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436C5057"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ins w:id="0" w:author="Mahshid Jafarpour" w:date="2023-12-03T19:57:00Z">
        <w:r w:rsidR="00515AB3">
          <w:rPr>
            <w:rFonts w:ascii="Segoe UI" w:eastAsia="Times New Roman" w:hAnsi="Segoe UI" w:cs="Segoe UI"/>
            <w:bCs/>
            <w:kern w:val="36"/>
            <w:sz w:val="32"/>
            <w:szCs w:val="54"/>
          </w:rPr>
          <w:t xml:space="preserve"> </w:t>
        </w:r>
      </w:ins>
      <w:del w:id="1" w:author="Mahshid Jafarpour" w:date="2023-12-03T19:57:00Z">
        <w:r w:rsidRPr="00D771F4" w:rsidDel="00515AB3">
          <w:rPr>
            <w:rFonts w:ascii="Segoe UI" w:eastAsia="Times New Roman" w:hAnsi="Segoe UI" w:cs="Segoe UI"/>
            <w:bCs/>
            <w:kern w:val="36"/>
            <w:sz w:val="32"/>
            <w:szCs w:val="54"/>
          </w:rPr>
          <w:delText>p</w:delText>
        </w:r>
      </w:del>
      <w:ins w:id="2" w:author="Mahshid Jafarpour" w:date="2023-12-03T19:57:00Z">
        <w:r w:rsidR="00515AB3">
          <w:rPr>
            <w:rFonts w:ascii="Segoe UI" w:eastAsia="Times New Roman" w:hAnsi="Segoe UI" w:cs="Segoe UI"/>
            <w:bCs/>
            <w:kern w:val="36"/>
            <w:sz w:val="32"/>
            <w:szCs w:val="54"/>
          </w:rPr>
          <w:t>P</w:t>
        </w:r>
      </w:ins>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ins w:id="3" w:author="Mahshid Jafarpour" w:date="2023-12-03T20:16:00Z"/>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ins w:id="4" w:author="Mahshid Jafarpour" w:date="2023-12-03T20:16:00Z">
        <w:r>
          <w:rPr>
            <w:rFonts w:ascii="NimbusRomNo9L-Regu" w:hAnsi="NimbusRomNo9L-Regu" w:cs="NimbusRomNo9L-Regu"/>
            <w:sz w:val="24"/>
            <w:szCs w:val="24"/>
          </w:rPr>
          <w:t>December 2023</w:t>
        </w:r>
      </w:ins>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146E314F" w:rsidR="003C171C" w:rsidRDefault="003C171C" w:rsidP="003C171C">
      <w:pPr>
        <w:spacing w:line="360" w:lineRule="auto"/>
        <w:jc w:val="both"/>
        <w:rPr>
          <w:sz w:val="24"/>
        </w:rPr>
      </w:pPr>
      <w:r w:rsidRPr="003C171C">
        <w:rPr>
          <w:sz w:val="24"/>
        </w:rPr>
        <w:t xml:space="preserve">The </w:t>
      </w:r>
      <w:proofErr w:type="spellStart"/>
      <w:r w:rsidRPr="003C171C">
        <w:rPr>
          <w:sz w:val="24"/>
        </w:rPr>
        <w:t>DistFit</w:t>
      </w:r>
      <w:proofErr w:type="spellEnd"/>
      <w:r w:rsidRPr="003C171C">
        <w:rPr>
          <w:sz w:val="24"/>
        </w:rPr>
        <w:t xml:space="preserve"> package is a Python </w:t>
      </w:r>
      <w:del w:id="5" w:author="Mahshid Jafarpour" w:date="2023-12-03T20:09:00Z">
        <w:r w:rsidRPr="003C171C" w:rsidDel="00864C9E">
          <w:rPr>
            <w:sz w:val="24"/>
          </w:rPr>
          <w:delText xml:space="preserve">toolkit </w:delText>
        </w:r>
      </w:del>
      <w:ins w:id="6" w:author="Mahshid Jafarpour" w:date="2023-12-03T20:09:00Z">
        <w:r w:rsidR="00864C9E">
          <w:rPr>
            <w:sz w:val="24"/>
          </w:rPr>
          <w:t>package</w:t>
        </w:r>
        <w:r w:rsidR="00864C9E" w:rsidRPr="003C171C">
          <w:rPr>
            <w:sz w:val="24"/>
          </w:rPr>
          <w:t xml:space="preserve"> </w:t>
        </w:r>
      </w:ins>
      <w:r w:rsidRPr="003C171C">
        <w:rPr>
          <w:sz w:val="24"/>
        </w:rPr>
        <w:t xml:space="preserve">designed for distribution fitting and goodness-of-fit testing. It </w:t>
      </w:r>
      <w:del w:id="7" w:author="Mahshid Jafarpour" w:date="2023-12-03T20:10:00Z">
        <w:r w:rsidRPr="003C171C" w:rsidDel="00266517">
          <w:rPr>
            <w:sz w:val="24"/>
          </w:rPr>
          <w:delText>facilitates the estimation</w:delText>
        </w:r>
      </w:del>
      <w:ins w:id="8" w:author="Mahshid Jafarpour" w:date="2023-12-03T20:10:00Z">
        <w:r w:rsidR="00266517">
          <w:rPr>
            <w:sz w:val="24"/>
          </w:rPr>
          <w:t>estimate</w:t>
        </w:r>
      </w:ins>
      <w:ins w:id="9" w:author="Mahshid Jafarpour" w:date="2023-12-03T20:11:00Z">
        <w:r w:rsidR="00142FDE">
          <w:rPr>
            <w:sz w:val="24"/>
          </w:rPr>
          <w:t>s</w:t>
        </w:r>
      </w:ins>
      <w:ins w:id="10" w:author="Mahshid Jafarpour" w:date="2023-12-03T20:10:00Z">
        <w:r w:rsidR="00266517">
          <w:rPr>
            <w:sz w:val="24"/>
          </w:rPr>
          <w:t xml:space="preserve"> distribution parameters using</w:t>
        </w:r>
      </w:ins>
      <w:del w:id="11" w:author="Mahshid Jafarpour" w:date="2023-12-03T20:10:00Z">
        <w:r w:rsidRPr="003C171C" w:rsidDel="00266517">
          <w:rPr>
            <w:sz w:val="24"/>
          </w:rPr>
          <w:delText xml:space="preserve"> of</w:delText>
        </w:r>
      </w:del>
      <w:r w:rsidRPr="003C171C">
        <w:rPr>
          <w:sz w:val="24"/>
        </w:rPr>
        <w:t xml:space="preserve"> Maximum Likelihood Estimation (MLE) </w:t>
      </w:r>
      <w:del w:id="12" w:author="Mahshid Jafarpour" w:date="2023-12-03T20:11:00Z">
        <w:r w:rsidRPr="003C171C" w:rsidDel="00142FDE">
          <w:rPr>
            <w:sz w:val="24"/>
          </w:rPr>
          <w:delText>parameters</w:delText>
        </w:r>
      </w:del>
      <w:r w:rsidRPr="003C171C">
        <w:rPr>
          <w:sz w:val="24"/>
        </w:rPr>
        <w:t xml:space="preserve"> for </w:t>
      </w:r>
      <w:del w:id="13" w:author="Mahshid Jafarpour" w:date="2023-12-03T20:11:00Z">
        <w:r w:rsidRPr="003C171C" w:rsidDel="00142FDE">
          <w:rPr>
            <w:sz w:val="24"/>
          </w:rPr>
          <w:delText>a wide range of</w:delText>
        </w:r>
      </w:del>
      <w:ins w:id="14" w:author="Mahshid Jafarpour" w:date="2023-12-03T20:11:00Z">
        <w:r w:rsidR="00142FDE">
          <w:rPr>
            <w:sz w:val="24"/>
          </w:rPr>
          <w:t>different</w:t>
        </w:r>
      </w:ins>
      <w:r w:rsidRPr="003C171C">
        <w:rPr>
          <w:sz w:val="24"/>
        </w:rPr>
        <w:t xml:space="preserve"> probability distributions</w:t>
      </w:r>
      <w:r>
        <w:rPr>
          <w:sz w:val="24"/>
        </w:rPr>
        <w:t xml:space="preserve">, as well as </w:t>
      </w:r>
      <w:ins w:id="15" w:author="Mahshid Jafarpour" w:date="2023-12-03T20:11:00Z">
        <w:r w:rsidR="00142FDE" w:rsidRPr="009F3C71">
          <w:rPr>
            <w:sz w:val="24"/>
          </w:rPr>
          <w:t>Chi-Square goodness of fit</w:t>
        </w:r>
        <w:r w:rsidR="00142FDE">
          <w:rPr>
            <w:sz w:val="24"/>
          </w:rPr>
          <w:t xml:space="preserve"> for </w:t>
        </w:r>
      </w:ins>
      <w:del w:id="16" w:author="Mahshid Jafarpour" w:date="2023-12-03T20:11:00Z">
        <w:r w:rsidRPr="003C171C" w:rsidDel="00142FDE">
          <w:rPr>
            <w:sz w:val="24"/>
          </w:rPr>
          <w:delText xml:space="preserve">the </w:delText>
        </w:r>
      </w:del>
      <w:r w:rsidRPr="003C171C">
        <w:rPr>
          <w:sz w:val="24"/>
        </w:rPr>
        <w:t>assessment of how well a given distribution fits a set of observed data</w:t>
      </w:r>
      <w:r>
        <w:rPr>
          <w:sz w:val="24"/>
        </w:rPr>
        <w:t xml:space="preserve">, </w:t>
      </w:r>
      <w:del w:id="17" w:author="Mahshid Jafarpour" w:date="2023-12-03T20:11:00Z">
        <w:r w:rsidRPr="009F3C71" w:rsidDel="00142FDE">
          <w:rPr>
            <w:sz w:val="24"/>
          </w:rPr>
          <w:delText>Chi-Square goodness of fit</w:delText>
        </w:r>
        <w:r w:rsidDel="00142FDE">
          <w:rPr>
            <w:sz w:val="24"/>
          </w:rPr>
          <w:delText xml:space="preserve">. </w:delText>
        </w:r>
      </w:del>
      <w:r w:rsidRPr="009F3C71">
        <w:rPr>
          <w:sz w:val="24"/>
        </w:rPr>
        <w:t xml:space="preserve">The package is adept at handling both discrete and continuous distributions, offering users a flexible and </w:t>
      </w:r>
      <w:del w:id="18" w:author="Mahshid Jafarpour" w:date="2023-12-03T20:12:00Z">
        <w:r w:rsidRPr="009F3C71" w:rsidDel="00F070E5">
          <w:rPr>
            <w:sz w:val="24"/>
          </w:rPr>
          <w:delText>powerful</w:delText>
        </w:r>
      </w:del>
      <w:ins w:id="19" w:author="Mahshid Jafarpour" w:date="2023-12-03T20:12:00Z">
        <w:r w:rsidR="00F070E5">
          <w:rPr>
            <w:sz w:val="24"/>
          </w:rPr>
          <w:t>versatile</w:t>
        </w:r>
      </w:ins>
      <w:r w:rsidRPr="009F3C71">
        <w:rPr>
          <w:sz w:val="24"/>
        </w:rPr>
        <w:t xml:space="preserve"> tool for conducting in-depth statistical analyses. The implemented distributions </w:t>
      </w:r>
      <w:ins w:id="20" w:author="Mahshid Jafarpour" w:date="2023-12-03T20:12:00Z">
        <w:r w:rsidR="00BD2B2B">
          <w:rPr>
            <w:sz w:val="24"/>
          </w:rPr>
          <w:t>are:</w:t>
        </w:r>
      </w:ins>
      <w:del w:id="21" w:author="Mahshid Jafarpour" w:date="2023-12-03T20:12:00Z">
        <w:r w:rsidRPr="009F3C71" w:rsidDel="00BD2B2B">
          <w:rPr>
            <w:sz w:val="24"/>
          </w:rPr>
          <w:delText>include</w:delText>
        </w:r>
      </w:del>
      <w:r w:rsidRPr="009F3C71">
        <w:rPr>
          <w:sz w:val="24"/>
        </w:rPr>
        <w:t xml:space="preserve"> Bernoulli, Binomial, Geometric, Poisson, Uniform, Exponential, Normal, Weibull, and Gamma.</w:t>
      </w:r>
      <w:r>
        <w:rPr>
          <w:sz w:val="24"/>
        </w:rPr>
        <w:t xml:space="preserve"> </w:t>
      </w:r>
      <w:r w:rsidRPr="009F3C71">
        <w:rPr>
          <w:sz w:val="24"/>
        </w:rPr>
        <w:t xml:space="preserve">This paper serves as a comprehensive guide to </w:t>
      </w:r>
      <w:proofErr w:type="spellStart"/>
      <w:r w:rsidRPr="009F3C71">
        <w:rPr>
          <w:sz w:val="24"/>
        </w:rPr>
        <w:t>DistFit</w:t>
      </w:r>
      <w:proofErr w:type="spellEnd"/>
      <w:r w:rsidRPr="009F3C71">
        <w:rPr>
          <w:sz w:val="24"/>
        </w:rPr>
        <w:t xml:space="preserve">, </w:t>
      </w:r>
      <w:del w:id="22" w:author="Mahshid Jafarpour" w:date="2023-12-03T20:13:00Z">
        <w:r w:rsidRPr="009F3C71" w:rsidDel="006200B3">
          <w:rPr>
            <w:sz w:val="24"/>
          </w:rPr>
          <w:delText>delving into</w:delText>
        </w:r>
      </w:del>
      <w:ins w:id="23" w:author="Mahshid Jafarpour" w:date="2023-12-03T20:13:00Z">
        <w:r w:rsidR="006200B3">
          <w:rPr>
            <w:sz w:val="24"/>
          </w:rPr>
          <w:t>including some</w:t>
        </w:r>
      </w:ins>
      <w:r w:rsidRPr="009F3C71">
        <w:rPr>
          <w:sz w:val="24"/>
        </w:rPr>
        <w:t xml:space="preserve"> details about each distribution type</w:t>
      </w:r>
      <w:del w:id="24" w:author="Mahshid Jafarpour" w:date="2023-12-03T20:14:00Z">
        <w:r w:rsidRPr="009F3C71" w:rsidDel="006200B3">
          <w:rPr>
            <w:sz w:val="24"/>
          </w:rPr>
          <w:delText xml:space="preserve"> it accommodates the underlying parameters utilized in the fitting process</w:delText>
        </w:r>
      </w:del>
      <w:r w:rsidRPr="009F3C71">
        <w:rPr>
          <w:sz w:val="24"/>
        </w:rPr>
        <w:t>. The MLE approach is employed to estimate the parameters of these distributions</w:t>
      </w:r>
      <w:ins w:id="25" w:author="Mahshid Jafarpour" w:date="2023-12-03T20:15:00Z">
        <w:r w:rsidR="007407F0">
          <w:rPr>
            <w:sz w:val="24"/>
          </w:rPr>
          <w:t>.</w:t>
        </w:r>
      </w:ins>
      <w:del w:id="26" w:author="Mahshid Jafarpour" w:date="2023-12-03T20:15:00Z">
        <w:r w:rsidRPr="009F3C71" w:rsidDel="007407F0">
          <w:rPr>
            <w:sz w:val="24"/>
          </w:rPr>
          <w:delText>, enabling users to gain insights into the underlying nature of their datasets.</w:delText>
        </w:r>
      </w:del>
    </w:p>
    <w:p w14:paraId="26604FCF" w14:textId="704524A7" w:rsidR="003C171C" w:rsidRPr="003C171C" w:rsidRDefault="003C171C" w:rsidP="003C171C">
      <w:pPr>
        <w:spacing w:line="360" w:lineRule="auto"/>
        <w:jc w:val="both"/>
        <w:rPr>
          <w:sz w:val="24"/>
        </w:rPr>
      </w:pPr>
      <w:r w:rsidRPr="003C171C">
        <w:rPr>
          <w:sz w:val="24"/>
        </w:rPr>
        <w:t xml:space="preserve">Furthermore, the </w:t>
      </w:r>
      <w:proofErr w:type="spellStart"/>
      <w:r w:rsidRPr="003C171C">
        <w:rPr>
          <w:sz w:val="24"/>
        </w:rPr>
        <w:t>DistFit</w:t>
      </w:r>
      <w:proofErr w:type="spellEnd"/>
      <w:r w:rsidRPr="003C171C">
        <w:rPr>
          <w:sz w:val="24"/>
        </w:rPr>
        <w:t xml:space="preserve"> package includes an </w:t>
      </w:r>
      <w:del w:id="27" w:author="Mahshid Jafarpour" w:date="2023-12-03T20:15:00Z">
        <w:r w:rsidRPr="003C171C" w:rsidDel="00E9268D">
          <w:rPr>
            <w:sz w:val="24"/>
          </w:rPr>
          <w:delText xml:space="preserve">illustrative </w:delText>
        </w:r>
      </w:del>
      <w:del w:id="28" w:author="Mahshid Jafarpour" w:date="2023-12-03T20:16:00Z">
        <w:r w:rsidRPr="003C171C" w:rsidDel="00237EF5">
          <w:rPr>
            <w:sz w:val="24"/>
          </w:rPr>
          <w:delText>e</w:delText>
        </w:r>
      </w:del>
      <w:ins w:id="29" w:author="Mahshid Jafarpour" w:date="2023-12-03T20:16:00Z">
        <w:r w:rsidR="00237EF5">
          <w:rPr>
            <w:sz w:val="24"/>
          </w:rPr>
          <w:t>E</w:t>
        </w:r>
      </w:ins>
      <w:r w:rsidRPr="003C171C">
        <w:rPr>
          <w:sz w:val="24"/>
        </w:rPr>
        <w:t>xamples file showcasing the</w:t>
      </w:r>
      <w:del w:id="30" w:author="Mahshid Jafarpour" w:date="2023-12-03T20:15:00Z">
        <w:r w:rsidRPr="003C171C" w:rsidDel="007407F0">
          <w:rPr>
            <w:sz w:val="24"/>
          </w:rPr>
          <w:delText xml:space="preserve"> seamless</w:delText>
        </w:r>
      </w:del>
      <w:r w:rsidRPr="003C171C">
        <w:rPr>
          <w:sz w:val="24"/>
        </w:rPr>
        <w:t xml:space="preserve"> integration of these modules</w:t>
      </w:r>
      <w:del w:id="31" w:author="Mahshid Jafarpour" w:date="2023-12-03T20:17:00Z">
        <w:r w:rsidRPr="003C171C" w:rsidDel="00237EF5">
          <w:rPr>
            <w:sz w:val="24"/>
          </w:rPr>
          <w:delText xml:space="preserve"> in practical scena</w:delText>
        </w:r>
      </w:del>
      <w:del w:id="32" w:author="Mahshid Jafarpour" w:date="2023-12-03T20:16:00Z">
        <w:r w:rsidRPr="003C171C" w:rsidDel="00237EF5">
          <w:rPr>
            <w:sz w:val="24"/>
          </w:rPr>
          <w:delText>rios</w:delText>
        </w:r>
      </w:del>
      <w:r w:rsidRPr="003C171C">
        <w:rPr>
          <w:sz w:val="24"/>
        </w:rPr>
        <w:t xml:space="preserve">. Users can visualize the fitted distributions, explore possible alternatives, and conduct hypothesis tests to assess the </w:t>
      </w:r>
      <w:del w:id="33" w:author="Mahshid Jafarpour" w:date="2023-12-03T20:17:00Z">
        <w:r w:rsidRPr="003C171C" w:rsidDel="00FB1968">
          <w:rPr>
            <w:sz w:val="24"/>
          </w:rPr>
          <w:delText xml:space="preserve">adequacy </w:delText>
        </w:r>
      </w:del>
      <w:ins w:id="34" w:author="Mahshid Jafarpour" w:date="2023-12-03T20:17:00Z">
        <w:r w:rsidR="00FB1968">
          <w:rPr>
            <w:sz w:val="24"/>
          </w:rPr>
          <w:t>fit</w:t>
        </w:r>
        <w:r w:rsidR="00FB1968" w:rsidRPr="003C171C">
          <w:rPr>
            <w:sz w:val="24"/>
          </w:rPr>
          <w:t xml:space="preserve"> </w:t>
        </w:r>
      </w:ins>
      <w:r w:rsidRPr="003C171C">
        <w:rPr>
          <w:sz w:val="24"/>
        </w:rPr>
        <w:t>of the chosen distribution.</w:t>
      </w:r>
    </w:p>
    <w:p w14:paraId="57E2836D" w14:textId="4C5A8F44" w:rsidR="003C171C" w:rsidRPr="009F3C71" w:rsidRDefault="003C171C" w:rsidP="003C171C">
      <w:pPr>
        <w:spacing w:line="360" w:lineRule="auto"/>
        <w:jc w:val="both"/>
        <w:rPr>
          <w:sz w:val="24"/>
        </w:rPr>
      </w:pPr>
      <w:r w:rsidRPr="003C171C">
        <w:rPr>
          <w:sz w:val="24"/>
        </w:rPr>
        <w:t xml:space="preserve">Key features of </w:t>
      </w:r>
      <w:proofErr w:type="spellStart"/>
      <w:r w:rsidRPr="003C171C">
        <w:rPr>
          <w:sz w:val="24"/>
        </w:rPr>
        <w:t>DistFit</w:t>
      </w:r>
      <w:proofErr w:type="spellEnd"/>
      <w:r w:rsidRPr="003C171C">
        <w:rPr>
          <w:sz w:val="24"/>
        </w:rPr>
        <w:t xml:space="preserve"> include </w:t>
      </w:r>
      <w:del w:id="35" w:author="Mahshid Jafarpour" w:date="2023-12-03T20:17:00Z">
        <w:r w:rsidRPr="003C171C" w:rsidDel="00FB1968">
          <w:rPr>
            <w:sz w:val="24"/>
          </w:rPr>
          <w:delText>a user-friendly interface</w:delText>
        </w:r>
      </w:del>
      <w:ins w:id="36" w:author="Mahshid Jafarpour" w:date="2023-12-03T20:17:00Z">
        <w:r w:rsidR="00FB1968">
          <w:rPr>
            <w:sz w:val="24"/>
          </w:rPr>
          <w:t>easy use</w:t>
        </w:r>
      </w:ins>
      <w:r w:rsidRPr="003C171C">
        <w:rPr>
          <w:sz w:val="24"/>
        </w:rPr>
        <w:t xml:space="preserve">, flexibility in handling diverse distribution types, and efficient algorithms for parameter estimation. The package serves as a </w:t>
      </w:r>
      <w:r w:rsidRPr="003C171C">
        <w:rPr>
          <w:sz w:val="24"/>
        </w:rPr>
        <w:lastRenderedPageBreak/>
        <w:t xml:space="preserve">valuable asset </w:t>
      </w:r>
      <w:del w:id="37" w:author="Mahshid Jafarpour" w:date="2023-12-03T20:18:00Z">
        <w:r w:rsidRPr="003C171C" w:rsidDel="004E4E87">
          <w:rPr>
            <w:sz w:val="24"/>
          </w:rPr>
          <w:delText xml:space="preserve">for researchers, data scientists, and analysts seeking a robust and versatile toolkit </w:delText>
        </w:r>
      </w:del>
      <w:r w:rsidRPr="003C171C">
        <w:rPr>
          <w:sz w:val="24"/>
        </w:rPr>
        <w:t>for distribution analysis and hypothesis testing in Python.</w:t>
      </w: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t>Introduction</w:t>
      </w:r>
    </w:p>
    <w:p w14:paraId="445DF00C" w14:textId="6885367F" w:rsidR="005B226C" w:rsidRDefault="00A12A0C" w:rsidP="005B226C">
      <w:pPr>
        <w:spacing w:line="360" w:lineRule="auto"/>
        <w:jc w:val="both"/>
        <w:rPr>
          <w:sz w:val="24"/>
        </w:rPr>
      </w:pPr>
      <w:r>
        <w:rPr>
          <w:sz w:val="24"/>
        </w:rPr>
        <w:t xml:space="preserve">At the core of </w:t>
      </w:r>
      <w:proofErr w:type="spellStart"/>
      <w:r>
        <w:rPr>
          <w:sz w:val="24"/>
        </w:rPr>
        <w:t>DistFit</w:t>
      </w:r>
      <w:proofErr w:type="spellEnd"/>
      <w:r>
        <w:rPr>
          <w:sz w:val="24"/>
        </w:rPr>
        <w:t xml:space="preserve"> is</w:t>
      </w:r>
      <w:r w:rsidR="005B226C" w:rsidRPr="009F3C71">
        <w:rPr>
          <w:sz w:val="24"/>
        </w:rPr>
        <w:t xml:space="preserve"> the MLE methodology, a robust statistical</w:t>
      </w:r>
      <w:r w:rsidR="00B51EA2" w:rsidRPr="009F3C71">
        <w:rPr>
          <w:sz w:val="24"/>
        </w:rPr>
        <w:t xml:space="preserve"> technique </w:t>
      </w:r>
      <w:del w:id="38" w:author="Mahshid Jafarpour" w:date="2023-12-03T20:20:00Z">
        <w:r w:rsidR="00B51EA2" w:rsidRPr="009F3C71" w:rsidDel="00EC515F">
          <w:rPr>
            <w:sz w:val="24"/>
          </w:rPr>
          <w:delText xml:space="preserve">employed </w:delText>
        </w:r>
      </w:del>
      <w:r w:rsidR="00B51EA2" w:rsidRPr="009F3C71">
        <w:rPr>
          <w:sz w:val="24"/>
        </w:rPr>
        <w:t xml:space="preserve">to </w:t>
      </w:r>
      <w:del w:id="39" w:author="Mahshid Jafarpour" w:date="2023-12-03T20:20:00Z">
        <w:r w:rsidR="00B51EA2" w:rsidRPr="009F3C71" w:rsidDel="00EC515F">
          <w:rPr>
            <w:sz w:val="24"/>
          </w:rPr>
          <w:delText xml:space="preserve">optimize </w:delText>
        </w:r>
        <w:r w:rsidR="005B226C" w:rsidRPr="009F3C71" w:rsidDel="00EC515F">
          <w:rPr>
            <w:sz w:val="24"/>
          </w:rPr>
          <w:delText>the</w:delText>
        </w:r>
      </w:del>
      <w:ins w:id="40" w:author="Mahshid Jafarpour" w:date="2023-12-03T20:20:00Z">
        <w:r w:rsidR="00EC515F">
          <w:rPr>
            <w:sz w:val="24"/>
          </w:rPr>
          <w:t>estimate</w:t>
        </w:r>
        <w:r w:rsidR="00B12E11">
          <w:rPr>
            <w:sz w:val="24"/>
          </w:rPr>
          <w:t xml:space="preserve"> the</w:t>
        </w:r>
      </w:ins>
      <w:r w:rsidR="005B226C" w:rsidRPr="009F3C71">
        <w:rPr>
          <w:sz w:val="24"/>
        </w:rPr>
        <w:t xml:space="preserve"> parameters of probability distributions by maximizing the likelihood of the observed data. </w:t>
      </w:r>
      <w:del w:id="41" w:author="Mahshid Jafarpour" w:date="2023-12-03T20:20:00Z">
        <w:r w:rsidR="005B226C" w:rsidRPr="009F3C71" w:rsidDel="00B12E11">
          <w:rPr>
            <w:sz w:val="24"/>
          </w:rPr>
          <w:delText>This principled approach allows users to obtain precise estimates for distribution parameters, facilitating a profound understanding of the intrinsic characteristics of their datasets.</w:delText>
        </w:r>
      </w:del>
    </w:p>
    <w:p w14:paraId="62CECE41" w14:textId="4AE338D9" w:rsidR="00A12A0C" w:rsidRPr="009F3C71" w:rsidRDefault="00A12A0C" w:rsidP="005B226C">
      <w:pPr>
        <w:spacing w:line="360" w:lineRule="auto"/>
        <w:jc w:val="both"/>
        <w:rPr>
          <w:sz w:val="24"/>
        </w:rPr>
      </w:pPr>
      <w:r w:rsidRPr="00A12A0C">
        <w:rPr>
          <w:sz w:val="24"/>
        </w:rPr>
        <w:t>The Goodness of Fit (</w:t>
      </w:r>
      <w:proofErr w:type="spellStart"/>
      <w:r w:rsidRPr="00A12A0C">
        <w:rPr>
          <w:sz w:val="24"/>
        </w:rPr>
        <w:t>GoF</w:t>
      </w:r>
      <w:proofErr w:type="spellEnd"/>
      <w:r w:rsidRPr="00A12A0C">
        <w:rPr>
          <w:sz w:val="24"/>
        </w:rPr>
        <w:t xml:space="preserve">) module within the </w:t>
      </w:r>
      <w:proofErr w:type="spellStart"/>
      <w:r w:rsidRPr="00A12A0C">
        <w:rPr>
          <w:sz w:val="24"/>
        </w:rPr>
        <w:t>DistFit</w:t>
      </w:r>
      <w:proofErr w:type="spellEnd"/>
      <w:r w:rsidRPr="00A12A0C">
        <w:rPr>
          <w:sz w:val="24"/>
        </w:rPr>
        <w:t xml:space="preserve">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w:t>
      </w:r>
      <w:proofErr w:type="spellStart"/>
      <w:r w:rsidRPr="00A12A0C">
        <w:rPr>
          <w:sz w:val="24"/>
        </w:rPr>
        <w:t>GoF</w:t>
      </w:r>
      <w:proofErr w:type="spellEnd"/>
      <w:r w:rsidRPr="00A12A0C">
        <w:rPr>
          <w:sz w:val="24"/>
        </w:rPr>
        <w:t xml:space="preserve"> analysis, </w:t>
      </w:r>
      <w:del w:id="42" w:author="Mahshid Jafarpour" w:date="2023-12-03T20:21:00Z">
        <w:r w:rsidRPr="00A12A0C" w:rsidDel="00FD2F58">
          <w:rPr>
            <w:sz w:val="24"/>
          </w:rPr>
          <w:delText xml:space="preserve">DistFit empowers </w:delText>
        </w:r>
      </w:del>
      <w:r w:rsidRPr="00A12A0C">
        <w:rPr>
          <w:sz w:val="24"/>
        </w:rPr>
        <w:t>users</w:t>
      </w:r>
      <w:ins w:id="43" w:author="Mahshid Jafarpour" w:date="2023-12-03T20:21:00Z">
        <w:r w:rsidR="00FD2F58">
          <w:rPr>
            <w:sz w:val="24"/>
          </w:rPr>
          <w:t xml:space="preserve"> are able to</w:t>
        </w:r>
      </w:ins>
      <w:del w:id="44" w:author="Mahshid Jafarpour" w:date="2023-12-03T20:21:00Z">
        <w:r w:rsidRPr="00A12A0C" w:rsidDel="00FD2F58">
          <w:rPr>
            <w:sz w:val="24"/>
          </w:rPr>
          <w:delText xml:space="preserve"> to</w:delText>
        </w:r>
      </w:del>
      <w:r w:rsidRPr="00A12A0C">
        <w:rPr>
          <w:sz w:val="24"/>
        </w:rPr>
        <w:t xml:space="preserve"> assess the validity of the fitted distribution</w:t>
      </w:r>
      <w:ins w:id="45" w:author="Mahshid Jafarpour" w:date="2023-12-03T20:21:00Z">
        <w:r w:rsidR="00FD2F58">
          <w:rPr>
            <w:sz w:val="24"/>
          </w:rPr>
          <w:t>.</w:t>
        </w:r>
      </w:ins>
      <w:del w:id="46" w:author="Mahshid Jafarpour" w:date="2023-12-03T20:21:00Z">
        <w:r w:rsidRPr="00A12A0C" w:rsidDel="00FD2F58">
          <w:rPr>
            <w:sz w:val="24"/>
          </w:rPr>
          <w:delText>, providing valuable insights into the quality of the modeling process.</w:delText>
        </w:r>
      </w:del>
    </w:p>
    <w:p w14:paraId="32CB81E9" w14:textId="75EDE0F7" w:rsidR="005B226C" w:rsidRDefault="005B226C" w:rsidP="005B226C">
      <w:pPr>
        <w:spacing w:line="360" w:lineRule="auto"/>
        <w:jc w:val="both"/>
        <w:rPr>
          <w:sz w:val="24"/>
        </w:rPr>
      </w:pPr>
      <w:r w:rsidRPr="009F3C71">
        <w:rPr>
          <w:sz w:val="24"/>
        </w:rPr>
        <w:t xml:space="preserve">The package </w:t>
      </w:r>
      <w:ins w:id="47" w:author="Mahshid Jafarpour" w:date="2023-12-03T20:22:00Z">
        <w:r w:rsidR="00F140A4">
          <w:rPr>
            <w:sz w:val="24"/>
          </w:rPr>
          <w:t xml:space="preserve">is </w:t>
        </w:r>
      </w:ins>
      <w:ins w:id="48" w:author="Mahshid Jafarpour" w:date="2023-12-03T20:23:00Z">
        <w:r w:rsidR="00DA795C">
          <w:rPr>
            <w:sz w:val="24"/>
          </w:rPr>
          <w:t>applicable</w:t>
        </w:r>
      </w:ins>
      <w:ins w:id="49" w:author="Mahshid Jafarpour" w:date="2023-12-03T20:22:00Z">
        <w:r w:rsidR="00F140A4">
          <w:rPr>
            <w:sz w:val="24"/>
          </w:rPr>
          <w:t xml:space="preserve"> </w:t>
        </w:r>
      </w:ins>
      <w:del w:id="50" w:author="Mahshid Jafarpour" w:date="2023-12-03T20:22:00Z">
        <w:r w:rsidRPr="009F3C71" w:rsidDel="00F140A4">
          <w:rPr>
            <w:sz w:val="24"/>
          </w:rPr>
          <w:delText>caters</w:delText>
        </w:r>
      </w:del>
      <w:r w:rsidRPr="009F3C71">
        <w:rPr>
          <w:sz w:val="24"/>
        </w:rPr>
        <w:t xml:space="preserve"> to a broad </w:t>
      </w:r>
      <w:del w:id="51" w:author="Mahshid Jafarpour" w:date="2023-12-03T20:23:00Z">
        <w:r w:rsidRPr="009F3C71" w:rsidDel="00DA795C">
          <w:rPr>
            <w:sz w:val="24"/>
          </w:rPr>
          <w:delText xml:space="preserve">spectrum </w:delText>
        </w:r>
      </w:del>
      <w:ins w:id="52" w:author="Mahshid Jafarpour" w:date="2023-12-03T20:23:00Z">
        <w:r w:rsidR="00DA795C">
          <w:rPr>
            <w:sz w:val="24"/>
          </w:rPr>
          <w:t>range</w:t>
        </w:r>
        <w:r w:rsidR="00DA795C" w:rsidRPr="009F3C71">
          <w:rPr>
            <w:sz w:val="24"/>
          </w:rPr>
          <w:t xml:space="preserve"> </w:t>
        </w:r>
      </w:ins>
      <w:r w:rsidRPr="009F3C71">
        <w:rPr>
          <w:sz w:val="24"/>
        </w:rPr>
        <w:t>of statistical needs</w:t>
      </w:r>
      <w:ins w:id="53" w:author="Mahshid Jafarpour" w:date="2023-12-03T20:23:00Z">
        <w:r w:rsidR="00EB1061">
          <w:rPr>
            <w:sz w:val="24"/>
          </w:rPr>
          <w:t>. It</w:t>
        </w:r>
      </w:ins>
      <w:del w:id="54" w:author="Mahshid Jafarpour" w:date="2023-12-03T20:23:00Z">
        <w:r w:rsidRPr="009F3C71" w:rsidDel="00EB1061">
          <w:rPr>
            <w:sz w:val="24"/>
          </w:rPr>
          <w:delText>,</w:delText>
        </w:r>
      </w:del>
      <w:r w:rsidRPr="009F3C71">
        <w:rPr>
          <w:sz w:val="24"/>
        </w:rPr>
        <w:t xml:space="preserve"> </w:t>
      </w:r>
      <w:ins w:id="55" w:author="Mahshid Jafarpour" w:date="2023-12-03T20:23:00Z">
        <w:r w:rsidR="00EB1061">
          <w:rPr>
            <w:sz w:val="24"/>
          </w:rPr>
          <w:t xml:space="preserve">has the </w:t>
        </w:r>
      </w:ins>
      <w:del w:id="56" w:author="Mahshid Jafarpour" w:date="2023-12-03T20:23:00Z">
        <w:r w:rsidRPr="009F3C71" w:rsidDel="00EB1061">
          <w:rPr>
            <w:sz w:val="24"/>
          </w:rPr>
          <w:delText xml:space="preserve">providing users with the </w:delText>
        </w:r>
      </w:del>
      <w:r w:rsidRPr="009F3C71">
        <w:rPr>
          <w:sz w:val="24"/>
        </w:rPr>
        <w:t xml:space="preserve">capability to model discrete phenomena, such as binary outcomes, counts, and event occurrences, as well as continuous variables, </w:t>
      </w:r>
      <w:ins w:id="57" w:author="Mahshid Jafarpour" w:date="2023-12-03T20:23:00Z">
        <w:r w:rsidR="00DA795C">
          <w:rPr>
            <w:sz w:val="24"/>
          </w:rPr>
          <w:t>such as</w:t>
        </w:r>
      </w:ins>
      <w:del w:id="58" w:author="Mahshid Jafarpour" w:date="2023-12-03T20:22:00Z">
        <w:r w:rsidRPr="009F3C71" w:rsidDel="00DA795C">
          <w:rPr>
            <w:sz w:val="24"/>
          </w:rPr>
          <w:delText>including</w:delText>
        </w:r>
      </w:del>
      <w:r w:rsidRPr="009F3C71">
        <w:rPr>
          <w:sz w:val="24"/>
        </w:rPr>
        <w:t xml:space="preserve"> time </w:t>
      </w:r>
      <w:r w:rsidR="002A7E5F" w:rsidRPr="009F3C71">
        <w:rPr>
          <w:sz w:val="24"/>
        </w:rPr>
        <w:t xml:space="preserve">intervals and measurements. </w:t>
      </w:r>
      <w:proofErr w:type="spellStart"/>
      <w:r w:rsidRPr="009F3C71">
        <w:rPr>
          <w:sz w:val="24"/>
        </w:rPr>
        <w:t>DistFit</w:t>
      </w:r>
      <w:proofErr w:type="spellEnd"/>
      <w:r w:rsidRPr="009F3C71">
        <w:rPr>
          <w:sz w:val="24"/>
        </w:rPr>
        <w:t xml:space="preserve"> </w:t>
      </w:r>
      <w:del w:id="59" w:author="Mahshid Jafarpour" w:date="2023-12-03T20:24:00Z">
        <w:r w:rsidRPr="009F3C71" w:rsidDel="00B30FA2">
          <w:rPr>
            <w:sz w:val="24"/>
          </w:rPr>
          <w:delText>not only equips users with the means to fit their data accurately but also empowers</w:delText>
        </w:r>
      </w:del>
      <w:ins w:id="60" w:author="Mahshid Jafarpour" w:date="2023-12-03T20:24:00Z">
        <w:r w:rsidR="00B30FA2">
          <w:rPr>
            <w:sz w:val="24"/>
          </w:rPr>
          <w:t>also</w:t>
        </w:r>
        <w:r w:rsidR="005C182B">
          <w:rPr>
            <w:sz w:val="24"/>
          </w:rPr>
          <w:t xml:space="preserve"> provides users</w:t>
        </w:r>
      </w:ins>
      <w:del w:id="61" w:author="Mahshid Jafarpour" w:date="2023-12-03T20:25:00Z">
        <w:r w:rsidRPr="009F3C71" w:rsidDel="005C182B">
          <w:rPr>
            <w:sz w:val="24"/>
          </w:rPr>
          <w:delText xml:space="preserve"> them </w:delText>
        </w:r>
      </w:del>
      <w:ins w:id="62" w:author="Mahshid Jafarpour" w:date="2023-12-03T20:25:00Z">
        <w:r w:rsidR="005C182B">
          <w:rPr>
            <w:sz w:val="24"/>
          </w:rPr>
          <w:t xml:space="preserve"> </w:t>
        </w:r>
      </w:ins>
      <w:r w:rsidRPr="009F3C71">
        <w:rPr>
          <w:sz w:val="24"/>
        </w:rPr>
        <w:t>with insightful visualizations, enabling the exploration of how well the chosen distribution aligns with the observed data.</w:t>
      </w:r>
    </w:p>
    <w:p w14:paraId="44438982" w14:textId="5AC87E0E" w:rsidR="005B226C" w:rsidRPr="009F3C71" w:rsidRDefault="005B226C" w:rsidP="005B226C">
      <w:pPr>
        <w:spacing w:line="360" w:lineRule="auto"/>
        <w:jc w:val="both"/>
        <w:rPr>
          <w:sz w:val="24"/>
        </w:rPr>
      </w:pPr>
      <w:r w:rsidRPr="009F3C71">
        <w:rPr>
          <w:sz w:val="24"/>
        </w:rPr>
        <w:t xml:space="preserve">This paper </w:t>
      </w:r>
      <w:del w:id="63" w:author="Mahshid Jafarpour" w:date="2023-12-03T20:25:00Z">
        <w:r w:rsidRPr="009F3C71" w:rsidDel="005C182B">
          <w:rPr>
            <w:sz w:val="24"/>
          </w:rPr>
          <w:delText>endeavors to</w:delText>
        </w:r>
      </w:del>
      <w:ins w:id="64" w:author="Mahshid Jafarpour" w:date="2023-12-03T20:25:00Z">
        <w:r w:rsidR="005C182B">
          <w:rPr>
            <w:sz w:val="24"/>
          </w:rPr>
          <w:t>serves as a</w:t>
        </w:r>
      </w:ins>
      <w:r w:rsidRPr="009F3C71">
        <w:rPr>
          <w:sz w:val="24"/>
        </w:rPr>
        <w:t xml:space="preserve"> guide </w:t>
      </w:r>
      <w:ins w:id="65" w:author="Mahshid Jafarpour" w:date="2023-12-03T20:25:00Z">
        <w:r w:rsidR="005C182B">
          <w:rPr>
            <w:sz w:val="24"/>
          </w:rPr>
          <w:t xml:space="preserve">to </w:t>
        </w:r>
      </w:ins>
      <w:r w:rsidRPr="009F3C71">
        <w:rPr>
          <w:sz w:val="24"/>
        </w:rPr>
        <w:t xml:space="preserve">users </w:t>
      </w:r>
      <w:del w:id="66" w:author="Mahshid Jafarpour" w:date="2023-12-03T20:25:00Z">
        <w:r w:rsidRPr="009F3C71" w:rsidDel="005C182B">
          <w:rPr>
            <w:sz w:val="24"/>
          </w:rPr>
          <w:delText>thr</w:delText>
        </w:r>
        <w:r w:rsidR="002A7E5F" w:rsidRPr="009F3C71" w:rsidDel="005C182B">
          <w:rPr>
            <w:sz w:val="24"/>
          </w:rPr>
          <w:delText>ough the</w:delText>
        </w:r>
        <w:r w:rsidR="002A7E5F" w:rsidRPr="009F3C71" w:rsidDel="00BF46CB">
          <w:rPr>
            <w:sz w:val="24"/>
          </w:rPr>
          <w:delText xml:space="preserve"> functionalities of </w:delText>
        </w:r>
        <w:r w:rsidRPr="009F3C71" w:rsidDel="00BF46CB">
          <w:rPr>
            <w:sz w:val="24"/>
          </w:rPr>
          <w:delText>DistFit, offering an in-depth exploration of each supported distribution type.</w:delText>
        </w:r>
      </w:del>
      <w:r w:rsidRPr="009F3C71">
        <w:rPr>
          <w:sz w:val="24"/>
        </w:rPr>
        <w:t xml:space="preserve"> From the Bernoulli distribution, modeling binary events, to the </w:t>
      </w:r>
      <w:del w:id="67" w:author="Mahshid Jafarpour" w:date="2023-12-03T20:26:00Z">
        <w:r w:rsidRPr="009F3C71" w:rsidDel="00BF46CB">
          <w:rPr>
            <w:sz w:val="24"/>
          </w:rPr>
          <w:delText>i</w:delText>
        </w:r>
      </w:del>
      <w:del w:id="68" w:author="Mahshid Jafarpour" w:date="2023-12-03T20:25:00Z">
        <w:r w:rsidRPr="009F3C71" w:rsidDel="00BF46CB">
          <w:rPr>
            <w:sz w:val="24"/>
          </w:rPr>
          <w:delText>ntricate</w:delText>
        </w:r>
      </w:del>
      <w:del w:id="69" w:author="Mahshid Jafarpour" w:date="2023-12-03T20:26:00Z">
        <w:r w:rsidRPr="009F3C71" w:rsidDel="00BF46CB">
          <w:rPr>
            <w:sz w:val="24"/>
          </w:rPr>
          <w:delText xml:space="preserve"> parameters governing the </w:delText>
        </w:r>
      </w:del>
      <w:r w:rsidRPr="009F3C71">
        <w:rPr>
          <w:sz w:val="24"/>
        </w:rPr>
        <w:t>Weibull and Gamma distrib</w:t>
      </w:r>
      <w:r w:rsidR="002A7E5F" w:rsidRPr="009F3C71">
        <w:rPr>
          <w:sz w:val="24"/>
        </w:rPr>
        <w:t xml:space="preserve">utions </w:t>
      </w:r>
      <w:ins w:id="70" w:author="Mahshid Jafarpour" w:date="2023-12-03T20:26:00Z">
        <w:r w:rsidR="00BF46CB">
          <w:rPr>
            <w:sz w:val="24"/>
          </w:rPr>
          <w:t xml:space="preserve">used in reliability engineering </w:t>
        </w:r>
      </w:ins>
      <w:r w:rsidR="002A7E5F" w:rsidRPr="009F3C71">
        <w:rPr>
          <w:sz w:val="24"/>
        </w:rPr>
        <w:t xml:space="preserve">for </w:t>
      </w:r>
      <w:del w:id="71" w:author="Mahshid Jafarpour" w:date="2023-12-03T20:26:00Z">
        <w:r w:rsidR="002A7E5F" w:rsidRPr="009F3C71" w:rsidDel="00BF46CB">
          <w:rPr>
            <w:sz w:val="24"/>
          </w:rPr>
          <w:delText xml:space="preserve">continuous </w:delText>
        </w:r>
        <w:r w:rsidR="002A7E5F" w:rsidRPr="009F3C71" w:rsidDel="00697B40">
          <w:rPr>
            <w:sz w:val="24"/>
          </w:rPr>
          <w:delText>data</w:delText>
        </w:r>
      </w:del>
      <w:r w:rsidR="002A7E5F" w:rsidRPr="009F3C71">
        <w:rPr>
          <w:sz w:val="24"/>
        </w:rPr>
        <w:t xml:space="preserve">, </w:t>
      </w:r>
      <w:proofErr w:type="spellStart"/>
      <w:r w:rsidRPr="009F3C71">
        <w:rPr>
          <w:sz w:val="24"/>
        </w:rPr>
        <w:t>DistFit</w:t>
      </w:r>
      <w:proofErr w:type="spellEnd"/>
      <w:r w:rsidRPr="009F3C71">
        <w:rPr>
          <w:sz w:val="24"/>
        </w:rPr>
        <w:t xml:space="preserve"> is </w:t>
      </w:r>
      <w:del w:id="72" w:author="Mahshid Jafarpour" w:date="2023-12-03T20:26:00Z">
        <w:r w:rsidRPr="009F3C71" w:rsidDel="00697B40">
          <w:rPr>
            <w:sz w:val="24"/>
          </w:rPr>
          <w:delText>designed to cater</w:delText>
        </w:r>
      </w:del>
      <w:ins w:id="73" w:author="Mahshid Jafarpour" w:date="2023-12-03T20:26:00Z">
        <w:r w:rsidR="00697B40">
          <w:rPr>
            <w:sz w:val="24"/>
          </w:rPr>
          <w:t>applicable</w:t>
        </w:r>
      </w:ins>
      <w:r w:rsidRPr="009F3C71">
        <w:rPr>
          <w:sz w:val="24"/>
        </w:rPr>
        <w:t xml:space="preserve"> to a diverse range of statistical scenarios. </w:t>
      </w:r>
      <w:r w:rsidR="002A7E5F" w:rsidRPr="009F3C71">
        <w:rPr>
          <w:sz w:val="24"/>
        </w:rPr>
        <w:t>T</w:t>
      </w:r>
      <w:r w:rsidRPr="009F3C71">
        <w:rPr>
          <w:sz w:val="24"/>
        </w:rPr>
        <w:t xml:space="preserve">his paper </w:t>
      </w:r>
      <w:del w:id="74" w:author="Mahshid Jafarpour" w:date="2023-12-03T20:26:00Z">
        <w:r w:rsidRPr="009F3C71" w:rsidDel="00697B40">
          <w:rPr>
            <w:sz w:val="24"/>
          </w:rPr>
          <w:delText>aims to empower</w:delText>
        </w:r>
      </w:del>
      <w:proofErr w:type="spellStart"/>
      <w:ins w:id="75" w:author="Mahshid Jafarpour" w:date="2023-12-03T20:27:00Z">
        <w:r w:rsidR="00580912">
          <w:rPr>
            <w:sz w:val="24"/>
          </w:rPr>
          <w:t>g</w:t>
        </w:r>
      </w:ins>
      <w:del w:id="76" w:author="Mahshid Jafarpour" w:date="2023-12-03T20:27:00Z">
        <w:r w:rsidRPr="009F3C71" w:rsidDel="00580912">
          <w:rPr>
            <w:sz w:val="24"/>
          </w:rPr>
          <w:delText xml:space="preserve"> users </w:delText>
        </w:r>
      </w:del>
      <w:ins w:id="77" w:author="Mahshid Jafarpour" w:date="2023-12-03T20:27:00Z">
        <w:r w:rsidR="00D90F10">
          <w:rPr>
            <w:sz w:val="24"/>
          </w:rPr>
          <w:t>assists</w:t>
        </w:r>
        <w:proofErr w:type="spellEnd"/>
        <w:r w:rsidR="00D90F10">
          <w:rPr>
            <w:sz w:val="24"/>
          </w:rPr>
          <w:t xml:space="preserve"> users </w:t>
        </w:r>
      </w:ins>
      <w:del w:id="78" w:author="Mahshid Jafarpour" w:date="2023-12-03T20:27:00Z">
        <w:r w:rsidRPr="009F3C71" w:rsidDel="00D90F10">
          <w:rPr>
            <w:sz w:val="24"/>
          </w:rPr>
          <w:delText xml:space="preserve">to make informed decisions about </w:delText>
        </w:r>
      </w:del>
      <w:ins w:id="79" w:author="Mahshid Jafarpour" w:date="2023-12-03T20:28:00Z">
        <w:r w:rsidR="008A706B">
          <w:rPr>
            <w:sz w:val="24"/>
          </w:rPr>
          <w:t xml:space="preserve">to select </w:t>
        </w:r>
      </w:ins>
      <w:r w:rsidRPr="009F3C71">
        <w:rPr>
          <w:sz w:val="24"/>
        </w:rPr>
        <w:t>the most suitable distribution for their</w:t>
      </w:r>
      <w:del w:id="80" w:author="Mahshid Jafarpour" w:date="2023-12-03T20:28:00Z">
        <w:r w:rsidRPr="009F3C71" w:rsidDel="00D90F10">
          <w:rPr>
            <w:sz w:val="24"/>
          </w:rPr>
          <w:delText xml:space="preserve"> specific</w:delText>
        </w:r>
      </w:del>
      <w:r w:rsidRPr="009F3C71">
        <w:rPr>
          <w:sz w:val="24"/>
        </w:rPr>
        <w:t xml:space="preserve">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149F3682" w:rsidR="00235610" w:rsidRPr="009F3C71" w:rsidRDefault="00235610" w:rsidP="00235610">
      <w:pPr>
        <w:spacing w:line="360" w:lineRule="auto"/>
        <w:jc w:val="both"/>
        <w:rPr>
          <w:rFonts w:ascii="Segoe UI" w:hAnsi="Segoe UI" w:cs="Segoe UI"/>
        </w:rPr>
      </w:pPr>
      <w:proofErr w:type="spellStart"/>
      <w:r w:rsidRPr="009F3C71">
        <w:rPr>
          <w:rFonts w:ascii="Segoe UI" w:hAnsi="Segoe UI" w:cs="Segoe UI"/>
        </w:rPr>
        <w:lastRenderedPageBreak/>
        <w:t>DistFit</w:t>
      </w:r>
      <w:proofErr w:type="spellEnd"/>
      <w:r w:rsidRPr="009F3C71">
        <w:rPr>
          <w:rFonts w:ascii="Segoe UI" w:hAnsi="Segoe UI" w:cs="Segoe UI"/>
        </w:rPr>
        <w:t xml:space="preserve"> </w:t>
      </w:r>
      <w:del w:id="81" w:author="Mahshid Jafarpour" w:date="2023-12-03T20:28:00Z">
        <w:r w:rsidRPr="009F3C71" w:rsidDel="008A706B">
          <w:rPr>
            <w:rFonts w:ascii="Segoe UI" w:hAnsi="Segoe UI" w:cs="Segoe UI"/>
          </w:rPr>
          <w:delText>is organized into</w:delText>
        </w:r>
      </w:del>
      <w:ins w:id="82" w:author="Mahshid Jafarpour" w:date="2023-12-03T20:28:00Z">
        <w:r w:rsidR="008A706B">
          <w:rPr>
            <w:rFonts w:ascii="Segoe UI" w:hAnsi="Segoe UI" w:cs="Segoe UI"/>
          </w:rPr>
          <w:t>has</w:t>
        </w:r>
      </w:ins>
      <w:r w:rsidRPr="009F3C71">
        <w:rPr>
          <w:rFonts w:ascii="Segoe UI" w:hAnsi="Segoe UI" w:cs="Segoe UI"/>
        </w:rPr>
        <w:t xml:space="preserve"> three distinct modules: </w:t>
      </w:r>
      <w:proofErr w:type="spellStart"/>
      <w:r w:rsidRPr="009F3C71">
        <w:rPr>
          <w:rFonts w:ascii="Segoe UI" w:hAnsi="Segoe UI" w:cs="Segoe UI"/>
        </w:rPr>
        <w:t>datagen</w:t>
      </w:r>
      <w:proofErr w:type="spellEnd"/>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and </w:t>
      </w:r>
      <w:proofErr w:type="spellStart"/>
      <w:r w:rsidRPr="009F3C71">
        <w:rPr>
          <w:rFonts w:ascii="Segoe UI" w:hAnsi="Segoe UI" w:cs="Segoe UI"/>
        </w:rPr>
        <w:t>gof</w:t>
      </w:r>
      <w:proofErr w:type="spellEnd"/>
      <w:r w:rsidRPr="009F3C71">
        <w:rPr>
          <w:rFonts w:ascii="Segoe UI" w:hAnsi="Segoe UI" w:cs="Segoe UI"/>
        </w:rPr>
        <w:t xml:space="preserve">. </w:t>
      </w:r>
      <w:r w:rsidR="004A3FFD" w:rsidRPr="009F3C71">
        <w:rPr>
          <w:sz w:val="24"/>
        </w:rPr>
        <w:t xml:space="preserve">These modules </w:t>
      </w:r>
      <w:del w:id="83" w:author="Mahshid Jafarpour" w:date="2023-12-03T20:31:00Z">
        <w:r w:rsidR="004A3FFD" w:rsidRPr="009F3C71" w:rsidDel="00216946">
          <w:rPr>
            <w:sz w:val="24"/>
          </w:rPr>
          <w:delText>collectively form DistFit, providing a comprehensive suite for</w:delText>
        </w:r>
      </w:del>
      <w:ins w:id="84" w:author="Mahshid Jafarpour" w:date="2023-12-03T20:31:00Z">
        <w:r w:rsidR="00216946">
          <w:rPr>
            <w:sz w:val="24"/>
          </w:rPr>
          <w:t>perform</w:t>
        </w:r>
      </w:ins>
      <w:r w:rsidR="004A3FFD" w:rsidRPr="009F3C71">
        <w:rPr>
          <w:sz w:val="24"/>
        </w:rPr>
        <w:t xml:space="preserve"> data generation, distribution fitting, </w:t>
      </w:r>
      <w:ins w:id="85" w:author="Mahshid Jafarpour" w:date="2023-12-03T20:31:00Z">
        <w:r w:rsidR="00577625">
          <w:rPr>
            <w:sz w:val="24"/>
          </w:rPr>
          <w:t xml:space="preserve">data visualization, </w:t>
        </w:r>
      </w:ins>
      <w:r w:rsidR="004A3FFD" w:rsidRPr="009F3C71">
        <w:rPr>
          <w:sz w:val="24"/>
        </w:rPr>
        <w:t xml:space="preserve">and goodness-of-fit analysis. </w:t>
      </w:r>
      <w:r w:rsidRPr="009F3C71">
        <w:rPr>
          <w:rFonts w:ascii="Segoe UI" w:hAnsi="Segoe UI" w:cs="Segoe UI"/>
        </w:rPr>
        <w:t xml:space="preserve">Additionally, an </w:t>
      </w:r>
      <w:r w:rsidRPr="009F3C71">
        <w:rPr>
          <w:sz w:val="24"/>
        </w:rPr>
        <w:t xml:space="preserve">examples file </w:t>
      </w:r>
      <w:del w:id="86" w:author="Mahshid Jafarpour" w:date="2023-12-03T20:31:00Z">
        <w:r w:rsidRPr="009F3C71" w:rsidDel="00577625">
          <w:rPr>
            <w:sz w:val="24"/>
          </w:rPr>
          <w:delText xml:space="preserve">complements DistFit's functionality, </w:delText>
        </w:r>
      </w:del>
      <w:r w:rsidRPr="009F3C71">
        <w:rPr>
          <w:sz w:val="24"/>
        </w:rPr>
        <w:t>demonstrat</w:t>
      </w:r>
      <w:del w:id="87" w:author="Mahshid Jafarpour" w:date="2023-12-03T20:31:00Z">
        <w:r w:rsidRPr="009F3C71" w:rsidDel="00577625">
          <w:rPr>
            <w:sz w:val="24"/>
          </w:rPr>
          <w:delText>ing</w:delText>
        </w:r>
      </w:del>
      <w:ins w:id="88" w:author="Mahshid Jafarpour" w:date="2023-12-03T20:31:00Z">
        <w:r w:rsidR="00577625">
          <w:rPr>
            <w:sz w:val="24"/>
          </w:rPr>
          <w:t>es</w:t>
        </w:r>
      </w:ins>
      <w:r w:rsidRPr="009F3C71">
        <w:rPr>
          <w:sz w:val="24"/>
        </w:rPr>
        <w:t xml:space="preserve"> real-world applications of the </w:t>
      </w:r>
      <w:proofErr w:type="spellStart"/>
      <w:r w:rsidRPr="009F3C71">
        <w:rPr>
          <w:sz w:val="24"/>
        </w:rPr>
        <w:t>datagen</w:t>
      </w:r>
      <w:proofErr w:type="spellEnd"/>
      <w:r w:rsidRPr="009F3C71">
        <w:rPr>
          <w:sz w:val="24"/>
        </w:rPr>
        <w:t xml:space="preserve">, </w:t>
      </w:r>
      <w:proofErr w:type="spellStart"/>
      <w:r w:rsidRPr="009F3C71">
        <w:rPr>
          <w:sz w:val="24"/>
        </w:rPr>
        <w:t>distfit</w:t>
      </w:r>
      <w:proofErr w:type="spellEnd"/>
      <w:r w:rsidRPr="009F3C71">
        <w:rPr>
          <w:sz w:val="24"/>
        </w:rPr>
        <w:t xml:space="preserve">, and </w:t>
      </w:r>
      <w:proofErr w:type="spellStart"/>
      <w:r w:rsidRPr="009F3C71">
        <w:rPr>
          <w:sz w:val="24"/>
        </w:rPr>
        <w:t>gof</w:t>
      </w:r>
      <w:proofErr w:type="spellEnd"/>
      <w:r w:rsidRPr="009F3C71">
        <w:rPr>
          <w:sz w:val="24"/>
        </w:rPr>
        <w:t xml:space="preserve"> modules. </w:t>
      </w:r>
      <w:del w:id="89" w:author="Mahshid Jafarpour" w:date="2023-12-03T20:32:00Z">
        <w:r w:rsidRPr="009F3C71" w:rsidDel="00A2022C">
          <w:rPr>
            <w:sz w:val="24"/>
          </w:rPr>
          <w:delText>This file serves as a</w:delText>
        </w:r>
      </w:del>
      <w:ins w:id="90" w:author="Mahshid Jafarpour" w:date="2023-12-03T20:32:00Z">
        <w:r w:rsidR="00A2022C">
          <w:rPr>
            <w:sz w:val="24"/>
          </w:rPr>
          <w:t>It is</w:t>
        </w:r>
      </w:ins>
      <w:r w:rsidRPr="009F3C71">
        <w:rPr>
          <w:sz w:val="24"/>
        </w:rPr>
        <w:t xml:space="preserve"> </w:t>
      </w:r>
      <w:ins w:id="91" w:author="Mahshid Jafarpour" w:date="2023-12-03T20:32:00Z">
        <w:r w:rsidR="00C078C5">
          <w:rPr>
            <w:sz w:val="24"/>
          </w:rPr>
          <w:t xml:space="preserve">a </w:t>
        </w:r>
      </w:ins>
      <w:r w:rsidRPr="009F3C71">
        <w:rPr>
          <w:sz w:val="24"/>
        </w:rPr>
        <w:t xml:space="preserve">practical guide, </w:t>
      </w:r>
      <w:del w:id="92" w:author="Mahshid Jafarpour" w:date="2023-12-03T20:32:00Z">
        <w:r w:rsidRPr="009F3C71" w:rsidDel="00A2022C">
          <w:rPr>
            <w:sz w:val="24"/>
          </w:rPr>
          <w:delText xml:space="preserve">illustrating </w:delText>
        </w:r>
      </w:del>
      <w:ins w:id="93" w:author="Mahshid Jafarpour" w:date="2023-12-03T20:32:00Z">
        <w:r w:rsidR="00C078C5">
          <w:rPr>
            <w:sz w:val="24"/>
          </w:rPr>
          <w:t xml:space="preserve">describing </w:t>
        </w:r>
      </w:ins>
      <w:r w:rsidRPr="009F3C71">
        <w:rPr>
          <w:sz w:val="24"/>
        </w:rPr>
        <w:t xml:space="preserve">how to use </w:t>
      </w:r>
      <w:proofErr w:type="spellStart"/>
      <w:r w:rsidRPr="009F3C71">
        <w:rPr>
          <w:sz w:val="24"/>
        </w:rPr>
        <w:t>DistFit</w:t>
      </w:r>
      <w:proofErr w:type="spellEnd"/>
      <w:r w:rsidRPr="009F3C71">
        <w:rPr>
          <w:sz w:val="24"/>
        </w:rPr>
        <w:t xml:space="preserve"> to </w:t>
      </w:r>
      <w:del w:id="94" w:author="Mahshid Jafarpour" w:date="2023-12-03T20:32:00Z">
        <w:r w:rsidRPr="009F3C71" w:rsidDel="00C078C5">
          <w:rPr>
            <w:sz w:val="24"/>
          </w:rPr>
          <w:delText>analyze different</w:delText>
        </w:r>
      </w:del>
      <w:ins w:id="95" w:author="Mahshid Jafarpour" w:date="2023-12-03T20:32:00Z">
        <w:r w:rsidR="00C078C5">
          <w:rPr>
            <w:sz w:val="24"/>
          </w:rPr>
          <w:t xml:space="preserve">fit </w:t>
        </w:r>
      </w:ins>
      <w:ins w:id="96" w:author="Mahshid Jafarpour" w:date="2023-12-03T20:33:00Z">
        <w:r w:rsidR="00C078C5">
          <w:rPr>
            <w:sz w:val="24"/>
          </w:rPr>
          <w:t>di</w:t>
        </w:r>
        <w:r w:rsidR="003D26D6">
          <w:rPr>
            <w:sz w:val="24"/>
          </w:rPr>
          <w:t>stributions to</w:t>
        </w:r>
      </w:ins>
      <w:r w:rsidRPr="009F3C71">
        <w:rPr>
          <w:sz w:val="24"/>
        </w:rPr>
        <w:t xml:space="preserve"> datasets and </w:t>
      </w:r>
      <w:ins w:id="97" w:author="Mahshid Jafarpour" w:date="2023-12-03T20:33:00Z">
        <w:r w:rsidR="003D26D6">
          <w:rPr>
            <w:sz w:val="24"/>
          </w:rPr>
          <w:t>analyze them</w:t>
        </w:r>
      </w:ins>
      <w:del w:id="98" w:author="Mahshid Jafarpour" w:date="2023-12-03T20:33:00Z">
        <w:r w:rsidRPr="009F3C71" w:rsidDel="003D26D6">
          <w:rPr>
            <w:sz w:val="24"/>
          </w:rPr>
          <w:delText>distribution types</w:delText>
        </w:r>
      </w:del>
      <w:r w:rsidRPr="009F3C71">
        <w:rPr>
          <w:sz w:val="24"/>
        </w:rPr>
        <w:t>. The examples show</w:t>
      </w:r>
      <w:del w:id="99" w:author="Mahshid Jafarpour" w:date="2023-12-03T20:33:00Z">
        <w:r w:rsidRPr="009F3C71" w:rsidDel="00375337">
          <w:rPr>
            <w:sz w:val="24"/>
          </w:rPr>
          <w:delText>case</w:delText>
        </w:r>
      </w:del>
      <w:r w:rsidRPr="009F3C71">
        <w:rPr>
          <w:sz w:val="24"/>
        </w:rPr>
        <w:t xml:space="preserve"> the versatility </w:t>
      </w:r>
      <w:del w:id="100" w:author="Mahshid Jafarpour" w:date="2023-12-03T20:34:00Z">
        <w:r w:rsidRPr="009F3C71" w:rsidDel="00375337">
          <w:rPr>
            <w:sz w:val="24"/>
          </w:rPr>
          <w:delText xml:space="preserve">and </w:delText>
        </w:r>
      </w:del>
      <w:del w:id="101" w:author="Mahshid Jafarpour" w:date="2023-12-03T20:33:00Z">
        <w:r w:rsidRPr="009F3C71" w:rsidDel="00375337">
          <w:rPr>
            <w:sz w:val="24"/>
          </w:rPr>
          <w:delText>effectiveness</w:delText>
        </w:r>
      </w:del>
      <w:r w:rsidRPr="009F3C71">
        <w:rPr>
          <w:sz w:val="24"/>
        </w:rPr>
        <w:t xml:space="preserve"> of </w:t>
      </w:r>
      <w:proofErr w:type="spellStart"/>
      <w:r w:rsidRPr="009F3C71">
        <w:rPr>
          <w:sz w:val="24"/>
        </w:rPr>
        <w:t>DistFit</w:t>
      </w:r>
      <w:proofErr w:type="spellEnd"/>
      <w:r w:rsidRPr="009F3C71">
        <w:rPr>
          <w:sz w:val="24"/>
        </w:rPr>
        <w:t xml:space="preserve"> in fitting distributions to data and assessing the goodness of fit. </w:t>
      </w:r>
      <w:r w:rsidRPr="009F3C71">
        <w:rPr>
          <w:rFonts w:ascii="Segoe UI" w:hAnsi="Segoe UI" w:cs="Segoe UI"/>
        </w:rPr>
        <w:t xml:space="preserve">The subsequent sections </w:t>
      </w:r>
      <w:del w:id="102" w:author="Mahshid Jafarpour" w:date="2023-12-03T20:19:00Z">
        <w:r w:rsidRPr="009F3C71" w:rsidDel="00CA6CCF">
          <w:rPr>
            <w:rFonts w:ascii="Segoe UI" w:hAnsi="Segoe UI" w:cs="Segoe UI"/>
          </w:rPr>
          <w:delText>will delve into</w:delText>
        </w:r>
      </w:del>
      <w:ins w:id="103" w:author="Mahshid Jafarpour" w:date="2023-12-03T20:19:00Z">
        <w:r w:rsidR="00CA6CCF">
          <w:rPr>
            <w:rFonts w:ascii="Segoe UI" w:hAnsi="Segoe UI" w:cs="Segoe UI"/>
          </w:rPr>
          <w:t>describe</w:t>
        </w:r>
      </w:ins>
      <w:r w:rsidRPr="009F3C71">
        <w:rPr>
          <w:rFonts w:ascii="Segoe UI" w:hAnsi="Segoe UI" w:cs="Segoe UI"/>
        </w:rPr>
        <w:t xml:space="preserve"> the specific details of each module, </w:t>
      </w:r>
      <w:del w:id="104" w:author="Mahshid Jafarpour" w:date="2023-12-03T20:19:00Z">
        <w:r w:rsidRPr="009F3C71" w:rsidDel="00CA6CCF">
          <w:rPr>
            <w:rFonts w:ascii="Segoe UI" w:hAnsi="Segoe UI" w:cs="Segoe UI"/>
          </w:rPr>
          <w:delText xml:space="preserve">elucidating </w:delText>
        </w:r>
      </w:del>
      <w:r w:rsidRPr="009F3C71">
        <w:rPr>
          <w:rFonts w:ascii="Segoe UI" w:hAnsi="Segoe UI" w:cs="Segoe UI"/>
        </w:rPr>
        <w:t xml:space="preserve">their functionalities and </w:t>
      </w:r>
      <w:del w:id="105" w:author="Mahshid Jafarpour" w:date="2023-12-03T20:34:00Z">
        <w:r w:rsidRPr="009F3C71" w:rsidDel="00AB0704">
          <w:rPr>
            <w:rFonts w:ascii="Segoe UI" w:hAnsi="Segoe UI" w:cs="Segoe UI"/>
          </w:rPr>
          <w:delText>contributions to the overarching capabilities of DistFit</w:delText>
        </w:r>
      </w:del>
      <w:ins w:id="106" w:author="Mahshid Jafarpour" w:date="2023-12-03T20:34:00Z">
        <w:r w:rsidR="00AB0704">
          <w:rPr>
            <w:rFonts w:ascii="Segoe UI" w:hAnsi="Segoe UI" w:cs="Segoe UI"/>
          </w:rPr>
          <w:t>how to use them</w:t>
        </w:r>
      </w:ins>
      <w:r w:rsidRPr="009F3C71">
        <w:rPr>
          <w:rFonts w:ascii="Segoe UI" w:hAnsi="Segoe UI" w:cs="Segoe UI"/>
        </w:rPr>
        <w:t>.</w:t>
      </w: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proofErr w:type="spellStart"/>
      <w:r>
        <w:rPr>
          <w:b/>
          <w:bCs/>
          <w:sz w:val="36"/>
        </w:rPr>
        <w:t>d</w:t>
      </w:r>
      <w:r w:rsidR="00107887" w:rsidRPr="009F3C71">
        <w:rPr>
          <w:b/>
          <w:bCs/>
          <w:sz w:val="36"/>
        </w:rPr>
        <w:t>atagen</w:t>
      </w:r>
      <w:proofErr w:type="spellEnd"/>
    </w:p>
    <w:p w14:paraId="55F9B2CC" w14:textId="64A13BB1" w:rsidR="00107887" w:rsidRPr="009F3C71" w:rsidRDefault="00F978C1" w:rsidP="00107887">
      <w:pPr>
        <w:spacing w:line="360" w:lineRule="auto"/>
        <w:jc w:val="both"/>
        <w:rPr>
          <w:sz w:val="24"/>
        </w:rPr>
      </w:pPr>
      <w:ins w:id="107" w:author="Mahshid Jafarpour" w:date="2023-12-03T20:05:00Z">
        <w:r>
          <w:rPr>
            <w:sz w:val="24"/>
          </w:rPr>
          <w:t>T</w:t>
        </w:r>
      </w:ins>
      <w:r w:rsidR="00107887" w:rsidRPr="009F3C71">
        <w:rPr>
          <w:sz w:val="24"/>
        </w:rPr>
        <w:t xml:space="preserve">he </w:t>
      </w:r>
      <w:proofErr w:type="spellStart"/>
      <w:r w:rsidR="00107887" w:rsidRPr="009F3C71">
        <w:rPr>
          <w:sz w:val="24"/>
        </w:rPr>
        <w:t>datagen</w:t>
      </w:r>
      <w:proofErr w:type="spellEnd"/>
      <w:r w:rsidR="00107887" w:rsidRPr="009F3C71">
        <w:rPr>
          <w:sz w:val="24"/>
        </w:rPr>
        <w:t xml:space="preserve"> module within </w:t>
      </w:r>
      <w:proofErr w:type="spellStart"/>
      <w:r w:rsidR="00107887" w:rsidRPr="009F3C71">
        <w:rPr>
          <w:sz w:val="24"/>
        </w:rPr>
        <w:t>DistFit</w:t>
      </w:r>
      <w:proofErr w:type="spellEnd"/>
      <w:r w:rsidR="00107887" w:rsidRPr="009F3C71">
        <w:rPr>
          <w:sz w:val="24"/>
        </w:rPr>
        <w:t xml:space="preserve"> is </w:t>
      </w:r>
      <w:del w:id="108" w:author="Mahshid Jafarpour" w:date="2023-12-03T20:34:00Z">
        <w:r w:rsidR="00107887" w:rsidRPr="009F3C71" w:rsidDel="005F1D84">
          <w:rPr>
            <w:sz w:val="24"/>
          </w:rPr>
          <w:delText xml:space="preserve">dedicated </w:delText>
        </w:r>
      </w:del>
      <w:ins w:id="109" w:author="Mahshid Jafarpour" w:date="2023-12-03T20:34:00Z">
        <w:r w:rsidR="005F1D84">
          <w:rPr>
            <w:sz w:val="24"/>
          </w:rPr>
          <w:t>used for</w:t>
        </w:r>
      </w:ins>
      <w:del w:id="110" w:author="Mahshid Jafarpour" w:date="2023-12-03T20:34:00Z">
        <w:r w:rsidR="00107887" w:rsidRPr="009F3C71" w:rsidDel="005F1D84">
          <w:rPr>
            <w:sz w:val="24"/>
          </w:rPr>
          <w:delText>to</w:delText>
        </w:r>
      </w:del>
      <w:r w:rsidR="00107887" w:rsidRPr="009F3C71">
        <w:rPr>
          <w:sz w:val="24"/>
        </w:rPr>
        <w:t xml:space="preserve"> </w:t>
      </w:r>
      <w:del w:id="111" w:author="Mahshid Jafarpour" w:date="2023-12-03T20:06:00Z">
        <w:r w:rsidR="00107887" w:rsidRPr="009F3C71" w:rsidDel="009B0BA9">
          <w:rPr>
            <w:sz w:val="24"/>
          </w:rPr>
          <w:delText xml:space="preserve">synthetic </w:delText>
        </w:r>
      </w:del>
      <w:ins w:id="112" w:author="Mahshid Jafarpour" w:date="2023-12-03T20:06:00Z">
        <w:r w:rsidR="009B0BA9">
          <w:rPr>
            <w:sz w:val="24"/>
          </w:rPr>
          <w:t>random</w:t>
        </w:r>
        <w:r w:rsidR="009B0BA9" w:rsidRPr="009F3C71">
          <w:rPr>
            <w:sz w:val="24"/>
          </w:rPr>
          <w:t xml:space="preserve"> </w:t>
        </w:r>
      </w:ins>
      <w:r w:rsidR="00107887" w:rsidRPr="009F3C71">
        <w:rPr>
          <w:sz w:val="24"/>
        </w:rPr>
        <w:t>data generation based on specified probability distributions. This module provides a convenient way for users to create artificial datasets</w:t>
      </w:r>
      <w:ins w:id="113" w:author="Mahshid Jafarpour" w:date="2023-12-04T19:55:00Z">
        <w:r w:rsidR="007717FC">
          <w:rPr>
            <w:sz w:val="24"/>
          </w:rPr>
          <w:t xml:space="preserve"> </w:t>
        </w:r>
      </w:ins>
      <w:del w:id="114" w:author="Mahshid Jafarpour" w:date="2023-12-03T20:06:00Z">
        <w:r w:rsidR="00107887" w:rsidRPr="009F3C71" w:rsidDel="009B0BA9">
          <w:rPr>
            <w:sz w:val="24"/>
          </w:rPr>
          <w:delText>, mimicking</w:delText>
        </w:r>
      </w:del>
      <w:del w:id="115" w:author="Mahshid Jafarpour" w:date="2023-12-03T20:35:00Z">
        <w:r w:rsidR="00107887" w:rsidRPr="009F3C71" w:rsidDel="005F1D84">
          <w:rPr>
            <w:sz w:val="24"/>
          </w:rPr>
          <w:delText xml:space="preserve"> the characteristics </w:delText>
        </w:r>
      </w:del>
      <w:r w:rsidR="00107887" w:rsidRPr="009F3C71">
        <w:rPr>
          <w:sz w:val="24"/>
        </w:rPr>
        <w:t xml:space="preserve">of various probability distributions. The primary purpose of the </w:t>
      </w:r>
      <w:proofErr w:type="spellStart"/>
      <w:r w:rsidR="00107887" w:rsidRPr="009F3C71">
        <w:rPr>
          <w:sz w:val="24"/>
        </w:rPr>
        <w:t>datagen</w:t>
      </w:r>
      <w:proofErr w:type="spellEnd"/>
      <w:r w:rsidR="00107887" w:rsidRPr="009F3C71">
        <w:rPr>
          <w:sz w:val="24"/>
        </w:rPr>
        <w:t xml:space="preserve"> module is to facilitate testing and experimentation with </w:t>
      </w:r>
      <w:proofErr w:type="spellStart"/>
      <w:r w:rsidR="00107887" w:rsidRPr="009F3C71">
        <w:rPr>
          <w:sz w:val="24"/>
        </w:rPr>
        <w:t>DistFit's</w:t>
      </w:r>
      <w:proofErr w:type="spellEnd"/>
      <w:r w:rsidR="00107887" w:rsidRPr="009F3C71">
        <w:rPr>
          <w:sz w:val="24"/>
        </w:rPr>
        <w:t xml:space="preserve">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proofErr w:type="spellStart"/>
      <w:r w:rsidRPr="009F3C71">
        <w:rPr>
          <w:b/>
          <w:bCs/>
          <w:sz w:val="36"/>
        </w:rPr>
        <w:t>Datagen</w:t>
      </w:r>
      <w:proofErr w:type="spellEnd"/>
    </w:p>
    <w:p w14:paraId="16B11606" w14:textId="71BB677B" w:rsidR="00107887" w:rsidRPr="009F3C71" w:rsidRDefault="00107887" w:rsidP="00107887">
      <w:pPr>
        <w:spacing w:line="360" w:lineRule="auto"/>
        <w:jc w:val="both"/>
        <w:rPr>
          <w:sz w:val="24"/>
        </w:rPr>
      </w:pPr>
      <w:r w:rsidRPr="009F3C71">
        <w:rPr>
          <w:sz w:val="24"/>
        </w:rPr>
        <w:t xml:space="preserve">The </w:t>
      </w:r>
      <w:proofErr w:type="spellStart"/>
      <w:r w:rsidRPr="009F3C71">
        <w:rPr>
          <w:sz w:val="24"/>
        </w:rPr>
        <w:t>Datagen</w:t>
      </w:r>
      <w:proofErr w:type="spellEnd"/>
      <w:r w:rsidRPr="009F3C71">
        <w:rPr>
          <w:sz w:val="24"/>
        </w:rPr>
        <w:t xml:space="preserve"> </w:t>
      </w:r>
      <w:del w:id="116" w:author="Mahshid Jafarpour" w:date="2023-12-03T20:36:00Z">
        <w:r w:rsidRPr="009F3C71" w:rsidDel="00F06B0C">
          <w:rPr>
            <w:sz w:val="24"/>
          </w:rPr>
          <w:delText>class initializes with parameters specifying</w:delText>
        </w:r>
      </w:del>
      <w:ins w:id="117" w:author="Mahshid Jafarpour" w:date="2023-12-03T20:36:00Z">
        <w:r w:rsidR="00F06B0C">
          <w:rPr>
            <w:sz w:val="24"/>
          </w:rPr>
          <w:t>takes</w:t>
        </w:r>
      </w:ins>
      <w:r w:rsidRPr="009F3C71">
        <w:rPr>
          <w:sz w:val="24"/>
        </w:rPr>
        <w:t xml:space="preserve"> </w:t>
      </w:r>
      <w:del w:id="118" w:author="Mahshid Jafarpour" w:date="2023-12-03T20:37:00Z">
        <w:r w:rsidRPr="009F3C71" w:rsidDel="00364757">
          <w:rPr>
            <w:sz w:val="24"/>
          </w:rPr>
          <w:delText>the type of</w:delText>
        </w:r>
      </w:del>
      <w:r w:rsidRPr="009F3C71">
        <w:rPr>
          <w:sz w:val="24"/>
        </w:rPr>
        <w:t xml:space="preserve"> distribution</w:t>
      </w:r>
      <w:ins w:id="119" w:author="Mahshid Jafarpour" w:date="2023-12-03T20:37:00Z">
        <w:r w:rsidR="00364757">
          <w:rPr>
            <w:sz w:val="24"/>
          </w:rPr>
          <w:t xml:space="preserve"> </w:t>
        </w:r>
        <w:r w:rsidR="00966A8D">
          <w:rPr>
            <w:sz w:val="24"/>
          </w:rPr>
          <w:t>type</w:t>
        </w:r>
      </w:ins>
      <w:r w:rsidRPr="009F3C71">
        <w:rPr>
          <w:sz w:val="24"/>
        </w:rPr>
        <w:t xml:space="preserve">, the desired number </w:t>
      </w:r>
      <w:proofErr w:type="spellStart"/>
      <w:r w:rsidRPr="009F3C71">
        <w:rPr>
          <w:sz w:val="24"/>
        </w:rPr>
        <w:t>of</w:t>
      </w:r>
      <w:del w:id="120" w:author="Mahshid Jafarpour" w:date="2023-12-03T20:37:00Z">
        <w:r w:rsidRPr="009F3C71" w:rsidDel="00364757">
          <w:rPr>
            <w:sz w:val="24"/>
          </w:rPr>
          <w:delText xml:space="preserve"> rows (data points)</w:delText>
        </w:r>
      </w:del>
      <w:ins w:id="121" w:author="Mahshid Jafarpour" w:date="2023-12-03T20:37:00Z">
        <w:r w:rsidR="00364757">
          <w:rPr>
            <w:sz w:val="24"/>
          </w:rPr>
          <w:t>data</w:t>
        </w:r>
      </w:ins>
      <w:proofErr w:type="spellEnd"/>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dist_type</w:t>
      </w:r>
      <w:proofErr w:type="spellEnd"/>
      <w:r w:rsidRPr="009F3C71">
        <w:rPr>
          <w:sz w:val="24"/>
        </w:rPr>
        <w:t>: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proofErr w:type="spellStart"/>
      <w:r w:rsidRPr="009F3C71">
        <w:rPr>
          <w:sz w:val="24"/>
        </w:rPr>
        <w:t>row_count</w:t>
      </w:r>
      <w:proofErr w:type="spellEnd"/>
      <w:r w:rsidRPr="009F3C71">
        <w:rPr>
          <w:sz w:val="24"/>
        </w:rPr>
        <w: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lastRenderedPageBreak/>
        <w:t xml:space="preserve">The </w:t>
      </w:r>
      <w:proofErr w:type="spellStart"/>
      <w:r w:rsidRPr="009F3C71">
        <w:rPr>
          <w:sz w:val="24"/>
        </w:rPr>
        <w:t>data_generation</w:t>
      </w:r>
      <w:proofErr w:type="spellEnd"/>
      <w:r w:rsidRPr="009F3C71">
        <w:rPr>
          <w:sz w:val="24"/>
        </w:rPr>
        <w:t xml:space="preserve">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proofErr w:type="spellStart"/>
      <w:r w:rsidRPr="009F3C71">
        <w:rPr>
          <w:b/>
          <w:bCs/>
          <w:sz w:val="36"/>
        </w:rPr>
        <w:t>distfit</w:t>
      </w:r>
      <w:proofErr w:type="spellEnd"/>
    </w:p>
    <w:p w14:paraId="23BFCB66" w14:textId="041A2980" w:rsidR="001A0FE6" w:rsidRPr="009F3C71"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proofErr w:type="spellStart"/>
      <w:r w:rsidRPr="009F3C71">
        <w:rPr>
          <w:sz w:val="24"/>
        </w:rPr>
        <w:t>DistFit</w:t>
      </w:r>
      <w:proofErr w:type="spellEnd"/>
      <w:r w:rsidRPr="009F3C71">
        <w:rPr>
          <w:sz w:val="24"/>
        </w:rPr>
        <w:t xml:space="preserve"> Python package revolves around fitting data to various probability distributions using </w:t>
      </w:r>
      <w:del w:id="122" w:author="Mahshid Jafarpour" w:date="2023-12-04T01:27:00Z">
        <w:r w:rsidRPr="009F3C71" w:rsidDel="009F3F5D">
          <w:rPr>
            <w:sz w:val="24"/>
          </w:rPr>
          <w:delText>the Maximum Likelihood Estimate (</w:delText>
        </w:r>
      </w:del>
      <w:r w:rsidRPr="009F3C71">
        <w:rPr>
          <w:sz w:val="24"/>
        </w:rPr>
        <w:t>MLE</w:t>
      </w:r>
      <w:del w:id="123" w:author="Mahshid Jafarpour" w:date="2023-12-04T01:27:00Z">
        <w:r w:rsidRPr="009F3C71" w:rsidDel="009F3F5D">
          <w:rPr>
            <w:sz w:val="24"/>
          </w:rPr>
          <w:delText>)</w:delText>
        </w:r>
      </w:del>
      <w:r w:rsidRPr="009F3C71">
        <w:rPr>
          <w:sz w:val="24"/>
        </w:rPr>
        <w:t xml:space="preserve"> method. The class </w:t>
      </w:r>
      <w:del w:id="124" w:author="Mahshid Jafarpour" w:date="2023-12-03T20:38:00Z">
        <w:r w:rsidRPr="009F3C71" w:rsidDel="00F33808">
          <w:rPr>
            <w:sz w:val="24"/>
          </w:rPr>
          <w:delText xml:space="preserve">encompasses </w:delText>
        </w:r>
      </w:del>
      <w:ins w:id="125" w:author="Mahshid Jafarpour" w:date="2023-12-03T20:38:00Z">
        <w:r w:rsidR="00F33808">
          <w:rPr>
            <w:sz w:val="24"/>
          </w:rPr>
          <w:t>supports</w:t>
        </w:r>
        <w:r w:rsidR="00F33808" w:rsidRPr="009F3C71">
          <w:rPr>
            <w:sz w:val="24"/>
          </w:rPr>
          <w:t xml:space="preserve"> </w:t>
        </w:r>
      </w:ins>
      <w:r w:rsidRPr="009F3C71">
        <w:rPr>
          <w:sz w:val="24"/>
        </w:rPr>
        <w:t>both discrete and continuous distributions</w:t>
      </w:r>
      <w:del w:id="126" w:author="Mahshid Jafarpour" w:date="2023-12-03T20:39:00Z">
        <w:r w:rsidRPr="009F3C71" w:rsidDel="00F33808">
          <w:rPr>
            <w:sz w:val="24"/>
          </w:rPr>
          <w:delText>,</w:delText>
        </w:r>
      </w:del>
      <w:del w:id="127" w:author="Mahshid Jafarpour" w:date="2023-12-03T20:38:00Z">
        <w:r w:rsidRPr="009F3C71" w:rsidDel="00F33808">
          <w:rPr>
            <w:sz w:val="24"/>
          </w:rPr>
          <w:delText xml:space="preserve"> offering a comprehensive toolkit for statistical analysis</w:delText>
        </w:r>
      </w:del>
      <w:r w:rsidRPr="009F3C71">
        <w:rPr>
          <w:sz w:val="24"/>
        </w:rPr>
        <w:t xml:space="preserve">. The key components </w:t>
      </w:r>
      <w:r w:rsidR="005D5F8B" w:rsidRPr="005D5F8B">
        <w:rPr>
          <w:sz w:val="24"/>
        </w:rPr>
        <w:t xml:space="preserve">of the methodology involve Initialization, Guessing Distributions, and </w:t>
      </w:r>
      <w:del w:id="128" w:author="Mahshid Jafarpour" w:date="2023-12-03T20:39:00Z">
        <w:r w:rsidR="005D5F8B" w:rsidRPr="005D5F8B" w:rsidDel="00F62E2A">
          <w:rPr>
            <w:sz w:val="24"/>
          </w:rPr>
          <w:delText>the utilization</w:delText>
        </w:r>
      </w:del>
      <w:ins w:id="129" w:author="Mahshid Jafarpour" w:date="2023-12-03T20:40:00Z">
        <w:r w:rsidR="00F62E2A">
          <w:rPr>
            <w:sz w:val="24"/>
          </w:rPr>
          <w:t xml:space="preserve">parameter </w:t>
        </w:r>
      </w:ins>
      <w:ins w:id="130" w:author="Mahshid Jafarpour" w:date="2023-12-03T20:39:00Z">
        <w:r w:rsidR="00F62E2A">
          <w:rPr>
            <w:sz w:val="24"/>
          </w:rPr>
          <w:t>estimation</w:t>
        </w:r>
      </w:ins>
      <w:r w:rsidR="005D5F8B" w:rsidRPr="005D5F8B">
        <w:rPr>
          <w:sz w:val="24"/>
        </w:rPr>
        <w:t xml:space="preserve"> of various distribution types. Additionally, </w:t>
      </w:r>
      <w:del w:id="131" w:author="Mahshid Jafarpour" w:date="2023-12-03T20:41:00Z">
        <w:r w:rsidR="005D5F8B" w:rsidRPr="005D5F8B" w:rsidDel="00146198">
          <w:rPr>
            <w:sz w:val="24"/>
          </w:rPr>
          <w:delText xml:space="preserve">the process includes the application of </w:delText>
        </w:r>
      </w:del>
      <w:r w:rsidR="005D5F8B" w:rsidRPr="005D5F8B">
        <w:rPr>
          <w:sz w:val="24"/>
        </w:rPr>
        <w:t xml:space="preserve">the plot method </w:t>
      </w:r>
      <w:ins w:id="132" w:author="Mahshid Jafarpour" w:date="2023-12-03T20:41:00Z">
        <w:r w:rsidR="00146198">
          <w:rPr>
            <w:sz w:val="24"/>
          </w:rPr>
          <w:t xml:space="preserve">can be used </w:t>
        </w:r>
      </w:ins>
      <w:r w:rsidR="005D5F8B" w:rsidRPr="005D5F8B">
        <w:rPr>
          <w:sz w:val="24"/>
        </w:rPr>
        <w:t xml:space="preserve">to visually </w:t>
      </w:r>
      <w:del w:id="133" w:author="Mahshid Jafarpour" w:date="2023-12-03T20:41:00Z">
        <w:r w:rsidR="005D5F8B" w:rsidRPr="005D5F8B" w:rsidDel="00146198">
          <w:rPr>
            <w:sz w:val="24"/>
          </w:rPr>
          <w:delText xml:space="preserve">represent </w:delText>
        </w:r>
      </w:del>
      <w:ins w:id="134" w:author="Mahshid Jafarpour" w:date="2023-12-03T20:41:00Z">
        <w:r w:rsidR="00146198">
          <w:rPr>
            <w:sz w:val="24"/>
          </w:rPr>
          <w:t>compare</w:t>
        </w:r>
        <w:r w:rsidR="00146198" w:rsidRPr="005D5F8B">
          <w:rPr>
            <w:sz w:val="24"/>
          </w:rPr>
          <w:t xml:space="preserve"> </w:t>
        </w:r>
      </w:ins>
      <w:r w:rsidR="005D5F8B" w:rsidRPr="005D5F8B">
        <w:rPr>
          <w:sz w:val="24"/>
        </w:rPr>
        <w:t xml:space="preserve">the fitted distributions </w:t>
      </w:r>
      <w:del w:id="135" w:author="Mahshid Jafarpour" w:date="2023-12-03T20:41:00Z">
        <w:r w:rsidR="005D5F8B" w:rsidRPr="005D5F8B" w:rsidDel="00146198">
          <w:rPr>
            <w:sz w:val="24"/>
          </w:rPr>
          <w:delText>in comparison to</w:delText>
        </w:r>
      </w:del>
      <w:ins w:id="136" w:author="Mahshid Jafarpour" w:date="2023-12-03T20:41:00Z">
        <w:r w:rsidR="00146198">
          <w:rPr>
            <w:sz w:val="24"/>
          </w:rPr>
          <w:t>ver</w:t>
        </w:r>
        <w:r w:rsidR="00D6131A">
          <w:rPr>
            <w:sz w:val="24"/>
          </w:rPr>
          <w:t>sus</w:t>
        </w:r>
      </w:ins>
      <w:r w:rsidR="005D5F8B" w:rsidRPr="005D5F8B">
        <w:rPr>
          <w:sz w:val="24"/>
        </w:rPr>
        <w:t xml:space="preserve"> the data histogram</w:t>
      </w:r>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t>Initialization</w:t>
      </w:r>
    </w:p>
    <w:p w14:paraId="3BBE9B5B" w14:textId="01590A8C" w:rsidR="00811532" w:rsidRPr="009F3C71" w:rsidRDefault="00811532" w:rsidP="00811532">
      <w:pPr>
        <w:spacing w:line="360" w:lineRule="auto"/>
        <w:jc w:val="both"/>
        <w:rPr>
          <w:sz w:val="24"/>
        </w:rPr>
      </w:pPr>
      <w:r w:rsidRPr="009F3C71">
        <w:rPr>
          <w:sz w:val="24"/>
        </w:rPr>
        <w:t xml:space="preserve">The class is initialized with a given </w:t>
      </w:r>
      <w:ins w:id="137" w:author="Mahshid Jafarpour" w:date="2023-12-03T20:42:00Z">
        <w:r w:rsidR="00955F73">
          <w:rPr>
            <w:sz w:val="24"/>
          </w:rPr>
          <w:t xml:space="preserve">distribution and </w:t>
        </w:r>
      </w:ins>
      <w:r w:rsidRPr="009F3C71">
        <w:rPr>
          <w:sz w:val="24"/>
        </w:rPr>
        <w:t xml:space="preserve">dataset (data), which can be provided as a pandas </w:t>
      </w:r>
      <w:proofErr w:type="spellStart"/>
      <w:r w:rsidRPr="009F3C71">
        <w:rPr>
          <w:sz w:val="24"/>
        </w:rPr>
        <w:t>DataFrame</w:t>
      </w:r>
      <w:proofErr w:type="spellEnd"/>
      <w:r w:rsidRPr="009F3C71">
        <w:rPr>
          <w:sz w:val="24"/>
        </w:rPr>
        <w:t xml:space="preserve"> or a pandas Series. If the input is not a </w:t>
      </w:r>
      <w:proofErr w:type="spellStart"/>
      <w:r w:rsidRPr="009F3C71">
        <w:rPr>
          <w:sz w:val="24"/>
        </w:rPr>
        <w:t>DataFrame</w:t>
      </w:r>
      <w:proofErr w:type="spellEnd"/>
      <w:r w:rsidRPr="009F3C71">
        <w:rPr>
          <w:sz w:val="24"/>
        </w:rPr>
        <w:t>, it is converted to the correct format.</w:t>
      </w:r>
    </w:p>
    <w:p w14:paraId="1A5AB4F9" w14:textId="77777777" w:rsidR="00811532" w:rsidRPr="009F3C71" w:rsidRDefault="00811532" w:rsidP="00811532">
      <w:pPr>
        <w:spacing w:line="360" w:lineRule="auto"/>
        <w:jc w:val="both"/>
        <w:rPr>
          <w:sz w:val="24"/>
        </w:rPr>
      </w:pPr>
      <w:r w:rsidRPr="009F3C71">
        <w:rPr>
          <w:sz w:val="24"/>
        </w:rPr>
        <w:t>Essential statistics about the dataset are computed during initialization, such as mean (mu), standard deviation (sigma), size (size), minimum value (</w:t>
      </w:r>
      <w:proofErr w:type="spellStart"/>
      <w:r w:rsidRPr="009F3C71">
        <w:rPr>
          <w:sz w:val="24"/>
        </w:rPr>
        <w:t>data_min</w:t>
      </w:r>
      <w:proofErr w:type="spellEnd"/>
      <w:r w:rsidRPr="009F3C71">
        <w:rPr>
          <w:sz w:val="24"/>
        </w:rPr>
        <w:t>), maximum value (</w:t>
      </w:r>
      <w:proofErr w:type="spellStart"/>
      <w:r w:rsidRPr="009F3C71">
        <w:rPr>
          <w:sz w:val="24"/>
        </w:rPr>
        <w:t>data_max</w:t>
      </w:r>
      <w:proofErr w:type="spellEnd"/>
      <w:r w:rsidRPr="009F3C71">
        <w:rPr>
          <w:sz w:val="24"/>
        </w:rPr>
        <w:t>)</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w:t>
      </w:r>
      <w:proofErr w:type="spellStart"/>
      <w:r w:rsidRPr="009F3C71">
        <w:rPr>
          <w:sz w:val="24"/>
        </w:rPr>
        <w:t>guess_distributions</w:t>
      </w:r>
      <w:proofErr w:type="spellEnd"/>
      <w:r w:rsidRPr="009F3C71">
        <w:rPr>
          <w:sz w:val="24"/>
        </w:rPr>
        <w:t>’ method determines the possible distributions based on the data type (discrete or continuous) and characteristics of the dataset.</w:t>
      </w:r>
    </w:p>
    <w:p w14:paraId="2E99090C" w14:textId="14144164" w:rsidR="00811532" w:rsidRPr="009F3C71" w:rsidRDefault="00811532" w:rsidP="00811532">
      <w:pPr>
        <w:spacing w:line="360" w:lineRule="auto"/>
        <w:jc w:val="both"/>
        <w:rPr>
          <w:sz w:val="24"/>
        </w:rPr>
      </w:pPr>
      <w:r w:rsidRPr="009F3C71">
        <w:rPr>
          <w:sz w:val="24"/>
        </w:rPr>
        <w:t xml:space="preserve">For discrete </w:t>
      </w:r>
      <w:del w:id="138" w:author="Mahshid Jafarpour" w:date="2023-12-03T20:44:00Z">
        <w:r w:rsidRPr="009F3C71" w:rsidDel="00B2487C">
          <w:rPr>
            <w:sz w:val="24"/>
          </w:rPr>
          <w:delText>distributions</w:delText>
        </w:r>
      </w:del>
      <w:ins w:id="139" w:author="Mahshid Jafarpour" w:date="2023-12-03T20:44:00Z">
        <w:r w:rsidR="00B2487C">
          <w:rPr>
            <w:sz w:val="24"/>
          </w:rPr>
          <w:t>d</w:t>
        </w:r>
        <w:r w:rsidR="003B3BC6">
          <w:rPr>
            <w:sz w:val="24"/>
          </w:rPr>
          <w:t>ata</w:t>
        </w:r>
      </w:ins>
      <w:r w:rsidRPr="009F3C71">
        <w:rPr>
          <w:sz w:val="24"/>
        </w:rPr>
        <w:t>, it checks for specific conditions to identify Bernoulli distribution or selects from a predefined list of discrete distributions.</w:t>
      </w:r>
    </w:p>
    <w:p w14:paraId="3FFCE08F" w14:textId="52B0DA70" w:rsidR="00811532" w:rsidRPr="009F3C71" w:rsidRDefault="00811532" w:rsidP="00811532">
      <w:pPr>
        <w:spacing w:line="360" w:lineRule="auto"/>
        <w:jc w:val="both"/>
        <w:rPr>
          <w:b/>
          <w:bCs/>
          <w:sz w:val="24"/>
        </w:rPr>
      </w:pPr>
      <w:r w:rsidRPr="009F3C71">
        <w:rPr>
          <w:sz w:val="24"/>
        </w:rPr>
        <w:lastRenderedPageBreak/>
        <w:t xml:space="preserve">For continuous distributions, it considers all </w:t>
      </w:r>
      <w:ins w:id="140" w:author="Mahshid Jafarpour" w:date="2023-12-03T20:45:00Z">
        <w:r w:rsidR="003B3BC6">
          <w:rPr>
            <w:sz w:val="24"/>
          </w:rPr>
          <w:t xml:space="preserve">the </w:t>
        </w:r>
      </w:ins>
      <w:r w:rsidRPr="009F3C71">
        <w:rPr>
          <w:sz w:val="24"/>
        </w:rPr>
        <w:t xml:space="preserve">specified continuous distributions, adjusting the list based on the </w:t>
      </w:r>
      <w:del w:id="141" w:author="Mahshid Jafarpour" w:date="2023-12-03T20:45:00Z">
        <w:r w:rsidRPr="009F3C71" w:rsidDel="003B3BC6">
          <w:rPr>
            <w:sz w:val="24"/>
          </w:rPr>
          <w:delText xml:space="preserve">range </w:delText>
        </w:r>
      </w:del>
      <w:ins w:id="142" w:author="Mahshid Jafarpour" w:date="2023-12-03T20:45:00Z">
        <w:r w:rsidR="003B3BC6">
          <w:rPr>
            <w:sz w:val="24"/>
          </w:rPr>
          <w:t>properties</w:t>
        </w:r>
        <w:r w:rsidR="003B3BC6" w:rsidRPr="009F3C71">
          <w:rPr>
            <w:sz w:val="24"/>
          </w:rPr>
          <w:t xml:space="preserve"> </w:t>
        </w:r>
      </w:ins>
      <w:r w:rsidRPr="009F3C71">
        <w:rPr>
          <w:sz w:val="24"/>
        </w:rPr>
        <w:t>of t</w:t>
      </w:r>
      <w:r w:rsidRPr="002C17C8">
        <w:rPr>
          <w:sz w:val="24"/>
        </w:rPr>
        <w:t>he dataset.</w:t>
      </w:r>
      <w:r w:rsidRPr="002C17C8">
        <w:rPr>
          <w:sz w:val="24"/>
          <w:rPrChange w:id="143" w:author="Mahshid Jafarpour" w:date="2023-12-03T20:44:00Z">
            <w:rPr>
              <w:b/>
              <w:bCs/>
              <w:sz w:val="24"/>
            </w:rPr>
          </w:rPrChange>
        </w:rPr>
        <w:t xml:space="preserve"> </w:t>
      </w:r>
      <w:ins w:id="144" w:author="Mahshid Jafarpour" w:date="2023-12-03T20:43:00Z">
        <w:r w:rsidR="0068128C" w:rsidRPr="002C17C8">
          <w:rPr>
            <w:sz w:val="24"/>
            <w:rPrChange w:id="145" w:author="Mahshid Jafarpour" w:date="2023-12-03T20:44:00Z">
              <w:rPr>
                <w:b/>
                <w:bCs/>
                <w:sz w:val="24"/>
              </w:rPr>
            </w:rPrChange>
          </w:rPr>
          <w:t xml:space="preserve">For example, if the data histogram is </w:t>
        </w:r>
        <w:r w:rsidR="002C17C8" w:rsidRPr="002C17C8">
          <w:rPr>
            <w:sz w:val="24"/>
            <w:rPrChange w:id="146" w:author="Mahshid Jafarpour" w:date="2023-12-03T20:44:00Z">
              <w:rPr>
                <w:b/>
                <w:bCs/>
                <w:sz w:val="24"/>
              </w:rPr>
            </w:rPrChange>
          </w:rPr>
          <w:t>skewed, it cannot be normally distributed</w:t>
        </w:r>
      </w:ins>
      <w:ins w:id="147" w:author="Mahshid Jafarpour" w:date="2023-12-03T20:44:00Z">
        <w:r w:rsidR="002C17C8" w:rsidRPr="002C17C8">
          <w:rPr>
            <w:sz w:val="24"/>
            <w:rPrChange w:id="148" w:author="Mahshid Jafarpour" w:date="2023-12-03T20:44:00Z">
              <w:rPr>
                <w:b/>
                <w:bCs/>
                <w:sz w:val="24"/>
              </w:rPr>
            </w:rPrChange>
          </w:rPr>
          <w:t>.</w:t>
        </w:r>
      </w:ins>
    </w:p>
    <w:p w14:paraId="3C62029D" w14:textId="77777777" w:rsidR="00A902DB" w:rsidRDefault="009F3F1B" w:rsidP="00811532">
      <w:pPr>
        <w:spacing w:line="360" w:lineRule="auto"/>
        <w:jc w:val="both"/>
        <w:rPr>
          <w:ins w:id="149" w:author="Mahshid Jafarpour" w:date="2023-12-03T20:47:00Z"/>
          <w:rFonts w:ascii="Segoe UI" w:hAnsi="Segoe UI" w:cs="Segoe UI"/>
        </w:rPr>
      </w:pPr>
      <w:ins w:id="150" w:author="Mahshid Jafarpour" w:date="2023-12-03T20:45:00Z">
        <w:r>
          <w:rPr>
            <w:rFonts w:ascii="Segoe UI" w:hAnsi="Segoe UI" w:cs="Segoe UI"/>
          </w:rPr>
          <w:t xml:space="preserve">This function should </w:t>
        </w:r>
      </w:ins>
      <w:ins w:id="151" w:author="Mahshid Jafarpour" w:date="2023-12-03T20:46:00Z">
        <w:r>
          <w:rPr>
            <w:rFonts w:ascii="Segoe UI" w:hAnsi="Segoe UI" w:cs="Segoe UI"/>
          </w:rPr>
          <w:t xml:space="preserve">be used as a high-level guess of the distribution type. It is always the subject matter expert who knows which distribution is best </w:t>
        </w:r>
        <w:r w:rsidR="00FC027C">
          <w:rPr>
            <w:rFonts w:ascii="Segoe UI" w:hAnsi="Segoe UI" w:cs="Segoe UI"/>
          </w:rPr>
          <w:t xml:space="preserve">suited for the data, </w:t>
        </w:r>
      </w:ins>
    </w:p>
    <w:p w14:paraId="42158CDE" w14:textId="0694B601" w:rsidR="00A902DB" w:rsidRPr="00C32E5B" w:rsidRDefault="006944DF">
      <w:pPr>
        <w:pStyle w:val="ListParagraph"/>
        <w:numPr>
          <w:ilvl w:val="2"/>
          <w:numId w:val="1"/>
        </w:numPr>
        <w:spacing w:line="360" w:lineRule="auto"/>
        <w:ind w:left="990" w:hanging="990"/>
        <w:jc w:val="both"/>
        <w:rPr>
          <w:ins w:id="152" w:author="Mahshid Jafarpour" w:date="2023-12-03T20:47:00Z"/>
          <w:b/>
          <w:bCs/>
          <w:sz w:val="36"/>
          <w:rPrChange w:id="153" w:author="Mahshid Jafarpour" w:date="2023-12-03T20:49:00Z">
            <w:rPr>
              <w:ins w:id="154" w:author="Mahshid Jafarpour" w:date="2023-12-03T20:47:00Z"/>
              <w:rFonts w:ascii="Segoe UI" w:hAnsi="Segoe UI" w:cs="Segoe UI"/>
            </w:rPr>
          </w:rPrChange>
        </w:rPr>
        <w:pPrChange w:id="155" w:author="Mahshid Jafarpour" w:date="2023-12-03T20:49:00Z">
          <w:pPr>
            <w:spacing w:line="360" w:lineRule="auto"/>
            <w:jc w:val="both"/>
          </w:pPr>
        </w:pPrChange>
      </w:pPr>
      <w:ins w:id="156" w:author="Mahshid Jafarpour" w:date="2023-12-04T18:42:00Z">
        <w:r>
          <w:rPr>
            <w:b/>
            <w:bCs/>
            <w:sz w:val="36"/>
          </w:rPr>
          <w:t>Fit (</w:t>
        </w:r>
      </w:ins>
      <w:ins w:id="157" w:author="Mahshid Jafarpour" w:date="2023-12-03T20:47:00Z">
        <w:r w:rsidR="00A902DB" w:rsidRPr="00C32E5B">
          <w:rPr>
            <w:b/>
            <w:bCs/>
            <w:sz w:val="36"/>
            <w:rPrChange w:id="158" w:author="Mahshid Jafarpour" w:date="2023-12-03T20:49:00Z">
              <w:rPr>
                <w:rFonts w:ascii="Segoe UI" w:hAnsi="Segoe UI" w:cs="Segoe UI"/>
              </w:rPr>
            </w:rPrChange>
          </w:rPr>
          <w:t>Parameter Estimation</w:t>
        </w:r>
      </w:ins>
      <w:ins w:id="159" w:author="Mahshid Jafarpour" w:date="2023-12-04T18:42:00Z">
        <w:r>
          <w:rPr>
            <w:b/>
            <w:bCs/>
            <w:sz w:val="36"/>
          </w:rPr>
          <w:t>)</w:t>
        </w:r>
      </w:ins>
    </w:p>
    <w:p w14:paraId="633FA790" w14:textId="7C259E97" w:rsidR="004F5219" w:rsidRPr="009F3C71" w:rsidRDefault="004F5219" w:rsidP="00811532">
      <w:pPr>
        <w:spacing w:line="360" w:lineRule="auto"/>
        <w:jc w:val="both"/>
        <w:rPr>
          <w:rFonts w:ascii="Segoe UI" w:hAnsi="Segoe UI" w:cs="Segoe UI"/>
        </w:rPr>
      </w:pPr>
      <w:del w:id="160" w:author="Mahshid Jafarpour" w:date="2023-12-03T20:48:00Z">
        <w:r w:rsidRPr="009F3C71" w:rsidDel="0062656A">
          <w:rPr>
            <w:rFonts w:ascii="Segoe UI" w:hAnsi="Segoe UI" w:cs="Segoe UI"/>
          </w:rPr>
          <w:delText xml:space="preserve">The </w:delText>
        </w:r>
      </w:del>
      <w:ins w:id="161" w:author="Mahshid Jafarpour" w:date="2023-12-03T20:48:00Z">
        <w:r w:rsidR="0062656A">
          <w:rPr>
            <w:rFonts w:ascii="Segoe UI" w:hAnsi="Segoe UI" w:cs="Segoe UI"/>
          </w:rPr>
          <w:t xml:space="preserve">MLE </w:t>
        </w:r>
      </w:ins>
      <w:del w:id="162" w:author="Mahshid Jafarpour" w:date="2023-12-03T20:48:00Z">
        <w:r w:rsidRPr="009F3C71" w:rsidDel="0062656A">
          <w:rPr>
            <w:rFonts w:ascii="Segoe UI" w:hAnsi="Segoe UI" w:cs="Segoe UI"/>
          </w:rPr>
          <w:delText xml:space="preserve">methodology </w:delText>
        </w:r>
      </w:del>
      <w:r w:rsidRPr="009F3C71">
        <w:rPr>
          <w:rFonts w:ascii="Segoe UI" w:hAnsi="Segoe UI" w:cs="Segoe UI"/>
        </w:rPr>
        <w:t>provides a systematic and versatile approach to fitting data to a range of distributions</w:t>
      </w:r>
      <w:ins w:id="163" w:author="Mahshid Jafarpour" w:date="2023-12-03T20:48:00Z">
        <w:r w:rsidR="00F9240F">
          <w:rPr>
            <w:rFonts w:ascii="Segoe UI" w:hAnsi="Segoe UI" w:cs="Segoe UI"/>
          </w:rPr>
          <w:t xml:space="preserve">. It </w:t>
        </w:r>
        <w:proofErr w:type="spellStart"/>
        <w:r w:rsidR="00F9240F">
          <w:rPr>
            <w:rFonts w:ascii="Segoe UI" w:hAnsi="Segoe UI" w:cs="Segoe UI"/>
          </w:rPr>
          <w:t>also</w:t>
        </w:r>
      </w:ins>
      <w:del w:id="164" w:author="Mahshid Jafarpour" w:date="2023-12-03T20:48:00Z">
        <w:r w:rsidRPr="009F3C71" w:rsidDel="00F9240F">
          <w:rPr>
            <w:rFonts w:ascii="Segoe UI" w:hAnsi="Segoe UI" w:cs="Segoe UI"/>
          </w:rPr>
          <w:delText xml:space="preserve">, </w:delText>
        </w:r>
      </w:del>
      <w:r w:rsidRPr="009F3C71">
        <w:rPr>
          <w:rFonts w:ascii="Segoe UI" w:hAnsi="Segoe UI" w:cs="Segoe UI"/>
        </w:rPr>
        <w:t>empowering</w:t>
      </w:r>
      <w:proofErr w:type="spellEnd"/>
      <w:r w:rsidRPr="009F3C71">
        <w:rPr>
          <w:rFonts w:ascii="Segoe UI" w:hAnsi="Segoe UI" w:cs="Segoe UI"/>
        </w:rPr>
        <w:t xml:space="preserve"> users with tools for exploratory data </w:t>
      </w:r>
      <w:proofErr w:type="spellStart"/>
      <w:r w:rsidRPr="009F3C71">
        <w:rPr>
          <w:rFonts w:ascii="Segoe UI" w:hAnsi="Segoe UI" w:cs="Segoe UI"/>
        </w:rPr>
        <w:t>analysis</w:t>
      </w:r>
      <w:del w:id="165" w:author="Mahshid Jafarpour" w:date="2023-12-03T20:48:00Z">
        <w:r w:rsidRPr="009F3C71" w:rsidDel="00F9240F">
          <w:rPr>
            <w:rFonts w:ascii="Segoe UI" w:hAnsi="Segoe UI" w:cs="Segoe UI"/>
          </w:rPr>
          <w:delText xml:space="preserve"> and statistical modeling. </w:delText>
        </w:r>
      </w:del>
      <w:ins w:id="166" w:author="Mahshid Jafarpour" w:date="2023-12-03T20:48:00Z">
        <w:r w:rsidR="00F9240F">
          <w:rPr>
            <w:rFonts w:ascii="Segoe UI" w:hAnsi="Segoe UI" w:cs="Segoe UI"/>
          </w:rPr>
          <w:t>.</w:t>
        </w:r>
      </w:ins>
      <w:r w:rsidRPr="009F3C71">
        <w:rPr>
          <w:rFonts w:ascii="Segoe UI" w:hAnsi="Segoe UI" w:cs="Segoe UI"/>
        </w:rPr>
        <w:t>The</w:t>
      </w:r>
      <w:proofErr w:type="spellEnd"/>
      <w:r w:rsidRPr="009F3C71">
        <w:rPr>
          <w:rFonts w:ascii="Segoe UI" w:hAnsi="Segoe UI" w:cs="Segoe UI"/>
        </w:rPr>
        <w:t xml:space="preserve"> visualizations </w:t>
      </w:r>
      <w:del w:id="167" w:author="Mahshid Jafarpour" w:date="2023-12-03T20:49:00Z">
        <w:r w:rsidRPr="009F3C71" w:rsidDel="00C32E5B">
          <w:rPr>
            <w:rFonts w:ascii="Segoe UI" w:hAnsi="Segoe UI" w:cs="Segoe UI"/>
          </w:rPr>
          <w:delText>aid in</w:delText>
        </w:r>
      </w:del>
      <w:ins w:id="168" w:author="Mahshid Jafarpour" w:date="2023-12-03T20:49:00Z">
        <w:r w:rsidR="00C32E5B">
          <w:rPr>
            <w:rFonts w:ascii="Segoe UI" w:hAnsi="Segoe UI" w:cs="Segoe UI"/>
          </w:rPr>
          <w:t>provide an</w:t>
        </w:r>
      </w:ins>
      <w:r w:rsidRPr="009F3C71">
        <w:rPr>
          <w:rFonts w:ascii="Segoe UI" w:hAnsi="Segoe UI" w:cs="Segoe UI"/>
        </w:rPr>
        <w:t xml:space="preserve"> understanding </w:t>
      </w:r>
      <w:ins w:id="169" w:author="Mahshid Jafarpour" w:date="2023-12-03T20:49:00Z">
        <w:r w:rsidR="00C32E5B">
          <w:rPr>
            <w:rFonts w:ascii="Segoe UI" w:hAnsi="Segoe UI" w:cs="Segoe UI"/>
          </w:rPr>
          <w:t xml:space="preserve">of </w:t>
        </w:r>
      </w:ins>
      <w:r w:rsidRPr="009F3C71">
        <w:rPr>
          <w:rFonts w:ascii="Segoe UI" w:hAnsi="Segoe UI" w:cs="Segoe UI"/>
        </w:rPr>
        <w:t>how well the fitted distributions align with the observed data.</w:t>
      </w:r>
    </w:p>
    <w:p w14:paraId="1C0C2272" w14:textId="3448C442" w:rsidR="00754485" w:rsidRPr="009F3C71" w:rsidRDefault="00754485" w:rsidP="00754485">
      <w:pPr>
        <w:pStyle w:val="ListParagraph"/>
        <w:numPr>
          <w:ilvl w:val="1"/>
          <w:numId w:val="1"/>
        </w:numPr>
        <w:spacing w:line="360" w:lineRule="auto"/>
        <w:ind w:left="630" w:hanging="630"/>
        <w:jc w:val="both"/>
        <w:rPr>
          <w:b/>
          <w:bCs/>
          <w:sz w:val="36"/>
        </w:rPr>
      </w:pPr>
      <w:proofErr w:type="spellStart"/>
      <w:r w:rsidRPr="009F3C71">
        <w:rPr>
          <w:b/>
          <w:bCs/>
          <w:sz w:val="36"/>
        </w:rPr>
        <w:t>Gof</w:t>
      </w:r>
      <w:proofErr w:type="spellEnd"/>
      <w:ins w:id="170" w:author="Mahshid Jafarpour" w:date="2023-12-04T18:43:00Z">
        <w:r w:rsidR="006944DF">
          <w:rPr>
            <w:b/>
            <w:bCs/>
            <w:sz w:val="36"/>
          </w:rPr>
          <w:t xml:space="preserve"> (Goodness of Fit Test)</w:t>
        </w:r>
      </w:ins>
    </w:p>
    <w:p w14:paraId="18922ECE" w14:textId="62334341" w:rsidR="00754485" w:rsidRPr="009F3C71" w:rsidRDefault="00754485" w:rsidP="00754485">
      <w:pPr>
        <w:spacing w:line="360" w:lineRule="auto"/>
        <w:jc w:val="both"/>
        <w:rPr>
          <w:sz w:val="24"/>
        </w:rPr>
      </w:pPr>
      <w:r w:rsidRPr="009F3C71">
        <w:rPr>
          <w:sz w:val="24"/>
        </w:rPr>
        <w:t xml:space="preserve">The </w:t>
      </w:r>
      <w:proofErr w:type="spellStart"/>
      <w:r w:rsidRPr="009F3C71">
        <w:rPr>
          <w:sz w:val="24"/>
        </w:rPr>
        <w:t>gof</w:t>
      </w:r>
      <w:proofErr w:type="spellEnd"/>
      <w:r w:rsidRPr="009F3C71">
        <w:rPr>
          <w:sz w:val="24"/>
        </w:rPr>
        <w:t xml:space="preserve"> (Goodness of Fit) module in </w:t>
      </w:r>
      <w:proofErr w:type="spellStart"/>
      <w:r w:rsidRPr="009F3C71">
        <w:rPr>
          <w:sz w:val="24"/>
        </w:rPr>
        <w:t>DistFit</w:t>
      </w:r>
      <w:proofErr w:type="spellEnd"/>
      <w:r w:rsidRPr="009F3C71">
        <w:rPr>
          <w:sz w:val="24"/>
        </w:rPr>
        <w:t xml:space="preserve"> </w:t>
      </w:r>
      <w:del w:id="171" w:author="Mahshid Jafarpour" w:date="2023-12-04T00:37:00Z">
        <w:r w:rsidRPr="009F3C71" w:rsidDel="00EE372C">
          <w:rPr>
            <w:sz w:val="24"/>
          </w:rPr>
          <w:delText>is crucial for assessing</w:delText>
        </w:r>
      </w:del>
      <w:ins w:id="172" w:author="Mahshid Jafarpour" w:date="2023-12-04T00:38:00Z">
        <w:r w:rsidR="00D24C99">
          <w:rPr>
            <w:sz w:val="24"/>
          </w:rPr>
          <w:t>evaluates</w:t>
        </w:r>
      </w:ins>
      <w:r w:rsidRPr="009F3C71">
        <w:rPr>
          <w:sz w:val="24"/>
        </w:rPr>
        <w:t xml:space="preserve"> how well a chosen probability distribution </w:t>
      </w:r>
      <w:r w:rsidR="00FC1D65" w:rsidRPr="009F3C71">
        <w:rPr>
          <w:sz w:val="24"/>
        </w:rPr>
        <w:t xml:space="preserve">fits </w:t>
      </w:r>
      <w:ins w:id="173" w:author="Mahshid Jafarpour" w:date="2023-12-04T00:38:00Z">
        <w:r w:rsidR="00D24C99">
          <w:rPr>
            <w:sz w:val="24"/>
          </w:rPr>
          <w:t xml:space="preserve">the </w:t>
        </w:r>
      </w:ins>
      <w:r w:rsidR="00FC1D65" w:rsidRPr="009F3C71">
        <w:rPr>
          <w:sz w:val="24"/>
        </w:rPr>
        <w:t xml:space="preserve">observed data. It employs </w:t>
      </w:r>
      <w:r w:rsidRPr="009F3C71">
        <w:rPr>
          <w:sz w:val="24"/>
        </w:rPr>
        <w:t xml:space="preserve">chi-squared </w:t>
      </w:r>
      <w:ins w:id="174" w:author="Mahshid Jafarpour" w:date="2023-12-03T20:52:00Z">
        <w:r w:rsidR="008C0DA2">
          <w:rPr>
            <w:sz w:val="24"/>
          </w:rPr>
          <w:t xml:space="preserve">goodness of fit </w:t>
        </w:r>
      </w:ins>
      <w:r w:rsidRPr="009F3C71">
        <w:rPr>
          <w:sz w:val="24"/>
        </w:rPr>
        <w:t xml:space="preserve">test to </w:t>
      </w:r>
      <w:del w:id="175" w:author="Mahshid Jafarpour" w:date="2023-12-04T00:40:00Z">
        <w:r w:rsidRPr="009F3C71" w:rsidDel="00D36A79">
          <w:rPr>
            <w:sz w:val="24"/>
          </w:rPr>
          <w:delText xml:space="preserve">evaluate </w:delText>
        </w:r>
      </w:del>
      <w:ins w:id="176" w:author="Mahshid Jafarpour" w:date="2023-12-04T00:40:00Z">
        <w:r w:rsidR="00D36A79">
          <w:rPr>
            <w:sz w:val="24"/>
          </w:rPr>
          <w:t xml:space="preserve">assess </w:t>
        </w:r>
      </w:ins>
      <w:r w:rsidRPr="009F3C71">
        <w:rPr>
          <w:sz w:val="24"/>
        </w:rPr>
        <w:t xml:space="preserve">the statistical significance of the difference between observed and expected frequencies. </w:t>
      </w:r>
      <w:del w:id="177" w:author="Mahshid Jafarpour" w:date="2023-12-04T00:39:00Z">
        <w:r w:rsidRPr="009F3C71" w:rsidDel="00A60E2F">
          <w:rPr>
            <w:sz w:val="24"/>
          </w:rPr>
          <w:delText>This module aids in validating the appropriateness of the selected distribution for a given dataset</w:delText>
        </w:r>
      </w:del>
      <w:r w:rsidRPr="009F3C71">
        <w:rPr>
          <w:sz w:val="24"/>
        </w:rPr>
        <w:t>.</w:t>
      </w:r>
      <w:del w:id="178" w:author="Mahshid Jafarpour" w:date="2023-12-04T00:40:00Z">
        <w:r w:rsidR="00FC1D65" w:rsidRPr="009F3C71" w:rsidDel="00A60E2F">
          <w:rPr>
            <w:sz w:val="24"/>
          </w:rPr>
          <w:delText xml:space="preserve"> To streamline this process, the "Gof" class, when used in conjunction with the "Distfit" class, offers a powerful tool for evaluating the fit of data to a specified distribution</w:delText>
        </w:r>
      </w:del>
      <w:r w:rsidR="00FC1D65" w:rsidRPr="009F3C71">
        <w:rPr>
          <w:sz w:val="24"/>
        </w:rPr>
        <w:t xml:space="preserve">. </w:t>
      </w:r>
      <w:del w:id="179" w:author="Mahshid Jafarpour" w:date="2023-12-04T00:40:00Z">
        <w:r w:rsidR="00FC1D65" w:rsidRPr="009F3C71" w:rsidDel="00D36A79">
          <w:rPr>
            <w:sz w:val="24"/>
          </w:rPr>
          <w:delText>This article provides a comprehensive guide on leveraging these classes for effective goodness-of-fit analysis.</w:delText>
        </w:r>
      </w:del>
    </w:p>
    <w:p w14:paraId="3B1A61F0" w14:textId="7A8B471D" w:rsidR="00FC1D65" w:rsidRPr="009F3C71" w:rsidRDefault="00FC1D65" w:rsidP="00754485">
      <w:pPr>
        <w:spacing w:line="360" w:lineRule="auto"/>
        <w:jc w:val="both"/>
        <w:rPr>
          <w:rFonts w:ascii="Segoe UI" w:hAnsi="Segoe UI" w:cs="Segoe UI"/>
        </w:rPr>
      </w:pPr>
      <w:r w:rsidRPr="009F3C71">
        <w:rPr>
          <w:rFonts w:ascii="Segoe UI" w:hAnsi="Segoe UI" w:cs="Segoe UI"/>
        </w:rPr>
        <w:t xml:space="preserve">The </w:t>
      </w:r>
      <w:del w:id="180" w:author="Mahshid Jafarpour" w:date="2023-12-04T00:41:00Z">
        <w:r w:rsidRPr="009F3C71" w:rsidDel="00356ACA">
          <w:rPr>
            <w:rFonts w:ascii="Segoe UI" w:hAnsi="Segoe UI" w:cs="Segoe UI"/>
          </w:rPr>
          <w:delText>"gof" module is designed to assess the goodness of fit for a given dataset to a specified distribution. F</w:delText>
        </w:r>
      </w:del>
      <w:ins w:id="181" w:author="Mahshid Jafarpour" w:date="2023-12-04T00:41:00Z">
        <w:r w:rsidR="00356ACA">
          <w:rPr>
            <w:rFonts w:ascii="Segoe UI" w:hAnsi="Segoe UI" w:cs="Segoe UI"/>
          </w:rPr>
          <w:t>f</w:t>
        </w:r>
      </w:ins>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xml:space="preserve">: Initializes the </w:t>
      </w:r>
      <w:proofErr w:type="spellStart"/>
      <w:r w:rsidRPr="004B75BF">
        <w:rPr>
          <w:rFonts w:cstheme="minorHAnsi"/>
          <w:sz w:val="24"/>
          <w:szCs w:val="24"/>
        </w:rPr>
        <w:t>Gof</w:t>
      </w:r>
      <w:proofErr w:type="spellEnd"/>
      <w:r w:rsidRPr="004B75BF">
        <w:rPr>
          <w:rFonts w:cstheme="minorHAnsi"/>
          <w:sz w:val="24"/>
          <w:szCs w:val="24"/>
        </w:rPr>
        <w:t xml:space="preserve"> class with the distribution type (</w:t>
      </w:r>
      <w:proofErr w:type="spellStart"/>
      <w:r w:rsidRPr="004B75BF">
        <w:rPr>
          <w:rFonts w:cstheme="minorHAnsi"/>
          <w:sz w:val="24"/>
          <w:szCs w:val="24"/>
        </w:rPr>
        <w:t>dist_type</w:t>
      </w:r>
      <w:proofErr w:type="spellEnd"/>
      <w:r w:rsidRPr="004B75BF">
        <w:rPr>
          <w:rFonts w:cstheme="minorHAnsi"/>
          <w:sz w:val="24"/>
          <w:szCs w:val="24"/>
        </w:rPr>
        <w:t>) and its parameters (par). The class automatically determines the number of estimated parameters (s) based on the distribution type.</w:t>
      </w:r>
    </w:p>
    <w:p w14:paraId="7A9BDA4A" w14:textId="3D869E41"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xml:space="preserve">: Calculates the frequency of </w:t>
      </w:r>
      <w:del w:id="182" w:author="Mahshid Jafarpour" w:date="2023-12-04T19:55:00Z">
        <w:r w:rsidRPr="004B75BF" w:rsidDel="007717FC">
          <w:rPr>
            <w:rFonts w:cstheme="minorHAnsi"/>
            <w:sz w:val="24"/>
            <w:szCs w:val="24"/>
          </w:rPr>
          <w:delText>the</w:delText>
        </w:r>
      </w:del>
      <w:del w:id="183" w:author="Mahshid Jafarpour" w:date="2023-12-04T00:43:00Z">
        <w:r w:rsidRPr="004B75BF" w:rsidDel="005100C4">
          <w:rPr>
            <w:rFonts w:cstheme="minorHAnsi"/>
            <w:sz w:val="24"/>
            <w:szCs w:val="24"/>
          </w:rPr>
          <w:delText xml:space="preserve"> observed</w:delText>
        </w:r>
      </w:del>
      <w:ins w:id="184" w:author="Mahshid Jafarpour" w:date="2023-12-04T19:55:00Z">
        <w:r w:rsidR="007717FC" w:rsidRPr="004B75BF">
          <w:rPr>
            <w:rFonts w:cstheme="minorHAnsi"/>
            <w:sz w:val="24"/>
            <w:szCs w:val="24"/>
          </w:rPr>
          <w:t>the expected</w:t>
        </w:r>
      </w:ins>
      <w:r w:rsidRPr="004B75BF">
        <w:rPr>
          <w:rFonts w:cstheme="minorHAnsi"/>
          <w:sz w:val="24"/>
          <w:szCs w:val="24"/>
        </w:rPr>
        <w:t xml:space="preserve"> data within</w:t>
      </w:r>
      <w:ins w:id="185" w:author="Mahshid Jafarpour" w:date="2023-12-04T00:42:00Z">
        <w:r w:rsidR="00C849A5">
          <w:rPr>
            <w:rFonts w:cstheme="minorHAnsi"/>
            <w:sz w:val="24"/>
            <w:szCs w:val="24"/>
          </w:rPr>
          <w:t xml:space="preserve"> the</w:t>
        </w:r>
      </w:ins>
      <w:r w:rsidRPr="004B75BF">
        <w:rPr>
          <w:rFonts w:cstheme="minorHAnsi"/>
          <w:sz w:val="24"/>
          <w:szCs w:val="24"/>
        </w:rPr>
        <w:t xml:space="preserve"> specified bin edges. This </w:t>
      </w:r>
      <w:ins w:id="186" w:author="Mahshid Jafarpour" w:date="2023-12-04T00:44:00Z">
        <w:r w:rsidR="008359BB">
          <w:rPr>
            <w:rFonts w:cstheme="minorHAnsi"/>
            <w:sz w:val="24"/>
            <w:szCs w:val="24"/>
          </w:rPr>
          <w:t>step</w:t>
        </w:r>
      </w:ins>
      <w:ins w:id="187" w:author="Mahshid Jafarpour" w:date="2023-12-04T00:41:00Z">
        <w:r w:rsidR="0061268F">
          <w:rPr>
            <w:rFonts w:cstheme="minorHAnsi"/>
            <w:sz w:val="24"/>
            <w:szCs w:val="24"/>
          </w:rPr>
          <w:t xml:space="preserve"> is required </w:t>
        </w:r>
      </w:ins>
      <w:del w:id="188" w:author="Mahshid Jafarpour" w:date="2023-12-04T00:41:00Z">
        <w:r w:rsidRPr="004B75BF" w:rsidDel="0061268F">
          <w:rPr>
            <w:rFonts w:cstheme="minorHAnsi"/>
            <w:sz w:val="24"/>
            <w:szCs w:val="24"/>
          </w:rPr>
          <w:delText xml:space="preserve">step is </w:delText>
        </w:r>
        <w:r w:rsidRPr="004B75BF" w:rsidDel="00356ACA">
          <w:rPr>
            <w:rFonts w:cstheme="minorHAnsi"/>
            <w:sz w:val="24"/>
            <w:szCs w:val="24"/>
          </w:rPr>
          <w:delText>crucial</w:delText>
        </w:r>
      </w:del>
      <w:r w:rsidRPr="004B75BF">
        <w:rPr>
          <w:rFonts w:cstheme="minorHAnsi"/>
          <w:sz w:val="24"/>
          <w:szCs w:val="24"/>
        </w:rPr>
        <w:t xml:space="preserve"> </w:t>
      </w:r>
      <w:ins w:id="189" w:author="Mahshid Jafarpour" w:date="2023-12-04T00:41:00Z">
        <w:r w:rsidR="0061268F">
          <w:rPr>
            <w:rFonts w:cstheme="minorHAnsi"/>
            <w:sz w:val="24"/>
            <w:szCs w:val="24"/>
          </w:rPr>
          <w:t xml:space="preserve">to calculate </w:t>
        </w:r>
      </w:ins>
      <w:ins w:id="190" w:author="Mahshid Jafarpour" w:date="2023-12-04T00:44:00Z">
        <w:r w:rsidR="008359BB">
          <w:rPr>
            <w:rFonts w:cstheme="minorHAnsi"/>
            <w:sz w:val="24"/>
            <w:szCs w:val="24"/>
          </w:rPr>
          <w:t xml:space="preserve">the </w:t>
        </w:r>
      </w:ins>
      <w:ins w:id="191" w:author="Mahshid Jafarpour" w:date="2023-12-04T00:41:00Z">
        <w:r w:rsidR="0061268F">
          <w:rPr>
            <w:rFonts w:cstheme="minorHAnsi"/>
            <w:sz w:val="24"/>
            <w:szCs w:val="24"/>
          </w:rPr>
          <w:t>test statist</w:t>
        </w:r>
      </w:ins>
      <w:ins w:id="192" w:author="Mahshid Jafarpour" w:date="2023-12-04T00:42:00Z">
        <w:r w:rsidR="0061268F">
          <w:rPr>
            <w:rFonts w:cstheme="minorHAnsi"/>
            <w:sz w:val="24"/>
            <w:szCs w:val="24"/>
          </w:rPr>
          <w:t xml:space="preserve">ics </w:t>
        </w:r>
      </w:ins>
      <w:del w:id="193" w:author="Mahshid Jafarpour" w:date="2023-12-04T00:42:00Z">
        <w:r w:rsidRPr="004B75BF" w:rsidDel="0061268F">
          <w:rPr>
            <w:rFonts w:cstheme="minorHAnsi"/>
            <w:sz w:val="24"/>
            <w:szCs w:val="24"/>
          </w:rPr>
          <w:delText>for</w:delText>
        </w:r>
        <w:r w:rsidRPr="004B75BF" w:rsidDel="00C849A5">
          <w:rPr>
            <w:rFonts w:cstheme="minorHAnsi"/>
            <w:sz w:val="24"/>
            <w:szCs w:val="24"/>
          </w:rPr>
          <w:delText xml:space="preserve"> subsequent </w:delText>
        </w:r>
      </w:del>
      <w:del w:id="194" w:author="Mahshid Jafarpour" w:date="2023-12-04T19:55:00Z">
        <w:r w:rsidRPr="004B75BF" w:rsidDel="007717FC">
          <w:rPr>
            <w:rFonts w:cstheme="minorHAnsi"/>
            <w:sz w:val="24"/>
            <w:szCs w:val="24"/>
          </w:rPr>
          <w:delText>goodness</w:delText>
        </w:r>
      </w:del>
      <w:ins w:id="195" w:author="Mahshid Jafarpour" w:date="2023-12-04T19:55:00Z">
        <w:r w:rsidR="007717FC">
          <w:rPr>
            <w:rFonts w:cstheme="minorHAnsi"/>
            <w:sz w:val="24"/>
            <w:szCs w:val="24"/>
          </w:rPr>
          <w:t>for goodness</w:t>
        </w:r>
      </w:ins>
      <w:r w:rsidRPr="004B75BF">
        <w:rPr>
          <w:rFonts w:cstheme="minorHAnsi"/>
          <w:sz w:val="24"/>
          <w:szCs w:val="24"/>
        </w:rPr>
        <w:t xml:space="preserve">-of-fit </w:t>
      </w:r>
      <w:del w:id="196" w:author="Mahshid Jafarpour" w:date="2023-12-04T00:44:00Z">
        <w:r w:rsidRPr="004B75BF" w:rsidDel="008359BB">
          <w:rPr>
            <w:rFonts w:cstheme="minorHAnsi"/>
            <w:sz w:val="24"/>
            <w:szCs w:val="24"/>
          </w:rPr>
          <w:delText>analysis</w:delText>
        </w:r>
      </w:del>
      <w:ins w:id="197" w:author="Mahshid Jafarpour" w:date="2023-12-04T00:44:00Z">
        <w:r w:rsidR="008359BB">
          <w:rPr>
            <w:rFonts w:cstheme="minorHAnsi"/>
            <w:sz w:val="24"/>
            <w:szCs w:val="24"/>
          </w:rPr>
          <w:t>test</w:t>
        </w:r>
      </w:ins>
      <w:r w:rsidRPr="004B75BF">
        <w:rPr>
          <w:rFonts w:cstheme="minorHAnsi"/>
          <w:sz w:val="24"/>
          <w:szCs w:val="24"/>
        </w:rPr>
        <w:t>.</w:t>
      </w:r>
      <w:ins w:id="198" w:author="Mahshid Jafarpour" w:date="2023-12-04T00:44:00Z">
        <w:r w:rsidR="00596736">
          <w:rPr>
            <w:rFonts w:cstheme="minorHAnsi"/>
            <w:sz w:val="24"/>
            <w:szCs w:val="24"/>
          </w:rPr>
          <w:t xml:space="preserve"> This calculation is a</w:t>
        </w:r>
      </w:ins>
      <w:ins w:id="199" w:author="Mahshid Jafarpour" w:date="2023-12-04T00:45:00Z">
        <w:r w:rsidR="002B6C14">
          <w:rPr>
            <w:rFonts w:cstheme="minorHAnsi"/>
            <w:sz w:val="24"/>
            <w:szCs w:val="24"/>
          </w:rPr>
          <w:t xml:space="preserve"> numerical </w:t>
        </w:r>
      </w:ins>
      <w:ins w:id="200" w:author="Mahshid Jafarpour" w:date="2023-12-04T00:44:00Z">
        <w:r w:rsidR="00596736">
          <w:rPr>
            <w:rFonts w:cstheme="minorHAnsi"/>
            <w:sz w:val="24"/>
            <w:szCs w:val="24"/>
          </w:rPr>
          <w:t>approximat</w:t>
        </w:r>
      </w:ins>
      <w:ins w:id="201" w:author="Mahshid Jafarpour" w:date="2023-12-04T00:45:00Z">
        <w:r w:rsidR="002B6C14">
          <w:rPr>
            <w:rFonts w:cstheme="minorHAnsi"/>
            <w:sz w:val="24"/>
            <w:szCs w:val="24"/>
          </w:rPr>
          <w:t>ion</w:t>
        </w:r>
      </w:ins>
      <w:ins w:id="202" w:author="Mahshid Jafarpour" w:date="2023-12-04T00:44:00Z">
        <w:r w:rsidR="00596736">
          <w:rPr>
            <w:rFonts w:cstheme="minorHAnsi"/>
            <w:sz w:val="24"/>
            <w:szCs w:val="24"/>
          </w:rPr>
          <w:t xml:space="preserve"> of the ex</w:t>
        </w:r>
      </w:ins>
      <w:ins w:id="203" w:author="Mahshid Jafarpour" w:date="2023-12-04T00:45:00Z">
        <w:r w:rsidR="00596736">
          <w:rPr>
            <w:rFonts w:cstheme="minorHAnsi"/>
            <w:sz w:val="24"/>
            <w:szCs w:val="24"/>
          </w:rPr>
          <w:t>pected data frequency as it is performed numerically</w:t>
        </w:r>
        <w:r w:rsidR="002B6C14">
          <w:rPr>
            <w:rFonts w:cstheme="minorHAnsi"/>
            <w:sz w:val="24"/>
            <w:szCs w:val="24"/>
          </w:rPr>
          <w:t xml:space="preserve">. </w:t>
        </w:r>
      </w:ins>
    </w:p>
    <w:p w14:paraId="48124A95" w14:textId="15598BF1"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lastRenderedPageBreak/>
        <w:t>Binning Optimization</w:t>
      </w:r>
      <w:r w:rsidRPr="004B75BF">
        <w:rPr>
          <w:rFonts w:cstheme="minorHAnsi"/>
          <w:sz w:val="24"/>
          <w:szCs w:val="24"/>
        </w:rPr>
        <w:t xml:space="preserve">: Optimizes bins by combining adjacent bins if the expected frequency is less than 5. </w:t>
      </w:r>
      <w:ins w:id="204" w:author="Mahshid Jafarpour" w:date="2023-12-04T00:44:00Z">
        <w:r w:rsidR="00596736">
          <w:rPr>
            <w:rFonts w:cstheme="minorHAnsi"/>
            <w:sz w:val="24"/>
            <w:szCs w:val="24"/>
          </w:rPr>
          <w:t xml:space="preserve">However, </w:t>
        </w:r>
      </w:ins>
      <w:del w:id="205" w:author="Mahshid Jafarpour" w:date="2023-12-04T00:44:00Z">
        <w:r w:rsidRPr="004B75BF" w:rsidDel="00596736">
          <w:rPr>
            <w:rFonts w:cstheme="minorHAnsi"/>
            <w:sz w:val="24"/>
            <w:szCs w:val="24"/>
          </w:rPr>
          <w:delText>I</w:delText>
        </w:r>
      </w:del>
      <w:ins w:id="206" w:author="Mahshid Jafarpour" w:date="2023-12-04T00:44:00Z">
        <w:r w:rsidR="00596736">
          <w:rPr>
            <w:rFonts w:cstheme="minorHAnsi"/>
            <w:sz w:val="24"/>
            <w:szCs w:val="24"/>
          </w:rPr>
          <w:t>i</w:t>
        </w:r>
      </w:ins>
      <w:r w:rsidRPr="004B75BF">
        <w:rPr>
          <w:rFonts w:cstheme="minorHAnsi"/>
          <w:sz w:val="24"/>
          <w:szCs w:val="24"/>
        </w:rPr>
        <w:t>t ensures a minimum of 3 bins even when frequencies are low.</w:t>
      </w:r>
    </w:p>
    <w:p w14:paraId="00C42028" w14:textId="7F577B4F" w:rsidR="00FC1D65" w:rsidRPr="003A1073" w:rsidRDefault="00FC1D65" w:rsidP="003A1073">
      <w:pPr>
        <w:pStyle w:val="ListParagraph"/>
        <w:numPr>
          <w:ilvl w:val="0"/>
          <w:numId w:val="6"/>
        </w:numPr>
        <w:tabs>
          <w:tab w:val="left" w:pos="2610"/>
        </w:tabs>
        <w:spacing w:line="360" w:lineRule="auto"/>
        <w:jc w:val="both"/>
        <w:rPr>
          <w:rFonts w:cstheme="minorHAnsi"/>
          <w:sz w:val="24"/>
          <w:szCs w:val="24"/>
          <w:rPrChange w:id="207" w:author="Mahshid Jafarpour" w:date="2023-12-04T00:47:00Z">
            <w:rPr/>
          </w:rPrChange>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ins w:id="208" w:author="Mahshid Jafarpour" w:date="2023-12-04T00:47:00Z">
        <w:r w:rsidR="004301D1">
          <w:rPr>
            <w:rFonts w:cstheme="minorHAnsi"/>
            <w:sz w:val="24"/>
            <w:szCs w:val="24"/>
          </w:rPr>
          <w:t xml:space="preserve"> As a result of approximate frequency calculation for the expected data, the goodness of fit test is approximate and the results should be treated cautiously when the test statistics and critical values are close in values.</w:t>
        </w:r>
      </w:ins>
    </w:p>
    <w:p w14:paraId="7F1252D4" w14:textId="784D5222" w:rsidR="00FC1D65" w:rsidRPr="004B75BF" w:rsidRDefault="00FC1D65" w:rsidP="00754485">
      <w:pPr>
        <w:spacing w:line="360" w:lineRule="auto"/>
        <w:jc w:val="both"/>
        <w:rPr>
          <w:rFonts w:cstheme="minorHAnsi"/>
          <w:sz w:val="24"/>
          <w:szCs w:val="24"/>
        </w:rPr>
      </w:pPr>
      <w:r w:rsidRPr="004B75BF">
        <w:rPr>
          <w:rFonts w:cstheme="minorHAnsi"/>
          <w:sz w:val="24"/>
          <w:szCs w:val="24"/>
        </w:rPr>
        <w:t xml:space="preserve">The </w:t>
      </w:r>
      <w:del w:id="209" w:author="Mahshid Jafarpour" w:date="2023-12-04T00:48:00Z">
        <w:r w:rsidRPr="004B75BF" w:rsidDel="0014168C">
          <w:rPr>
            <w:rFonts w:cstheme="minorHAnsi"/>
            <w:sz w:val="24"/>
            <w:szCs w:val="24"/>
          </w:rPr>
          <w:delText>effectiveness of the</w:delText>
        </w:r>
      </w:del>
      <w:r w:rsidRPr="004B75BF">
        <w:rPr>
          <w:rFonts w:cstheme="minorHAnsi"/>
          <w:sz w:val="24"/>
          <w:szCs w:val="24"/>
        </w:rPr>
        <w:t xml:space="preserve"> goodness-of-fit analysis </w:t>
      </w:r>
      <w:ins w:id="210" w:author="Mahshid Jafarpour" w:date="2023-12-04T00:48:00Z">
        <w:r w:rsidR="0014168C">
          <w:rPr>
            <w:rFonts w:cstheme="minorHAnsi"/>
            <w:sz w:val="24"/>
            <w:szCs w:val="24"/>
          </w:rPr>
          <w:t xml:space="preserve">should be </w:t>
        </w:r>
      </w:ins>
      <w:del w:id="211" w:author="Mahshid Jafarpour" w:date="2023-12-04T00:48:00Z">
        <w:r w:rsidRPr="004B75BF" w:rsidDel="0014168C">
          <w:rPr>
            <w:rFonts w:cstheme="minorHAnsi"/>
            <w:sz w:val="24"/>
            <w:szCs w:val="24"/>
          </w:rPr>
          <w:delText xml:space="preserve">is amplified when </w:delText>
        </w:r>
      </w:del>
      <w:r w:rsidRPr="004B75BF">
        <w:rPr>
          <w:rFonts w:cstheme="minorHAnsi"/>
          <w:sz w:val="24"/>
          <w:szCs w:val="24"/>
        </w:rPr>
        <w:t>used in conjunction with the "</w:t>
      </w:r>
      <w:proofErr w:type="spellStart"/>
      <w:r w:rsidRPr="004B75BF">
        <w:rPr>
          <w:rFonts w:cstheme="minorHAnsi"/>
          <w:sz w:val="24"/>
          <w:szCs w:val="24"/>
        </w:rPr>
        <w:t>distfit</w:t>
      </w:r>
      <w:proofErr w:type="spellEnd"/>
      <w:r w:rsidRPr="004B75BF">
        <w:rPr>
          <w:rFonts w:cstheme="minorHAnsi"/>
          <w:sz w:val="24"/>
          <w:szCs w:val="24"/>
        </w:rPr>
        <w:t>" class</w:t>
      </w:r>
      <w:ins w:id="212" w:author="Mahshid Jafarpour" w:date="2023-12-04T00:48:00Z">
        <w:r w:rsidR="0014168C">
          <w:rPr>
            <w:rFonts w:cstheme="minorHAnsi"/>
            <w:sz w:val="24"/>
            <w:szCs w:val="24"/>
          </w:rPr>
          <w:t xml:space="preserve"> </w:t>
        </w:r>
        <w:r w:rsidR="00462ECA">
          <w:rPr>
            <w:rFonts w:cstheme="minorHAnsi"/>
            <w:sz w:val="24"/>
            <w:szCs w:val="24"/>
          </w:rPr>
          <w:t>to ensure the selected d</w:t>
        </w:r>
      </w:ins>
      <w:ins w:id="213" w:author="Mahshid Jafarpour" w:date="2023-12-04T00:49:00Z">
        <w:r w:rsidR="00462ECA">
          <w:rPr>
            <w:rFonts w:cstheme="minorHAnsi"/>
            <w:sz w:val="24"/>
            <w:szCs w:val="24"/>
          </w:rPr>
          <w:t xml:space="preserve">istribution and its </w:t>
        </w:r>
      </w:ins>
      <w:ins w:id="214" w:author="Mahshid Jafarpour" w:date="2023-12-04T00:48:00Z">
        <w:r w:rsidR="00462ECA">
          <w:rPr>
            <w:rFonts w:cstheme="minorHAnsi"/>
            <w:sz w:val="24"/>
            <w:szCs w:val="24"/>
          </w:rPr>
          <w:t>estimated parameters</w:t>
        </w:r>
      </w:ins>
      <w:ins w:id="215" w:author="Mahshid Jafarpour" w:date="2023-12-04T00:49:00Z">
        <w:r w:rsidR="00462ECA">
          <w:rPr>
            <w:rFonts w:cstheme="minorHAnsi"/>
            <w:sz w:val="24"/>
            <w:szCs w:val="24"/>
          </w:rPr>
          <w:t xml:space="preserve"> are a good fit</w:t>
        </w:r>
      </w:ins>
      <w:r w:rsidRPr="004B75BF">
        <w:rPr>
          <w:rFonts w:cstheme="minorHAnsi"/>
          <w:sz w:val="24"/>
          <w:szCs w:val="24"/>
        </w:rPr>
        <w:t xml:space="preserve">. The </w:t>
      </w:r>
      <w:del w:id="216" w:author="Mahshid Jafarpour" w:date="2023-12-04T00:49:00Z">
        <w:r w:rsidRPr="004B75BF" w:rsidDel="0043391A">
          <w:rPr>
            <w:rFonts w:cstheme="minorHAnsi"/>
            <w:sz w:val="24"/>
            <w:szCs w:val="24"/>
          </w:rPr>
          <w:delText>"</w:delText>
        </w:r>
      </w:del>
      <w:ins w:id="217" w:author="Mahshid Jafarpour" w:date="2023-12-04T00:49:00Z">
        <w:r w:rsidR="0043391A">
          <w:rPr>
            <w:rFonts w:cstheme="minorHAnsi"/>
            <w:sz w:val="24"/>
            <w:szCs w:val="24"/>
          </w:rPr>
          <w:t>“</w:t>
        </w:r>
      </w:ins>
      <w:proofErr w:type="spellStart"/>
      <w:r w:rsidRPr="004B75BF">
        <w:rPr>
          <w:rFonts w:cstheme="minorHAnsi"/>
          <w:sz w:val="24"/>
          <w:szCs w:val="24"/>
        </w:rPr>
        <w:t>distfit</w:t>
      </w:r>
      <w:proofErr w:type="spellEnd"/>
      <w:del w:id="218" w:author="Mahshid Jafarpour" w:date="2023-12-04T00:49:00Z">
        <w:r w:rsidRPr="004B75BF" w:rsidDel="0043391A">
          <w:rPr>
            <w:rFonts w:cstheme="minorHAnsi"/>
            <w:sz w:val="24"/>
            <w:szCs w:val="24"/>
          </w:rPr>
          <w:delText>"</w:delText>
        </w:r>
      </w:del>
      <w:ins w:id="219" w:author="Mahshid Jafarpour" w:date="2023-12-04T00:49:00Z">
        <w:r w:rsidR="0043391A">
          <w:rPr>
            <w:rFonts w:cstheme="minorHAnsi"/>
            <w:sz w:val="24"/>
            <w:szCs w:val="24"/>
          </w:rPr>
          <w:t>”</w:t>
        </w:r>
      </w:ins>
      <w:r w:rsidRPr="004B75BF">
        <w:rPr>
          <w:rFonts w:cstheme="minorHAnsi"/>
          <w:sz w:val="24"/>
          <w:szCs w:val="24"/>
        </w:rPr>
        <w:t xml:space="preserve"> class, as previously discussed, efficiently fits data to a variety of probability distributions using the </w:t>
      </w:r>
      <w:del w:id="220" w:author="Mahshid Jafarpour" w:date="2023-12-04T01:28:00Z">
        <w:r w:rsidRPr="004B75BF" w:rsidDel="00C45B17">
          <w:rPr>
            <w:rFonts w:cstheme="minorHAnsi"/>
            <w:sz w:val="24"/>
            <w:szCs w:val="24"/>
          </w:rPr>
          <w:delText>Maximum Likelihood Estimate (</w:delText>
        </w:r>
      </w:del>
      <w:r w:rsidRPr="004B75BF">
        <w:rPr>
          <w:rFonts w:cstheme="minorHAnsi"/>
          <w:sz w:val="24"/>
          <w:szCs w:val="24"/>
        </w:rPr>
        <w:t>MLE</w:t>
      </w:r>
      <w:del w:id="221" w:author="Mahshid Jafarpour" w:date="2023-12-04T01:28:00Z">
        <w:r w:rsidRPr="004B75BF" w:rsidDel="00C45B17">
          <w:rPr>
            <w:rFonts w:cstheme="minorHAnsi"/>
            <w:sz w:val="24"/>
            <w:szCs w:val="24"/>
          </w:rPr>
          <w:delText>)</w:delText>
        </w:r>
      </w:del>
      <w:r w:rsidRPr="004B75BF">
        <w:rPr>
          <w:rFonts w:cstheme="minorHAnsi"/>
          <w:sz w:val="24"/>
          <w:szCs w:val="24"/>
        </w:rPr>
        <w:t xml:space="preserv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3AB690D7" w:rsidR="00771DD6" w:rsidRPr="009F3C71" w:rsidRDefault="0043391A" w:rsidP="00771DD6">
      <w:pPr>
        <w:spacing w:line="360" w:lineRule="auto"/>
        <w:jc w:val="both"/>
        <w:rPr>
          <w:rFonts w:ascii="Segoe UI" w:hAnsi="Segoe UI" w:cs="Segoe UI"/>
        </w:rPr>
      </w:pPr>
      <w:ins w:id="222" w:author="Mahshid Jafarpour" w:date="2023-12-04T00:49:00Z">
        <w:r>
          <w:rPr>
            <w:rFonts w:ascii="Segoe UI" w:hAnsi="Segoe UI" w:cs="Segoe UI"/>
          </w:rPr>
          <w:t xml:space="preserve">As discussed, </w:t>
        </w:r>
      </w:ins>
      <w:proofErr w:type="spellStart"/>
      <w:r w:rsidR="00771DD6" w:rsidRPr="009F3C71">
        <w:rPr>
          <w:rFonts w:ascii="Segoe UI" w:hAnsi="Segoe UI" w:cs="Segoe UI"/>
        </w:rPr>
        <w:t>DistFit</w:t>
      </w:r>
      <w:proofErr w:type="spellEnd"/>
      <w:r w:rsidR="00771DD6" w:rsidRPr="009F3C71">
        <w:rPr>
          <w:rFonts w:ascii="Segoe UI" w:hAnsi="Segoe UI" w:cs="Segoe UI"/>
        </w:rPr>
        <w:t xml:space="preserve"> is a useful</w:t>
      </w:r>
      <w:r w:rsidR="002F7D3D" w:rsidRPr="009F3C71">
        <w:rPr>
          <w:rFonts w:ascii="Segoe UI" w:hAnsi="Segoe UI" w:cs="Segoe UI"/>
        </w:rPr>
        <w:t xml:space="preserve"> Python package designed for efficiently fitting data to a variety of probability distributions using </w:t>
      </w:r>
      <w:del w:id="223" w:author="Mahshid Jafarpour" w:date="2023-12-04T01:28:00Z">
        <w:r w:rsidR="002F7D3D" w:rsidRPr="009F3C71" w:rsidDel="00C45B17">
          <w:rPr>
            <w:rFonts w:ascii="Segoe UI" w:hAnsi="Segoe UI" w:cs="Segoe UI"/>
          </w:rPr>
          <w:delText>the Maximum Likelihood Estimate (</w:delText>
        </w:r>
      </w:del>
      <w:r w:rsidR="002F7D3D" w:rsidRPr="009F3C71">
        <w:rPr>
          <w:rFonts w:ascii="Segoe UI" w:hAnsi="Segoe UI" w:cs="Segoe UI"/>
        </w:rPr>
        <w:t>MLE</w:t>
      </w:r>
      <w:del w:id="224" w:author="Mahshid Jafarpour" w:date="2023-12-04T01:28:00Z">
        <w:r w:rsidR="002F7D3D" w:rsidRPr="009F3C71" w:rsidDel="00C45B17">
          <w:rPr>
            <w:rFonts w:ascii="Segoe UI" w:hAnsi="Segoe UI" w:cs="Segoe UI"/>
          </w:rPr>
          <w:delText>)</w:delText>
        </w:r>
      </w:del>
      <w:r w:rsidR="002F7D3D" w:rsidRPr="009F3C71">
        <w:rPr>
          <w:rFonts w:ascii="Segoe UI" w:hAnsi="Segoe UI" w:cs="Segoe UI"/>
        </w:rPr>
        <w:t xml:space="preserve"> method. The package supports both discrete and continuous distributions, providing users with a versatile tool for statistical analysis. </w:t>
      </w:r>
      <w:ins w:id="225" w:author="Mahshid Jafarpour" w:date="2023-12-04T00:50:00Z">
        <w:r w:rsidR="007F2CB2">
          <w:rPr>
            <w:rFonts w:ascii="Segoe UI" w:hAnsi="Segoe UI" w:cs="Segoe UI"/>
          </w:rPr>
          <w:t xml:space="preserve">The characteristics of the </w:t>
        </w:r>
      </w:ins>
      <w:del w:id="226" w:author="Mahshid Jafarpour" w:date="2023-12-04T00:50:00Z">
        <w:r w:rsidR="00771DD6" w:rsidRPr="009F3C71" w:rsidDel="007F2CB2">
          <w:rPr>
            <w:rFonts w:ascii="Segoe UI" w:hAnsi="Segoe UI" w:cs="Segoe UI"/>
          </w:rPr>
          <w:delText>Different</w:delText>
        </w:r>
      </w:del>
      <w:r w:rsidR="00771DD6" w:rsidRPr="009F3C71">
        <w:rPr>
          <w:rFonts w:ascii="Segoe UI" w:hAnsi="Segoe UI" w:cs="Segoe UI"/>
        </w:rPr>
        <w:t xml:space="preserve"> datasets </w:t>
      </w:r>
      <w:del w:id="227" w:author="Mahshid Jafarpour" w:date="2023-12-04T00:50:00Z">
        <w:r w:rsidR="00771DD6" w:rsidRPr="009F3C71" w:rsidDel="007F2CB2">
          <w:rPr>
            <w:rFonts w:ascii="Segoe UI" w:hAnsi="Segoe UI" w:cs="Segoe UI"/>
          </w:rPr>
          <w:delText>may exhibit varying</w:delText>
        </w:r>
        <w:r w:rsidR="00771DD6" w:rsidRPr="009F3C71" w:rsidDel="00F458B6">
          <w:rPr>
            <w:rFonts w:ascii="Segoe UI" w:hAnsi="Segoe UI" w:cs="Segoe UI"/>
          </w:rPr>
          <w:delText xml:space="preserve"> </w:delText>
        </w:r>
        <w:r w:rsidR="00771DD6" w:rsidRPr="009F3C71" w:rsidDel="007F2CB2">
          <w:rPr>
            <w:rFonts w:ascii="Segoe UI" w:hAnsi="Segoe UI" w:cs="Segoe UI"/>
          </w:rPr>
          <w:delText>characteristics,</w:delText>
        </w:r>
      </w:del>
      <w:r w:rsidR="00771DD6" w:rsidRPr="009F3C71">
        <w:rPr>
          <w:rFonts w:ascii="Segoe UI" w:hAnsi="Segoe UI" w:cs="Segoe UI"/>
        </w:rPr>
        <w:t xml:space="preserve"> </w:t>
      </w:r>
      <w:proofErr w:type="spellStart"/>
      <w:r w:rsidR="00771DD6" w:rsidRPr="009F3C71">
        <w:rPr>
          <w:rFonts w:ascii="Segoe UI" w:hAnsi="Segoe UI" w:cs="Segoe UI"/>
        </w:rPr>
        <w:t>influenc</w:t>
      </w:r>
      <w:ins w:id="228" w:author="Mahshid Jafarpour" w:date="2023-12-04T00:50:00Z">
        <w:r w:rsidR="007F2CB2">
          <w:rPr>
            <w:rFonts w:ascii="Segoe UI" w:hAnsi="Segoe UI" w:cs="Segoe UI"/>
          </w:rPr>
          <w:t>es</w:t>
        </w:r>
      </w:ins>
      <w:del w:id="229" w:author="Mahshid Jafarpour" w:date="2023-12-04T00:50:00Z">
        <w:r w:rsidR="00771DD6" w:rsidRPr="009F3C71" w:rsidDel="007F2CB2">
          <w:rPr>
            <w:rFonts w:ascii="Segoe UI" w:hAnsi="Segoe UI" w:cs="Segoe UI"/>
          </w:rPr>
          <w:delText xml:space="preserve">ing </w:delText>
        </w:r>
      </w:del>
      <w:r w:rsidR="00771DD6" w:rsidRPr="009F3C71">
        <w:rPr>
          <w:rFonts w:ascii="Segoe UI" w:hAnsi="Segoe UI" w:cs="Segoe UI"/>
        </w:rPr>
        <w:t>the</w:t>
      </w:r>
      <w:proofErr w:type="spellEnd"/>
      <w:r w:rsidR="00771DD6" w:rsidRPr="009F3C71">
        <w:rPr>
          <w:rFonts w:ascii="Segoe UI" w:hAnsi="Segoe UI" w:cs="Segoe UI"/>
        </w:rPr>
        <w:t xml:space="preserve"> choice of an appropriate distribution.</w:t>
      </w:r>
    </w:p>
    <w:p w14:paraId="774563E5" w14:textId="6829FB9B"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del w:id="230" w:author="Mahshid Jafarpour" w:date="2023-12-04T00:51:00Z">
        <w:r w:rsidRPr="009F3C71" w:rsidDel="00052977">
          <w:rPr>
            <w:rFonts w:ascii="Segoe UI" w:hAnsi="Segoe UI" w:cs="Segoe UI"/>
          </w:rPr>
          <w:delText xml:space="preserve">key </w:delText>
        </w:r>
      </w:del>
      <w:ins w:id="231" w:author="Mahshid Jafarpour" w:date="2023-12-04T00:51:00Z">
        <w:r w:rsidR="00052977">
          <w:rPr>
            <w:rFonts w:ascii="Segoe UI" w:hAnsi="Segoe UI" w:cs="Segoe UI"/>
          </w:rPr>
          <w:t>main</w:t>
        </w:r>
        <w:r w:rsidR="00052977" w:rsidRPr="009F3C71">
          <w:rPr>
            <w:rFonts w:ascii="Segoe UI" w:hAnsi="Segoe UI" w:cs="Segoe UI"/>
          </w:rPr>
          <w:t xml:space="preserve"> </w:t>
        </w:r>
      </w:ins>
      <w:r w:rsidRPr="009F3C71">
        <w:rPr>
          <w:rFonts w:ascii="Segoe UI" w:hAnsi="Segoe UI" w:cs="Segoe UI"/>
        </w:rPr>
        <w:t xml:space="preserve">distribution types supported by </w:t>
      </w:r>
      <w:proofErr w:type="spellStart"/>
      <w:r w:rsidRPr="009F3C71">
        <w:rPr>
          <w:rFonts w:ascii="Segoe UI" w:hAnsi="Segoe UI" w:cs="Segoe UI"/>
        </w:rPr>
        <w:t>DistFit</w:t>
      </w:r>
      <w:proofErr w:type="spellEnd"/>
      <w:r w:rsidRPr="009F3C71">
        <w:rPr>
          <w:rFonts w:ascii="Segoe UI" w:hAnsi="Segoe UI" w:cs="Segoe UI"/>
        </w:rPr>
        <w:t xml:space="preserve">, </w:t>
      </w:r>
      <w:r w:rsidR="00D35DDE">
        <w:rPr>
          <w:rFonts w:ascii="Segoe UI" w:hAnsi="Segoe UI" w:cs="Segoe UI"/>
        </w:rPr>
        <w:t>some examples and results</w:t>
      </w:r>
      <w:ins w:id="232" w:author="Mahshid Jafarpour" w:date="2023-12-04T00:51:00Z">
        <w:r w:rsidR="00052977">
          <w:rPr>
            <w:rFonts w:ascii="Segoe UI" w:hAnsi="Segoe UI" w:cs="Segoe UI"/>
          </w:rPr>
          <w:t>.</w:t>
        </w:r>
      </w:ins>
      <w:del w:id="233" w:author="Mahshid Jafarpour" w:date="2023-12-04T00:51:00Z">
        <w:r w:rsidR="00D35DDE" w:rsidDel="00052977">
          <w:rPr>
            <w:rFonts w:ascii="Segoe UI" w:hAnsi="Segoe UI" w:cs="Segoe UI"/>
          </w:rPr>
          <w:delText xml:space="preserve">, </w:delText>
        </w:r>
        <w:r w:rsidRPr="009F3C71" w:rsidDel="00052977">
          <w:rPr>
            <w:rFonts w:ascii="Segoe UI" w:hAnsi="Segoe UI" w:cs="Segoe UI"/>
          </w:rPr>
          <w:delText>each serving a unique purpose in modeling and understanding different types of datasets.</w:delText>
        </w:r>
      </w:del>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7D351A9" w14:textId="77777777" w:rsidR="00640E02" w:rsidRDefault="0032708B" w:rsidP="004B0F84">
      <w:pPr>
        <w:tabs>
          <w:tab w:val="left" w:pos="360"/>
          <w:tab w:val="left" w:pos="990"/>
        </w:tabs>
        <w:spacing w:line="360" w:lineRule="auto"/>
        <w:ind w:left="18"/>
        <w:jc w:val="both"/>
        <w:rPr>
          <w:ins w:id="234" w:author="Mahshid Jafarpour" w:date="2023-12-04T19:09:00Z"/>
          <w:sz w:val="24"/>
        </w:rPr>
      </w:pPr>
      <w:r w:rsidRPr="009F3C71">
        <w:rPr>
          <w:sz w:val="24"/>
        </w:rPr>
        <w:t xml:space="preserve">The Uniform distribution models outcomes with equal likelihood over a specified range. </w:t>
      </w:r>
    </w:p>
    <w:p w14:paraId="2084BA6D" w14:textId="0CE0B3EA" w:rsidR="000D7A7A" w:rsidRDefault="000D7A7A" w:rsidP="004B0F84">
      <w:pPr>
        <w:tabs>
          <w:tab w:val="left" w:pos="360"/>
          <w:tab w:val="left" w:pos="990"/>
        </w:tabs>
        <w:spacing w:line="360" w:lineRule="auto"/>
        <w:ind w:left="18"/>
        <w:jc w:val="both"/>
        <w:rPr>
          <w:ins w:id="235" w:author="Mahshid Jafarpour" w:date="2023-12-04T18:43:00Z"/>
          <w:sz w:val="24"/>
        </w:rPr>
      </w:pPr>
      <m:oMathPara>
        <m:oMath>
          <m:r>
            <w:ins w:id="236" w:author="Mahshid Jafarpour" w:date="2023-12-04T19:09:00Z">
              <w:rPr>
                <w:rFonts w:ascii="Cambria Math" w:hAnsi="Cambria Math"/>
                <w:sz w:val="24"/>
              </w:rPr>
              <m:t>X</m:t>
            </w:ins>
          </m:r>
          <m:r>
            <w:ins w:id="237" w:author="Mahshid Jafarpour" w:date="2023-12-04T19:09:00Z">
              <w:rPr>
                <w:rFonts w:ascii="Cambria Math" w:hAnsi="Cambria Math"/>
                <w:sz w:val="24"/>
              </w:rPr>
              <m:t>~Unif</m:t>
            </w:ins>
          </m:r>
          <m:d>
            <m:dPr>
              <m:ctrlPr>
                <w:ins w:id="238" w:author="Mahshid Jafarpour" w:date="2023-12-04T19:09:00Z">
                  <w:rPr>
                    <w:rFonts w:ascii="Cambria Math" w:hAnsi="Cambria Math"/>
                    <w:i/>
                    <w:sz w:val="24"/>
                  </w:rPr>
                </w:ins>
              </m:ctrlPr>
            </m:dPr>
            <m:e>
              <m:r>
                <w:ins w:id="239" w:author="Mahshid Jafarpour" w:date="2023-12-04T19:09:00Z">
                  <w:rPr>
                    <w:rFonts w:ascii="Cambria Math" w:hAnsi="Cambria Math"/>
                    <w:sz w:val="24"/>
                  </w:rPr>
                  <m:t>a,b</m:t>
                </w:ins>
              </m:r>
            </m:e>
          </m:d>
        </m:oMath>
      </m:oMathPara>
    </w:p>
    <w:p w14:paraId="7E99FA56" w14:textId="437CF1E2" w:rsidR="009F1065" w:rsidRDefault="00DC4C7B" w:rsidP="004B0F84">
      <w:pPr>
        <w:tabs>
          <w:tab w:val="left" w:pos="360"/>
          <w:tab w:val="left" w:pos="990"/>
        </w:tabs>
        <w:spacing w:line="360" w:lineRule="auto"/>
        <w:ind w:left="18"/>
        <w:jc w:val="both"/>
        <w:rPr>
          <w:ins w:id="240" w:author="Mahshid Jafarpour" w:date="2023-12-04T18:44:00Z"/>
          <w:rFonts w:eastAsiaTheme="minorEastAsia"/>
          <w:sz w:val="24"/>
        </w:rPr>
      </w:pPr>
      <m:oMathPara>
        <m:oMath>
          <m:r>
            <w:ins w:id="241" w:author="Mahshid Jafarpour" w:date="2023-12-04T18:45:00Z">
              <w:rPr>
                <w:rFonts w:ascii="Cambria Math" w:hAnsi="Cambria Math"/>
                <w:sz w:val="24"/>
              </w:rPr>
              <w:lastRenderedPageBreak/>
              <m:t>f</m:t>
            </w:ins>
          </m:r>
          <m:d>
            <m:dPr>
              <m:ctrlPr>
                <w:ins w:id="242" w:author="Mahshid Jafarpour" w:date="2023-12-04T18:45:00Z">
                  <w:rPr>
                    <w:rFonts w:ascii="Cambria Math" w:hAnsi="Cambria Math"/>
                    <w:i/>
                    <w:sz w:val="24"/>
                  </w:rPr>
                </w:ins>
              </m:ctrlPr>
            </m:dPr>
            <m:e>
              <m:r>
                <w:ins w:id="243" w:author="Mahshid Jafarpour" w:date="2023-12-04T18:45:00Z">
                  <w:rPr>
                    <w:rFonts w:ascii="Cambria Math" w:hAnsi="Cambria Math"/>
                    <w:sz w:val="24"/>
                  </w:rPr>
                  <m:t>x</m:t>
                </w:ins>
              </m:r>
            </m:e>
          </m:d>
          <m:r>
            <w:ins w:id="244" w:author="Mahshid Jafarpour" w:date="2023-12-04T18:44:00Z">
              <w:rPr>
                <w:rFonts w:ascii="Cambria Math" w:hAnsi="Cambria Math"/>
                <w:sz w:val="24"/>
              </w:rPr>
              <m:t>=</m:t>
            </w:ins>
          </m:r>
          <m:f>
            <m:fPr>
              <m:ctrlPr>
                <w:ins w:id="245" w:author="Mahshid Jafarpour" w:date="2023-12-04T18:44:00Z">
                  <w:rPr>
                    <w:rFonts w:ascii="Cambria Math" w:hAnsi="Cambria Math"/>
                    <w:i/>
                    <w:sz w:val="24"/>
                  </w:rPr>
                </w:ins>
              </m:ctrlPr>
            </m:fPr>
            <m:num>
              <m:r>
                <w:ins w:id="246" w:author="Mahshid Jafarpour" w:date="2023-12-04T18:44:00Z">
                  <w:rPr>
                    <w:rFonts w:ascii="Cambria Math" w:hAnsi="Cambria Math"/>
                    <w:sz w:val="24"/>
                  </w:rPr>
                  <m:t>1</m:t>
                </w:ins>
              </m:r>
            </m:num>
            <m:den>
              <m:r>
                <w:ins w:id="247" w:author="Mahshid Jafarpour" w:date="2023-12-04T18:44:00Z">
                  <w:rPr>
                    <w:rFonts w:ascii="Cambria Math" w:hAnsi="Cambria Math"/>
                    <w:sz w:val="24"/>
                  </w:rPr>
                  <m:t>(b-a)</m:t>
                </w:ins>
              </m:r>
            </m:den>
          </m:f>
        </m:oMath>
      </m:oMathPara>
    </w:p>
    <w:p w14:paraId="7AE16246" w14:textId="2A2C3FD8" w:rsidR="004B0F84" w:rsidRDefault="0032708B" w:rsidP="004B0F84">
      <w:pPr>
        <w:tabs>
          <w:tab w:val="left" w:pos="360"/>
          <w:tab w:val="left" w:pos="990"/>
        </w:tabs>
        <w:spacing w:line="360" w:lineRule="auto"/>
        <w:ind w:left="18"/>
        <w:jc w:val="both"/>
        <w:rPr>
          <w:sz w:val="24"/>
        </w:rPr>
      </w:pPr>
      <w:proofErr w:type="spellStart"/>
      <w:r w:rsidRPr="009F3C71">
        <w:rPr>
          <w:sz w:val="24"/>
        </w:rPr>
        <w:t>DistFit</w:t>
      </w:r>
      <w:proofErr w:type="spellEnd"/>
      <w:r w:rsidRPr="009F3C71">
        <w:rPr>
          <w:sz w:val="24"/>
        </w:rPr>
        <w:t xml:space="preserve"> estimates the lower ('a') and upper ('b') bounds through the MLE method. This type of distribution is useful when each outcome within a range is equally likely, as seen in scenarios like random number generation.</w:t>
      </w:r>
      <w:ins w:id="248" w:author="Mahshid Jafarpour" w:date="2023-12-04T00:51:00Z">
        <w:r w:rsidR="00926962">
          <w:rPr>
            <w:sz w:val="24"/>
          </w:rPr>
          <w:t xml:space="preserve"> </w:t>
        </w:r>
      </w:ins>
    </w:p>
    <w:p w14:paraId="33842160" w14:textId="26A14CC3" w:rsidR="00883870" w:rsidRDefault="00506B0D" w:rsidP="00883870">
      <w:pPr>
        <w:tabs>
          <w:tab w:val="left" w:pos="360"/>
          <w:tab w:val="left" w:pos="990"/>
        </w:tabs>
        <w:spacing w:line="360" w:lineRule="auto"/>
        <w:ind w:left="18"/>
        <w:jc w:val="both"/>
        <w:rPr>
          <w:rFonts w:ascii="Segoe UI" w:hAnsi="Segoe UI" w:cs="Segoe UI"/>
          <w:color w:val="000000" w:themeColor="text1"/>
        </w:rPr>
      </w:pPr>
      <w:del w:id="249" w:author="Mahshid Jafarpour" w:date="2023-12-04T00:52:00Z">
        <w:r w:rsidRPr="00506B0D" w:rsidDel="00A37A6D">
          <w:rPr>
            <w:rFonts w:ascii="Segoe UI" w:hAnsi="Segoe UI" w:cs="Segoe UI"/>
            <w:color w:val="000000" w:themeColor="text1"/>
          </w:rPr>
          <w:delText>To exemplify</w:delText>
        </w:r>
      </w:del>
      <w:ins w:id="250" w:author="Mahshid Jafarpour" w:date="2023-12-04T00:52:00Z">
        <w:r w:rsidR="00A37A6D">
          <w:rPr>
            <w:rFonts w:ascii="Segoe UI" w:hAnsi="Segoe UI" w:cs="Segoe UI"/>
            <w:color w:val="000000" w:themeColor="text1"/>
          </w:rPr>
          <w:t xml:space="preserve">As an </w:t>
        </w:r>
        <w:proofErr w:type="spellStart"/>
        <w:r w:rsidR="00A37A6D">
          <w:rPr>
            <w:rFonts w:ascii="Segoe UI" w:hAnsi="Segoe UI" w:cs="Segoe UI"/>
            <w:color w:val="000000" w:themeColor="text1"/>
          </w:rPr>
          <w:t>example,</w:t>
        </w:r>
      </w:ins>
      <w:del w:id="251" w:author="Mahshid Jafarpour" w:date="2023-12-04T00:52:00Z">
        <w:r w:rsidRPr="00506B0D" w:rsidDel="00A37A6D">
          <w:rPr>
            <w:rFonts w:ascii="Segoe UI" w:hAnsi="Segoe UI" w:cs="Segoe UI"/>
            <w:color w:val="000000" w:themeColor="text1"/>
          </w:rPr>
          <w:delText xml:space="preserve"> the functionality of the DistFit package, </w:delText>
        </w:r>
      </w:del>
      <w:del w:id="252" w:author="Mahshid Jafarpour" w:date="2023-12-04T00:53:00Z">
        <w:r w:rsidRPr="00506B0D" w:rsidDel="00A80200">
          <w:rPr>
            <w:rFonts w:ascii="Segoe UI" w:hAnsi="Segoe UI" w:cs="Segoe UI"/>
            <w:color w:val="000000" w:themeColor="text1"/>
          </w:rPr>
          <w:delText xml:space="preserve">we conducted a comprehensive analysis of </w:delText>
        </w:r>
      </w:del>
      <w:r w:rsidRPr="00506B0D">
        <w:rPr>
          <w:rFonts w:ascii="Segoe UI" w:hAnsi="Segoe UI" w:cs="Segoe UI"/>
          <w:color w:val="000000" w:themeColor="text1"/>
        </w:rPr>
        <w:t>a</w:t>
      </w:r>
      <w:proofErr w:type="spellEnd"/>
      <w:r w:rsidRPr="00506B0D">
        <w:rPr>
          <w:rFonts w:ascii="Segoe UI" w:hAnsi="Segoe UI" w:cs="Segoe UI"/>
          <w:color w:val="000000" w:themeColor="text1"/>
        </w:rPr>
        <w:t xml:space="preserve"> </w:t>
      </w:r>
      <w:ins w:id="253" w:author="Mahshid Jafarpour" w:date="2023-12-04T00:53:00Z">
        <w:r w:rsidR="00A80200">
          <w:rPr>
            <w:rFonts w:ascii="Segoe UI" w:hAnsi="Segoe UI" w:cs="Segoe UI"/>
            <w:color w:val="000000" w:themeColor="text1"/>
          </w:rPr>
          <w:t xml:space="preserve">uniform </w:t>
        </w:r>
      </w:ins>
      <w:r w:rsidRPr="00506B0D">
        <w:rPr>
          <w:rFonts w:ascii="Segoe UI" w:hAnsi="Segoe UI" w:cs="Segoe UI"/>
          <w:color w:val="000000" w:themeColor="text1"/>
        </w:rPr>
        <w:t xml:space="preserve">dataset </w:t>
      </w:r>
      <w:ins w:id="254" w:author="Mahshid Jafarpour" w:date="2023-12-04T00:53:00Z">
        <w:r w:rsidR="00A80200">
          <w:rPr>
            <w:rFonts w:ascii="Segoe UI" w:hAnsi="Segoe UI" w:cs="Segoe UI"/>
            <w:color w:val="000000" w:themeColor="text1"/>
          </w:rPr>
          <w:t xml:space="preserve">is </w:t>
        </w:r>
      </w:ins>
      <w:r w:rsidRPr="00506B0D">
        <w:rPr>
          <w:rFonts w:ascii="Segoe UI" w:hAnsi="Segoe UI" w:cs="Segoe UI"/>
          <w:color w:val="000000" w:themeColor="text1"/>
        </w:rPr>
        <w:t xml:space="preserve">generated </w:t>
      </w:r>
      <w:ins w:id="255" w:author="Mahshid Jafarpour" w:date="2023-12-04T00:53:00Z">
        <w:r w:rsidR="00A80200">
          <w:rPr>
            <w:rFonts w:ascii="Segoe UI" w:hAnsi="Segoe UI" w:cs="Segoe UI"/>
            <w:color w:val="000000" w:themeColor="text1"/>
          </w:rPr>
          <w:t>based on</w:t>
        </w:r>
      </w:ins>
      <w:del w:id="256" w:author="Mahshid Jafarpour" w:date="2023-12-04T00:53:00Z">
        <w:r w:rsidRPr="00506B0D" w:rsidDel="00A80200">
          <w:rPr>
            <w:rFonts w:ascii="Segoe UI" w:hAnsi="Segoe UI" w:cs="Segoe UI"/>
            <w:color w:val="000000" w:themeColor="text1"/>
          </w:rPr>
          <w:delText>from</w:delText>
        </w:r>
      </w:del>
      <w:r w:rsidRPr="00506B0D">
        <w:rPr>
          <w:rFonts w:ascii="Segoe UI" w:hAnsi="Segoe UI" w:cs="Segoe UI"/>
          <w:color w:val="000000" w:themeColor="text1"/>
        </w:rPr>
        <w:t xml:space="preserve"> a uniform distribution. The following code snippet outlines the process</w:t>
      </w:r>
      <w:ins w:id="257" w:author="Mahshid Jafarpour" w:date="2023-12-04T00:54:00Z">
        <w:r w:rsidR="00B811CD">
          <w:rPr>
            <w:rFonts w:ascii="Segoe UI" w:hAnsi="Segoe UI" w:cs="Segoe UI"/>
            <w:color w:val="000000" w:themeColor="text1"/>
          </w:rPr>
          <w:t xml:space="preserve"> of fitting this dataset</w:t>
        </w:r>
      </w:ins>
      <w:r w:rsidRPr="00506B0D">
        <w:rPr>
          <w:rFonts w:ascii="Segoe UI" w:hAnsi="Segoe UI" w:cs="Segoe UI"/>
          <w:color w:val="000000" w:themeColor="text1"/>
        </w:rPr>
        <w:t xml:space="preserve">, </w:t>
      </w:r>
      <w:del w:id="258" w:author="Mahshid Jafarpour" w:date="2023-12-04T00:54:00Z">
        <w:r w:rsidRPr="00506B0D" w:rsidDel="00B811CD">
          <w:rPr>
            <w:rFonts w:ascii="Segoe UI" w:hAnsi="Segoe UI" w:cs="Segoe UI"/>
            <w:color w:val="000000" w:themeColor="text1"/>
          </w:rPr>
          <w:delText xml:space="preserve">showcasing </w:delText>
        </w:r>
      </w:del>
      <w:r w:rsidRPr="00506B0D">
        <w:rPr>
          <w:rFonts w:ascii="Segoe UI" w:hAnsi="Segoe UI" w:cs="Segoe UI"/>
          <w:color w:val="000000" w:themeColor="text1"/>
        </w:rPr>
        <w:t xml:space="preserve">the </w:t>
      </w:r>
      <w:ins w:id="259" w:author="Mahshid Jafarpour" w:date="2023-12-04T01:28:00Z">
        <w:r w:rsidR="00C45B17">
          <w:rPr>
            <w:rFonts w:ascii="Segoe UI" w:hAnsi="Segoe UI" w:cs="Segoe UI"/>
            <w:color w:val="000000" w:themeColor="text1"/>
          </w:rPr>
          <w:t xml:space="preserve">MLE </w:t>
        </w:r>
      </w:ins>
      <w:r w:rsidRPr="00506B0D">
        <w:rPr>
          <w:rFonts w:ascii="Segoe UI" w:hAnsi="Segoe UI" w:cs="Segoe UI"/>
          <w:color w:val="000000" w:themeColor="text1"/>
        </w:rPr>
        <w:t xml:space="preserve">estimation of </w:t>
      </w:r>
      <w:del w:id="260" w:author="Mahshid Jafarpour" w:date="2023-12-04T01:28:00Z">
        <w:r w:rsidRPr="00506B0D" w:rsidDel="00C45B17">
          <w:rPr>
            <w:rFonts w:ascii="Segoe UI" w:hAnsi="Segoe UI" w:cs="Segoe UI"/>
            <w:color w:val="000000" w:themeColor="text1"/>
          </w:rPr>
          <w:delText>Maximum Likelihood Estimate (MLE)</w:delText>
        </w:r>
      </w:del>
      <w:r w:rsidRPr="00506B0D">
        <w:rPr>
          <w:rFonts w:ascii="Segoe UI" w:hAnsi="Segoe UI" w:cs="Segoe UI"/>
          <w:color w:val="000000" w:themeColor="text1"/>
        </w:rPr>
        <w:t xml:space="preserve"> </w:t>
      </w:r>
      <w:ins w:id="261" w:author="Mahshid Jafarpour" w:date="2023-12-04T01:28:00Z">
        <w:r w:rsidR="00C45B17">
          <w:rPr>
            <w:rFonts w:ascii="Segoe UI" w:hAnsi="Segoe UI" w:cs="Segoe UI"/>
            <w:color w:val="000000" w:themeColor="text1"/>
          </w:rPr>
          <w:t xml:space="preserve">the </w:t>
        </w:r>
      </w:ins>
      <w:r w:rsidRPr="00506B0D">
        <w:rPr>
          <w:rFonts w:ascii="Segoe UI" w:hAnsi="Segoe UI" w:cs="Segoe UI"/>
          <w:color w:val="000000" w:themeColor="text1"/>
        </w:rPr>
        <w:t>parameters, visualization of the fitted distribution, and a subsequent Goodness of Fit (</w:t>
      </w:r>
      <w:proofErr w:type="spellStart"/>
      <w:r w:rsidRPr="00506B0D">
        <w:rPr>
          <w:rFonts w:ascii="Segoe UI" w:hAnsi="Segoe UI" w:cs="Segoe UI"/>
          <w:color w:val="000000" w:themeColor="text1"/>
        </w:rPr>
        <w:t>GoF</w:t>
      </w:r>
      <w:proofErr w:type="spellEnd"/>
      <w:r w:rsidRPr="00506B0D">
        <w:rPr>
          <w:rFonts w:ascii="Segoe UI" w:hAnsi="Segoe UI" w:cs="Segoe UI"/>
          <w:color w:val="000000" w:themeColor="text1"/>
        </w:rPr>
        <w:t>)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lastRenderedPageBreak/>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data histogram</w:t>
      </w:r>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  Critical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49EEF3"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del w:id="262" w:author="Mahshid Jafarpour" w:date="2023-12-04T00:55:00Z">
        <w:r w:rsidRPr="00506B0D" w:rsidDel="000B51D2">
          <w:rPr>
            <w:sz w:val="24"/>
          </w:rPr>
          <w:delText>demonstration</w:delText>
        </w:r>
      </w:del>
      <w:ins w:id="263" w:author="Mahshid Jafarpour" w:date="2023-12-04T00:55:00Z">
        <w:r w:rsidR="000B51D2">
          <w:rPr>
            <w:sz w:val="24"/>
          </w:rPr>
          <w:t>example</w:t>
        </w:r>
      </w:ins>
      <w:r w:rsidRPr="00506B0D">
        <w:rPr>
          <w:sz w:val="24"/>
        </w:rPr>
        <w:t xml:space="preserve">, we generated a dataset with 2000 samples from a uniform distribution with parameters a=2.3 and b=4.1. The </w:t>
      </w:r>
      <w:proofErr w:type="spellStart"/>
      <w:r w:rsidRPr="00506B0D">
        <w:rPr>
          <w:sz w:val="24"/>
        </w:rPr>
        <w:t>DistFit</w:t>
      </w:r>
      <w:proofErr w:type="spellEnd"/>
      <w:r w:rsidRPr="00506B0D">
        <w:rPr>
          <w:sz w:val="24"/>
        </w:rPr>
        <w:t xml:space="preserve"> package efficiently</w:t>
      </w:r>
      <w:del w:id="264" w:author="Mahshid Jafarpour" w:date="2023-12-04T00:56:00Z">
        <w:r w:rsidRPr="00506B0D" w:rsidDel="00587C3A">
          <w:rPr>
            <w:sz w:val="24"/>
          </w:rPr>
          <w:delText xml:space="preserve"> </w:delText>
        </w:r>
        <w:r w:rsidR="00D35DDE" w:rsidDel="00587C3A">
          <w:rPr>
            <w:sz w:val="24"/>
          </w:rPr>
          <w:delText xml:space="preserve">and </w:delText>
        </w:r>
        <w:r w:rsidR="00D35DDE" w:rsidDel="00A10124">
          <w:rPr>
            <w:sz w:val="24"/>
          </w:rPr>
          <w:delText>successfully</w:delText>
        </w:r>
      </w:del>
      <w:r w:rsidR="00D35DDE">
        <w:rPr>
          <w:sz w:val="24"/>
        </w:rPr>
        <w:t xml:space="preserve"> </w:t>
      </w:r>
      <w:r w:rsidRPr="00506B0D">
        <w:rPr>
          <w:sz w:val="24"/>
        </w:rPr>
        <w:t>estimate</w:t>
      </w:r>
      <w:del w:id="265" w:author="Mahshid Jafarpour" w:date="2023-12-04T01:29:00Z">
        <w:r w:rsidRPr="00506B0D" w:rsidDel="00AD364E">
          <w:rPr>
            <w:sz w:val="24"/>
          </w:rPr>
          <w:delText>d</w:delText>
        </w:r>
      </w:del>
      <w:ins w:id="266" w:author="Mahshid Jafarpour" w:date="2023-12-04T01:29:00Z">
        <w:r w:rsidR="00AD364E">
          <w:rPr>
            <w:sz w:val="24"/>
          </w:rPr>
          <w:t>s</w:t>
        </w:r>
      </w:ins>
      <w:r w:rsidRPr="00506B0D">
        <w:rPr>
          <w:sz w:val="24"/>
        </w:rPr>
        <w:t xml:space="preserve"> the </w:t>
      </w:r>
      <w:del w:id="267" w:author="Mahshid Jafarpour" w:date="2023-12-04T01:29:00Z">
        <w:r w:rsidRPr="00506B0D" w:rsidDel="00073EF9">
          <w:rPr>
            <w:sz w:val="24"/>
          </w:rPr>
          <w:delText xml:space="preserve">MLE </w:delText>
        </w:r>
      </w:del>
      <w:ins w:id="268" w:author="Mahshid Jafarpour" w:date="2023-12-04T01:29:00Z">
        <w:r w:rsidR="00073EF9">
          <w:rPr>
            <w:sz w:val="24"/>
          </w:rPr>
          <w:t>uniform</w:t>
        </w:r>
        <w:r w:rsidR="00073EF9" w:rsidRPr="00506B0D">
          <w:rPr>
            <w:sz w:val="24"/>
          </w:rPr>
          <w:t xml:space="preserve"> </w:t>
        </w:r>
      </w:ins>
      <w:r w:rsidRPr="00506B0D">
        <w:rPr>
          <w:sz w:val="24"/>
        </w:rPr>
        <w:t>parameters (a and b), identifie</w:t>
      </w:r>
      <w:ins w:id="269" w:author="Mahshid Jafarpour" w:date="2023-12-04T01:29:00Z">
        <w:r w:rsidR="00AD364E">
          <w:rPr>
            <w:sz w:val="24"/>
          </w:rPr>
          <w:t>s</w:t>
        </w:r>
      </w:ins>
      <w:del w:id="270" w:author="Mahshid Jafarpour" w:date="2023-12-04T01:29:00Z">
        <w:r w:rsidRPr="00506B0D" w:rsidDel="00AD364E">
          <w:rPr>
            <w:sz w:val="24"/>
          </w:rPr>
          <w:delText>d</w:delText>
        </w:r>
      </w:del>
      <w:r w:rsidRPr="00506B0D">
        <w:rPr>
          <w:sz w:val="24"/>
        </w:rPr>
        <w:t xml:space="preserve"> </w:t>
      </w:r>
      <w:ins w:id="271" w:author="Mahshid Jafarpour" w:date="2023-12-04T00:56:00Z">
        <w:r w:rsidR="00215A63">
          <w:rPr>
            <w:sz w:val="24"/>
          </w:rPr>
          <w:t xml:space="preserve">the </w:t>
        </w:r>
      </w:ins>
      <w:r w:rsidRPr="00506B0D">
        <w:rPr>
          <w:sz w:val="24"/>
        </w:rPr>
        <w:t>possible distributions</w:t>
      </w:r>
      <w:r>
        <w:rPr>
          <w:sz w:val="24"/>
        </w:rPr>
        <w:t>,</w:t>
      </w:r>
      <w:r w:rsidRPr="00506B0D">
        <w:rPr>
          <w:sz w:val="24"/>
        </w:rPr>
        <w:t xml:space="preserve"> and visualize</w:t>
      </w:r>
      <w:ins w:id="272" w:author="Mahshid Jafarpour" w:date="2023-12-04T01:29:00Z">
        <w:r w:rsidR="00AD364E">
          <w:rPr>
            <w:sz w:val="24"/>
          </w:rPr>
          <w:t>s</w:t>
        </w:r>
      </w:ins>
      <w:del w:id="273" w:author="Mahshid Jafarpour" w:date="2023-12-04T01:29:00Z">
        <w:r w:rsidRPr="00506B0D" w:rsidDel="00AD364E">
          <w:rPr>
            <w:sz w:val="24"/>
          </w:rPr>
          <w:delText>d</w:delText>
        </w:r>
      </w:del>
      <w:r w:rsidRPr="00506B0D">
        <w:rPr>
          <w:sz w:val="24"/>
        </w:rPr>
        <w:t xml:space="preserve"> the fitted uniform distribution</w:t>
      </w:r>
      <w:ins w:id="274" w:author="Mahshid Jafarpour" w:date="2023-12-04T00:56:00Z">
        <w:r w:rsidR="00215A63">
          <w:rPr>
            <w:sz w:val="24"/>
          </w:rPr>
          <w:t xml:space="preserve"> versus the data histogram</w:t>
        </w:r>
      </w:ins>
      <w:r w:rsidRPr="00506B0D">
        <w:rPr>
          <w:sz w:val="24"/>
        </w:rPr>
        <w:t xml:space="preserve">. </w:t>
      </w:r>
      <w:r w:rsidRPr="0010361B">
        <w:rPr>
          <w:sz w:val="24"/>
        </w:rPr>
        <w:t>It successfully identifie</w:t>
      </w:r>
      <w:ins w:id="275" w:author="Mahshid Jafarpour" w:date="2023-12-04T01:29:00Z">
        <w:r w:rsidR="00AD364E">
          <w:rPr>
            <w:sz w:val="24"/>
          </w:rPr>
          <w:t>s</w:t>
        </w:r>
      </w:ins>
      <w:del w:id="276" w:author="Mahshid Jafarpour" w:date="2023-12-04T01:29:00Z">
        <w:r w:rsidRPr="0010361B" w:rsidDel="00AD364E">
          <w:rPr>
            <w:sz w:val="24"/>
          </w:rPr>
          <w:delText>d</w:delText>
        </w:r>
      </w:del>
      <w:r w:rsidRPr="0010361B">
        <w:rPr>
          <w:sz w:val="24"/>
        </w:rPr>
        <w:t xml:space="preserve"> the possible distributions for the given dataset as expected. The ability to accurately </w:t>
      </w:r>
      <w:del w:id="277" w:author="Mahshid Jafarpour" w:date="2023-12-04T00:57:00Z">
        <w:r w:rsidRPr="0010361B" w:rsidDel="001E5DA6">
          <w:rPr>
            <w:sz w:val="24"/>
          </w:rPr>
          <w:delText xml:space="preserve">recognize </w:delText>
        </w:r>
      </w:del>
      <w:ins w:id="278" w:author="Mahshid Jafarpour" w:date="2023-12-04T00:57:00Z">
        <w:r w:rsidR="001E5DA6">
          <w:rPr>
            <w:sz w:val="24"/>
          </w:rPr>
          <w:t>propose</w:t>
        </w:r>
        <w:r w:rsidR="001E5DA6" w:rsidRPr="0010361B">
          <w:rPr>
            <w:sz w:val="24"/>
          </w:rPr>
          <w:t xml:space="preserve"> </w:t>
        </w:r>
      </w:ins>
      <w:r w:rsidRPr="0010361B">
        <w:rPr>
          <w:sz w:val="24"/>
        </w:rPr>
        <w:t>potential distribution types is a</w:t>
      </w:r>
      <w:del w:id="279" w:author="Mahshid Jafarpour" w:date="2023-12-04T00:57:00Z">
        <w:r w:rsidRPr="0010361B" w:rsidDel="001A45B0">
          <w:rPr>
            <w:sz w:val="24"/>
          </w:rPr>
          <w:delText xml:space="preserve"> crucial </w:delText>
        </w:r>
      </w:del>
      <w:ins w:id="280" w:author="Mahshid Jafarpour" w:date="2023-12-04T00:57:00Z">
        <w:r w:rsidR="001A45B0">
          <w:rPr>
            <w:sz w:val="24"/>
          </w:rPr>
          <w:t xml:space="preserve"> </w:t>
        </w:r>
      </w:ins>
      <w:ins w:id="281" w:author="Mahshid Jafarpour" w:date="2023-12-04T00:58:00Z">
        <w:r w:rsidR="001A45B0">
          <w:rPr>
            <w:sz w:val="24"/>
          </w:rPr>
          <w:t xml:space="preserve">useful </w:t>
        </w:r>
      </w:ins>
      <w:r w:rsidRPr="0010361B">
        <w:rPr>
          <w:sz w:val="24"/>
        </w:rPr>
        <w:t>aspect of the package, providing users with valuable insights into the underlying nature of their data.</w:t>
      </w:r>
    </w:p>
    <w:p w14:paraId="3195D37E" w14:textId="27AA589D"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Furthermore, the </w:t>
      </w:r>
      <w:proofErr w:type="spellStart"/>
      <w:r w:rsidRPr="00506B0D">
        <w:rPr>
          <w:sz w:val="24"/>
        </w:rPr>
        <w:t>GoF</w:t>
      </w:r>
      <w:proofErr w:type="spellEnd"/>
      <w:r w:rsidRPr="00506B0D">
        <w:rPr>
          <w:sz w:val="24"/>
        </w:rPr>
        <w:t xml:space="preserve"> test confirm</w:t>
      </w:r>
      <w:ins w:id="282" w:author="Mahshid Jafarpour" w:date="2023-12-04T01:30:00Z">
        <w:r w:rsidR="00980601">
          <w:rPr>
            <w:sz w:val="24"/>
          </w:rPr>
          <w:t>s</w:t>
        </w:r>
      </w:ins>
      <w:del w:id="283" w:author="Mahshid Jafarpour" w:date="2023-12-04T01:30:00Z">
        <w:r w:rsidRPr="00506B0D" w:rsidDel="00980601">
          <w:rPr>
            <w:sz w:val="24"/>
          </w:rPr>
          <w:delText>ed</w:delText>
        </w:r>
      </w:del>
      <w:r w:rsidRPr="00506B0D">
        <w:rPr>
          <w:sz w:val="24"/>
        </w:rPr>
        <w:t xml:space="preserve"> that the fitted distribution is a good fit at the specified significance level</w:t>
      </w:r>
      <w:ins w:id="284" w:author="Mahshid Jafarpour" w:date="2023-12-04T00:58:00Z">
        <w:r w:rsidR="00BE6126">
          <w:rPr>
            <w:sz w:val="24"/>
          </w:rPr>
          <w:t xml:space="preserve"> (default=0.05)</w:t>
        </w:r>
      </w:ins>
      <w:r w:rsidRPr="00506B0D">
        <w:rPr>
          <w:sz w:val="24"/>
        </w:rPr>
        <w:t xml:space="preserve">, as indicated by the acceptance of the null hypothesis. </w:t>
      </w:r>
      <w:del w:id="285" w:author="Mahshid Jafarpour" w:date="2023-12-04T00:59:00Z">
        <w:r w:rsidRPr="00506B0D" w:rsidDel="00EE6DA7">
          <w:rPr>
            <w:sz w:val="24"/>
          </w:rPr>
          <w:delText>This example showcases the robust capabilities of DistFit in fitting distributions and assessing their goodness of fit.</w:delText>
        </w:r>
      </w:del>
    </w:p>
    <w:p w14:paraId="5BDF4B75" w14:textId="77777777" w:rsidR="00517D8D" w:rsidRPr="009F3C71" w:rsidRDefault="00517D8D" w:rsidP="004B0F84">
      <w:pPr>
        <w:tabs>
          <w:tab w:val="left" w:pos="360"/>
          <w:tab w:val="left" w:pos="990"/>
        </w:tabs>
        <w:spacing w:line="360" w:lineRule="auto"/>
        <w:ind w:left="18"/>
        <w:jc w:val="both"/>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lastRenderedPageBreak/>
        <w:t>Exponential Distribution</w:t>
      </w:r>
    </w:p>
    <w:p w14:paraId="0B24A3B1" w14:textId="77777777" w:rsidR="00B833F9" w:rsidRDefault="0032708B" w:rsidP="004B0F84">
      <w:pPr>
        <w:tabs>
          <w:tab w:val="left" w:pos="360"/>
          <w:tab w:val="left" w:pos="990"/>
        </w:tabs>
        <w:spacing w:line="360" w:lineRule="auto"/>
        <w:ind w:left="18"/>
        <w:jc w:val="both"/>
        <w:rPr>
          <w:ins w:id="286" w:author="Mahshid Jafarpour" w:date="2023-12-04T19:09:00Z"/>
          <w:sz w:val="24"/>
        </w:rPr>
      </w:pPr>
      <w:r w:rsidRPr="009F3C71">
        <w:rPr>
          <w:sz w:val="24"/>
        </w:rPr>
        <w:t xml:space="preserve">The Exponential distribution models the </w:t>
      </w:r>
      <w:ins w:id="287" w:author="Mahshid Jafarpour" w:date="2023-12-04T01:00:00Z">
        <w:r w:rsidR="00D00826">
          <w:rPr>
            <w:sz w:val="24"/>
          </w:rPr>
          <w:t xml:space="preserve">interarrival </w:t>
        </w:r>
      </w:ins>
      <w:r w:rsidRPr="009F3C71">
        <w:rPr>
          <w:sz w:val="24"/>
        </w:rPr>
        <w:t xml:space="preserve">time </w:t>
      </w:r>
      <w:del w:id="288" w:author="Mahshid Jafarpour" w:date="2023-12-04T01:00:00Z">
        <w:r w:rsidRPr="009F3C71" w:rsidDel="002D7B60">
          <w:rPr>
            <w:sz w:val="24"/>
          </w:rPr>
          <w:delText>between e</w:delText>
        </w:r>
        <w:r w:rsidR="00521CD1" w:rsidRPr="009F3C71" w:rsidDel="002D7B60">
          <w:rPr>
            <w:sz w:val="24"/>
          </w:rPr>
          <w:delText>vents</w:delText>
        </w:r>
      </w:del>
      <w:r w:rsidR="00521CD1" w:rsidRPr="009F3C71">
        <w:rPr>
          <w:sz w:val="24"/>
        </w:rPr>
        <w:t xml:space="preserve"> in a Poisson process. </w:t>
      </w:r>
    </w:p>
    <w:p w14:paraId="2F0D16E8" w14:textId="616315A7" w:rsidR="009D5080" w:rsidRDefault="000D7A7A" w:rsidP="004B0F84">
      <w:pPr>
        <w:tabs>
          <w:tab w:val="left" w:pos="360"/>
          <w:tab w:val="left" w:pos="990"/>
        </w:tabs>
        <w:spacing w:line="360" w:lineRule="auto"/>
        <w:ind w:left="18"/>
        <w:jc w:val="both"/>
        <w:rPr>
          <w:ins w:id="289" w:author="Mahshid Jafarpour" w:date="2023-12-04T18:45:00Z"/>
          <w:sz w:val="24"/>
        </w:rPr>
      </w:pPr>
      <m:oMathPara>
        <m:oMath>
          <m:r>
            <w:ins w:id="290" w:author="Mahshid Jafarpour" w:date="2023-12-04T19:09:00Z">
              <w:rPr>
                <w:rFonts w:ascii="Cambria Math" w:hAnsi="Cambria Math"/>
                <w:sz w:val="24"/>
              </w:rPr>
              <m:t>X</m:t>
            </w:ins>
          </m:r>
          <m:r>
            <w:ins w:id="291" w:author="Mahshid Jafarpour" w:date="2023-12-04T19:09:00Z">
              <w:rPr>
                <w:rFonts w:ascii="Cambria Math" w:hAnsi="Cambria Math"/>
                <w:sz w:val="24"/>
              </w:rPr>
              <m:t>~</m:t>
            </w:ins>
          </m:r>
          <m:func>
            <m:funcPr>
              <m:ctrlPr>
                <w:ins w:id="292" w:author="Mahshid Jafarpour" w:date="2023-12-04T19:09:00Z">
                  <w:rPr>
                    <w:rFonts w:ascii="Cambria Math" w:hAnsi="Cambria Math"/>
                    <w:sz w:val="24"/>
                  </w:rPr>
                </w:ins>
              </m:ctrlPr>
            </m:funcPr>
            <m:fName>
              <m:r>
                <w:ins w:id="293" w:author="Mahshid Jafarpour" w:date="2023-12-04T19:09:00Z">
                  <m:rPr>
                    <m:sty m:val="p"/>
                  </m:rPr>
                  <w:rPr>
                    <w:rFonts w:ascii="Cambria Math" w:hAnsi="Cambria Math"/>
                    <w:sz w:val="24"/>
                  </w:rPr>
                  <m:t>exp</m:t>
                </w:ins>
              </m:r>
            </m:fName>
            <m:e>
              <m:d>
                <m:dPr>
                  <m:ctrlPr>
                    <w:ins w:id="294" w:author="Mahshid Jafarpour" w:date="2023-12-04T19:09:00Z">
                      <w:rPr>
                        <w:rFonts w:ascii="Cambria Math" w:hAnsi="Cambria Math"/>
                        <w:i/>
                        <w:sz w:val="24"/>
                      </w:rPr>
                    </w:ins>
                  </m:ctrlPr>
                </m:dPr>
                <m:e>
                  <m:r>
                    <w:ins w:id="295" w:author="Mahshid Jafarpour" w:date="2023-12-04T19:09:00Z">
                      <w:rPr>
                        <w:rFonts w:ascii="Cambria Math" w:hAnsi="Cambria Math"/>
                        <w:sz w:val="24"/>
                      </w:rPr>
                      <m:t>λ</m:t>
                    </w:ins>
                  </m:r>
                </m:e>
              </m:d>
            </m:e>
          </m:func>
        </m:oMath>
      </m:oMathPara>
    </w:p>
    <w:p w14:paraId="3A711C67" w14:textId="7C76AAA6" w:rsidR="00B833F9" w:rsidRDefault="00B833F9" w:rsidP="004B0F84">
      <w:pPr>
        <w:tabs>
          <w:tab w:val="left" w:pos="360"/>
          <w:tab w:val="left" w:pos="990"/>
        </w:tabs>
        <w:spacing w:line="360" w:lineRule="auto"/>
        <w:ind w:left="18"/>
        <w:jc w:val="both"/>
        <w:rPr>
          <w:ins w:id="296" w:author="Mahshid Jafarpour" w:date="2023-12-04T18:45:00Z"/>
          <w:sz w:val="24"/>
        </w:rPr>
      </w:pPr>
      <m:oMathPara>
        <m:oMath>
          <m:r>
            <w:ins w:id="297" w:author="Mahshid Jafarpour" w:date="2023-12-04T18:46:00Z">
              <w:rPr>
                <w:rFonts w:ascii="Cambria Math" w:hAnsi="Cambria Math"/>
                <w:sz w:val="24"/>
              </w:rPr>
              <m:t>f</m:t>
            </w:ins>
          </m:r>
          <m:d>
            <m:dPr>
              <m:ctrlPr>
                <w:ins w:id="298" w:author="Mahshid Jafarpour" w:date="2023-12-04T18:46:00Z">
                  <w:rPr>
                    <w:rFonts w:ascii="Cambria Math" w:hAnsi="Cambria Math"/>
                    <w:i/>
                    <w:sz w:val="24"/>
                  </w:rPr>
                </w:ins>
              </m:ctrlPr>
            </m:dPr>
            <m:e>
              <m:r>
                <w:ins w:id="299" w:author="Mahshid Jafarpour" w:date="2023-12-04T18:46:00Z">
                  <w:rPr>
                    <w:rFonts w:ascii="Cambria Math" w:hAnsi="Cambria Math"/>
                    <w:sz w:val="24"/>
                  </w:rPr>
                  <m:t>x</m:t>
                </w:ins>
              </m:r>
            </m:e>
          </m:d>
          <m:func>
            <m:funcPr>
              <m:ctrlPr>
                <w:del w:id="300" w:author="Mahshid Jafarpour" w:date="2023-12-04T19:09:00Z">
                  <w:rPr>
                    <w:rFonts w:ascii="Cambria Math" w:hAnsi="Cambria Math"/>
                    <w:sz w:val="24"/>
                  </w:rPr>
                </w:del>
              </m:ctrlPr>
            </m:funcPr>
            <m:fName>
              <m:r>
                <w:del w:id="301" w:author="Mahshid Jafarpour" w:date="2023-12-04T19:09:00Z">
                  <m:rPr>
                    <m:sty m:val="p"/>
                  </m:rPr>
                  <w:rPr>
                    <w:rFonts w:ascii="Cambria Math" w:hAnsi="Cambria Math"/>
                    <w:sz w:val="24"/>
                  </w:rPr>
                  <m:t>exp</m:t>
                </w:del>
              </m:r>
            </m:fName>
            <m:e/>
          </m:func>
          <m:r>
            <w:ins w:id="302" w:author="Mahshid Jafarpour" w:date="2023-12-04T18:46:00Z">
              <w:rPr>
                <w:rFonts w:ascii="Cambria Math" w:hAnsi="Cambria Math"/>
                <w:sz w:val="24"/>
              </w:rPr>
              <m:t>=</m:t>
            </w:ins>
          </m:r>
          <m:f>
            <m:fPr>
              <m:ctrlPr>
                <w:ins w:id="303" w:author="Mahshid Jafarpour" w:date="2023-12-04T18:48:00Z">
                  <w:rPr>
                    <w:rFonts w:ascii="Cambria Math" w:hAnsi="Cambria Math"/>
                    <w:i/>
                    <w:sz w:val="24"/>
                  </w:rPr>
                </w:ins>
              </m:ctrlPr>
            </m:fPr>
            <m:num>
              <m:r>
                <w:ins w:id="304" w:author="Mahshid Jafarpour" w:date="2023-12-04T18:48:00Z">
                  <w:rPr>
                    <w:rFonts w:ascii="Cambria Math" w:hAnsi="Cambria Math"/>
                    <w:sz w:val="24"/>
                  </w:rPr>
                  <m:t>1</m:t>
                </w:ins>
              </m:r>
            </m:num>
            <m:den>
              <m:r>
                <w:ins w:id="305" w:author="Mahshid Jafarpour" w:date="2023-12-04T18:49:00Z">
                  <w:rPr>
                    <w:rFonts w:ascii="Cambria Math" w:hAnsi="Cambria Math"/>
                    <w:sz w:val="24"/>
                  </w:rPr>
                  <m:t>λ</m:t>
                </w:ins>
              </m:r>
            </m:den>
          </m:f>
          <m:r>
            <m:rPr>
              <m:sty m:val="p"/>
            </m:rPr>
            <w:rPr>
              <w:rFonts w:ascii="Cambria Math" w:hAnsi="Cambria Math"/>
              <w:sz w:val="24"/>
            </w:rPr>
            <m:t>exp⁡</m:t>
          </m:r>
          <m:r>
            <w:ins w:id="306" w:author="Mahshid Jafarpour" w:date="2023-12-04T18:47:00Z">
              <w:rPr>
                <w:rFonts w:ascii="Cambria Math" w:hAnsi="Cambria Math"/>
                <w:sz w:val="24"/>
              </w:rPr>
              <m:t>(-</m:t>
            </w:ins>
          </m:r>
          <m:f>
            <m:fPr>
              <m:ctrlPr>
                <w:ins w:id="307" w:author="Mahshid Jafarpour" w:date="2023-12-04T18:49:00Z">
                  <w:rPr>
                    <w:rFonts w:ascii="Cambria Math" w:hAnsi="Cambria Math"/>
                    <w:i/>
                    <w:sz w:val="24"/>
                  </w:rPr>
                </w:ins>
              </m:ctrlPr>
            </m:fPr>
            <m:num>
              <m:r>
                <w:ins w:id="308" w:author="Mahshid Jafarpour" w:date="2023-12-04T18:49:00Z">
                  <w:rPr>
                    <w:rFonts w:ascii="Cambria Math" w:hAnsi="Cambria Math"/>
                    <w:sz w:val="24"/>
                  </w:rPr>
                  <m:t>x</m:t>
                </w:ins>
              </m:r>
            </m:num>
            <m:den>
              <m:r>
                <w:ins w:id="309" w:author="Mahshid Jafarpour" w:date="2023-12-04T18:49:00Z">
                  <w:rPr>
                    <w:rFonts w:ascii="Cambria Math" w:hAnsi="Cambria Math"/>
                    <w:sz w:val="24"/>
                  </w:rPr>
                  <m:t>λ</m:t>
                </w:ins>
              </m:r>
            </m:den>
          </m:f>
          <m:r>
            <w:ins w:id="310" w:author="Mahshid Jafarpour" w:date="2023-12-04T18:47:00Z">
              <w:rPr>
                <w:rFonts w:ascii="Cambria Math" w:hAnsi="Cambria Math"/>
                <w:sz w:val="24"/>
              </w:rPr>
              <m:t>)</m:t>
            </w:ins>
          </m:r>
        </m:oMath>
      </m:oMathPara>
    </w:p>
    <w:p w14:paraId="6D2C12ED" w14:textId="1EF1B9C9" w:rsidR="004B0F84" w:rsidRDefault="0032708B" w:rsidP="004B0F84">
      <w:pPr>
        <w:tabs>
          <w:tab w:val="left" w:pos="360"/>
          <w:tab w:val="left" w:pos="990"/>
        </w:tabs>
        <w:spacing w:line="360" w:lineRule="auto"/>
        <w:ind w:left="18"/>
        <w:jc w:val="both"/>
        <w:rPr>
          <w:sz w:val="24"/>
        </w:rPr>
      </w:pPr>
      <w:proofErr w:type="spellStart"/>
      <w:r w:rsidRPr="009F3C71">
        <w:rPr>
          <w:sz w:val="24"/>
        </w:rPr>
        <w:t>DistFit</w:t>
      </w:r>
      <w:proofErr w:type="spellEnd"/>
      <w:r w:rsidRPr="009F3C71">
        <w:rPr>
          <w:sz w:val="24"/>
        </w:rPr>
        <w:t xml:space="preserve"> estimates the rate parameter, '1/rate,' through the MLE method. It </w:t>
      </w:r>
      <w:ins w:id="311" w:author="Mahshid Jafarpour" w:date="2023-12-04T01:00:00Z">
        <w:r w:rsidR="002D7B60">
          <w:rPr>
            <w:sz w:val="24"/>
          </w:rPr>
          <w:t xml:space="preserve">is </w:t>
        </w:r>
      </w:ins>
      <w:r w:rsidRPr="009F3C71">
        <w:rPr>
          <w:sz w:val="24"/>
        </w:rPr>
        <w:t xml:space="preserve">commonly </w:t>
      </w:r>
      <w:del w:id="312" w:author="Mahshid Jafarpour" w:date="2023-12-04T01:00:00Z">
        <w:r w:rsidRPr="009F3C71" w:rsidDel="002D7B60">
          <w:rPr>
            <w:sz w:val="24"/>
          </w:rPr>
          <w:delText xml:space="preserve">applied </w:delText>
        </w:r>
      </w:del>
      <w:ins w:id="313" w:author="Mahshid Jafarpour" w:date="2023-12-04T01:00:00Z">
        <w:r w:rsidR="002D7B60">
          <w:rPr>
            <w:sz w:val="24"/>
          </w:rPr>
          <w:t>used</w:t>
        </w:r>
        <w:r w:rsidR="002D7B60" w:rsidRPr="009F3C71">
          <w:rPr>
            <w:sz w:val="24"/>
          </w:rPr>
          <w:t xml:space="preserve"> </w:t>
        </w:r>
      </w:ins>
      <w:r w:rsidRPr="009F3C71">
        <w:rPr>
          <w:sz w:val="24"/>
        </w:rPr>
        <w:t>in scenarios where the focus is on the time between events, such as the time between arrivals in a queue.</w:t>
      </w:r>
    </w:p>
    <w:p w14:paraId="4EDF0203" w14:textId="07F60F7E"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Pr="007878C8">
        <w:rPr>
          <w:sz w:val="24"/>
        </w:rPr>
        <w:t xml:space="preserve">demonstrates </w:t>
      </w:r>
      <w:del w:id="314" w:author="Mahshid Jafarpour" w:date="2023-12-04T01:01:00Z">
        <w:r w:rsidRPr="007878C8" w:rsidDel="006B6C45">
          <w:rPr>
            <w:sz w:val="24"/>
          </w:rPr>
          <w:delText xml:space="preserve">the practical usage of the DistFit package for </w:delText>
        </w:r>
      </w:del>
      <w:ins w:id="315" w:author="Mahshid Jafarpour" w:date="2023-12-04T01:01:00Z">
        <w:r w:rsidR="006B6C45">
          <w:rPr>
            <w:sz w:val="24"/>
          </w:rPr>
          <w:t xml:space="preserve"> how to </w:t>
        </w:r>
      </w:ins>
      <w:r w:rsidRPr="007878C8">
        <w:rPr>
          <w:sz w:val="24"/>
        </w:rPr>
        <w:t>fit</w:t>
      </w:r>
      <w:del w:id="316" w:author="Mahshid Jafarpour" w:date="2023-12-04T01:01:00Z">
        <w:r w:rsidRPr="007878C8" w:rsidDel="006B6C45">
          <w:rPr>
            <w:sz w:val="24"/>
          </w:rPr>
          <w:delText>ting</w:delText>
        </w:r>
      </w:del>
      <w:r w:rsidRPr="007878C8">
        <w:rPr>
          <w:sz w:val="24"/>
        </w:rPr>
        <w:t xml:space="preserve"> data to an exponential distribution</w:t>
      </w:r>
      <w:ins w:id="317" w:author="Mahshid Jafarpour" w:date="2023-12-04T01:01:00Z">
        <w:r w:rsidR="006B6C45">
          <w:rPr>
            <w:sz w:val="24"/>
          </w:rPr>
          <w:t xml:space="preserve"> using </w:t>
        </w:r>
        <w:proofErr w:type="spellStart"/>
        <w:r w:rsidR="006B6C45">
          <w:rPr>
            <w:sz w:val="24"/>
          </w:rPr>
          <w:t>DistFit</w:t>
        </w:r>
        <w:proofErr w:type="spellEnd"/>
        <w:r w:rsidR="006B6C45">
          <w:rPr>
            <w:sz w:val="24"/>
          </w:rPr>
          <w:t xml:space="preserve"> package</w:t>
        </w:r>
      </w:ins>
      <w:r w:rsidRPr="007878C8">
        <w:rPr>
          <w:sz w:val="24"/>
        </w:rPr>
        <w:t xml:space="preserve">. It includes data generation, </w:t>
      </w:r>
      <w:del w:id="318" w:author="Mahshid Jafarpour" w:date="2023-12-04T01:30:00Z">
        <w:r w:rsidRPr="007878C8" w:rsidDel="00980601">
          <w:rPr>
            <w:sz w:val="24"/>
          </w:rPr>
          <w:delText>maximum likelihood estimation (</w:delText>
        </w:r>
      </w:del>
      <w:r w:rsidRPr="007878C8">
        <w:rPr>
          <w:sz w:val="24"/>
        </w:rPr>
        <w:t>MLE</w:t>
      </w:r>
      <w:del w:id="319" w:author="Mahshid Jafarpour" w:date="2023-12-04T01:30:00Z">
        <w:r w:rsidRPr="007878C8" w:rsidDel="00980601">
          <w:rPr>
            <w:sz w:val="24"/>
          </w:rPr>
          <w:delText>)</w:delText>
        </w:r>
      </w:del>
      <w:r w:rsidRPr="007878C8">
        <w:rPr>
          <w:sz w:val="24"/>
        </w:rPr>
        <w:t xml:space="preserve"> parameter fitting, exploration of possible distributions, visualization of the fitted distribution, and a goodness-of-fit test. The printed MLE </w:t>
      </w:r>
      <w:ins w:id="320" w:author="Mahshid Jafarpour" w:date="2023-12-04T01:31:00Z">
        <w:r w:rsidR="00F06115">
          <w:rPr>
            <w:sz w:val="24"/>
          </w:rPr>
          <w:t xml:space="preserve">estimation of the </w:t>
        </w:r>
      </w:ins>
      <w:r w:rsidRPr="007878C8">
        <w:rPr>
          <w:sz w:val="24"/>
        </w:rPr>
        <w:t xml:space="preserve">parameter, </w:t>
      </w:r>
      <w:ins w:id="321" w:author="Mahshid Jafarpour" w:date="2023-12-04T01:02:00Z">
        <w:r w:rsidR="00850D13">
          <w:rPr>
            <w:sz w:val="24"/>
          </w:rPr>
          <w:t xml:space="preserve">the </w:t>
        </w:r>
      </w:ins>
      <w:r w:rsidRPr="007878C8">
        <w:rPr>
          <w:sz w:val="24"/>
        </w:rPr>
        <w:t>possible distributions, and the result of the goodness-of-fit test are</w:t>
      </w:r>
      <w:del w:id="322" w:author="Mahshid Jafarpour" w:date="2023-12-04T01:02:00Z">
        <w:r w:rsidRPr="007878C8" w:rsidDel="00850D13">
          <w:rPr>
            <w:sz w:val="24"/>
          </w:rPr>
          <w:delText xml:space="preserve"> displayed for analysis and interpretation</w:delText>
        </w:r>
      </w:del>
      <w:r w:rsidRPr="007878C8">
        <w:rPr>
          <w:sz w:val="24"/>
        </w:rPr>
        <w:t>.</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82646B7" w:rsidR="00AC56A5" w:rsidRPr="00AC56A5" w:rsidRDefault="00AC56A5" w:rsidP="00AC56A5">
      <w:pPr>
        <w:pStyle w:val="code"/>
      </w:pPr>
      <w:r w:rsidRPr="00AC56A5">
        <w:rPr>
          <w:color w:val="008000"/>
        </w:rPr>
        <w:t># Generate data from a</w:t>
      </w:r>
      <w:ins w:id="323" w:author="Mahshid Jafarpour" w:date="2023-12-04T01:02:00Z">
        <w:r w:rsidR="00F346B2">
          <w:rPr>
            <w:color w:val="008000"/>
          </w:rPr>
          <w:t>n</w:t>
        </w:r>
      </w:ins>
      <w:r w:rsidRPr="00AC56A5">
        <w:rPr>
          <w:color w:val="008000"/>
        </w:rPr>
        <w:t xml:space="preserve"> </w:t>
      </w:r>
      <w:del w:id="324" w:author="Mahshid Jafarpour" w:date="2023-12-04T01:02:00Z">
        <w:r w:rsidRPr="00AC56A5" w:rsidDel="00F346B2">
          <w:rPr>
            <w:color w:val="008000"/>
          </w:rPr>
          <w:delText xml:space="preserve">uniform </w:delText>
        </w:r>
      </w:del>
      <w:ins w:id="325" w:author="Mahshid Jafarpour" w:date="2023-12-04T01:02:00Z">
        <w:r w:rsidR="00F346B2">
          <w:rPr>
            <w:color w:val="008000"/>
          </w:rPr>
          <w:t>exponential</w:t>
        </w:r>
        <w:r w:rsidR="00F346B2" w:rsidRPr="00AC56A5">
          <w:rPr>
            <w:color w:val="008000"/>
          </w:rPr>
          <w:t xml:space="preserve"> </w:t>
        </w:r>
      </w:ins>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7B76C70A" w14:textId="03A3DD12" w:rsidR="00AC56A5" w:rsidRPr="00AC56A5" w:rsidDel="00F346B2" w:rsidRDefault="00AC56A5" w:rsidP="00AC56A5">
      <w:pPr>
        <w:pStyle w:val="code"/>
        <w:rPr>
          <w:del w:id="326" w:author="Mahshid Jafarpour" w:date="2023-12-04T01:03:00Z"/>
        </w:rPr>
      </w:pPr>
      <w:del w:id="327" w:author="Mahshid Jafarpour" w:date="2023-12-04T01:03:00Z">
        <w:r w:rsidRPr="00AC56A5" w:rsidDel="00F346B2">
          <w:rPr>
            <w:color w:val="008000"/>
          </w:rPr>
          <w:delText># estimate MLE parameter</w:delText>
        </w:r>
      </w:del>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75964A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  Critical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4A653838" w:rsidR="007878C8" w:rsidRDefault="007878C8" w:rsidP="004B0F84">
      <w:pPr>
        <w:tabs>
          <w:tab w:val="left" w:pos="360"/>
          <w:tab w:val="left" w:pos="990"/>
        </w:tabs>
        <w:spacing w:line="360" w:lineRule="auto"/>
        <w:ind w:left="18"/>
        <w:jc w:val="both"/>
        <w:rPr>
          <w:sz w:val="24"/>
        </w:rPr>
      </w:pPr>
      <w:del w:id="328" w:author="Mahshid Jafarpour" w:date="2023-12-04T01:04:00Z">
        <w:r w:rsidDel="003A3429">
          <w:rPr>
            <w:sz w:val="24"/>
          </w:rPr>
          <w:delText>The d</w:delText>
        </w:r>
      </w:del>
      <w:ins w:id="329" w:author="Mahshid Jafarpour" w:date="2023-12-04T01:04:00Z">
        <w:r w:rsidR="003A3429">
          <w:rPr>
            <w:sz w:val="24"/>
          </w:rPr>
          <w:t>D</w:t>
        </w:r>
      </w:ins>
      <w:r>
        <w:rPr>
          <w:sz w:val="24"/>
        </w:rPr>
        <w:t xml:space="preserve">ata with 2000 samples </w:t>
      </w:r>
      <w:ins w:id="330" w:author="Mahshid Jafarpour" w:date="2023-12-04T01:04:00Z">
        <w:r w:rsidR="003A3429">
          <w:rPr>
            <w:sz w:val="24"/>
          </w:rPr>
          <w:t>are</w:t>
        </w:r>
      </w:ins>
      <w:del w:id="331" w:author="Mahshid Jafarpour" w:date="2023-12-04T01:04:00Z">
        <w:r w:rsidDel="003A3429">
          <w:rPr>
            <w:sz w:val="24"/>
          </w:rPr>
          <w:delText>is</w:delText>
        </w:r>
      </w:del>
      <w:r>
        <w:rPr>
          <w:sz w:val="24"/>
        </w:rPr>
        <w:t xml:space="preserve"> generated from an exponential distribution with 1/rate parameter of 0.35. </w:t>
      </w:r>
      <w:r w:rsidRPr="007878C8">
        <w:rPr>
          <w:sz w:val="24"/>
        </w:rPr>
        <w:t xml:space="preserve">The MLE method estimates the parameter of the exponential distribution, and for the generated data, the fitted MLE </w:t>
      </w:r>
      <w:ins w:id="332" w:author="Mahshid Jafarpour" w:date="2023-12-04T01:31:00Z">
        <w:r w:rsidR="00473B7B">
          <w:rPr>
            <w:sz w:val="24"/>
          </w:rPr>
          <w:t xml:space="preserve">estimation of the </w:t>
        </w:r>
      </w:ins>
      <w:r w:rsidRPr="007878C8">
        <w:rPr>
          <w:sz w:val="24"/>
        </w:rPr>
        <w:t>parameter is found to be 0.3593</w:t>
      </w:r>
      <w:r>
        <w:rPr>
          <w:sz w:val="24"/>
        </w:rPr>
        <w:t xml:space="preserve"> which is a </w:t>
      </w:r>
      <w:del w:id="333" w:author="Mahshid Jafarpour" w:date="2023-12-04T01:04:00Z">
        <w:r w:rsidDel="00D7390A">
          <w:rPr>
            <w:sz w:val="24"/>
          </w:rPr>
          <w:delText xml:space="preserve">correct </w:delText>
        </w:r>
      </w:del>
      <w:ins w:id="334" w:author="Mahshid Jafarpour" w:date="2023-12-04T01:04:00Z">
        <w:r w:rsidR="00D7390A">
          <w:rPr>
            <w:sz w:val="24"/>
          </w:rPr>
          <w:t xml:space="preserve">reasonable </w:t>
        </w:r>
      </w:ins>
      <w:r>
        <w:rPr>
          <w:sz w:val="24"/>
        </w:rPr>
        <w:t xml:space="preserve">estimation of </w:t>
      </w:r>
      <w:ins w:id="335" w:author="Mahshid Jafarpour" w:date="2023-12-04T01:04:00Z">
        <w:r w:rsidR="00D7390A">
          <w:rPr>
            <w:sz w:val="24"/>
          </w:rPr>
          <w:t>the t</w:t>
        </w:r>
      </w:ins>
      <w:ins w:id="336" w:author="Mahshid Jafarpour" w:date="2023-12-04T01:05:00Z">
        <w:r w:rsidR="00D7390A">
          <w:rPr>
            <w:sz w:val="24"/>
          </w:rPr>
          <w:t>rue</w:t>
        </w:r>
      </w:ins>
      <w:del w:id="337" w:author="Mahshid Jafarpour" w:date="2023-12-04T01:05:00Z">
        <w:r w:rsidDel="00D7390A">
          <w:rPr>
            <w:sz w:val="24"/>
          </w:rPr>
          <w:delText>observed</w:delText>
        </w:r>
      </w:del>
      <w:r>
        <w:rPr>
          <w:sz w:val="24"/>
        </w:rPr>
        <w:t xml:space="preserve"> parameter. </w:t>
      </w:r>
      <w:proofErr w:type="spellStart"/>
      <w:r w:rsidRPr="007878C8">
        <w:rPr>
          <w:sz w:val="24"/>
        </w:rPr>
        <w:t>DistFit</w:t>
      </w:r>
      <w:proofErr w:type="spellEnd"/>
      <w:r w:rsidRPr="007878C8">
        <w:rPr>
          <w:sz w:val="24"/>
        </w:rPr>
        <w:t xml:space="preserve"> explores various distribution types based on the nature of the data. </w:t>
      </w:r>
      <w:ins w:id="338" w:author="Mahshid Jafarpour" w:date="2023-12-04T01:05:00Z">
        <w:r w:rsidR="00D7390A">
          <w:rPr>
            <w:sz w:val="24"/>
          </w:rPr>
          <w:t xml:space="preserve">In this case, normal distribution is eliminated </w:t>
        </w:r>
        <w:r w:rsidR="004E30FE">
          <w:rPr>
            <w:sz w:val="24"/>
          </w:rPr>
          <w:t xml:space="preserve">due to non-symmetrical </w:t>
        </w:r>
      </w:ins>
      <w:ins w:id="339" w:author="Mahshid Jafarpour" w:date="2023-12-04T01:06:00Z">
        <w:r w:rsidR="004E30FE">
          <w:rPr>
            <w:sz w:val="24"/>
          </w:rPr>
          <w:t>data histogram; therefore,</w:t>
        </w:r>
      </w:ins>
      <w:del w:id="340" w:author="Mahshid Jafarpour" w:date="2023-12-04T01:06:00Z">
        <w:r w:rsidRPr="007878C8" w:rsidDel="004E30FE">
          <w:rPr>
            <w:sz w:val="24"/>
          </w:rPr>
          <w:delText>For the generated dataset,</w:delText>
        </w:r>
      </w:del>
      <w:r w:rsidRPr="007878C8">
        <w:rPr>
          <w:sz w:val="24"/>
        </w:rPr>
        <w:t xml:space="preserve"> the possible distributions </w:t>
      </w:r>
      <w:del w:id="341" w:author="Mahshid Jafarpour" w:date="2023-12-04T01:06:00Z">
        <w:r w:rsidRPr="007878C8" w:rsidDel="00081A07">
          <w:rPr>
            <w:sz w:val="24"/>
          </w:rPr>
          <w:delText xml:space="preserve">considered </w:delText>
        </w:r>
      </w:del>
      <w:r w:rsidRPr="007878C8">
        <w:rPr>
          <w:sz w:val="24"/>
        </w:rPr>
        <w:t>include 'Uniform', 'Exponential', 'Weibull', and 'Gamma'.</w:t>
      </w:r>
    </w:p>
    <w:p w14:paraId="4570815F" w14:textId="61D39307"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ins w:id="342" w:author="Mahshid Jafarpour" w:date="2023-12-04T01:07:00Z">
        <w:r w:rsidR="009026D8">
          <w:rPr>
            <w:sz w:val="24"/>
          </w:rPr>
          <w:t xml:space="preserve">: </w:t>
        </w:r>
      </w:ins>
      <w:del w:id="343" w:author="Mahshid Jafarpour" w:date="2023-12-04T01:07:00Z">
        <w:r w:rsidDel="009026D8">
          <w:rPr>
            <w:sz w:val="24"/>
          </w:rPr>
          <w:delText xml:space="preserve">, </w:delText>
        </w:r>
        <w:r w:rsidRPr="007878C8" w:rsidDel="009026D8">
          <w:rPr>
            <w:sz w:val="24"/>
          </w:rPr>
          <w:delText xml:space="preserve">there is </w:delText>
        </w:r>
      </w:del>
      <w:r w:rsidRPr="007878C8">
        <w:rPr>
          <w:sz w:val="24"/>
        </w:rPr>
        <w:t>accept</w:t>
      </w:r>
      <w:del w:id="344" w:author="Mahshid Jafarpour" w:date="2023-12-04T01:07:00Z">
        <w:r w:rsidRPr="007878C8" w:rsidDel="009026D8">
          <w:rPr>
            <w:sz w:val="24"/>
          </w:rPr>
          <w:delText>ance of</w:delText>
        </w:r>
      </w:del>
      <w:r w:rsidRPr="007878C8">
        <w:rPr>
          <w:sz w:val="24"/>
        </w:rPr>
        <w:t xml:space="preserve"> the null hypothesis (H0) that the distribution is a good fit</w:t>
      </w:r>
      <w:del w:id="345" w:author="Mahshid Jafarpour" w:date="2023-12-04T01:07:00Z">
        <w:r w:rsidRPr="007878C8" w:rsidDel="009026D8">
          <w:rPr>
            <w:sz w:val="24"/>
          </w:rPr>
          <w:delText>,</w:delText>
        </w:r>
      </w:del>
      <w:ins w:id="346" w:author="Mahshid Jafarpour" w:date="2023-12-04T01:07:00Z">
        <w:r w:rsidR="009026D8">
          <w:rPr>
            <w:sz w:val="24"/>
          </w:rPr>
          <w:t xml:space="preserve"> at the</w:t>
        </w:r>
      </w:ins>
      <w:r w:rsidRPr="007878C8">
        <w:rPr>
          <w:sz w:val="24"/>
        </w:rPr>
        <w:t xml:space="preserve"> given </w:t>
      </w:r>
      <w:del w:id="347" w:author="Mahshid Jafarpour" w:date="2023-12-04T01:07:00Z">
        <w:r w:rsidRPr="007878C8" w:rsidDel="009026D8">
          <w:rPr>
            <w:sz w:val="24"/>
          </w:rPr>
          <w:lastRenderedPageBreak/>
          <w:delText xml:space="preserve">the </w:delText>
        </w:r>
      </w:del>
      <w:r w:rsidRPr="007878C8">
        <w:rPr>
          <w:sz w:val="24"/>
        </w:rPr>
        <w:t>significance level. 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35000D0A" w14:textId="77777777" w:rsidR="002117FF" w:rsidRDefault="00521CD1" w:rsidP="004B0F84">
      <w:pPr>
        <w:tabs>
          <w:tab w:val="left" w:pos="360"/>
          <w:tab w:val="left" w:pos="990"/>
        </w:tabs>
        <w:spacing w:line="360" w:lineRule="auto"/>
        <w:ind w:left="18"/>
        <w:jc w:val="both"/>
        <w:rPr>
          <w:ins w:id="348" w:author="Mahshid Jafarpour" w:date="2023-12-04T19:09:00Z"/>
          <w:sz w:val="24"/>
        </w:rPr>
      </w:pPr>
      <w:r w:rsidRPr="009F3C71">
        <w:rPr>
          <w:sz w:val="24"/>
        </w:rPr>
        <w:t>The Normal distribution is a versatile distribution modeling a wide range of phenomena.</w:t>
      </w:r>
    </w:p>
    <w:p w14:paraId="524E218B" w14:textId="37DF5A7F" w:rsidR="009D5080" w:rsidRDefault="009D5080" w:rsidP="004B0F84">
      <w:pPr>
        <w:tabs>
          <w:tab w:val="left" w:pos="360"/>
          <w:tab w:val="left" w:pos="990"/>
        </w:tabs>
        <w:spacing w:line="360" w:lineRule="auto"/>
        <w:ind w:left="18"/>
        <w:jc w:val="both"/>
        <w:rPr>
          <w:ins w:id="349" w:author="Mahshid Jafarpour" w:date="2023-12-04T18:49:00Z"/>
          <w:sz w:val="24"/>
        </w:rPr>
      </w:pPr>
      <m:oMathPara>
        <m:oMath>
          <m:r>
            <w:ins w:id="350" w:author="Mahshid Jafarpour" w:date="2023-12-04T19:09:00Z">
              <w:rPr>
                <w:rFonts w:ascii="Cambria Math" w:hAnsi="Cambria Math"/>
                <w:sz w:val="24"/>
              </w:rPr>
              <m:t>X</m:t>
            </w:ins>
          </m:r>
          <m:r>
            <w:ins w:id="351" w:author="Mahshid Jafarpour" w:date="2023-12-04T19:09:00Z">
              <w:rPr>
                <w:rFonts w:ascii="Cambria Math" w:hAnsi="Cambria Math"/>
                <w:sz w:val="24"/>
              </w:rPr>
              <m:t>~N</m:t>
            </w:ins>
          </m:r>
          <m:d>
            <m:dPr>
              <m:ctrlPr>
                <w:ins w:id="352" w:author="Mahshid Jafarpour" w:date="2023-12-04T19:09:00Z">
                  <w:rPr>
                    <w:rFonts w:ascii="Cambria Math" w:hAnsi="Cambria Math"/>
                    <w:i/>
                    <w:sz w:val="24"/>
                  </w:rPr>
                </w:ins>
              </m:ctrlPr>
            </m:dPr>
            <m:e>
              <m:r>
                <w:ins w:id="353" w:author="Mahshid Jafarpour" w:date="2023-12-04T19:09:00Z">
                  <w:rPr>
                    <w:rFonts w:ascii="Cambria Math" w:hAnsi="Cambria Math"/>
                    <w:sz w:val="24"/>
                  </w:rPr>
                  <m:t>μ,σ</m:t>
                </w:ins>
              </m:r>
            </m:e>
          </m:d>
        </m:oMath>
      </m:oMathPara>
    </w:p>
    <w:p w14:paraId="45B37B09" w14:textId="7CAB5C88" w:rsidR="002117FF" w:rsidRDefault="00ED7537" w:rsidP="004B0F84">
      <w:pPr>
        <w:tabs>
          <w:tab w:val="left" w:pos="360"/>
          <w:tab w:val="left" w:pos="990"/>
        </w:tabs>
        <w:spacing w:line="360" w:lineRule="auto"/>
        <w:ind w:left="18"/>
        <w:jc w:val="both"/>
        <w:rPr>
          <w:ins w:id="354" w:author="Mahshid Jafarpour" w:date="2023-12-04T18:49:00Z"/>
          <w:sz w:val="24"/>
        </w:rPr>
      </w:pPr>
      <m:oMathPara>
        <m:oMath>
          <m:r>
            <w:ins w:id="355" w:author="Mahshid Jafarpour" w:date="2023-12-04T18:49:00Z">
              <w:rPr>
                <w:rFonts w:ascii="Cambria Math" w:hAnsi="Cambria Math"/>
                <w:sz w:val="24"/>
              </w:rPr>
              <m:t>f(x)</m:t>
            </w:ins>
          </m:r>
          <m:r>
            <w:ins w:id="356" w:author="Mahshid Jafarpour" w:date="2023-12-04T18:49:00Z">
              <w:rPr>
                <w:rFonts w:ascii="Cambria Math" w:hAnsi="Cambria Math"/>
                <w:sz w:val="24"/>
              </w:rPr>
              <m:t>=</m:t>
            </w:ins>
          </m:r>
          <m:f>
            <m:fPr>
              <m:ctrlPr>
                <w:ins w:id="357" w:author="Mahshid Jafarpour" w:date="2023-12-04T18:50:00Z">
                  <w:rPr>
                    <w:rFonts w:ascii="Cambria Math" w:hAnsi="Cambria Math"/>
                    <w:i/>
                    <w:sz w:val="24"/>
                  </w:rPr>
                </w:ins>
              </m:ctrlPr>
            </m:fPr>
            <m:num>
              <m:r>
                <w:ins w:id="358" w:author="Mahshid Jafarpour" w:date="2023-12-04T18:50:00Z">
                  <w:rPr>
                    <w:rFonts w:ascii="Cambria Math" w:hAnsi="Cambria Math"/>
                    <w:sz w:val="24"/>
                  </w:rPr>
                  <m:t>1</m:t>
                </w:ins>
              </m:r>
            </m:num>
            <m:den>
              <m:rad>
                <m:radPr>
                  <m:degHide m:val="1"/>
                  <m:ctrlPr>
                    <w:ins w:id="359" w:author="Mahshid Jafarpour" w:date="2023-12-04T18:50:00Z">
                      <w:rPr>
                        <w:rFonts w:ascii="Cambria Math" w:hAnsi="Cambria Math"/>
                        <w:i/>
                        <w:sz w:val="24"/>
                      </w:rPr>
                    </w:ins>
                  </m:ctrlPr>
                </m:radPr>
                <m:deg/>
                <m:e>
                  <m:r>
                    <w:ins w:id="360" w:author="Mahshid Jafarpour" w:date="2023-12-04T18:50:00Z">
                      <w:rPr>
                        <w:rFonts w:ascii="Cambria Math" w:hAnsi="Cambria Math"/>
                        <w:sz w:val="24"/>
                      </w:rPr>
                      <m:t>2π</m:t>
                    </w:ins>
                  </m:r>
                  <m:sSup>
                    <m:sSupPr>
                      <m:ctrlPr>
                        <w:ins w:id="361" w:author="Mahshid Jafarpour" w:date="2023-12-04T18:50:00Z">
                          <w:rPr>
                            <w:rFonts w:ascii="Cambria Math" w:hAnsi="Cambria Math"/>
                            <w:i/>
                            <w:sz w:val="24"/>
                          </w:rPr>
                        </w:ins>
                      </m:ctrlPr>
                    </m:sSupPr>
                    <m:e>
                      <m:r>
                        <w:ins w:id="362" w:author="Mahshid Jafarpour" w:date="2023-12-04T18:50:00Z">
                          <w:rPr>
                            <w:rFonts w:ascii="Cambria Math" w:hAnsi="Cambria Math"/>
                            <w:sz w:val="24"/>
                          </w:rPr>
                          <m:t>σ</m:t>
                        </w:ins>
                      </m:r>
                    </m:e>
                    <m:sup>
                      <m:r>
                        <w:ins w:id="363" w:author="Mahshid Jafarpour" w:date="2023-12-04T18:50:00Z">
                          <w:rPr>
                            <w:rFonts w:ascii="Cambria Math" w:hAnsi="Cambria Math"/>
                            <w:sz w:val="24"/>
                          </w:rPr>
                          <m:t>2</m:t>
                        </w:ins>
                      </m:r>
                    </m:sup>
                  </m:sSup>
                </m:e>
              </m:rad>
            </m:den>
          </m:f>
          <m:sSup>
            <m:sSupPr>
              <m:ctrlPr>
                <w:ins w:id="364" w:author="Mahshid Jafarpour" w:date="2023-12-04T18:51:00Z">
                  <w:rPr>
                    <w:rFonts w:ascii="Cambria Math" w:eastAsiaTheme="minorEastAsia" w:hAnsi="Cambria Math"/>
                    <w:i/>
                    <w:sz w:val="24"/>
                  </w:rPr>
                </w:ins>
              </m:ctrlPr>
            </m:sSupPr>
            <m:e>
              <m:r>
                <w:ins w:id="365" w:author="Mahshid Jafarpour" w:date="2023-12-04T18:51:00Z">
                  <w:rPr>
                    <w:rFonts w:ascii="Cambria Math" w:eastAsiaTheme="minorEastAsia" w:hAnsi="Cambria Math"/>
                    <w:sz w:val="24"/>
                  </w:rPr>
                  <m:t>e</m:t>
                </w:ins>
              </m:r>
            </m:e>
            <m:sup>
              <m:r>
                <w:ins w:id="366" w:author="Mahshid Jafarpour" w:date="2023-12-04T18:51:00Z">
                  <w:rPr>
                    <w:rFonts w:ascii="Cambria Math" w:eastAsiaTheme="minorEastAsia" w:hAnsi="Cambria Math"/>
                    <w:sz w:val="24"/>
                  </w:rPr>
                  <m:t>-</m:t>
                </w:ins>
              </m:r>
              <m:f>
                <m:fPr>
                  <m:ctrlPr>
                    <w:ins w:id="367" w:author="Mahshid Jafarpour" w:date="2023-12-04T18:51:00Z">
                      <w:rPr>
                        <w:rFonts w:ascii="Cambria Math" w:eastAsiaTheme="minorEastAsia" w:hAnsi="Cambria Math"/>
                        <w:i/>
                        <w:sz w:val="24"/>
                      </w:rPr>
                    </w:ins>
                  </m:ctrlPr>
                </m:fPr>
                <m:num>
                  <m:sSup>
                    <m:sSupPr>
                      <m:ctrlPr>
                        <w:ins w:id="368" w:author="Mahshid Jafarpour" w:date="2023-12-04T18:51:00Z">
                          <w:rPr>
                            <w:rFonts w:ascii="Cambria Math" w:eastAsiaTheme="minorEastAsia" w:hAnsi="Cambria Math"/>
                            <w:i/>
                            <w:sz w:val="24"/>
                          </w:rPr>
                        </w:ins>
                      </m:ctrlPr>
                    </m:sSupPr>
                    <m:e>
                      <m:r>
                        <w:ins w:id="369" w:author="Mahshid Jafarpour" w:date="2023-12-04T18:51:00Z">
                          <w:rPr>
                            <w:rFonts w:ascii="Cambria Math" w:eastAsiaTheme="minorEastAsia" w:hAnsi="Cambria Math"/>
                            <w:sz w:val="24"/>
                          </w:rPr>
                          <m:t>(x-μ)</m:t>
                        </w:ins>
                      </m:r>
                    </m:e>
                    <m:sup>
                      <m:r>
                        <w:ins w:id="370" w:author="Mahshid Jafarpour" w:date="2023-12-04T18:51:00Z">
                          <w:rPr>
                            <w:rFonts w:ascii="Cambria Math" w:eastAsiaTheme="minorEastAsia" w:hAnsi="Cambria Math"/>
                            <w:sz w:val="24"/>
                          </w:rPr>
                          <m:t>2</m:t>
                        </w:ins>
                      </m:r>
                    </m:sup>
                  </m:sSup>
                </m:num>
                <m:den>
                  <m:r>
                    <w:ins w:id="371" w:author="Mahshid Jafarpour" w:date="2023-12-04T18:51:00Z">
                      <w:rPr>
                        <w:rFonts w:ascii="Cambria Math" w:eastAsiaTheme="minorEastAsia" w:hAnsi="Cambria Math"/>
                        <w:sz w:val="24"/>
                      </w:rPr>
                      <m:t>2</m:t>
                    </w:ins>
                  </m:r>
                  <m:sSup>
                    <m:sSupPr>
                      <m:ctrlPr>
                        <w:ins w:id="372" w:author="Mahshid Jafarpour" w:date="2023-12-04T18:51:00Z">
                          <w:rPr>
                            <w:rFonts w:ascii="Cambria Math" w:eastAsiaTheme="minorEastAsia" w:hAnsi="Cambria Math"/>
                            <w:i/>
                            <w:sz w:val="24"/>
                          </w:rPr>
                        </w:ins>
                      </m:ctrlPr>
                    </m:sSupPr>
                    <m:e>
                      <m:r>
                        <w:ins w:id="373" w:author="Mahshid Jafarpour" w:date="2023-12-04T18:52:00Z">
                          <w:rPr>
                            <w:rFonts w:ascii="Cambria Math" w:hAnsi="Cambria Math"/>
                            <w:sz w:val="24"/>
                          </w:rPr>
                          <m:t>σ</m:t>
                        </w:ins>
                      </m:r>
                    </m:e>
                    <m:sup>
                      <m:r>
                        <w:ins w:id="374" w:author="Mahshid Jafarpour" w:date="2023-12-04T18:51:00Z">
                          <w:rPr>
                            <w:rFonts w:ascii="Cambria Math" w:hAnsi="Cambria Math"/>
                            <w:sz w:val="24"/>
                          </w:rPr>
                          <m:t>2</m:t>
                        </w:ins>
                      </m:r>
                    </m:sup>
                  </m:sSup>
                </m:den>
              </m:f>
            </m:sup>
          </m:sSup>
        </m:oMath>
      </m:oMathPara>
    </w:p>
    <w:p w14:paraId="4C74391E" w14:textId="7C00333C"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 </w:t>
      </w:r>
      <w:proofErr w:type="spellStart"/>
      <w:r w:rsidRPr="009F3C71">
        <w:rPr>
          <w:sz w:val="24"/>
        </w:rPr>
        <w:t>DistFit</w:t>
      </w:r>
      <w:proofErr w:type="spellEnd"/>
      <w:r w:rsidRPr="009F3C71">
        <w:rPr>
          <w:sz w:val="24"/>
        </w:rPr>
        <w:t xml:space="preserve"> estimates the mean ('</w:t>
      </w:r>
      <m:oMath>
        <m:r>
          <w:ins w:id="375" w:author="Mahshid Jafarpour" w:date="2023-12-04T18:52:00Z">
            <w:rPr>
              <w:rFonts w:ascii="Cambria Math" w:hAnsi="Cambria Math"/>
              <w:sz w:val="24"/>
            </w:rPr>
            <m:t>μ</m:t>
          </w:ins>
        </m:r>
      </m:oMath>
      <w:del w:id="376" w:author="Mahshid Jafarpour" w:date="2023-12-04T18:52:00Z">
        <w:r w:rsidRPr="009F3C71" w:rsidDel="00C766A5">
          <w:rPr>
            <w:sz w:val="24"/>
          </w:rPr>
          <w:delText>mu</w:delText>
        </w:r>
      </w:del>
      <w:r w:rsidRPr="009F3C71">
        <w:rPr>
          <w:sz w:val="24"/>
        </w:rPr>
        <w:t>') and standard deviation ('</w:t>
      </w:r>
      <m:oMath>
        <m:r>
          <w:ins w:id="377" w:author="Mahshid Jafarpour" w:date="2023-12-04T18:52:00Z">
            <w:rPr>
              <w:rFonts w:ascii="Cambria Math" w:hAnsi="Cambria Math"/>
              <w:sz w:val="24"/>
            </w:rPr>
            <m:t>σ</m:t>
          </w:ins>
        </m:r>
      </m:oMath>
      <w:del w:id="378" w:author="Mahshid Jafarpour" w:date="2023-12-04T18:52:00Z">
        <w:r w:rsidRPr="009F3C71" w:rsidDel="00C766A5">
          <w:rPr>
            <w:sz w:val="24"/>
          </w:rPr>
          <w:delText>sigma</w:delText>
        </w:r>
      </w:del>
      <w:r w:rsidRPr="009F3C71">
        <w:rPr>
          <w:sz w:val="24"/>
        </w:rPr>
        <w:t xml:space="preserve">') through the MLE method. It </w:t>
      </w:r>
      <w:ins w:id="379" w:author="Mahshid Jafarpour" w:date="2023-12-04T01:08:00Z">
        <w:r w:rsidR="00AE13AE">
          <w:rPr>
            <w:sz w:val="24"/>
          </w:rPr>
          <w:t xml:space="preserve">is </w:t>
        </w:r>
      </w:ins>
      <w:r w:rsidRPr="009F3C71">
        <w:rPr>
          <w:rFonts w:ascii="Segoe UI" w:hAnsi="Segoe UI" w:cs="Segoe UI"/>
        </w:rPr>
        <w:t xml:space="preserve">widely used in scenarios where data distribution is symmetric and follows a bell-shaped curve, </w:t>
      </w:r>
      <w:del w:id="380" w:author="Mahshid Jafarpour" w:date="2023-12-04T01:08:00Z">
        <w:r w:rsidRPr="009F3C71" w:rsidDel="00CE550C">
          <w:rPr>
            <w:rFonts w:ascii="Segoe UI" w:hAnsi="Segoe UI" w:cs="Segoe UI"/>
          </w:rPr>
          <w:delText xml:space="preserve">like </w:delText>
        </w:r>
      </w:del>
      <w:ins w:id="381" w:author="Mahshid Jafarpour" w:date="2023-12-04T01:08:00Z">
        <w:r w:rsidR="00CE550C">
          <w:rPr>
            <w:rFonts w:ascii="Segoe UI" w:hAnsi="Segoe UI" w:cs="Segoe UI"/>
          </w:rPr>
          <w:t>such as</w:t>
        </w:r>
        <w:r w:rsidR="00CE550C" w:rsidRPr="009F3C71">
          <w:rPr>
            <w:rFonts w:ascii="Segoe UI" w:hAnsi="Segoe UI" w:cs="Segoe UI"/>
          </w:rPr>
          <w:t xml:space="preserve"> </w:t>
        </w:r>
      </w:ins>
      <w:r w:rsidRPr="009F3C71">
        <w:rPr>
          <w:rFonts w:ascii="Segoe UI" w:hAnsi="Segoe UI" w:cs="Segoe UI"/>
        </w:rPr>
        <w:t>human height.</w:t>
      </w:r>
    </w:p>
    <w:p w14:paraId="21C011B6" w14:textId="65214C50"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 xml:space="preserve">To showcase </w:t>
      </w:r>
      <w:del w:id="382" w:author="Mahshid Jafarpour" w:date="2023-12-04T01:09:00Z">
        <w:r w:rsidRPr="0005381A" w:rsidDel="00CE550C">
          <w:rPr>
            <w:rFonts w:ascii="Segoe UI" w:hAnsi="Segoe UI" w:cs="Segoe UI"/>
          </w:rPr>
          <w:delText xml:space="preserve">the practical application of the </w:delText>
        </w:r>
      </w:del>
      <w:proofErr w:type="spellStart"/>
      <w:r w:rsidRPr="0005381A">
        <w:rPr>
          <w:rFonts w:ascii="Segoe UI" w:hAnsi="Segoe UI" w:cs="Segoe UI"/>
        </w:rPr>
        <w:t>DistFit</w:t>
      </w:r>
      <w:proofErr w:type="spellEnd"/>
      <w:r w:rsidRPr="0005381A">
        <w:rPr>
          <w:rFonts w:ascii="Segoe UI" w:hAnsi="Segoe UI" w:cs="Segoe UI"/>
        </w:rPr>
        <w:t xml:space="preserve"> package</w:t>
      </w:r>
      <w:r>
        <w:rPr>
          <w:rFonts w:ascii="Segoe UI" w:hAnsi="Segoe UI" w:cs="Segoe UI"/>
        </w:rPr>
        <w:t xml:space="preserve"> </w:t>
      </w:r>
      <w:proofErr w:type="spellStart"/>
      <w:ins w:id="383" w:author="Mahshid Jafarpour" w:date="2023-12-04T01:09:00Z">
        <w:r w:rsidR="00CE550C">
          <w:rPr>
            <w:rFonts w:ascii="Segoe UI" w:hAnsi="Segoe UI" w:cs="Segoe UI"/>
          </w:rPr>
          <w:t>fitting</w:t>
        </w:r>
      </w:ins>
      <w:del w:id="384" w:author="Mahshid Jafarpour" w:date="2023-12-04T01:09:00Z">
        <w:r w:rsidR="0061676C" w:rsidDel="00CE550C">
          <w:rPr>
            <w:rFonts w:ascii="Segoe UI" w:hAnsi="Segoe UI" w:cs="Segoe UI"/>
          </w:rPr>
          <w:delText xml:space="preserve">on </w:delText>
        </w:r>
      </w:del>
      <w:r w:rsidR="0061676C">
        <w:rPr>
          <w:rFonts w:ascii="Segoe UI" w:hAnsi="Segoe UI" w:cs="Segoe UI"/>
        </w:rPr>
        <w:t>a</w:t>
      </w:r>
      <w:proofErr w:type="spellEnd"/>
      <w:r w:rsidR="0061676C">
        <w:rPr>
          <w:rFonts w:ascii="Segoe UI" w:hAnsi="Segoe UI" w:cs="Segoe UI"/>
        </w:rPr>
        <w:t xml:space="preserve"> dataset generated from a N</w:t>
      </w:r>
      <w:r w:rsidR="000C6612" w:rsidRPr="0005381A">
        <w:rPr>
          <w:rFonts w:ascii="Segoe UI" w:hAnsi="Segoe UI" w:cs="Segoe UI"/>
        </w:rPr>
        <w:t>ormal distribution</w:t>
      </w:r>
      <w:r w:rsidRPr="0005381A">
        <w:rPr>
          <w:rFonts w:ascii="Segoe UI" w:hAnsi="Segoe UI" w:cs="Segoe UI"/>
        </w:rPr>
        <w:t>, we conducted a fitting and goodness-of-fit (</w:t>
      </w:r>
      <w:proofErr w:type="spellStart"/>
      <w:r w:rsidRPr="0005381A">
        <w:rPr>
          <w:rFonts w:ascii="Segoe UI" w:hAnsi="Segoe UI" w:cs="Segoe UI"/>
        </w:rPr>
        <w:t>GoF</w:t>
      </w:r>
      <w:proofErr w:type="spellEnd"/>
      <w:r w:rsidRPr="0005381A">
        <w:rPr>
          <w:rFonts w:ascii="Segoe UI" w:hAnsi="Segoe UI" w:cs="Segoe UI"/>
        </w:rPr>
        <w:t>)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36256758" w:rsidR="000C6612" w:rsidRPr="000C6612" w:rsidRDefault="000C6612" w:rsidP="000C6612">
      <w:pPr>
        <w:pStyle w:val="code"/>
      </w:pPr>
      <w:r w:rsidRPr="000C6612">
        <w:rPr>
          <w:color w:val="008000"/>
        </w:rPr>
        <w:t xml:space="preserve"># Generate data from a </w:t>
      </w:r>
      <w:del w:id="385" w:author="Mahshid Jafarpour" w:date="2023-12-04T01:09:00Z">
        <w:r w:rsidRPr="000C6612" w:rsidDel="00342E88">
          <w:rPr>
            <w:color w:val="008000"/>
          </w:rPr>
          <w:delText xml:space="preserve">uniform </w:delText>
        </w:r>
      </w:del>
      <w:ins w:id="386" w:author="Mahshid Jafarpour" w:date="2023-12-04T01:09:00Z">
        <w:r w:rsidR="00342E88">
          <w:rPr>
            <w:color w:val="008000"/>
          </w:rPr>
          <w:t>normal</w:t>
        </w:r>
        <w:r w:rsidR="00342E88" w:rsidRPr="000C6612">
          <w:rPr>
            <w:color w:val="008000"/>
          </w:rPr>
          <w:t xml:space="preserve"> </w:t>
        </w:r>
      </w:ins>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68E56216" w14:textId="0B9A6779" w:rsidR="000C6612" w:rsidRPr="000C6612" w:rsidDel="00342E88" w:rsidRDefault="000C6612" w:rsidP="000C6612">
      <w:pPr>
        <w:pStyle w:val="code"/>
        <w:rPr>
          <w:del w:id="387" w:author="Mahshid Jafarpour" w:date="2023-12-04T01:09:00Z"/>
        </w:rPr>
      </w:pPr>
      <w:del w:id="388" w:author="Mahshid Jafarpour" w:date="2023-12-04T01:09:00Z">
        <w:r w:rsidRPr="000C6612" w:rsidDel="00342E88">
          <w:rPr>
            <w:color w:val="008000"/>
          </w:rPr>
          <w:delText># estimate MLE parameter</w:delText>
        </w:r>
      </w:del>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7650CBB8"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lastRenderedPageBreak/>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  Critical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85FF0" w:rsidRDefault="00837D47" w:rsidP="00684F02">
      <w:pPr>
        <w:pStyle w:val="code"/>
        <w:rPr>
          <w:color w:val="008000"/>
          <w:rPrChange w:id="389" w:author="Mahshid Jafarpour" w:date="2023-12-04T19:53:00Z">
            <w:rPr/>
          </w:rPrChange>
        </w:rPr>
      </w:pPr>
      <w:r w:rsidRPr="00685FF0">
        <w:rPr>
          <w:color w:val="008000"/>
          <w:rPrChange w:id="390" w:author="Mahshid Jafarpour" w:date="2023-12-04T19:53:00Z">
            <w:rPr/>
          </w:rPrChange>
        </w:rPr>
        <w:t># perform Goodness of Fit test for uniform</w:t>
      </w:r>
    </w:p>
    <w:p w14:paraId="2273FA29" w14:textId="77777777" w:rsidR="00837D47" w:rsidRPr="00685FF0" w:rsidRDefault="00837D47" w:rsidP="00684F02">
      <w:pPr>
        <w:pStyle w:val="code"/>
        <w:rPr>
          <w:color w:val="008000"/>
          <w:rPrChange w:id="391" w:author="Mahshid Jafarpour" w:date="2023-12-04T19:53:00Z">
            <w:rPr/>
          </w:rPrChange>
        </w:rPr>
      </w:pPr>
      <w:r w:rsidRPr="00685FF0">
        <w:rPr>
          <w:color w:val="008000"/>
          <w:rPrChange w:id="392" w:author="Mahshid Jafarpour" w:date="2023-12-04T19:53:00Z">
            <w:rPr/>
          </w:rPrChange>
        </w:rPr>
        <w:t># first fit data to uniform</w:t>
      </w:r>
    </w:p>
    <w:p w14:paraId="5650C438" w14:textId="77777777" w:rsidR="00837D47" w:rsidRPr="00685FF0" w:rsidRDefault="00837D47" w:rsidP="00684F02">
      <w:pPr>
        <w:pStyle w:val="code"/>
      </w:pPr>
      <w:r w:rsidRPr="00685FF0">
        <w:t xml:space="preserve">model </w:t>
      </w:r>
      <w:r w:rsidRPr="008C01C9">
        <w:rPr>
          <w:color w:val="000000" w:themeColor="text1"/>
          <w:rPrChange w:id="393" w:author="Mahshid Jafarpour" w:date="2023-12-04T19:54:00Z">
            <w:rPr/>
          </w:rPrChange>
        </w:rPr>
        <w:t>=</w:t>
      </w:r>
      <w:r w:rsidRPr="00685FF0">
        <w:t xml:space="preserve"> dft</w:t>
      </w:r>
      <w:r w:rsidRPr="008C01C9">
        <w:rPr>
          <w:color w:val="000000" w:themeColor="text1"/>
          <w:rPrChange w:id="394" w:author="Mahshid Jafarpour" w:date="2023-12-04T19:54:00Z">
            <w:rPr/>
          </w:rPrChange>
        </w:rPr>
        <w:t>.</w:t>
      </w:r>
      <w:r w:rsidRPr="00685FF0">
        <w:t>Fitting</w:t>
      </w:r>
      <w:r w:rsidRPr="002D5750">
        <w:rPr>
          <w:color w:val="000000" w:themeColor="text1"/>
          <w:rPrChange w:id="395" w:author="Mahshid Jafarpour" w:date="2023-12-04T19:53:00Z">
            <w:rPr/>
          </w:rPrChange>
        </w:rPr>
        <w:t>(</w:t>
      </w:r>
      <w:r w:rsidRPr="00685FF0">
        <w:t>data</w:t>
      </w:r>
      <w:r w:rsidRPr="008C01C9">
        <w:rPr>
          <w:color w:val="000000" w:themeColor="text1"/>
          <w:rPrChange w:id="396" w:author="Mahshid Jafarpour" w:date="2023-12-04T19:54:00Z">
            <w:rPr/>
          </w:rPrChange>
        </w:rPr>
        <w:t>,</w:t>
      </w:r>
      <w:r w:rsidRPr="00685FF0">
        <w:t xml:space="preserve"> dist_type</w:t>
      </w:r>
      <w:r w:rsidRPr="008C01C9">
        <w:rPr>
          <w:color w:val="000000" w:themeColor="text1"/>
          <w:rPrChange w:id="397" w:author="Mahshid Jafarpour" w:date="2023-12-04T19:54:00Z">
            <w:rPr/>
          </w:rPrChange>
        </w:rPr>
        <w:t>=</w:t>
      </w:r>
      <w:r w:rsidRPr="00685FF0">
        <w:t>'uniform'</w:t>
      </w:r>
      <w:r w:rsidRPr="00685FF0">
        <w:rPr>
          <w:color w:val="000000" w:themeColor="text1"/>
          <w:rPrChange w:id="398" w:author="Mahshid Jafarpour" w:date="2023-12-04T19:53:00Z">
            <w:rPr/>
          </w:rPrChange>
        </w:rPr>
        <w:t>)</w:t>
      </w:r>
      <w:r w:rsidRPr="00685FF0">
        <w:t xml:space="preserve"> </w:t>
      </w:r>
    </w:p>
    <w:p w14:paraId="73848390" w14:textId="77777777" w:rsidR="00837D47" w:rsidRPr="00685FF0" w:rsidRDefault="00837D47" w:rsidP="00684F02">
      <w:pPr>
        <w:pStyle w:val="code"/>
      </w:pPr>
    </w:p>
    <w:p w14:paraId="3DB828BE" w14:textId="77777777" w:rsidR="00837D47" w:rsidRPr="00685FF0" w:rsidRDefault="00837D47" w:rsidP="00684F02">
      <w:pPr>
        <w:pStyle w:val="code"/>
      </w:pPr>
      <w:r w:rsidRPr="00685FF0">
        <w:t xml:space="preserve">gof_test </w:t>
      </w:r>
      <w:r w:rsidRPr="002D5750">
        <w:rPr>
          <w:color w:val="000000" w:themeColor="text1"/>
          <w:rPrChange w:id="399" w:author="Mahshid Jafarpour" w:date="2023-12-04T19:54:00Z">
            <w:rPr/>
          </w:rPrChange>
        </w:rPr>
        <w:t>=</w:t>
      </w:r>
      <w:r w:rsidRPr="00685FF0">
        <w:t xml:space="preserve"> gof.Gof</w:t>
      </w:r>
      <w:r w:rsidRPr="002D5750">
        <w:rPr>
          <w:color w:val="000000" w:themeColor="text1"/>
          <w:rPrChange w:id="400" w:author="Mahshid Jafarpour" w:date="2023-12-04T19:54:00Z">
            <w:rPr/>
          </w:rPrChange>
        </w:rPr>
        <w:t>(</w:t>
      </w:r>
      <w:r w:rsidRPr="00685FF0">
        <w:t>dist_type</w:t>
      </w:r>
      <w:r w:rsidRPr="008C01C9">
        <w:rPr>
          <w:color w:val="000000" w:themeColor="text1"/>
          <w:rPrChange w:id="401" w:author="Mahshid Jafarpour" w:date="2023-12-04T19:54:00Z">
            <w:rPr/>
          </w:rPrChange>
        </w:rPr>
        <w:t>=</w:t>
      </w:r>
      <w:r w:rsidRPr="00685FF0">
        <w:t>'uniform'</w:t>
      </w:r>
      <w:r w:rsidRPr="008C01C9">
        <w:rPr>
          <w:color w:val="000000" w:themeColor="text1"/>
          <w:rPrChange w:id="402" w:author="Mahshid Jafarpour" w:date="2023-12-04T19:54:00Z">
            <w:rPr/>
          </w:rPrChange>
        </w:rPr>
        <w:t>,</w:t>
      </w:r>
      <w:r w:rsidRPr="00685FF0">
        <w:t xml:space="preserve"> par=model</w:t>
      </w:r>
      <w:r w:rsidRPr="008C01C9">
        <w:rPr>
          <w:color w:val="000000" w:themeColor="text1"/>
          <w:rPrChange w:id="403" w:author="Mahshid Jafarpour" w:date="2023-12-04T19:54:00Z">
            <w:rPr/>
          </w:rPrChange>
        </w:rPr>
        <w:t>.</w:t>
      </w:r>
      <w:r w:rsidRPr="00685FF0">
        <w:t>fit</w:t>
      </w:r>
      <w:r w:rsidRPr="002D5750">
        <w:rPr>
          <w:color w:val="000000" w:themeColor="text1"/>
          <w:rPrChange w:id="404" w:author="Mahshid Jafarpour" w:date="2023-12-04T19:53:00Z">
            <w:rPr/>
          </w:rPrChange>
        </w:rPr>
        <w:t>())</w:t>
      </w:r>
    </w:p>
    <w:p w14:paraId="5CFFDD8F" w14:textId="77777777" w:rsidR="00837D47" w:rsidRPr="00685FF0" w:rsidRDefault="00837D47" w:rsidP="00684F02">
      <w:pPr>
        <w:pStyle w:val="code"/>
      </w:pPr>
      <w:r w:rsidRPr="00685FF0">
        <w:t>gof_test</w:t>
      </w:r>
      <w:r w:rsidRPr="007717FC">
        <w:rPr>
          <w:color w:val="000000" w:themeColor="text1"/>
          <w:rPrChange w:id="405" w:author="Mahshid Jafarpour" w:date="2023-12-04T19:55:00Z">
            <w:rPr/>
          </w:rPrChange>
        </w:rPr>
        <w:t>.</w:t>
      </w:r>
      <w:r w:rsidRPr="00685FF0">
        <w:t>gof</w:t>
      </w:r>
      <w:r w:rsidRPr="002D5750">
        <w:rPr>
          <w:color w:val="000000" w:themeColor="text1"/>
          <w:rPrChange w:id="406" w:author="Mahshid Jafarpour" w:date="2023-12-04T19:54:00Z">
            <w:rPr/>
          </w:rPrChange>
        </w:rPr>
        <w:t>(</w:t>
      </w:r>
      <w:r w:rsidRPr="00685FF0">
        <w:t>data</w:t>
      </w:r>
      <w:r w:rsidRPr="002D5750">
        <w:rPr>
          <w:color w:val="000000" w:themeColor="text1"/>
          <w:rPrChange w:id="407" w:author="Mahshid Jafarpour" w:date="2023-12-04T19:54:00Z">
            <w:rPr/>
          </w:rPrChange>
        </w:rPr>
        <w:t>)</w:t>
      </w:r>
    </w:p>
    <w:p w14:paraId="5EE39D4D" w14:textId="77777777" w:rsidR="00837D47" w:rsidRDefault="00837D47" w:rsidP="004B0F84">
      <w:pPr>
        <w:tabs>
          <w:tab w:val="left" w:pos="360"/>
          <w:tab w:val="left" w:pos="990"/>
        </w:tabs>
        <w:spacing w:line="360" w:lineRule="auto"/>
        <w:ind w:left="18"/>
        <w:jc w:val="both"/>
        <w:rPr>
          <w:rFonts w:ascii="Segoe UI" w:hAnsi="Segoe UI" w:cs="Segoe UI"/>
        </w:rPr>
      </w:pPr>
    </w:p>
    <w:p w14:paraId="5D167175"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  Critical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6349D046"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enerated synthetic data from a N</w:t>
      </w:r>
      <w:r w:rsidRPr="0005381A">
        <w:rPr>
          <w:rFonts w:ascii="Segoe UI" w:hAnsi="Segoe UI" w:cs="Segoe UI"/>
        </w:rPr>
        <w:t xml:space="preserve">ormal distribution with a mean (μ) of 3 and a standard deviation (σ) of 2. We then </w:t>
      </w:r>
      <w:del w:id="408" w:author="Mahshid Jafarpour" w:date="2023-12-04T01:10:00Z">
        <w:r w:rsidRPr="0005381A" w:rsidDel="007E4DAC">
          <w:rPr>
            <w:rFonts w:ascii="Segoe UI" w:hAnsi="Segoe UI" w:cs="Segoe UI"/>
          </w:rPr>
          <w:delText xml:space="preserve">utilized </w:delText>
        </w:r>
      </w:del>
      <w:ins w:id="409" w:author="Mahshid Jafarpour" w:date="2023-12-04T01:10:00Z">
        <w:r w:rsidR="007E4DAC">
          <w:rPr>
            <w:rFonts w:ascii="Segoe UI" w:hAnsi="Segoe UI" w:cs="Segoe UI"/>
          </w:rPr>
          <w:t>used</w:t>
        </w:r>
        <w:r w:rsidR="007E4DAC" w:rsidRPr="0005381A">
          <w:rPr>
            <w:rFonts w:ascii="Segoe UI" w:hAnsi="Segoe UI" w:cs="Segoe UI"/>
          </w:rPr>
          <w:t xml:space="preserve"> </w:t>
        </w:r>
      </w:ins>
      <w:proofErr w:type="spellStart"/>
      <w:r w:rsidRPr="0005381A">
        <w:rPr>
          <w:rFonts w:ascii="Segoe UI" w:hAnsi="Segoe UI" w:cs="Segoe UI"/>
        </w:rPr>
        <w:t>DistFit</w:t>
      </w:r>
      <w:proofErr w:type="spellEnd"/>
      <w:r w:rsidRPr="0005381A">
        <w:rPr>
          <w:rFonts w:ascii="Segoe UI" w:hAnsi="Segoe UI" w:cs="Segoe UI"/>
        </w:rPr>
        <w:t xml:space="preserve"> to estimate the </w:t>
      </w:r>
      <w:del w:id="410" w:author="Mahshid Jafarpour" w:date="2023-12-04T01:32:00Z">
        <w:r w:rsidRPr="0005381A" w:rsidDel="007315F2">
          <w:rPr>
            <w:rFonts w:ascii="Segoe UI" w:hAnsi="Segoe UI" w:cs="Segoe UI"/>
          </w:rPr>
          <w:delText xml:space="preserve">Maximum Likelihood </w:delText>
        </w:r>
        <w:r w:rsidRPr="0005381A" w:rsidDel="007315F2">
          <w:rPr>
            <w:rFonts w:ascii="Segoe UI" w:hAnsi="Segoe UI" w:cs="Segoe UI"/>
          </w:rPr>
          <w:lastRenderedPageBreak/>
          <w:delText>Estimate (</w:delText>
        </w:r>
      </w:del>
      <w:r w:rsidRPr="0005381A">
        <w:rPr>
          <w:rFonts w:ascii="Segoe UI" w:hAnsi="Segoe UI" w:cs="Segoe UI"/>
        </w:rPr>
        <w:t>MLE</w:t>
      </w:r>
      <w:del w:id="411" w:author="Mahshid Jafarpour" w:date="2023-12-04T01:32:00Z">
        <w:r w:rsidRPr="0005381A" w:rsidDel="007315F2">
          <w:rPr>
            <w:rFonts w:ascii="Segoe UI" w:hAnsi="Segoe UI" w:cs="Segoe UI"/>
          </w:rPr>
          <w:delText>)</w:delText>
        </w:r>
      </w:del>
      <w:ins w:id="412" w:author="Mahshid Jafarpour" w:date="2023-12-04T01:32:00Z">
        <w:r w:rsidR="007315F2">
          <w:rPr>
            <w:rFonts w:ascii="Segoe UI" w:hAnsi="Segoe UI" w:cs="Segoe UI"/>
          </w:rPr>
          <w:t xml:space="preserve"> estimates of the</w:t>
        </w:r>
      </w:ins>
      <w:r w:rsidRPr="0005381A">
        <w:rPr>
          <w:rFonts w:ascii="Segoe UI" w:hAnsi="Segoe UI" w:cs="Segoe UI"/>
        </w:rPr>
        <w:t xml:space="preserve"> parameters, explore </w:t>
      </w:r>
      <w:ins w:id="413" w:author="Mahshid Jafarpour" w:date="2023-12-04T01:10:00Z">
        <w:r w:rsidR="007E4DAC">
          <w:rPr>
            <w:rFonts w:ascii="Segoe UI" w:hAnsi="Segoe UI" w:cs="Segoe UI"/>
          </w:rPr>
          <w:t xml:space="preserve">the </w:t>
        </w:r>
      </w:ins>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24475487"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t>The</w:t>
      </w:r>
      <w:r w:rsidRPr="00A46CEA">
        <w:rPr>
          <w:rFonts w:ascii="Segoe UI" w:hAnsi="Segoe UI" w:cs="Segoe UI"/>
        </w:rPr>
        <w:t xml:space="preserve"> estimated </w:t>
      </w:r>
      <w:del w:id="414" w:author="Mahshid Jafarpour" w:date="2023-12-04T01:32:00Z">
        <w:r w:rsidRPr="00A46CEA" w:rsidDel="00AA1086">
          <w:rPr>
            <w:rFonts w:ascii="Segoe UI" w:hAnsi="Segoe UI" w:cs="Segoe UI"/>
          </w:rPr>
          <w:delText>Maximum Likelihood Estimate (</w:delText>
        </w:r>
      </w:del>
      <w:r w:rsidRPr="00A46CEA">
        <w:rPr>
          <w:rFonts w:ascii="Segoe UI" w:hAnsi="Segoe UI" w:cs="Segoe UI"/>
        </w:rPr>
        <w:t>MLE</w:t>
      </w:r>
      <w:del w:id="415" w:author="Mahshid Jafarpour" w:date="2023-12-04T01:32:00Z">
        <w:r w:rsidRPr="00A46CEA" w:rsidDel="00AA1086">
          <w:rPr>
            <w:rFonts w:ascii="Segoe UI" w:hAnsi="Segoe UI" w:cs="Segoe UI"/>
          </w:rPr>
          <w:delText>)</w:delText>
        </w:r>
      </w:del>
      <w:r w:rsidRPr="00A46CEA">
        <w:rPr>
          <w:rFonts w:ascii="Segoe UI" w:hAnsi="Segoe UI" w:cs="Segoe UI"/>
        </w:rPr>
        <w:t xml:space="preserve"> paramete</w:t>
      </w:r>
      <w:r>
        <w:rPr>
          <w:rFonts w:ascii="Segoe UI" w:hAnsi="Segoe UI" w:cs="Segoe UI"/>
        </w:rPr>
        <w:t xml:space="preserve">rs for the </w:t>
      </w:r>
      <w:r w:rsidR="0061676C">
        <w:rPr>
          <w:rFonts w:ascii="Segoe UI" w:hAnsi="Segoe UI" w:cs="Segoe UI"/>
        </w:rPr>
        <w:t>N</w:t>
      </w:r>
      <w:r>
        <w:rPr>
          <w:rFonts w:ascii="Segoe UI" w:hAnsi="Segoe UI" w:cs="Segoe UI"/>
        </w:rPr>
        <w:t>ormal distribution are</w:t>
      </w:r>
      <w:r w:rsidRPr="00A46CEA">
        <w:rPr>
          <w:rFonts w:ascii="Segoe UI" w:hAnsi="Segoe UI" w:cs="Segoe UI"/>
        </w:rPr>
        <w:t xml:space="preserve"> </w:t>
      </w:r>
      <w:del w:id="416" w:author="Mahshid Jafarpour" w:date="2023-12-04T01:10:00Z">
        <w:r w:rsidRPr="00A46CEA" w:rsidDel="00476E16">
          <w:rPr>
            <w:rFonts w:ascii="Segoe UI" w:hAnsi="Segoe UI" w:cs="Segoe UI"/>
          </w:rPr>
          <w:delText>the mean (</w:delText>
        </w:r>
      </w:del>
      <w:del w:id="417" w:author="Mahshid Jafarpour" w:date="2023-12-04T01:11:00Z">
        <w:r w:rsidRPr="00A46CEA" w:rsidDel="005C28C7">
          <w:rPr>
            <w:rFonts w:ascii="Segoe UI" w:hAnsi="Segoe UI" w:cs="Segoe UI"/>
          </w:rPr>
          <w:delText>μ)</w:delText>
        </w:r>
        <w:r w:rsidDel="005C28C7">
          <w:rPr>
            <w:rFonts w:ascii="Segoe UI" w:hAnsi="Segoe UI" w:cs="Segoe UI"/>
          </w:rPr>
          <w:delText xml:space="preserve"> which</w:delText>
        </w:r>
        <w:r w:rsidRPr="00A46CEA" w:rsidDel="005C28C7">
          <w:rPr>
            <w:rFonts w:ascii="Segoe UI" w:hAnsi="Segoe UI" w:cs="Segoe UI"/>
          </w:rPr>
          <w:delText xml:space="preserve"> is</w:delText>
        </w:r>
      </w:del>
      <w:r w:rsidRPr="00A46CEA">
        <w:rPr>
          <w:rFonts w:ascii="Segoe UI" w:hAnsi="Segoe UI" w:cs="Segoe UI"/>
        </w:rPr>
        <w:t xml:space="preserve"> approximately 3.0661</w:t>
      </w:r>
      <w:ins w:id="418" w:author="Mahshid Jafarpour" w:date="2023-12-04T01:11:00Z">
        <w:r w:rsidR="005C28C7">
          <w:rPr>
            <w:rFonts w:ascii="Segoe UI" w:hAnsi="Segoe UI" w:cs="Segoe UI"/>
          </w:rPr>
          <w:t xml:space="preserve"> for </w:t>
        </w:r>
        <w:r w:rsidR="005C28C7" w:rsidRPr="00A46CEA">
          <w:rPr>
            <w:rFonts w:ascii="Segoe UI" w:hAnsi="Segoe UI" w:cs="Segoe UI"/>
          </w:rPr>
          <w:t>μ</w:t>
        </w:r>
      </w:ins>
      <w:r w:rsidRPr="00A46CEA">
        <w:rPr>
          <w:rFonts w:ascii="Segoe UI" w:hAnsi="Segoe UI" w:cs="Segoe UI"/>
        </w:rPr>
        <w:t xml:space="preserve">, and </w:t>
      </w:r>
      <w:del w:id="419" w:author="Mahshid Jafarpour" w:date="2023-12-04T01:12:00Z">
        <w:r w:rsidRPr="00A46CEA" w:rsidDel="005C28C7">
          <w:rPr>
            <w:rFonts w:ascii="Segoe UI" w:hAnsi="Segoe UI" w:cs="Segoe UI"/>
          </w:rPr>
          <w:delText xml:space="preserve">the standard deviation (σ) </w:delText>
        </w:r>
        <w:r w:rsidDel="005C28C7">
          <w:rPr>
            <w:rFonts w:ascii="Segoe UI" w:hAnsi="Segoe UI" w:cs="Segoe UI"/>
          </w:rPr>
          <w:delText xml:space="preserve">which </w:delText>
        </w:r>
        <w:r w:rsidRPr="00A46CEA" w:rsidDel="005C28C7">
          <w:rPr>
            <w:rFonts w:ascii="Segoe UI" w:hAnsi="Segoe UI" w:cs="Segoe UI"/>
          </w:rPr>
          <w:delText>is approximately</w:delText>
        </w:r>
      </w:del>
      <w:r w:rsidRPr="00A46CEA">
        <w:rPr>
          <w:rFonts w:ascii="Segoe UI" w:hAnsi="Segoe UI" w:cs="Segoe UI"/>
        </w:rPr>
        <w:t xml:space="preserve"> 2.0122</w:t>
      </w:r>
      <w:ins w:id="420" w:author="Mahshid Jafarpour" w:date="2023-12-04T01:12:00Z">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w:t>
        </w:r>
      </w:ins>
      <w:del w:id="421" w:author="Mahshid Jafarpour" w:date="2023-12-04T01:12:00Z">
        <w:r w:rsidRPr="00A46CEA" w:rsidDel="00F23906">
          <w:rPr>
            <w:rFonts w:ascii="Segoe UI" w:hAnsi="Segoe UI" w:cs="Segoe UI"/>
          </w:rPr>
          <w:delText>.</w:delText>
        </w:r>
        <w:r w:rsidDel="00F23906">
          <w:rPr>
            <w:rFonts w:ascii="Segoe UI" w:hAnsi="Segoe UI" w:cs="Segoe UI"/>
          </w:rPr>
          <w:delText xml:space="preserve"> All </w:delText>
        </w:r>
      </w:del>
      <w:ins w:id="422" w:author="Mahshid Jafarpour" w:date="2023-12-04T01:12:00Z">
        <w:r w:rsidR="00F23906">
          <w:rPr>
            <w:rFonts w:ascii="Segoe UI" w:hAnsi="Segoe UI" w:cs="Segoe UI"/>
          </w:rPr>
          <w:t xml:space="preserve">both </w:t>
        </w:r>
      </w:ins>
      <w:r>
        <w:rPr>
          <w:rFonts w:ascii="Segoe UI" w:hAnsi="Segoe UI" w:cs="Segoe UI"/>
        </w:rPr>
        <w:t xml:space="preserve">aligned with the parameters of the </w:t>
      </w:r>
      <w:ins w:id="423" w:author="Mahshid Jafarpour" w:date="2023-12-04T01:12:00Z">
        <w:r w:rsidR="00F23906">
          <w:rPr>
            <w:rFonts w:ascii="Segoe UI" w:hAnsi="Segoe UI" w:cs="Segoe UI"/>
          </w:rPr>
          <w:t>underlying distribution</w:t>
        </w:r>
      </w:ins>
      <w:ins w:id="424" w:author="Mahshid Jafarpour" w:date="2023-12-04T01:33:00Z">
        <w:r w:rsidR="008C0325">
          <w:rPr>
            <w:rFonts w:ascii="Segoe UI" w:hAnsi="Segoe UI" w:cs="Segoe UI"/>
          </w:rPr>
          <w:t xml:space="preserve"> of the </w:t>
        </w:r>
      </w:ins>
      <w:r>
        <w:rPr>
          <w:rFonts w:ascii="Segoe UI" w:hAnsi="Segoe UI" w:cs="Segoe UI"/>
        </w:rPr>
        <w:t xml:space="preserve">observed data. </w:t>
      </w:r>
    </w:p>
    <w:p w14:paraId="6F1005EA" w14:textId="7099A4B7" w:rsidR="00A46CEA" w:rsidRPr="009F3C71" w:rsidRDefault="00A46CEA" w:rsidP="004B0F84">
      <w:pPr>
        <w:tabs>
          <w:tab w:val="left" w:pos="360"/>
          <w:tab w:val="left" w:pos="990"/>
        </w:tabs>
        <w:spacing w:line="360" w:lineRule="auto"/>
        <w:ind w:left="18"/>
        <w:jc w:val="both"/>
        <w:rPr>
          <w:rFonts w:ascii="Segoe UI" w:hAnsi="Segoe UI" w:cs="Segoe UI"/>
        </w:rPr>
      </w:pPr>
      <w:proofErr w:type="spellStart"/>
      <w:r w:rsidRPr="00A46CEA">
        <w:rPr>
          <w:rFonts w:ascii="Segoe UI" w:hAnsi="Segoe UI" w:cs="Segoe UI"/>
        </w:rPr>
        <w:t>DistFit</w:t>
      </w:r>
      <w:proofErr w:type="spellEnd"/>
      <w:r w:rsidRPr="00A46CEA">
        <w:rPr>
          <w:rFonts w:ascii="Segoe UI" w:hAnsi="Segoe UI" w:cs="Segoe UI"/>
        </w:rPr>
        <w:t xml:space="preserve">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ins w:id="425" w:author="Mahshid Jafarpour" w:date="2023-12-04T01:13:00Z">
        <w:r w:rsidR="00480CFF">
          <w:rPr>
            <w:rFonts w:ascii="Segoe UI" w:hAnsi="Segoe UI" w:cs="Segoe UI"/>
          </w:rPr>
          <w:t>rejected as</w:t>
        </w:r>
      </w:ins>
      <w:del w:id="426" w:author="Mahshid Jafarpour" w:date="2023-12-04T01:13:00Z">
        <w:r w:rsidR="00837D47" w:rsidDel="00480CFF">
          <w:rPr>
            <w:rFonts w:ascii="Segoe UI" w:hAnsi="Segoe UI" w:cs="Segoe UI"/>
          </w:rPr>
          <w:delText>not</w:delText>
        </w:r>
      </w:del>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3EDFB4AB" w:rsidR="007F78AC" w:rsidRDefault="007F78AC" w:rsidP="007F78AC">
      <w:pPr>
        <w:tabs>
          <w:tab w:val="left" w:pos="360"/>
          <w:tab w:val="left" w:pos="990"/>
        </w:tabs>
        <w:spacing w:line="360" w:lineRule="auto"/>
        <w:ind w:left="18"/>
        <w:jc w:val="both"/>
        <w:rPr>
          <w:ins w:id="427" w:author="Mahshid Jafarpour" w:date="2023-12-04T19:08:00Z"/>
          <w:sz w:val="24"/>
        </w:rPr>
      </w:pPr>
      <w:r w:rsidRPr="009F3C71">
        <w:rPr>
          <w:sz w:val="24"/>
        </w:rPr>
        <w:t xml:space="preserve">The Weibull distribution models reliability and life data. </w:t>
      </w:r>
      <w:del w:id="428" w:author="Mahshid Jafarpour" w:date="2023-12-04T01:16:00Z">
        <w:r w:rsidRPr="009F3C71" w:rsidDel="00037476">
          <w:rPr>
            <w:sz w:val="24"/>
          </w:rPr>
          <w:delText>DistFit estimates the scale ('alpha') and shape ('beta') parameters through the MLE method.</w:delText>
        </w:r>
        <w:r w:rsidRPr="009F3C71" w:rsidDel="00037476">
          <w:delText xml:space="preserve"> </w:delText>
        </w:r>
      </w:del>
      <w:r w:rsidRPr="009F3C71">
        <w:t>It</w:t>
      </w:r>
      <w:ins w:id="429" w:author="Mahshid Jafarpour" w:date="2023-12-04T01:17:00Z">
        <w:r w:rsidR="00037476">
          <w:t xml:space="preserve"> is</w:t>
        </w:r>
      </w:ins>
      <w:del w:id="430" w:author="Mahshid Jafarpour" w:date="2023-12-04T01:17:00Z">
        <w:r w:rsidRPr="009F3C71" w:rsidDel="00037476">
          <w:delText>s</w:delText>
        </w:r>
      </w:del>
      <w:r w:rsidRPr="009F3C71">
        <w:t xml:space="preserve"> a</w:t>
      </w:r>
      <w:r w:rsidRPr="009F3C71">
        <w:rPr>
          <w:sz w:val="24"/>
        </w:rPr>
        <w:t xml:space="preserve">pplicable </w:t>
      </w:r>
      <w:del w:id="431" w:author="Mahshid Jafarpour" w:date="2023-12-04T01:17:00Z">
        <w:r w:rsidRPr="009F3C71" w:rsidDel="00037476">
          <w:rPr>
            <w:sz w:val="24"/>
          </w:rPr>
          <w:delText xml:space="preserve">can be </w:delText>
        </w:r>
      </w:del>
      <w:r w:rsidRPr="009F3C71">
        <w:rPr>
          <w:sz w:val="24"/>
        </w:rPr>
        <w:t xml:space="preserve">in reliability engineering to </w:t>
      </w:r>
      <w:ins w:id="432" w:author="Mahshid Jafarpour" w:date="2023-12-04T01:17:00Z">
        <w:r w:rsidR="009160F3">
          <w:rPr>
            <w:sz w:val="24"/>
          </w:rPr>
          <w:t xml:space="preserve">schedule </w:t>
        </w:r>
      </w:ins>
      <w:ins w:id="433" w:author="Mahshid Jafarpour" w:date="2023-12-04T01:18:00Z">
        <w:r w:rsidR="009160F3">
          <w:rPr>
            <w:sz w:val="24"/>
          </w:rPr>
          <w:t xml:space="preserve">periodic </w:t>
        </w:r>
      </w:ins>
      <w:ins w:id="434" w:author="Mahshid Jafarpour" w:date="2023-12-04T01:17:00Z">
        <w:r w:rsidR="009160F3">
          <w:rPr>
            <w:sz w:val="24"/>
          </w:rPr>
          <w:t xml:space="preserve">maintenance and </w:t>
        </w:r>
      </w:ins>
      <w:r w:rsidRPr="009F3C71">
        <w:rPr>
          <w:sz w:val="24"/>
        </w:rPr>
        <w:t xml:space="preserve">model </w:t>
      </w:r>
      <w:del w:id="435" w:author="Mahshid Jafarpour" w:date="2023-12-04T01:16:00Z">
        <w:r w:rsidRPr="009F3C71" w:rsidDel="00757B25">
          <w:rPr>
            <w:sz w:val="24"/>
          </w:rPr>
          <w:delText>time until failure</w:delText>
        </w:r>
      </w:del>
      <w:ins w:id="436" w:author="Mahshid Jafarpour" w:date="2023-12-04T01:17:00Z">
        <w:r w:rsidR="009160F3">
          <w:rPr>
            <w:sz w:val="24"/>
          </w:rPr>
          <w:t xml:space="preserve">the </w:t>
        </w:r>
      </w:ins>
      <w:ins w:id="437" w:author="Mahshid Jafarpour" w:date="2023-12-04T01:16:00Z">
        <w:r w:rsidR="00757B25">
          <w:rPr>
            <w:sz w:val="24"/>
          </w:rPr>
          <w:t>probability of failure</w:t>
        </w:r>
      </w:ins>
      <w:r w:rsidRPr="009F3C71">
        <w:rPr>
          <w:sz w:val="24"/>
        </w:rPr>
        <w:t>, with the ability to represent different failure patterns.</w:t>
      </w:r>
      <w:ins w:id="438" w:author="Mahshid Jafarpour" w:date="2023-12-04T01:16:00Z">
        <w:r w:rsidR="00037476">
          <w:rPr>
            <w:sz w:val="24"/>
          </w:rPr>
          <w:t xml:space="preserve"> </w:t>
        </w:r>
      </w:ins>
    </w:p>
    <w:p w14:paraId="02E47C39" w14:textId="6F984D81" w:rsidR="006B7FC4" w:rsidRDefault="006B7FC4" w:rsidP="007F78AC">
      <w:pPr>
        <w:tabs>
          <w:tab w:val="left" w:pos="360"/>
          <w:tab w:val="left" w:pos="990"/>
        </w:tabs>
        <w:spacing w:line="360" w:lineRule="auto"/>
        <w:ind w:left="18"/>
        <w:jc w:val="both"/>
        <w:rPr>
          <w:ins w:id="439" w:author="Mahshid Jafarpour" w:date="2023-12-04T18:52:00Z"/>
          <w:sz w:val="24"/>
        </w:rPr>
      </w:pPr>
      <m:oMathPara>
        <m:oMath>
          <m:r>
            <w:ins w:id="440" w:author="Mahshid Jafarpour" w:date="2023-12-04T19:08:00Z">
              <w:rPr>
                <w:rFonts w:ascii="Cambria Math" w:hAnsi="Cambria Math"/>
                <w:sz w:val="24"/>
              </w:rPr>
              <m:t>X</m:t>
            </w:ins>
          </m:r>
          <m:r>
            <w:ins w:id="441" w:author="Mahshid Jafarpour" w:date="2023-12-04T19:08:00Z">
              <w:rPr>
                <w:rFonts w:ascii="Cambria Math" w:hAnsi="Cambria Math"/>
                <w:sz w:val="24"/>
              </w:rPr>
              <m:t>~Weib</m:t>
            </w:ins>
          </m:r>
          <m:d>
            <m:dPr>
              <m:ctrlPr>
                <w:ins w:id="442" w:author="Mahshid Jafarpour" w:date="2023-12-04T19:08:00Z">
                  <w:rPr>
                    <w:rFonts w:ascii="Cambria Math" w:hAnsi="Cambria Math"/>
                    <w:i/>
                    <w:sz w:val="24"/>
                  </w:rPr>
                </w:ins>
              </m:ctrlPr>
            </m:dPr>
            <m:e>
              <m:r>
                <w:ins w:id="443" w:author="Mahshid Jafarpour" w:date="2023-12-04T19:08:00Z">
                  <w:rPr>
                    <w:rFonts w:ascii="Cambria Math" w:hAnsi="Cambria Math"/>
                    <w:sz w:val="24"/>
                  </w:rPr>
                  <m:t>a,b</m:t>
                </w:ins>
              </m:r>
            </m:e>
          </m:d>
        </m:oMath>
      </m:oMathPara>
    </w:p>
    <w:p w14:paraId="0F97D0D8" w14:textId="77385F26" w:rsidR="00E20DCF" w:rsidRDefault="00E20DCF" w:rsidP="007F78AC">
      <w:pPr>
        <w:tabs>
          <w:tab w:val="left" w:pos="360"/>
          <w:tab w:val="left" w:pos="990"/>
        </w:tabs>
        <w:spacing w:line="360" w:lineRule="auto"/>
        <w:ind w:left="18"/>
        <w:jc w:val="both"/>
        <w:rPr>
          <w:sz w:val="24"/>
        </w:rPr>
      </w:pPr>
      <m:oMathPara>
        <m:oMath>
          <m:r>
            <w:ins w:id="444" w:author="Mahshid Jafarpour" w:date="2023-12-04T18:52:00Z">
              <w:rPr>
                <w:rFonts w:ascii="Cambria Math" w:hAnsi="Cambria Math"/>
                <w:sz w:val="24"/>
              </w:rPr>
              <m:t>f</m:t>
            </w:ins>
          </m:r>
          <m:d>
            <m:dPr>
              <m:ctrlPr>
                <w:ins w:id="445" w:author="Mahshid Jafarpour" w:date="2023-12-04T18:53:00Z">
                  <w:rPr>
                    <w:rFonts w:ascii="Cambria Math" w:hAnsi="Cambria Math"/>
                    <w:i/>
                    <w:sz w:val="24"/>
                  </w:rPr>
                </w:ins>
              </m:ctrlPr>
            </m:dPr>
            <m:e>
              <m:r>
                <w:ins w:id="446" w:author="Mahshid Jafarpour" w:date="2023-12-04T18:53:00Z">
                  <w:rPr>
                    <w:rFonts w:ascii="Cambria Math" w:hAnsi="Cambria Math"/>
                    <w:sz w:val="24"/>
                  </w:rPr>
                  <m:t>x</m:t>
                </w:ins>
              </m:r>
            </m:e>
          </m:d>
          <m:r>
            <w:ins w:id="447" w:author="Mahshid Jafarpour" w:date="2023-12-04T18:53:00Z">
              <w:rPr>
                <w:rFonts w:ascii="Cambria Math" w:hAnsi="Cambria Math"/>
                <w:sz w:val="24"/>
              </w:rPr>
              <m:t>=</m:t>
            </w:ins>
          </m:r>
          <m:f>
            <m:fPr>
              <m:ctrlPr>
                <w:ins w:id="448" w:author="Mahshid Jafarpour" w:date="2023-12-04T18:54:00Z">
                  <w:rPr>
                    <w:rFonts w:ascii="Cambria Math" w:hAnsi="Cambria Math"/>
                    <w:i/>
                    <w:sz w:val="24"/>
                  </w:rPr>
                </w:ins>
              </m:ctrlPr>
            </m:fPr>
            <m:num>
              <m:r>
                <w:ins w:id="449" w:author="Mahshid Jafarpour" w:date="2023-12-04T18:57:00Z">
                  <w:rPr>
                    <w:rFonts w:ascii="Cambria Math" w:hAnsi="Cambria Math"/>
                    <w:sz w:val="24"/>
                  </w:rPr>
                  <m:t>a</m:t>
                </w:ins>
              </m:r>
            </m:num>
            <m:den>
              <m:r>
                <w:ins w:id="450" w:author="Mahshid Jafarpour" w:date="2023-12-04T18:57:00Z">
                  <w:rPr>
                    <w:rFonts w:ascii="Cambria Math" w:hAnsi="Cambria Math"/>
                    <w:sz w:val="24"/>
                  </w:rPr>
                  <m:t>b</m:t>
                </w:ins>
              </m:r>
            </m:den>
          </m:f>
          <m:sSup>
            <m:sSupPr>
              <m:ctrlPr>
                <w:ins w:id="451" w:author="Mahshid Jafarpour" w:date="2023-12-04T18:55:00Z">
                  <w:rPr>
                    <w:rFonts w:ascii="Cambria Math" w:hAnsi="Cambria Math"/>
                    <w:i/>
                    <w:sz w:val="24"/>
                  </w:rPr>
                </w:ins>
              </m:ctrlPr>
            </m:sSupPr>
            <m:e>
              <m:r>
                <w:ins w:id="452" w:author="Mahshid Jafarpour" w:date="2023-12-04T18:55:00Z">
                  <w:rPr>
                    <w:rFonts w:ascii="Cambria Math" w:hAnsi="Cambria Math"/>
                    <w:sz w:val="24"/>
                  </w:rPr>
                  <m:t>(</m:t>
                </w:ins>
              </m:r>
              <m:f>
                <m:fPr>
                  <m:ctrlPr>
                    <w:ins w:id="453" w:author="Mahshid Jafarpour" w:date="2023-12-04T18:55:00Z">
                      <w:rPr>
                        <w:rFonts w:ascii="Cambria Math" w:hAnsi="Cambria Math"/>
                        <w:i/>
                        <w:sz w:val="24"/>
                      </w:rPr>
                    </w:ins>
                  </m:ctrlPr>
                </m:fPr>
                <m:num>
                  <m:r>
                    <w:ins w:id="454" w:author="Mahshid Jafarpour" w:date="2023-12-04T18:55:00Z">
                      <w:rPr>
                        <w:rFonts w:ascii="Cambria Math" w:hAnsi="Cambria Math"/>
                        <w:sz w:val="24"/>
                      </w:rPr>
                      <m:t>x</m:t>
                    </w:ins>
                  </m:r>
                </m:num>
                <m:den>
                  <m:r>
                    <w:ins w:id="455" w:author="Mahshid Jafarpour" w:date="2023-12-04T18:57:00Z">
                      <w:rPr>
                        <w:rFonts w:ascii="Cambria Math" w:hAnsi="Cambria Math"/>
                        <w:sz w:val="24"/>
                      </w:rPr>
                      <m:t>b</m:t>
                    </w:ins>
                  </m:r>
                </m:den>
              </m:f>
              <m:r>
                <w:ins w:id="456" w:author="Mahshid Jafarpour" w:date="2023-12-04T18:55:00Z">
                  <w:rPr>
                    <w:rFonts w:ascii="Cambria Math" w:hAnsi="Cambria Math"/>
                    <w:sz w:val="24"/>
                  </w:rPr>
                  <m:t>)</m:t>
                </w:ins>
              </m:r>
            </m:e>
            <m:sup>
              <m:r>
                <w:ins w:id="457" w:author="Mahshid Jafarpour" w:date="2023-12-04T18:57:00Z">
                  <w:rPr>
                    <w:rFonts w:ascii="Cambria Math" w:hAnsi="Cambria Math"/>
                    <w:sz w:val="24"/>
                  </w:rPr>
                  <m:t>a</m:t>
                </w:ins>
              </m:r>
              <m:r>
                <w:ins w:id="458" w:author="Mahshid Jafarpour" w:date="2023-12-04T18:55:00Z">
                  <w:rPr>
                    <w:rFonts w:ascii="Cambria Math" w:hAnsi="Cambria Math"/>
                    <w:sz w:val="24"/>
                  </w:rPr>
                  <m:t>-1</m:t>
                </w:ins>
              </m:r>
            </m:sup>
          </m:sSup>
          <m:sSup>
            <m:sSupPr>
              <m:ctrlPr>
                <w:ins w:id="459" w:author="Mahshid Jafarpour" w:date="2023-12-04T18:55:00Z">
                  <w:rPr>
                    <w:rFonts w:ascii="Cambria Math" w:hAnsi="Cambria Math"/>
                    <w:i/>
                    <w:sz w:val="24"/>
                  </w:rPr>
                </w:ins>
              </m:ctrlPr>
            </m:sSupPr>
            <m:e>
              <m:r>
                <w:ins w:id="460" w:author="Mahshid Jafarpour" w:date="2023-12-04T18:55:00Z">
                  <w:rPr>
                    <w:rFonts w:ascii="Cambria Math" w:hAnsi="Cambria Math"/>
                    <w:sz w:val="24"/>
                  </w:rPr>
                  <m:t>e</m:t>
                </w:ins>
              </m:r>
            </m:e>
            <m:sup>
              <m:r>
                <w:ins w:id="461" w:author="Mahshid Jafarpour" w:date="2023-12-04T18:55:00Z">
                  <w:rPr>
                    <w:rFonts w:ascii="Cambria Math" w:hAnsi="Cambria Math"/>
                    <w:sz w:val="24"/>
                  </w:rPr>
                  <m:t>-</m:t>
                </w:ins>
              </m:r>
              <m:sSup>
                <m:sSupPr>
                  <m:ctrlPr>
                    <w:ins w:id="462" w:author="Mahshid Jafarpour" w:date="2023-12-04T18:55:00Z">
                      <w:rPr>
                        <w:rFonts w:ascii="Cambria Math" w:hAnsi="Cambria Math"/>
                        <w:i/>
                        <w:sz w:val="24"/>
                      </w:rPr>
                    </w:ins>
                  </m:ctrlPr>
                </m:sSupPr>
                <m:e>
                  <m:r>
                    <w:ins w:id="463" w:author="Mahshid Jafarpour" w:date="2023-12-04T18:55:00Z">
                      <w:rPr>
                        <w:rFonts w:ascii="Cambria Math" w:hAnsi="Cambria Math"/>
                        <w:sz w:val="24"/>
                      </w:rPr>
                      <m:t>(x/</m:t>
                    </w:ins>
                  </m:r>
                  <m:r>
                    <w:ins w:id="464" w:author="Mahshid Jafarpour" w:date="2023-12-04T18:57:00Z">
                      <w:rPr>
                        <w:rFonts w:ascii="Cambria Math" w:hAnsi="Cambria Math"/>
                        <w:sz w:val="24"/>
                      </w:rPr>
                      <m:t>b</m:t>
                    </w:ins>
                  </m:r>
                  <m:r>
                    <w:ins w:id="465" w:author="Mahshid Jafarpour" w:date="2023-12-04T18:55:00Z">
                      <w:rPr>
                        <w:rFonts w:ascii="Cambria Math" w:hAnsi="Cambria Math"/>
                        <w:sz w:val="24"/>
                      </w:rPr>
                      <m:t>)</m:t>
                    </w:ins>
                  </m:r>
                </m:e>
                <m:sup>
                  <m:r>
                    <w:ins w:id="466" w:author="Mahshid Jafarpour" w:date="2023-12-04T18:57:00Z">
                      <w:rPr>
                        <w:rFonts w:ascii="Cambria Math" w:hAnsi="Cambria Math"/>
                        <w:sz w:val="24"/>
                      </w:rPr>
                      <m:t>a</m:t>
                    </w:ins>
                  </m:r>
                </m:sup>
              </m:sSup>
            </m:sup>
          </m:sSup>
        </m:oMath>
      </m:oMathPara>
    </w:p>
    <w:p w14:paraId="588222C3" w14:textId="77777777" w:rsidR="004412BA" w:rsidRDefault="004412BA" w:rsidP="007F78AC">
      <w:pPr>
        <w:tabs>
          <w:tab w:val="left" w:pos="360"/>
          <w:tab w:val="left" w:pos="990"/>
        </w:tabs>
        <w:spacing w:line="360" w:lineRule="auto"/>
        <w:ind w:left="18"/>
        <w:jc w:val="both"/>
        <w:rPr>
          <w:ins w:id="467" w:author="Mahshid Jafarpour" w:date="2023-12-04T18:59:00Z"/>
          <w:sz w:val="24"/>
        </w:rPr>
      </w:pPr>
      <w:ins w:id="468" w:author="Mahshid Jafarpour" w:date="2023-12-04T18:58:00Z">
        <w:r>
          <w:rPr>
            <w:sz w:val="24"/>
          </w:rPr>
          <w:t>w</w:t>
        </w:r>
        <w:r w:rsidR="002F5319">
          <w:rPr>
            <w:sz w:val="24"/>
          </w:rPr>
          <w:t xml:space="preserve">here a is </w:t>
        </w:r>
        <w:r>
          <w:rPr>
            <w:sz w:val="24"/>
          </w:rPr>
          <w:t>the shape</w:t>
        </w:r>
        <w:r w:rsidR="002F5319">
          <w:rPr>
            <w:sz w:val="24"/>
          </w:rPr>
          <w:t xml:space="preserve"> parameter and b is the </w:t>
        </w:r>
        <w:r>
          <w:rPr>
            <w:sz w:val="24"/>
          </w:rPr>
          <w:t>scale</w:t>
        </w:r>
        <w:r w:rsidR="002F5319">
          <w:rPr>
            <w:sz w:val="24"/>
          </w:rPr>
          <w:t xml:space="preserve"> parameter. </w:t>
        </w:r>
      </w:ins>
    </w:p>
    <w:p w14:paraId="4BA50187" w14:textId="53D9759E" w:rsidR="00417808" w:rsidRDefault="009160F3" w:rsidP="007F78AC">
      <w:pPr>
        <w:tabs>
          <w:tab w:val="left" w:pos="360"/>
          <w:tab w:val="left" w:pos="990"/>
        </w:tabs>
        <w:spacing w:line="360" w:lineRule="auto"/>
        <w:ind w:left="18"/>
        <w:jc w:val="both"/>
        <w:rPr>
          <w:sz w:val="24"/>
        </w:rPr>
      </w:pPr>
      <w:ins w:id="469" w:author="Mahshid Jafarpour" w:date="2023-12-04T01:18:00Z">
        <w:r>
          <w:rPr>
            <w:sz w:val="24"/>
          </w:rPr>
          <w:t>The f</w:t>
        </w:r>
      </w:ins>
      <w:del w:id="470" w:author="Mahshid Jafarpour" w:date="2023-12-04T01:18:00Z">
        <w:r w:rsidR="00417808" w:rsidDel="009160F3">
          <w:rPr>
            <w:sz w:val="24"/>
          </w:rPr>
          <w:delText>F</w:delText>
        </w:r>
      </w:del>
      <w:r w:rsidR="00417808">
        <w:rPr>
          <w:sz w:val="24"/>
        </w:rPr>
        <w:t xml:space="preserve">ollowing example </w:t>
      </w:r>
      <w:r w:rsidR="00417808" w:rsidRPr="00417808">
        <w:rPr>
          <w:sz w:val="24"/>
        </w:rPr>
        <w:t xml:space="preserve">demonstrates the usage of the </w:t>
      </w:r>
      <w:proofErr w:type="spellStart"/>
      <w:r w:rsidR="00417808" w:rsidRPr="00417808">
        <w:rPr>
          <w:sz w:val="24"/>
        </w:rPr>
        <w:t>DistFit</w:t>
      </w:r>
      <w:proofErr w:type="spellEnd"/>
      <w:r w:rsidR="00417808" w:rsidRPr="00417808">
        <w:rPr>
          <w:sz w:val="24"/>
        </w:rPr>
        <w:t xml:space="preserve"> package for fitting a Weibull distribution to a </w:t>
      </w:r>
      <w:r w:rsidR="00417808">
        <w:rPr>
          <w:sz w:val="24"/>
        </w:rPr>
        <w:t xml:space="preserve">generated </w:t>
      </w:r>
      <w:r w:rsidR="00417808" w:rsidRPr="00417808">
        <w:rPr>
          <w:sz w:val="24"/>
        </w:rPr>
        <w:t xml:space="preserve">dataset </w:t>
      </w:r>
      <w:r w:rsidR="00417808">
        <w:rPr>
          <w:sz w:val="24"/>
        </w:rPr>
        <w:t xml:space="preserve">(from a Weibull distribution), </w:t>
      </w:r>
      <w:r w:rsidR="00417808" w:rsidRPr="00417808">
        <w:rPr>
          <w:sz w:val="24"/>
        </w:rPr>
        <w:t>and performing a Goodness of Fit (</w:t>
      </w:r>
      <w:proofErr w:type="spellStart"/>
      <w:r w:rsidR="00417808" w:rsidRPr="00417808">
        <w:rPr>
          <w:sz w:val="24"/>
        </w:rPr>
        <w:t>GoF</w:t>
      </w:r>
      <w:proofErr w:type="spellEnd"/>
      <w:r w:rsidR="00417808" w:rsidRPr="00417808">
        <w:rPr>
          <w:sz w:val="24"/>
        </w:rPr>
        <w:t>)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7A723306" w:rsidR="00417808" w:rsidRPr="00417808" w:rsidRDefault="00417808" w:rsidP="00417808">
      <w:pPr>
        <w:pStyle w:val="code"/>
      </w:pPr>
      <w:r w:rsidRPr="00417808">
        <w:rPr>
          <w:color w:val="008000"/>
        </w:rPr>
        <w:t xml:space="preserve"># Generate data from a </w:t>
      </w:r>
      <w:del w:id="471" w:author="Mahshid Jafarpour" w:date="2023-12-04T01:18:00Z">
        <w:r w:rsidRPr="00417808" w:rsidDel="00443196">
          <w:rPr>
            <w:color w:val="008000"/>
          </w:rPr>
          <w:delText xml:space="preserve">uniform </w:delText>
        </w:r>
      </w:del>
      <w:ins w:id="472" w:author="Mahshid Jafarpour" w:date="2023-12-04T01:18:00Z">
        <w:r w:rsidR="00443196">
          <w:rPr>
            <w:color w:val="008000"/>
          </w:rPr>
          <w:t>weibull</w:t>
        </w:r>
        <w:r w:rsidR="00443196" w:rsidRPr="00417808">
          <w:rPr>
            <w:color w:val="008000"/>
          </w:rPr>
          <w:t xml:space="preserve"> </w:t>
        </w:r>
      </w:ins>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t># Estimate MLE parameters using DistFit</w:t>
      </w:r>
    </w:p>
    <w:p w14:paraId="06CD0B58" w14:textId="34D841D9" w:rsidR="00417808" w:rsidRPr="00417808" w:rsidDel="00443196" w:rsidRDefault="00417808" w:rsidP="00417808">
      <w:pPr>
        <w:pStyle w:val="code"/>
        <w:rPr>
          <w:del w:id="473" w:author="Mahshid Jafarpour" w:date="2023-12-04T01:18:00Z"/>
        </w:rPr>
      </w:pPr>
      <w:del w:id="474" w:author="Mahshid Jafarpour" w:date="2023-12-04T01:18:00Z">
        <w:r w:rsidRPr="00417808" w:rsidDel="00443196">
          <w:rPr>
            <w:color w:val="008000"/>
          </w:rPr>
          <w:delText># estimate MLE parameter</w:delText>
        </w:r>
      </w:del>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lastRenderedPageBreak/>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14:paraId="4CF35F86" w14:textId="77777777"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2FA46C93" w14:textId="77777777" w:rsidR="00301485" w:rsidRDefault="00301485" w:rsidP="00F752C6">
      <w:pPr>
        <w:tabs>
          <w:tab w:val="left" w:pos="360"/>
          <w:tab w:val="left" w:pos="990"/>
        </w:tabs>
        <w:spacing w:line="360" w:lineRule="auto"/>
        <w:ind w:left="18"/>
        <w:jc w:val="center"/>
        <w:rPr>
          <w:sz w:val="24"/>
        </w:rPr>
      </w:pPr>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  Critical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77777777" w:rsidR="002C4B73" w:rsidRPr="002C4B73" w:rsidRDefault="002C4B73" w:rsidP="001159F8">
      <w:pPr>
        <w:pStyle w:val="code"/>
      </w:pPr>
      <w:r w:rsidRPr="002C4B73">
        <w:lastRenderedPageBreak/>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14:paraId="470C1D74" w14:textId="77777777" w:rsidR="002C4B73" w:rsidRPr="002C4B73" w:rsidRDefault="002C4B73" w:rsidP="001159F8">
      <w:pPr>
        <w:pStyle w:val="code"/>
      </w:pPr>
      <w:r w:rsidRPr="002C4B73">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uniform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  Critical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exponential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  Critical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normal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  Critical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 xml:space="preserve">for  </w:t>
      </w:r>
      <w:proofErr w:type="spellStart"/>
      <w:r>
        <w:rPr>
          <w:color w:val="000000"/>
          <w:sz w:val="21"/>
          <w:szCs w:val="21"/>
        </w:rPr>
        <w:t>weibull</w:t>
      </w:r>
      <w:proofErr w:type="spellEnd"/>
      <w:r>
        <w:rPr>
          <w:color w:val="000000"/>
          <w:sz w:val="21"/>
          <w:szCs w:val="21"/>
        </w:rPr>
        <w:t xml:space="preserve">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  Critical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gamma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  Critical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3BDA4C27"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w:t>
      </w:r>
      <w:del w:id="475" w:author="Mahshid Jafarpour" w:date="2023-12-04T01:33:00Z">
        <w:r w:rsidRPr="00417808" w:rsidDel="008C0325">
          <w:rPr>
            <w:rFonts w:ascii="Segoe UI" w:hAnsi="Segoe UI" w:cs="Segoe UI"/>
          </w:rPr>
          <w:delText>Maximum Likelihood Estimate (</w:delText>
        </w:r>
      </w:del>
      <w:r w:rsidRPr="00417808">
        <w:rPr>
          <w:rFonts w:ascii="Segoe UI" w:hAnsi="Segoe UI" w:cs="Segoe UI"/>
        </w:rPr>
        <w:t>MLE</w:t>
      </w:r>
      <w:del w:id="476" w:author="Mahshid Jafarpour" w:date="2023-12-04T01:33:00Z">
        <w:r w:rsidRPr="00417808" w:rsidDel="00C85DD0">
          <w:rPr>
            <w:rFonts w:ascii="Segoe UI" w:hAnsi="Segoe UI" w:cs="Segoe UI"/>
          </w:rPr>
          <w:delText>)</w:delText>
        </w:r>
      </w:del>
      <w:r w:rsidRPr="00417808">
        <w:rPr>
          <w:rFonts w:ascii="Segoe UI" w:hAnsi="Segoe UI" w:cs="Segoe UI"/>
        </w:rPr>
        <w:t xml:space="preserve"> parameters </w:t>
      </w:r>
      <w:r>
        <w:rPr>
          <w:rFonts w:ascii="Segoe UI" w:hAnsi="Segoe UI" w:cs="Segoe UI"/>
        </w:rPr>
        <w:t>for the Weibull distribution are</w:t>
      </w:r>
      <w:r w:rsidRPr="00417808">
        <w:rPr>
          <w:rFonts w:ascii="Segoe UI" w:hAnsi="Segoe UI" w:cs="Segoe UI"/>
        </w:rPr>
        <w:t xml:space="preserve"> the shape parameter (</w:t>
      </w:r>
      <w:ins w:id="477" w:author="Mahshid Jafarpour" w:date="2023-12-04T19:00:00Z">
        <w:r w:rsidR="00056CE9">
          <w:rPr>
            <w:rFonts w:ascii="Segoe UI" w:hAnsi="Segoe UI" w:cs="Segoe UI"/>
          </w:rPr>
          <w:t>a</w:t>
        </w:r>
      </w:ins>
      <w:del w:id="478" w:author="Mahshid Jafarpour" w:date="2023-12-04T19:00:00Z">
        <w:r w:rsidRPr="00417808" w:rsidDel="00056CE9">
          <w:rPr>
            <w:rFonts w:ascii="Segoe UI" w:hAnsi="Segoe UI" w:cs="Segoe UI"/>
          </w:rPr>
          <w:delText>α</w:delText>
        </w:r>
      </w:del>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2.0678, and the scale parameter (</w:t>
      </w:r>
      <w:del w:id="479" w:author="Mahshid Jafarpour" w:date="2023-12-04T19:00:00Z">
        <w:r w:rsidRPr="00417808" w:rsidDel="00056CE9">
          <w:rPr>
            <w:rFonts w:ascii="Segoe UI" w:hAnsi="Segoe UI" w:cs="Segoe UI"/>
          </w:rPr>
          <w:delText>β</w:delText>
        </w:r>
      </w:del>
      <w:ins w:id="480" w:author="Mahshid Jafarpour" w:date="2023-12-04T19:00:00Z">
        <w:r w:rsidR="00056CE9">
          <w:rPr>
            <w:rFonts w:ascii="Segoe UI" w:hAnsi="Segoe UI" w:cs="Segoe UI"/>
          </w:rPr>
          <w:t>b</w:t>
        </w:r>
      </w:ins>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del w:id="481" w:author="Mahshid Jafarpour" w:date="2023-12-04T01:19:00Z">
        <w:r w:rsidDel="00BC4FB2">
          <w:rPr>
            <w:rFonts w:ascii="Segoe UI" w:hAnsi="Segoe UI" w:cs="Segoe UI"/>
          </w:rPr>
          <w:delText xml:space="preserve">original </w:delText>
        </w:r>
      </w:del>
      <w:proofErr w:type="spellStart"/>
      <w:ins w:id="482" w:author="Mahshid Jafarpour" w:date="2023-12-04T01:19:00Z">
        <w:r w:rsidR="00BC4FB2">
          <w:rPr>
            <w:rFonts w:ascii="Segoe UI" w:hAnsi="Segoe UI" w:cs="Segoe UI"/>
          </w:rPr>
          <w:t>truenparameters</w:t>
        </w:r>
        <w:proofErr w:type="spellEnd"/>
        <w:r w:rsidR="00BC4FB2">
          <w:rPr>
            <w:rFonts w:ascii="Segoe UI" w:hAnsi="Segoe UI" w:cs="Segoe UI"/>
          </w:rPr>
          <w:t xml:space="preserve"> of the underlying </w:t>
        </w:r>
      </w:ins>
      <w:r>
        <w:rPr>
          <w:rFonts w:ascii="Segoe UI" w:hAnsi="Segoe UI" w:cs="Segoe UI"/>
        </w:rPr>
        <w:t>data</w:t>
      </w:r>
      <w:ins w:id="483" w:author="Mahshid Jafarpour" w:date="2023-12-04T01:19:00Z">
        <w:r w:rsidR="00BC4FB2">
          <w:rPr>
            <w:rFonts w:ascii="Segoe UI" w:hAnsi="Segoe UI" w:cs="Segoe UI"/>
          </w:rPr>
          <w:t xml:space="preserve"> dist</w:t>
        </w:r>
      </w:ins>
      <w:ins w:id="484" w:author="Mahshid Jafarpour" w:date="2023-12-04T01:20:00Z">
        <w:r w:rsidR="00BC4FB2">
          <w:rPr>
            <w:rFonts w:ascii="Segoe UI" w:hAnsi="Segoe UI" w:cs="Segoe UI"/>
          </w:rPr>
          <w:t>ribution</w:t>
        </w:r>
      </w:ins>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proofErr w:type="spellStart"/>
      <w:r w:rsidRPr="00417808">
        <w:rPr>
          <w:rFonts w:ascii="Segoe UI" w:hAnsi="Segoe UI" w:cs="Segoe UI"/>
        </w:rPr>
        <w:t>DistFit</w:t>
      </w:r>
      <w:proofErr w:type="spellEnd"/>
      <w:r w:rsidRPr="00417808">
        <w:rPr>
          <w:rFonts w:ascii="Segoe UI" w:hAnsi="Segoe UI" w:cs="Segoe UI"/>
        </w:rPr>
        <w:t xml:space="preserve">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2ABCDC2E"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goodness-of-fit tests across all </w:t>
      </w:r>
      <w:ins w:id="485" w:author="Mahshid Jafarpour" w:date="2023-12-04T01:20:00Z">
        <w:r w:rsidR="001A0EFF">
          <w:rPr>
            <w:rFonts w:ascii="Segoe UI" w:hAnsi="Segoe UI" w:cs="Segoe UI"/>
          </w:rPr>
          <w:t>the suggested</w:t>
        </w:r>
      </w:ins>
      <w:del w:id="486" w:author="Mahshid Jafarpour" w:date="2023-12-04T01:20:00Z">
        <w:r w:rsidRPr="002C4B73" w:rsidDel="001A0EFF">
          <w:rPr>
            <w:rFonts w:ascii="Segoe UI" w:hAnsi="Segoe UI" w:cs="Segoe UI"/>
          </w:rPr>
          <w:delText>chosen</w:delText>
        </w:r>
      </w:del>
      <w:r w:rsidRPr="002C4B73">
        <w:rPr>
          <w:rFonts w:ascii="Segoe UI" w:hAnsi="Segoe UI" w:cs="Segoe UI"/>
        </w:rPr>
        <w:t xml:space="preserve"> distribution types, it is </w:t>
      </w:r>
      <w:del w:id="487" w:author="Mahshid Jafarpour" w:date="2023-12-04T01:20:00Z">
        <w:r w:rsidRPr="002C4B73" w:rsidDel="001A0EFF">
          <w:rPr>
            <w:rFonts w:ascii="Segoe UI" w:hAnsi="Segoe UI" w:cs="Segoe UI"/>
          </w:rPr>
          <w:delText xml:space="preserve">observed </w:delText>
        </w:r>
      </w:del>
      <w:ins w:id="488" w:author="Mahshid Jafarpour" w:date="2023-12-04T01:20:00Z">
        <w:r w:rsidR="001A0EFF">
          <w:rPr>
            <w:rFonts w:ascii="Segoe UI" w:hAnsi="Segoe UI" w:cs="Segoe UI"/>
          </w:rPr>
          <w:t>evident</w:t>
        </w:r>
        <w:r w:rsidR="001A0EFF" w:rsidRPr="002C4B73">
          <w:rPr>
            <w:rFonts w:ascii="Segoe UI" w:hAnsi="Segoe UI" w:cs="Segoe UI"/>
          </w:rPr>
          <w:t xml:space="preserve"> </w:t>
        </w:r>
      </w:ins>
      <w:r w:rsidRPr="002C4B73">
        <w:rPr>
          <w:rFonts w:ascii="Segoe UI" w:hAnsi="Segoe UI" w:cs="Segoe UI"/>
        </w:rPr>
        <w:t>that only the Weibull distribution</w:t>
      </w:r>
      <w:ins w:id="489" w:author="Mahshid Jafarpour" w:date="2023-12-04T01:21:00Z">
        <w:r w:rsidR="003F3C2E">
          <w:rPr>
            <w:rFonts w:ascii="Segoe UI" w:hAnsi="Segoe UI" w:cs="Segoe UI"/>
          </w:rPr>
          <w:t xml:space="preserve">, </w:t>
        </w:r>
      </w:ins>
      <w:r w:rsidRPr="002C4B73">
        <w:rPr>
          <w:rFonts w:ascii="Segoe UI" w:hAnsi="Segoe UI" w:cs="Segoe UI"/>
        </w:rPr>
        <w:t xml:space="preserve"> </w:t>
      </w:r>
      <w:del w:id="490" w:author="Mahshid Jafarpour" w:date="2023-12-04T01:20:00Z">
        <w:r w:rsidRPr="002C4B73" w:rsidDel="001A0EFF">
          <w:rPr>
            <w:rFonts w:ascii="Segoe UI" w:hAnsi="Segoe UI" w:cs="Segoe UI"/>
          </w:rPr>
          <w:delText xml:space="preserve">exhibits </w:delText>
        </w:r>
      </w:del>
      <w:ins w:id="491" w:author="Mahshid Jafarpour" w:date="2023-12-04T01:20:00Z">
        <w:r w:rsidR="001A0EFF">
          <w:rPr>
            <w:rFonts w:ascii="Segoe UI" w:hAnsi="Segoe UI" w:cs="Segoe UI"/>
          </w:rPr>
          <w:t>with</w:t>
        </w:r>
        <w:r w:rsidR="001A0EFF" w:rsidRPr="002C4B73">
          <w:rPr>
            <w:rFonts w:ascii="Segoe UI" w:hAnsi="Segoe UI" w:cs="Segoe UI"/>
          </w:rPr>
          <w:t xml:space="preserve"> </w:t>
        </w:r>
      </w:ins>
      <w:r w:rsidRPr="002C4B73">
        <w:rPr>
          <w:rFonts w:ascii="Segoe UI" w:hAnsi="Segoe UI" w:cs="Segoe UI"/>
        </w:rPr>
        <w:t>a test statistics value of 3.47</w:t>
      </w:r>
      <w:del w:id="492" w:author="Mahshid Jafarpour" w:date="2023-12-04T01:21:00Z">
        <w:r w:rsidRPr="002C4B73" w:rsidDel="0032230A">
          <w:rPr>
            <w:rFonts w:ascii="Segoe UI" w:hAnsi="Segoe UI" w:cs="Segoe UI"/>
          </w:rPr>
          <w:delText>, which is</w:delText>
        </w:r>
      </w:del>
      <w:r w:rsidRPr="002C4B73">
        <w:rPr>
          <w:rFonts w:ascii="Segoe UI" w:hAnsi="Segoe UI" w:cs="Segoe UI"/>
        </w:rPr>
        <w:t xml:space="preserve"> below the critical value of 5.99</w:t>
      </w:r>
      <w:ins w:id="493" w:author="Mahshid Jafarpour" w:date="2023-12-04T01:21:00Z">
        <w:r w:rsidR="0032230A">
          <w:rPr>
            <w:rFonts w:ascii="Segoe UI" w:hAnsi="Segoe UI" w:cs="Segoe UI"/>
          </w:rPr>
          <w:t>, is a good fit</w:t>
        </w:r>
      </w:ins>
      <w:r w:rsidRPr="002C4B73">
        <w:rPr>
          <w:rFonts w:ascii="Segoe UI" w:hAnsi="Segoe UI" w:cs="Segoe UI"/>
        </w:rPr>
        <w:t xml:space="preserve">. </w:t>
      </w:r>
      <w:del w:id="494" w:author="Mahshid Jafarpour" w:date="2023-12-04T01:21:00Z">
        <w:r w:rsidRPr="002C4B73" w:rsidDel="003F3C2E">
          <w:rPr>
            <w:rFonts w:ascii="Segoe UI" w:hAnsi="Segoe UI" w:cs="Segoe UI"/>
          </w:rPr>
          <w:delText xml:space="preserve">This implies that solely the Weibull distribution adequately fits our original dataset. </w:delText>
        </w:r>
      </w:del>
      <w:r w:rsidRPr="002C4B73">
        <w:rPr>
          <w:rFonts w:ascii="Segoe UI" w:hAnsi="Segoe UI" w:cs="Segoe UI"/>
        </w:rPr>
        <w:t>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288E9A32" w:rsidR="000F2658" w:rsidRDefault="007F78AC" w:rsidP="00521CD1">
      <w:pPr>
        <w:tabs>
          <w:tab w:val="left" w:pos="360"/>
          <w:tab w:val="left" w:pos="990"/>
        </w:tabs>
        <w:spacing w:line="360" w:lineRule="auto"/>
        <w:ind w:left="18"/>
        <w:jc w:val="both"/>
        <w:rPr>
          <w:ins w:id="495" w:author="Mahshid Jafarpour" w:date="2023-12-04T19:08:00Z"/>
          <w:sz w:val="24"/>
        </w:rPr>
      </w:pPr>
      <w:r w:rsidRPr="009F3C71">
        <w:rPr>
          <w:sz w:val="24"/>
        </w:rPr>
        <w:lastRenderedPageBreak/>
        <w:t xml:space="preserve">The Gamma distribution is a versatile distribution that generalizes exponential, chi-squared, and Erlang distributions. </w:t>
      </w:r>
      <w:moveToRangeStart w:id="496" w:author="Mahshid Jafarpour" w:date="2023-12-04T01:22:00Z" w:name="move152545395"/>
      <w:moveTo w:id="497" w:author="Mahshid Jafarpour" w:date="2023-12-04T01:22:00Z">
        <w:r w:rsidR="00C709C6" w:rsidRPr="009F3C71">
          <w:rPr>
            <w:sz w:val="24"/>
          </w:rPr>
          <w:t xml:space="preserve">It is </w:t>
        </w:r>
        <w:del w:id="498" w:author="Mahshid Jafarpour" w:date="2023-12-04T01:23:00Z">
          <w:r w:rsidR="00C709C6" w:rsidRPr="009F3C71" w:rsidDel="00C709C6">
            <w:rPr>
              <w:sz w:val="24"/>
            </w:rPr>
            <w:delText>useful</w:delText>
          </w:r>
        </w:del>
      </w:moveTo>
      <w:ins w:id="499" w:author="Mahshid Jafarpour" w:date="2023-12-04T01:23:00Z">
        <w:r w:rsidR="00C709C6">
          <w:rPr>
            <w:sz w:val="24"/>
          </w:rPr>
          <w:t>applicable</w:t>
        </w:r>
      </w:ins>
      <w:moveTo w:id="500" w:author="Mahshid Jafarpour" w:date="2023-12-04T01:22:00Z">
        <w:r w:rsidR="00C709C6" w:rsidRPr="009F3C71">
          <w:rPr>
            <w:sz w:val="24"/>
          </w:rPr>
          <w:t xml:space="preserve"> in scenarios requiring the modeling of waiting times, sums of exponential random variables, and various other statistical applications.</w:t>
        </w:r>
      </w:moveTo>
      <w:moveToRangeEnd w:id="496"/>
      <w:ins w:id="501" w:author="Mahshid Jafarpour" w:date="2023-12-04T19:04:00Z">
        <w:r w:rsidR="00032704">
          <w:rPr>
            <w:sz w:val="24"/>
          </w:rPr>
          <w:t xml:space="preserve"> It is </w:t>
        </w:r>
      </w:ins>
      <w:ins w:id="502" w:author="Mahshid Jafarpour" w:date="2023-12-04T19:05:00Z">
        <w:r w:rsidR="004A71D2">
          <w:rPr>
            <w:sz w:val="24"/>
          </w:rPr>
          <w:t>usually</w:t>
        </w:r>
      </w:ins>
      <w:ins w:id="503" w:author="Mahshid Jafarpour" w:date="2023-12-04T19:04:00Z">
        <w:r w:rsidR="00032704">
          <w:rPr>
            <w:sz w:val="24"/>
          </w:rPr>
          <w:t xml:space="preserve"> used to model time to failure of electrical </w:t>
        </w:r>
      </w:ins>
      <w:ins w:id="504" w:author="Mahshid Jafarpour" w:date="2023-12-04T19:05:00Z">
        <w:r w:rsidR="004A71D2">
          <w:rPr>
            <w:sz w:val="24"/>
          </w:rPr>
          <w:t>components.</w:t>
        </w:r>
      </w:ins>
    </w:p>
    <w:p w14:paraId="6F311842" w14:textId="1154AFC9" w:rsidR="00EF7815" w:rsidRDefault="006B7FC4" w:rsidP="00521CD1">
      <w:pPr>
        <w:tabs>
          <w:tab w:val="left" w:pos="360"/>
          <w:tab w:val="left" w:pos="990"/>
        </w:tabs>
        <w:spacing w:line="360" w:lineRule="auto"/>
        <w:ind w:left="18"/>
        <w:jc w:val="both"/>
        <w:rPr>
          <w:ins w:id="505" w:author="Mahshid Jafarpour" w:date="2023-12-04T19:00:00Z"/>
          <w:sz w:val="24"/>
        </w:rPr>
      </w:pPr>
      <m:oMathPara>
        <m:oMath>
          <m:r>
            <w:ins w:id="506" w:author="Mahshid Jafarpour" w:date="2023-12-04T19:08:00Z">
              <w:rPr>
                <w:rFonts w:ascii="Cambria Math" w:hAnsi="Cambria Math"/>
                <w:sz w:val="24"/>
              </w:rPr>
              <m:t>X</m:t>
            </w:ins>
          </m:r>
          <m:r>
            <w:ins w:id="507" w:author="Mahshid Jafarpour" w:date="2023-12-04T19:08:00Z">
              <w:rPr>
                <w:rFonts w:ascii="Cambria Math" w:hAnsi="Cambria Math"/>
                <w:sz w:val="24"/>
              </w:rPr>
              <m:t>~Gamm</m:t>
            </w:ins>
          </m:r>
          <m:d>
            <m:dPr>
              <m:ctrlPr>
                <w:ins w:id="508" w:author="Mahshid Jafarpour" w:date="2023-12-04T19:08:00Z">
                  <w:rPr>
                    <w:rFonts w:ascii="Cambria Math" w:hAnsi="Cambria Math"/>
                    <w:i/>
                    <w:sz w:val="24"/>
                  </w:rPr>
                </w:ins>
              </m:ctrlPr>
            </m:dPr>
            <m:e>
              <m:r>
                <w:ins w:id="509" w:author="Mahshid Jafarpour" w:date="2023-12-04T19:08:00Z">
                  <w:rPr>
                    <w:rFonts w:ascii="Cambria Math" w:hAnsi="Cambria Math"/>
                    <w:sz w:val="24"/>
                  </w:rPr>
                  <m:t>α,β</m:t>
                </w:ins>
              </m:r>
            </m:e>
          </m:d>
        </m:oMath>
      </m:oMathPara>
    </w:p>
    <w:p w14:paraId="13DDFA12" w14:textId="0D54FB36" w:rsidR="00056CE9" w:rsidRDefault="00436093" w:rsidP="00521CD1">
      <w:pPr>
        <w:tabs>
          <w:tab w:val="left" w:pos="360"/>
          <w:tab w:val="left" w:pos="990"/>
        </w:tabs>
        <w:spacing w:line="360" w:lineRule="auto"/>
        <w:ind w:left="18"/>
        <w:jc w:val="both"/>
        <w:rPr>
          <w:ins w:id="510" w:author="Mahshid Jafarpour" w:date="2023-12-04T01:22:00Z"/>
          <w:sz w:val="24"/>
        </w:rPr>
      </w:pPr>
      <m:oMathPara>
        <m:oMath>
          <m:r>
            <w:ins w:id="511" w:author="Mahshid Jafarpour" w:date="2023-12-04T19:00:00Z">
              <w:rPr>
                <w:rFonts w:ascii="Cambria Math" w:hAnsi="Cambria Math"/>
                <w:sz w:val="24"/>
              </w:rPr>
              <m:t>f</m:t>
            </w:ins>
          </m:r>
          <m:d>
            <m:dPr>
              <m:ctrlPr>
                <w:ins w:id="512" w:author="Mahshid Jafarpour" w:date="2023-12-04T19:00:00Z">
                  <w:rPr>
                    <w:rFonts w:ascii="Cambria Math" w:hAnsi="Cambria Math"/>
                    <w:i/>
                    <w:sz w:val="24"/>
                  </w:rPr>
                </w:ins>
              </m:ctrlPr>
            </m:dPr>
            <m:e>
              <m:r>
                <w:ins w:id="513" w:author="Mahshid Jafarpour" w:date="2023-12-04T19:00:00Z">
                  <w:rPr>
                    <w:rFonts w:ascii="Cambria Math" w:hAnsi="Cambria Math"/>
                    <w:sz w:val="24"/>
                  </w:rPr>
                  <m:t>x</m:t>
                </w:ins>
              </m:r>
            </m:e>
          </m:d>
          <m:r>
            <w:ins w:id="514" w:author="Mahshid Jafarpour" w:date="2023-12-04T19:01:00Z">
              <w:rPr>
                <w:rFonts w:ascii="Cambria Math" w:hAnsi="Cambria Math"/>
                <w:sz w:val="24"/>
              </w:rPr>
              <m:t>=</m:t>
            </w:ins>
          </m:r>
          <m:sSup>
            <m:sSupPr>
              <m:ctrlPr>
                <w:ins w:id="515" w:author="Mahshid Jafarpour" w:date="2023-12-04T19:01:00Z">
                  <w:rPr>
                    <w:rFonts w:ascii="Cambria Math" w:hAnsi="Cambria Math"/>
                    <w:i/>
                    <w:sz w:val="24"/>
                  </w:rPr>
                </w:ins>
              </m:ctrlPr>
            </m:sSupPr>
            <m:e>
              <m:r>
                <w:ins w:id="516" w:author="Mahshid Jafarpour" w:date="2023-12-04T19:01:00Z">
                  <w:rPr>
                    <w:rFonts w:ascii="Cambria Math" w:hAnsi="Cambria Math"/>
                    <w:sz w:val="24"/>
                  </w:rPr>
                  <m:t>x</m:t>
                </w:ins>
              </m:r>
            </m:e>
            <m:sup>
              <m:r>
                <w:ins w:id="517" w:author="Mahshid Jafarpour" w:date="2023-12-04T19:01:00Z">
                  <w:rPr>
                    <w:rFonts w:ascii="Cambria Math" w:hAnsi="Cambria Math"/>
                    <w:sz w:val="24"/>
                  </w:rPr>
                  <m:t>α-1</m:t>
                </w:ins>
              </m:r>
            </m:sup>
          </m:sSup>
          <m:f>
            <m:fPr>
              <m:ctrlPr>
                <w:ins w:id="518" w:author="Mahshid Jafarpour" w:date="2023-12-04T19:02:00Z">
                  <w:rPr>
                    <w:rFonts w:ascii="Cambria Math" w:hAnsi="Cambria Math"/>
                    <w:i/>
                    <w:sz w:val="24"/>
                  </w:rPr>
                </w:ins>
              </m:ctrlPr>
            </m:fPr>
            <m:num>
              <m:sSup>
                <m:sSupPr>
                  <m:ctrlPr>
                    <w:ins w:id="519" w:author="Mahshid Jafarpour" w:date="2023-12-04T19:02:00Z">
                      <w:rPr>
                        <w:rFonts w:ascii="Cambria Math" w:hAnsi="Cambria Math"/>
                        <w:i/>
                        <w:sz w:val="24"/>
                      </w:rPr>
                    </w:ins>
                  </m:ctrlPr>
                </m:sSupPr>
                <m:e>
                  <m:r>
                    <w:ins w:id="520" w:author="Mahshid Jafarpour" w:date="2023-12-04T19:02:00Z">
                      <w:rPr>
                        <w:rFonts w:ascii="Cambria Math" w:hAnsi="Cambria Math"/>
                        <w:sz w:val="24"/>
                      </w:rPr>
                      <m:t>e</m:t>
                    </w:ins>
                  </m:r>
                </m:e>
                <m:sup>
                  <m:r>
                    <w:ins w:id="521" w:author="Mahshid Jafarpour" w:date="2023-12-04T19:02:00Z">
                      <w:rPr>
                        <w:rFonts w:ascii="Cambria Math" w:hAnsi="Cambria Math"/>
                        <w:sz w:val="24"/>
                      </w:rPr>
                      <m:t>-</m:t>
                    </w:ins>
                  </m:r>
                  <m:f>
                    <m:fPr>
                      <m:ctrlPr>
                        <w:ins w:id="522" w:author="Mahshid Jafarpour" w:date="2023-12-04T19:02:00Z">
                          <w:rPr>
                            <w:rFonts w:ascii="Cambria Math" w:hAnsi="Cambria Math"/>
                            <w:i/>
                            <w:sz w:val="24"/>
                          </w:rPr>
                        </w:ins>
                      </m:ctrlPr>
                    </m:fPr>
                    <m:num>
                      <m:r>
                        <w:ins w:id="523" w:author="Mahshid Jafarpour" w:date="2023-12-04T19:02:00Z">
                          <w:rPr>
                            <w:rFonts w:ascii="Cambria Math" w:hAnsi="Cambria Math"/>
                            <w:sz w:val="24"/>
                          </w:rPr>
                          <m:t>x</m:t>
                        </w:ins>
                      </m:r>
                    </m:num>
                    <m:den>
                      <m:r>
                        <w:ins w:id="524" w:author="Mahshid Jafarpour" w:date="2023-12-04T19:02:00Z">
                          <w:rPr>
                            <w:rFonts w:ascii="Cambria Math" w:hAnsi="Cambria Math"/>
                            <w:sz w:val="24"/>
                          </w:rPr>
                          <m:t>β</m:t>
                        </w:ins>
                      </m:r>
                    </m:den>
                  </m:f>
                </m:sup>
              </m:sSup>
            </m:num>
            <m:den>
              <m:sSup>
                <m:sSupPr>
                  <m:ctrlPr>
                    <w:ins w:id="525" w:author="Mahshid Jafarpour" w:date="2023-12-04T19:02:00Z">
                      <w:rPr>
                        <w:rFonts w:ascii="Cambria Math" w:hAnsi="Cambria Math"/>
                        <w:i/>
                        <w:sz w:val="24"/>
                      </w:rPr>
                    </w:ins>
                  </m:ctrlPr>
                </m:sSupPr>
                <m:e>
                  <m:r>
                    <w:ins w:id="526" w:author="Mahshid Jafarpour" w:date="2023-12-04T19:02:00Z">
                      <w:rPr>
                        <w:rFonts w:ascii="Cambria Math" w:hAnsi="Cambria Math"/>
                        <w:sz w:val="24"/>
                      </w:rPr>
                      <m:t>β</m:t>
                    </w:ins>
                  </m:r>
                </m:e>
                <m:sup>
                  <m:r>
                    <w:ins w:id="527" w:author="Mahshid Jafarpour" w:date="2023-12-04T19:02:00Z">
                      <w:rPr>
                        <w:rFonts w:ascii="Cambria Math" w:hAnsi="Cambria Math"/>
                        <w:sz w:val="24"/>
                      </w:rPr>
                      <m:t>α</m:t>
                    </w:ins>
                  </m:r>
                </m:sup>
              </m:sSup>
              <m:r>
                <w:ins w:id="528" w:author="Mahshid Jafarpour" w:date="2023-12-04T19:02:00Z">
                  <m:rPr>
                    <m:sty m:val="p"/>
                  </m:rPr>
                  <w:rPr>
                    <w:rFonts w:ascii="Cambria Math" w:hAnsi="Cambria Math"/>
                    <w:sz w:val="24"/>
                    <w:rPrChange w:id="529" w:author="Mahshid Jafarpour" w:date="2023-12-04T19:02:00Z">
                      <w:rPr>
                        <w:rFonts w:ascii="Cambria Math" w:hAnsi="Cambria Math"/>
                        <w:sz w:val="24"/>
                      </w:rPr>
                    </w:rPrChange>
                  </w:rPr>
                  <m:t>Γ</m:t>
                </w:ins>
              </m:r>
              <m:r>
                <w:ins w:id="530" w:author="Mahshid Jafarpour" w:date="2023-12-04T19:02:00Z">
                  <w:rPr>
                    <w:rFonts w:ascii="Cambria Math" w:hAnsi="Cambria Math"/>
                    <w:sz w:val="24"/>
                  </w:rPr>
                  <m:t>(α)</m:t>
                </w:ins>
              </m:r>
            </m:den>
          </m:f>
        </m:oMath>
      </m:oMathPara>
    </w:p>
    <w:p w14:paraId="73E93FEC" w14:textId="6ACDE3BB" w:rsidR="005C020B" w:rsidRDefault="005C7919" w:rsidP="00521CD1">
      <w:pPr>
        <w:tabs>
          <w:tab w:val="left" w:pos="360"/>
          <w:tab w:val="left" w:pos="990"/>
        </w:tabs>
        <w:spacing w:line="360" w:lineRule="auto"/>
        <w:ind w:left="18"/>
        <w:jc w:val="both"/>
        <w:rPr>
          <w:ins w:id="531" w:author="Mahshid Jafarpour" w:date="2023-12-04T19:03:00Z"/>
          <w:rFonts w:eastAsiaTheme="minorEastAsia"/>
          <w:sz w:val="24"/>
        </w:rPr>
      </w:pPr>
      <w:ins w:id="532" w:author="Mahshid Jafarpour" w:date="2023-12-04T19:02:00Z">
        <w:r>
          <w:rPr>
            <w:sz w:val="24"/>
          </w:rPr>
          <w:t>W</w:t>
        </w:r>
      </w:ins>
      <w:ins w:id="533" w:author="Mahshid Jafarpour" w:date="2023-12-04T19:03:00Z">
        <w:r>
          <w:rPr>
            <w:sz w:val="24"/>
          </w:rPr>
          <w:t>here</w:t>
        </w:r>
        <w:r w:rsidR="005C020B">
          <w:rPr>
            <w:sz w:val="24"/>
          </w:rPr>
          <w:t xml:space="preserve"> </w:t>
        </w:r>
      </w:ins>
      <m:oMath>
        <m:r>
          <w:ins w:id="534" w:author="Mahshid Jafarpour" w:date="2023-12-04T19:03:00Z">
            <w:rPr>
              <w:rFonts w:ascii="Cambria Math" w:hAnsi="Cambria Math"/>
              <w:sz w:val="24"/>
            </w:rPr>
            <m:t>α</m:t>
          </w:ins>
        </m:r>
      </m:oMath>
      <w:ins w:id="535" w:author="Mahshid Jafarpour" w:date="2023-12-04T19:03:00Z">
        <w:r w:rsidR="005C020B">
          <w:rPr>
            <w:rFonts w:eastAsiaTheme="minorEastAsia"/>
            <w:sz w:val="24"/>
          </w:rPr>
          <w:t xml:space="preserve"> is the shape parameter</w:t>
        </w:r>
      </w:ins>
      <w:ins w:id="536" w:author="Mahshid Jafarpour" w:date="2023-12-04T19:04:00Z">
        <w:r w:rsidR="003A5EC7">
          <w:rPr>
            <w:rFonts w:eastAsiaTheme="minorEastAsia"/>
            <w:sz w:val="24"/>
          </w:rPr>
          <w:t xml:space="preserve">, </w:t>
        </w:r>
      </w:ins>
      <m:oMath>
        <m:r>
          <w:ins w:id="537" w:author="Mahshid Jafarpour" w:date="2023-12-04T19:03:00Z">
            <w:rPr>
              <w:rFonts w:ascii="Cambria Math" w:hAnsi="Cambria Math"/>
              <w:sz w:val="24"/>
            </w:rPr>
            <m:t>β</m:t>
          </w:ins>
        </m:r>
      </m:oMath>
      <w:ins w:id="538" w:author="Mahshid Jafarpour" w:date="2023-12-04T19:03:00Z">
        <w:r w:rsidR="005C020B">
          <w:rPr>
            <w:rFonts w:eastAsiaTheme="minorEastAsia"/>
            <w:sz w:val="24"/>
          </w:rPr>
          <w:t xml:space="preserve"> is the scale parameter, </w:t>
        </w:r>
      </w:ins>
      <w:ins w:id="539" w:author="Mahshid Jafarpour" w:date="2023-12-04T19:04:00Z">
        <w:r w:rsidR="003A5EC7">
          <w:rPr>
            <w:rFonts w:eastAsiaTheme="minorEastAsia"/>
            <w:sz w:val="24"/>
          </w:rPr>
          <w:t xml:space="preserve">and </w:t>
        </w:r>
      </w:ins>
      <m:oMath>
        <m:r>
          <w:ins w:id="540" w:author="Mahshid Jafarpour" w:date="2023-12-04T19:04:00Z">
            <m:rPr>
              <m:sty m:val="p"/>
            </m:rPr>
            <w:rPr>
              <w:rFonts w:ascii="Cambria Math" w:hAnsi="Cambria Math"/>
              <w:sz w:val="24"/>
            </w:rPr>
            <m:t>Γ</m:t>
          </w:ins>
        </m:r>
      </m:oMath>
      <w:ins w:id="541" w:author="Mahshid Jafarpour" w:date="2023-12-04T19:04:00Z">
        <w:r w:rsidR="003A5EC7">
          <w:rPr>
            <w:rFonts w:eastAsiaTheme="minorEastAsia"/>
            <w:sz w:val="24"/>
          </w:rPr>
          <w:t xml:space="preserve"> is the Gamma function.</w:t>
        </w:r>
      </w:ins>
    </w:p>
    <w:p w14:paraId="0FD756F1" w14:textId="3343E979" w:rsidR="00521CD1" w:rsidRDefault="005C7919" w:rsidP="00521CD1">
      <w:pPr>
        <w:tabs>
          <w:tab w:val="left" w:pos="360"/>
          <w:tab w:val="left" w:pos="990"/>
        </w:tabs>
        <w:spacing w:line="360" w:lineRule="auto"/>
        <w:ind w:left="18"/>
        <w:jc w:val="both"/>
        <w:rPr>
          <w:ins w:id="542" w:author="Mahshid Jafarpour" w:date="2023-12-04T01:23:00Z"/>
          <w:sz w:val="24"/>
        </w:rPr>
      </w:pPr>
      <w:ins w:id="543" w:author="Mahshid Jafarpour" w:date="2023-12-04T19:03:00Z">
        <w:r>
          <w:rPr>
            <w:sz w:val="24"/>
          </w:rPr>
          <w:t xml:space="preserve"> </w:t>
        </w:r>
      </w:ins>
      <w:r w:rsidR="004F5219" w:rsidRPr="009F3C71">
        <w:rPr>
          <w:sz w:val="24"/>
        </w:rPr>
        <w:t>The lookup method is a utility for linear interpolation based on a lo</w:t>
      </w:r>
      <w:r w:rsidR="0061676C">
        <w:rPr>
          <w:sz w:val="24"/>
        </w:rPr>
        <w:t xml:space="preserve">ok-up table. It is used in the </w:t>
      </w:r>
      <w:proofErr w:type="spellStart"/>
      <w:r w:rsidR="0061676C">
        <w:rPr>
          <w:sz w:val="24"/>
        </w:rPr>
        <w:t>G</w:t>
      </w:r>
      <w:r w:rsidR="004F5219" w:rsidRPr="009F3C71">
        <w:rPr>
          <w:sz w:val="24"/>
        </w:rPr>
        <w:t>amma_fit</w:t>
      </w:r>
      <w:proofErr w:type="spellEnd"/>
      <w:r w:rsidR="004F5219" w:rsidRPr="009F3C71">
        <w:rPr>
          <w:sz w:val="24"/>
        </w:rPr>
        <w:t xml:space="preserve"> method to find</w:t>
      </w:r>
      <w:del w:id="544" w:author="Mahshid Jafarpour" w:date="2023-12-04T19:06:00Z">
        <w:r w:rsidR="004F5219" w:rsidRPr="009F3C71" w:rsidDel="003D62BA">
          <w:rPr>
            <w:sz w:val="24"/>
          </w:rPr>
          <w:delText xml:space="preserve"> the</w:delText>
        </w:r>
      </w:del>
      <w:r w:rsidR="004F5219" w:rsidRPr="009F3C71">
        <w:rPr>
          <w:sz w:val="24"/>
        </w:rPr>
        <w:t xml:space="preserve"> </w:t>
      </w:r>
      <m:oMath>
        <m:r>
          <w:ins w:id="545" w:author="Mahshid Jafarpour" w:date="2023-12-04T19:06:00Z">
            <w:rPr>
              <w:rFonts w:ascii="Cambria Math" w:hAnsi="Cambria Math"/>
              <w:sz w:val="24"/>
            </w:rPr>
            <m:t>α</m:t>
          </w:ins>
        </m:r>
      </m:oMath>
      <w:del w:id="546" w:author="Mahshid Jafarpour" w:date="2023-12-04T19:05:00Z">
        <w:r w:rsidR="004F5219" w:rsidRPr="009F3C71" w:rsidDel="00DE1FA4">
          <w:rPr>
            <w:sz w:val="24"/>
          </w:rPr>
          <w:delText>scale parameter (alfa)</w:delText>
        </w:r>
      </w:del>
      <w:r w:rsidR="004F5219" w:rsidRPr="009F3C71">
        <w:rPr>
          <w:sz w:val="24"/>
        </w:rPr>
        <w:t xml:space="preserve"> from a precomputed table based on the sample mean. </w:t>
      </w:r>
      <w:proofErr w:type="spellStart"/>
      <w:r w:rsidR="007F78AC" w:rsidRPr="009F3C71">
        <w:rPr>
          <w:sz w:val="24"/>
        </w:rPr>
        <w:t>DistFit</w:t>
      </w:r>
      <w:proofErr w:type="spellEnd"/>
      <w:r w:rsidR="007F78AC" w:rsidRPr="009F3C71">
        <w:rPr>
          <w:sz w:val="24"/>
        </w:rPr>
        <w:t xml:space="preserve"> estimates the </w:t>
      </w:r>
      <w:del w:id="547" w:author="Mahshid Jafarpour" w:date="2023-12-04T19:06:00Z">
        <w:r w:rsidR="007F78AC" w:rsidRPr="009F3C71" w:rsidDel="003D62BA">
          <w:rPr>
            <w:sz w:val="24"/>
          </w:rPr>
          <w:delText>scale ('alpha')</w:delText>
        </w:r>
      </w:del>
      <w:ins w:id="548" w:author="Mahshid Jafarpour" w:date="2023-12-04T19:06:00Z">
        <w:r w:rsidR="003D62BA" w:rsidRPr="003D62BA">
          <w:rPr>
            <w:rFonts w:ascii="Cambria Math" w:hAnsi="Cambria Math"/>
            <w:i/>
            <w:sz w:val="24"/>
          </w:rPr>
          <w:t xml:space="preserve"> </w:t>
        </w:r>
      </w:ins>
      <m:oMath>
        <m:r>
          <w:ins w:id="549" w:author="Mahshid Jafarpour" w:date="2023-12-04T19:06:00Z">
            <w:rPr>
              <w:rFonts w:ascii="Cambria Math" w:hAnsi="Cambria Math"/>
              <w:sz w:val="24"/>
            </w:rPr>
            <m:t>α</m:t>
          </w:ins>
        </m:r>
      </m:oMath>
      <w:r w:rsidR="007F78AC" w:rsidRPr="009F3C71">
        <w:rPr>
          <w:sz w:val="24"/>
        </w:rPr>
        <w:t xml:space="preserve"> and </w:t>
      </w:r>
      <m:oMath>
        <m:r>
          <w:ins w:id="550" w:author="Mahshid Jafarpour" w:date="2023-12-04T19:06:00Z">
            <w:rPr>
              <w:rFonts w:ascii="Cambria Math" w:hAnsi="Cambria Math"/>
              <w:sz w:val="24"/>
            </w:rPr>
            <m:t>β</m:t>
          </w:ins>
        </m:r>
      </m:oMath>
      <w:ins w:id="551" w:author="Mahshid Jafarpour" w:date="2023-12-04T19:06:00Z">
        <w:r w:rsidR="008652E0" w:rsidRPr="009F3C71" w:rsidDel="008652E0">
          <w:rPr>
            <w:sz w:val="24"/>
          </w:rPr>
          <w:t xml:space="preserve"> </w:t>
        </w:r>
      </w:ins>
      <w:del w:id="552" w:author="Mahshid Jafarpour" w:date="2023-12-04T19:06:00Z">
        <w:r w:rsidR="007F78AC" w:rsidRPr="009F3C71" w:rsidDel="008652E0">
          <w:rPr>
            <w:sz w:val="24"/>
          </w:rPr>
          <w:delText>s</w:delText>
        </w:r>
        <w:r w:rsidR="007F78AC" w:rsidRPr="009F3C71" w:rsidDel="003D62BA">
          <w:rPr>
            <w:sz w:val="24"/>
          </w:rPr>
          <w:delText>hape ('beta')</w:delText>
        </w:r>
        <w:r w:rsidR="007F78AC" w:rsidRPr="009F3C71" w:rsidDel="008652E0">
          <w:rPr>
            <w:sz w:val="24"/>
          </w:rPr>
          <w:delText xml:space="preserve"> </w:delText>
        </w:r>
      </w:del>
      <w:r w:rsidR="007F78AC" w:rsidRPr="009F3C71">
        <w:rPr>
          <w:sz w:val="24"/>
        </w:rPr>
        <w:t xml:space="preserve">parameters through the MLE method. </w:t>
      </w:r>
      <w:moveFromRangeStart w:id="553" w:author="Mahshid Jafarpour" w:date="2023-12-04T01:22:00Z" w:name="move152545395"/>
      <w:moveFrom w:id="554" w:author="Mahshid Jafarpour" w:date="2023-12-04T01:22:00Z">
        <w:r w:rsidR="007F78AC" w:rsidRPr="009F3C71" w:rsidDel="00C709C6">
          <w:rPr>
            <w:sz w:val="24"/>
          </w:rPr>
          <w:t>It is useful in scenarios requiring the modeling of waiting times, sums of exponential random variables, and various other statistical applications.</w:t>
        </w:r>
      </w:moveFrom>
      <w:moveFromRangeEnd w:id="553"/>
    </w:p>
    <w:p w14:paraId="63DDF79C" w14:textId="3B2B7463" w:rsidR="00144F88" w:rsidRDefault="00144F88" w:rsidP="00521CD1">
      <w:pPr>
        <w:tabs>
          <w:tab w:val="left" w:pos="360"/>
          <w:tab w:val="left" w:pos="990"/>
        </w:tabs>
        <w:spacing w:line="360" w:lineRule="auto"/>
        <w:ind w:left="18"/>
        <w:jc w:val="both"/>
        <w:rPr>
          <w:sz w:val="24"/>
        </w:rPr>
      </w:pPr>
      <w:ins w:id="555" w:author="Mahshid Jafarpour" w:date="2023-12-04T01:23:00Z">
        <w:r>
          <w:rPr>
            <w:sz w:val="24"/>
          </w:rPr>
          <w:t xml:space="preserve">The following code shows how to use </w:t>
        </w:r>
        <w:proofErr w:type="spellStart"/>
        <w:r>
          <w:rPr>
            <w:sz w:val="24"/>
          </w:rPr>
          <w:t>DistFit</w:t>
        </w:r>
        <w:proofErr w:type="spellEnd"/>
        <w:r>
          <w:rPr>
            <w:sz w:val="24"/>
          </w:rPr>
          <w:t xml:space="preserve"> to fit data to a gamma distribution.</w:t>
        </w:r>
      </w:ins>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7AE2B0EC" w:rsidR="00DE40E1" w:rsidRPr="00DE40E1" w:rsidRDefault="00DE40E1" w:rsidP="00DE40E1">
      <w:pPr>
        <w:pStyle w:val="code"/>
      </w:pPr>
      <w:r w:rsidRPr="00DE40E1">
        <w:rPr>
          <w:color w:val="008000"/>
        </w:rPr>
        <w:t xml:space="preserve"># Generate data from a </w:t>
      </w:r>
      <w:del w:id="556" w:author="Mahshid Jafarpour" w:date="2023-12-04T01:24:00Z">
        <w:r w:rsidRPr="00DE40E1" w:rsidDel="00144F88">
          <w:rPr>
            <w:color w:val="008000"/>
          </w:rPr>
          <w:delText xml:space="preserve">uniform </w:delText>
        </w:r>
      </w:del>
      <w:ins w:id="557" w:author="Mahshid Jafarpour" w:date="2023-12-04T01:24:00Z">
        <w:r w:rsidR="00144F88">
          <w:rPr>
            <w:color w:val="008000"/>
          </w:rPr>
          <w:t>Gamma</w:t>
        </w:r>
        <w:r w:rsidR="00144F88" w:rsidRPr="00DE40E1">
          <w:rPr>
            <w:color w:val="008000"/>
          </w:rPr>
          <w:t xml:space="preserve"> </w:t>
        </w:r>
      </w:ins>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58B0FE3E" w14:textId="3D33EABB" w:rsidR="00DE40E1" w:rsidRPr="00DE40E1" w:rsidDel="00144F88" w:rsidRDefault="00DE40E1" w:rsidP="00DE40E1">
      <w:pPr>
        <w:pStyle w:val="code"/>
        <w:rPr>
          <w:del w:id="558" w:author="Mahshid Jafarpour" w:date="2023-12-04T01:24:00Z"/>
        </w:rPr>
      </w:pPr>
      <w:del w:id="559" w:author="Mahshid Jafarpour" w:date="2023-12-04T01:24:00Z">
        <w:r w:rsidRPr="00DE40E1" w:rsidDel="00144F88">
          <w:rPr>
            <w:color w:val="008000"/>
          </w:rPr>
          <w:delText># estimate MLE parameter</w:delText>
        </w:r>
      </w:del>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  Critical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05429CFB"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ins w:id="560" w:author="Mahshid Jafarpour" w:date="2023-12-04T01:24:00Z">
        <w:r w:rsidR="008617B0">
          <w:rPr>
            <w:rFonts w:ascii="Segoe UI" w:hAnsi="Segoe UI" w:cs="Segoe UI"/>
          </w:rPr>
          <w:t xml:space="preserve">are </w:t>
        </w:r>
        <w:proofErr w:type="spellStart"/>
        <w:r w:rsidR="008617B0">
          <w:rPr>
            <w:rFonts w:ascii="Segoe UI" w:hAnsi="Segoe UI" w:cs="Segoe UI"/>
          </w:rPr>
          <w:t>radomly</w:t>
        </w:r>
      </w:ins>
      <w:proofErr w:type="spellEnd"/>
      <w:del w:id="561" w:author="Mahshid Jafarpour" w:date="2023-12-04T01:24:00Z">
        <w:r w:rsidR="004D0C0C" w:rsidDel="008617B0">
          <w:rPr>
            <w:rFonts w:ascii="Segoe UI" w:hAnsi="Segoe UI" w:cs="Segoe UI"/>
          </w:rPr>
          <w:delText>is</w:delText>
        </w:r>
      </w:del>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ins w:id="562" w:author="Mahshid Jafarpour" w:date="2023-12-04T01:24:00Z">
        <w:r w:rsidR="003503B0">
          <w:rPr>
            <w:rFonts w:ascii="Segoe UI" w:hAnsi="Segoe UI" w:cs="Segoe UI"/>
          </w:rPr>
          <w:t xml:space="preserve"> using </w:t>
        </w:r>
        <w:proofErr w:type="spellStart"/>
        <w:r w:rsidR="003503B0">
          <w:rPr>
            <w:rFonts w:ascii="Segoe UI" w:hAnsi="Segoe UI" w:cs="Segoe UI"/>
          </w:rPr>
          <w:t>Datagen</w:t>
        </w:r>
      </w:ins>
      <w:proofErr w:type="spellEnd"/>
      <w:r w:rsidR="004D0C0C">
        <w:rPr>
          <w:rFonts w:ascii="Segoe UI" w:hAnsi="Segoe UI" w:cs="Segoe UI"/>
        </w:rPr>
        <w:t>.</w:t>
      </w:r>
    </w:p>
    <w:p w14:paraId="73DD28E5" w14:textId="22571349"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 xml:space="preserve">he </w:t>
      </w:r>
      <w:proofErr w:type="spellStart"/>
      <w:r w:rsidR="003E56BC" w:rsidRPr="003E56BC">
        <w:rPr>
          <w:rFonts w:ascii="Segoe UI" w:hAnsi="Segoe UI" w:cs="Segoe UI"/>
        </w:rPr>
        <w:t>estimated</w:t>
      </w:r>
      <w:del w:id="563" w:author="Mahshid Jafarpour" w:date="2023-12-04T01:25:00Z">
        <w:r w:rsidR="003E56BC" w:rsidRPr="003E56BC" w:rsidDel="00AA4BEC">
          <w:rPr>
            <w:rFonts w:ascii="Segoe UI" w:hAnsi="Segoe UI" w:cs="Segoe UI"/>
          </w:rPr>
          <w:delText xml:space="preserve"> Maximum Likelihood Estimate (</w:delText>
        </w:r>
      </w:del>
      <w:r w:rsidR="003E56BC" w:rsidRPr="003E56BC">
        <w:rPr>
          <w:rFonts w:ascii="Segoe UI" w:hAnsi="Segoe UI" w:cs="Segoe UI"/>
        </w:rPr>
        <w:t>MLE</w:t>
      </w:r>
      <w:proofErr w:type="spellEnd"/>
      <w:del w:id="564" w:author="Mahshid Jafarpour" w:date="2023-12-04T01:25:00Z">
        <w:r w:rsidR="003E56BC" w:rsidRPr="003E56BC" w:rsidDel="00AA4BEC">
          <w:rPr>
            <w:rFonts w:ascii="Segoe UI" w:hAnsi="Segoe UI" w:cs="Segoe UI"/>
          </w:rPr>
          <w:delText>)</w:delText>
        </w:r>
      </w:del>
      <w:r w:rsidR="003E56BC" w:rsidRPr="003E56BC">
        <w:rPr>
          <w:rFonts w:ascii="Segoe UI" w:hAnsi="Segoe UI" w:cs="Segoe UI"/>
        </w:rPr>
        <w:t xml:space="preserve"> parameters for the Gamma distribution</w:t>
      </w:r>
      <w:r w:rsidR="003E56BC">
        <w:rPr>
          <w:rFonts w:ascii="Segoe UI" w:hAnsi="Segoe UI" w:cs="Segoe UI"/>
        </w:rPr>
        <w:t xml:space="preserve"> are</w:t>
      </w:r>
      <w:del w:id="565" w:author="Mahshid Jafarpour" w:date="2023-12-04T01:25:00Z">
        <w:r w:rsidR="003E56BC" w:rsidDel="003503B0">
          <w:rPr>
            <w:rFonts w:ascii="Segoe UI" w:hAnsi="Segoe UI" w:cs="Segoe UI"/>
          </w:rPr>
          <w:delText xml:space="preserve"> the shape parameter (α)</w:delText>
        </w:r>
      </w:del>
      <w:r w:rsidR="003E56BC">
        <w:rPr>
          <w:rFonts w:ascii="Segoe UI" w:hAnsi="Segoe UI" w:cs="Segoe UI"/>
        </w:rPr>
        <w:t xml:space="preserve">, </w:t>
      </w:r>
      <w:r w:rsidR="003E56BC" w:rsidRPr="003E56BC">
        <w:rPr>
          <w:rFonts w:ascii="Segoe UI" w:hAnsi="Segoe UI" w:cs="Segoe UI"/>
        </w:rPr>
        <w:t>approximately 3.0262</w:t>
      </w:r>
      <w:ins w:id="566" w:author="Mahshid Jafarpour" w:date="2023-12-04T01:25:00Z">
        <w:r w:rsidR="003503B0">
          <w:rPr>
            <w:rFonts w:ascii="Segoe UI" w:hAnsi="Segoe UI" w:cs="Segoe UI"/>
          </w:rPr>
          <w:t xml:space="preserve"> for the shape parameter (α)</w:t>
        </w:r>
      </w:ins>
      <w:r w:rsidR="003E56BC" w:rsidRPr="003E56BC">
        <w:rPr>
          <w:rFonts w:ascii="Segoe UI" w:hAnsi="Segoe UI" w:cs="Segoe UI"/>
        </w:rPr>
        <w:t>,</w:t>
      </w:r>
      <w:r w:rsidR="003E56BC">
        <w:rPr>
          <w:rFonts w:ascii="Segoe UI" w:hAnsi="Segoe UI" w:cs="Segoe UI"/>
        </w:rPr>
        <w:t xml:space="preserve"> and </w:t>
      </w:r>
      <w:ins w:id="567" w:author="Mahshid Jafarpour" w:date="2023-12-04T01:25:00Z">
        <w:r w:rsidR="003503B0" w:rsidRPr="003E56BC">
          <w:rPr>
            <w:rFonts w:ascii="Segoe UI" w:hAnsi="Segoe UI" w:cs="Segoe UI"/>
          </w:rPr>
          <w:t>5.7138</w:t>
        </w:r>
        <w:r w:rsidR="003503B0">
          <w:rPr>
            <w:rFonts w:ascii="Segoe UI" w:hAnsi="Segoe UI" w:cs="Segoe UI"/>
          </w:rPr>
          <w:t xml:space="preserve"> for </w:t>
        </w:r>
      </w:ins>
      <w:r w:rsidR="003E56BC">
        <w:rPr>
          <w:rFonts w:ascii="Segoe UI" w:hAnsi="Segoe UI" w:cs="Segoe UI"/>
        </w:rPr>
        <w:t>the scale parameter (β)</w:t>
      </w:r>
      <w:del w:id="568" w:author="Mahshid Jafarpour" w:date="2023-12-04T01:25:00Z">
        <w:r w:rsidR="003E56BC" w:rsidDel="003503B0">
          <w:rPr>
            <w:rFonts w:ascii="Segoe UI" w:hAnsi="Segoe UI" w:cs="Segoe UI"/>
          </w:rPr>
          <w:delText xml:space="preserve">, </w:delText>
        </w:r>
        <w:r w:rsidR="003E56BC" w:rsidRPr="003E56BC" w:rsidDel="003503B0">
          <w:rPr>
            <w:rFonts w:ascii="Segoe UI" w:hAnsi="Segoe UI" w:cs="Segoe UI"/>
          </w:rPr>
          <w:delText>approximately 5.7138</w:delText>
        </w:r>
      </w:del>
      <w:r w:rsidR="003E56BC" w:rsidRPr="003E56BC">
        <w:rPr>
          <w:rFonts w:ascii="Segoe UI" w:hAnsi="Segoe UI" w:cs="Segoe UI"/>
        </w:rPr>
        <w:t>.</w:t>
      </w:r>
      <w:r>
        <w:rPr>
          <w:rFonts w:ascii="Segoe UI" w:hAnsi="Segoe UI" w:cs="Segoe UI"/>
        </w:rPr>
        <w:t xml:space="preserve"> </w:t>
      </w:r>
    </w:p>
    <w:p w14:paraId="0676DDBE" w14:textId="5C83DC9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w:t>
      </w:r>
      <w:proofErr w:type="spellStart"/>
      <w:r w:rsidRPr="00B23139">
        <w:rPr>
          <w:rFonts w:ascii="Segoe UI" w:hAnsi="Segoe UI" w:cs="Segoe UI"/>
        </w:rPr>
        <w:t>GoF</w:t>
      </w:r>
      <w:proofErr w:type="spellEnd"/>
      <w:r w:rsidRPr="00B23139">
        <w:rPr>
          <w:rFonts w:ascii="Segoe UI" w:hAnsi="Segoe UI" w:cs="Segoe UI"/>
        </w:rPr>
        <w:t xml:space="preserve"> test assesses the agreement between the observed data and the fitted Gamma distribution. In this instance, the result is True, </w:t>
      </w:r>
      <w:del w:id="569" w:author="Mahshid Jafarpour" w:date="2023-12-04T01:26:00Z">
        <w:r w:rsidRPr="00B23139" w:rsidDel="00F351F8">
          <w:rPr>
            <w:rFonts w:ascii="Segoe UI" w:hAnsi="Segoe UI" w:cs="Segoe UI"/>
          </w:rPr>
          <w:delText xml:space="preserve">signifying </w:delText>
        </w:r>
      </w:del>
      <w:ins w:id="570" w:author="Mahshid Jafarpour" w:date="2023-12-04T01:26:00Z">
        <w:r w:rsidR="00F351F8">
          <w:rPr>
            <w:rFonts w:ascii="Segoe UI" w:hAnsi="Segoe UI" w:cs="Segoe UI"/>
          </w:rPr>
          <w:t>indicating</w:t>
        </w:r>
        <w:r w:rsidR="00F351F8" w:rsidRPr="00B23139">
          <w:rPr>
            <w:rFonts w:ascii="Segoe UI" w:hAnsi="Segoe UI" w:cs="Segoe UI"/>
          </w:rPr>
          <w:t xml:space="preserve"> </w:t>
        </w:r>
      </w:ins>
      <w:r w:rsidRPr="00B23139">
        <w:rPr>
          <w:rFonts w:ascii="Segoe UI" w:hAnsi="Segoe UI" w:cs="Segoe UI"/>
        </w:rPr>
        <w:t>the acceptance of the null hypothesis (H</w:t>
      </w:r>
      <w:r w:rsidRPr="00F351F8">
        <w:rPr>
          <w:rFonts w:ascii="Segoe UI" w:hAnsi="Segoe UI" w:cs="Segoe UI"/>
          <w:vertAlign w:val="subscript"/>
          <w:rPrChange w:id="571" w:author="Mahshid Jafarpour" w:date="2023-12-04T01:26:00Z">
            <w:rPr>
              <w:rFonts w:ascii="Segoe UI" w:hAnsi="Segoe UI" w:cs="Segoe UI"/>
            </w:rPr>
          </w:rPrChange>
        </w:rPr>
        <w:t>0</w:t>
      </w:r>
      <w:r w:rsidRPr="00B23139">
        <w:rPr>
          <w:rFonts w:ascii="Segoe UI" w:hAnsi="Segoe UI" w:cs="Segoe UI"/>
        </w:rPr>
        <w:t xml:space="preserve">). Consequently, at the designated significance level, it implies that the Gamma distribution is deemed a suitable fit for the observed data. </w:t>
      </w:r>
      <w:del w:id="572" w:author="Mahshid Jafarpour" w:date="2023-12-04T01:26:00Z">
        <w:r w:rsidRPr="00B23139" w:rsidDel="00E838FC">
          <w:rPr>
            <w:rFonts w:ascii="Segoe UI" w:hAnsi="Segoe UI" w:cs="Segoe UI"/>
          </w:rPr>
          <w:delText>It's noteworthy that other suggested distributions are rejected as good fits under the given circumstances.</w:delText>
        </w:r>
      </w:del>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lastRenderedPageBreak/>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4BFB5455" w14:textId="7C39B53F" w:rsidR="00532A15" w:rsidRDefault="00C161F2" w:rsidP="00C161F2">
      <w:pPr>
        <w:tabs>
          <w:tab w:val="left" w:pos="360"/>
          <w:tab w:val="left" w:pos="990"/>
        </w:tabs>
        <w:spacing w:line="360" w:lineRule="auto"/>
        <w:jc w:val="both"/>
        <w:rPr>
          <w:ins w:id="573" w:author="Mahshid Jafarpour" w:date="2023-12-04T19:07:00Z"/>
          <w:rFonts w:ascii="Segoe UI" w:hAnsi="Segoe UI" w:cs="Segoe UI"/>
        </w:rPr>
      </w:pPr>
      <w:r w:rsidRPr="009F3C71">
        <w:rPr>
          <w:rFonts w:ascii="Segoe UI" w:hAnsi="Segoe UI" w:cs="Segoe UI"/>
        </w:rPr>
        <w:t xml:space="preserve">The Binomial distribution extends the Bernoulli distribution to multiple independent trials. It models the number of successes in a fixed number of trials, denoted by </w:t>
      </w:r>
      <w:del w:id="574" w:author="Mahshid Jafarpour" w:date="2023-12-04T19:39:00Z">
        <w:r w:rsidRPr="009F3C71" w:rsidDel="00343F4B">
          <w:rPr>
            <w:rFonts w:ascii="Segoe UI" w:hAnsi="Segoe UI" w:cs="Segoe UI"/>
          </w:rPr>
          <w:delText>'</w:delText>
        </w:r>
      </w:del>
      <w:r w:rsidRPr="00343F4B">
        <w:rPr>
          <w:rFonts w:ascii="Segoe UI" w:hAnsi="Segoe UI" w:cs="Segoe UI"/>
          <w:i/>
          <w:iCs/>
          <w:rPrChange w:id="575" w:author="Mahshid Jafarpour" w:date="2023-12-04T19:39:00Z">
            <w:rPr>
              <w:rFonts w:ascii="Segoe UI" w:hAnsi="Segoe UI" w:cs="Segoe UI"/>
            </w:rPr>
          </w:rPrChange>
        </w:rPr>
        <w:t>n</w:t>
      </w:r>
      <w:del w:id="576" w:author="Mahshid Jafarpour" w:date="2023-12-04T19:39:00Z">
        <w:r w:rsidRPr="009F3C71" w:rsidDel="00343F4B">
          <w:rPr>
            <w:rFonts w:ascii="Segoe UI" w:hAnsi="Segoe UI" w:cs="Segoe UI"/>
          </w:rPr>
          <w:delText>'</w:delText>
        </w:r>
      </w:del>
      <w:r w:rsidRPr="009F3C71">
        <w:rPr>
          <w:rFonts w:ascii="Segoe UI" w:hAnsi="Segoe UI" w:cs="Segoe UI"/>
        </w:rPr>
        <w:t xml:space="preserve">. </w:t>
      </w:r>
    </w:p>
    <w:p w14:paraId="68BA009E" w14:textId="4967C861" w:rsidR="00532A15" w:rsidRPr="00532A15" w:rsidRDefault="00532A15" w:rsidP="00C161F2">
      <w:pPr>
        <w:tabs>
          <w:tab w:val="left" w:pos="360"/>
          <w:tab w:val="left" w:pos="990"/>
        </w:tabs>
        <w:spacing w:line="360" w:lineRule="auto"/>
        <w:jc w:val="both"/>
        <w:rPr>
          <w:ins w:id="577" w:author="Mahshid Jafarpour" w:date="2023-12-04T19:07:00Z"/>
          <w:rFonts w:ascii="Segoe UI" w:eastAsiaTheme="minorEastAsia" w:hAnsi="Segoe UI" w:cs="Segoe UI"/>
          <w:rPrChange w:id="578" w:author="Mahshid Jafarpour" w:date="2023-12-04T19:07:00Z">
            <w:rPr>
              <w:ins w:id="579" w:author="Mahshid Jafarpour" w:date="2023-12-04T19:07:00Z"/>
              <w:rFonts w:ascii="Cambria Math" w:hAnsi="Cambria Math" w:cs="Segoe UI"/>
              <w:i/>
            </w:rPr>
          </w:rPrChange>
        </w:rPr>
      </w:pPr>
      <m:oMathPara>
        <m:oMath>
          <m:r>
            <w:ins w:id="580" w:author="Mahshid Jafarpour" w:date="2023-12-04T19:07:00Z">
              <w:rPr>
                <w:rFonts w:ascii="Cambria Math" w:hAnsi="Cambria Math" w:cs="Segoe UI"/>
              </w:rPr>
              <m:t>X~Bin</m:t>
            </w:ins>
          </m:r>
          <m:d>
            <m:dPr>
              <m:ctrlPr>
                <w:ins w:id="581" w:author="Mahshid Jafarpour" w:date="2023-12-04T19:07:00Z">
                  <w:rPr>
                    <w:rFonts w:ascii="Cambria Math" w:hAnsi="Cambria Math" w:cs="Segoe UI"/>
                    <w:i/>
                  </w:rPr>
                </w:ins>
              </m:ctrlPr>
            </m:dPr>
            <m:e>
              <m:r>
                <w:ins w:id="582" w:author="Mahshid Jafarpour" w:date="2023-12-04T19:07:00Z">
                  <w:rPr>
                    <w:rFonts w:ascii="Cambria Math" w:hAnsi="Cambria Math" w:cs="Segoe UI"/>
                  </w:rPr>
                  <m:t>n,p</m:t>
                </w:ins>
              </m:r>
            </m:e>
          </m:d>
        </m:oMath>
      </m:oMathPara>
    </w:p>
    <w:p w14:paraId="5C53F34B" w14:textId="117D4FD2" w:rsidR="00532A15" w:rsidRPr="00532A15" w:rsidRDefault="00EF7815" w:rsidP="00C161F2">
      <w:pPr>
        <w:tabs>
          <w:tab w:val="left" w:pos="360"/>
          <w:tab w:val="left" w:pos="990"/>
        </w:tabs>
        <w:spacing w:line="360" w:lineRule="auto"/>
        <w:jc w:val="both"/>
        <w:rPr>
          <w:ins w:id="583" w:author="Mahshid Jafarpour" w:date="2023-12-04T19:07:00Z"/>
          <w:rFonts w:ascii="Segoe UI" w:eastAsiaTheme="minorEastAsia" w:hAnsi="Segoe UI" w:cs="Segoe UI"/>
          <w:rPrChange w:id="584" w:author="Mahshid Jafarpour" w:date="2023-12-04T19:07:00Z">
            <w:rPr>
              <w:ins w:id="585" w:author="Mahshid Jafarpour" w:date="2023-12-04T19:07:00Z"/>
              <w:rFonts w:ascii="Segoe UI" w:hAnsi="Segoe UI" w:cs="Segoe UI"/>
            </w:rPr>
          </w:rPrChange>
        </w:rPr>
      </w:pPr>
      <m:oMathPara>
        <m:oMath>
          <m:r>
            <w:ins w:id="586" w:author="Mahshid Jafarpour" w:date="2023-12-04T19:08:00Z">
              <w:rPr>
                <w:rFonts w:ascii="Cambria Math" w:eastAsiaTheme="minorEastAsia" w:hAnsi="Cambria Math" w:cs="Segoe UI"/>
              </w:rPr>
              <m:t>p</m:t>
            </w:ins>
          </m:r>
          <m:d>
            <m:dPr>
              <m:ctrlPr>
                <w:ins w:id="587" w:author="Mahshid Jafarpour" w:date="2023-12-04T19:08:00Z">
                  <w:rPr>
                    <w:rFonts w:ascii="Cambria Math" w:eastAsiaTheme="minorEastAsia" w:hAnsi="Cambria Math" w:cs="Segoe UI"/>
                    <w:i/>
                  </w:rPr>
                </w:ins>
              </m:ctrlPr>
            </m:dPr>
            <m:e>
              <m:r>
                <w:ins w:id="588" w:author="Mahshid Jafarpour" w:date="2023-12-04T19:08:00Z">
                  <w:rPr>
                    <w:rFonts w:ascii="Cambria Math" w:eastAsiaTheme="minorEastAsia" w:hAnsi="Cambria Math" w:cs="Segoe UI"/>
                  </w:rPr>
                  <m:t>x</m:t>
                </w:ins>
              </m:r>
            </m:e>
          </m:d>
          <m:r>
            <w:ins w:id="589" w:author="Mahshid Jafarpour" w:date="2023-12-04T19:08:00Z">
              <w:rPr>
                <w:rFonts w:ascii="Cambria Math" w:eastAsiaTheme="minorEastAsia" w:hAnsi="Cambria Math" w:cs="Segoe UI"/>
              </w:rPr>
              <m:t>=</m:t>
            </w:ins>
          </m:r>
          <m:d>
            <m:dPr>
              <m:ctrlPr>
                <w:ins w:id="590" w:author="Mahshid Jafarpour" w:date="2023-12-04T19:11:00Z">
                  <w:rPr>
                    <w:rFonts w:ascii="Cambria Math" w:eastAsiaTheme="minorEastAsia" w:hAnsi="Cambria Math" w:cs="Segoe UI"/>
                    <w:i/>
                  </w:rPr>
                </w:ins>
              </m:ctrlPr>
            </m:dPr>
            <m:e>
              <m:f>
                <m:fPr>
                  <m:type m:val="noBar"/>
                  <m:ctrlPr>
                    <w:ins w:id="591" w:author="Mahshid Jafarpour" w:date="2023-12-04T19:11:00Z">
                      <w:rPr>
                        <w:rFonts w:ascii="Cambria Math" w:eastAsiaTheme="minorEastAsia" w:hAnsi="Cambria Math" w:cs="Segoe UI"/>
                        <w:i/>
                      </w:rPr>
                    </w:ins>
                  </m:ctrlPr>
                </m:fPr>
                <m:num>
                  <m:r>
                    <w:ins w:id="592" w:author="Mahshid Jafarpour" w:date="2023-12-04T19:11:00Z">
                      <w:rPr>
                        <w:rFonts w:ascii="Cambria Math" w:eastAsiaTheme="minorEastAsia" w:hAnsi="Cambria Math" w:cs="Segoe UI"/>
                      </w:rPr>
                      <m:t>n</m:t>
                    </w:ins>
                  </m:r>
                </m:num>
                <m:den>
                  <m:r>
                    <w:ins w:id="593" w:author="Mahshid Jafarpour" w:date="2023-12-04T19:11:00Z">
                      <w:rPr>
                        <w:rFonts w:ascii="Cambria Math" w:eastAsiaTheme="minorEastAsia" w:hAnsi="Cambria Math" w:cs="Segoe UI"/>
                      </w:rPr>
                      <m:t>x</m:t>
                    </w:ins>
                  </m:r>
                </m:den>
              </m:f>
            </m:e>
          </m:d>
          <m:sSup>
            <m:sSupPr>
              <m:ctrlPr>
                <w:ins w:id="594" w:author="Mahshid Jafarpour" w:date="2023-12-04T19:11:00Z">
                  <w:rPr>
                    <w:rFonts w:ascii="Cambria Math" w:eastAsiaTheme="minorEastAsia" w:hAnsi="Cambria Math" w:cs="Segoe UI"/>
                    <w:i/>
                  </w:rPr>
                </w:ins>
              </m:ctrlPr>
            </m:sSupPr>
            <m:e>
              <m:r>
                <w:ins w:id="595" w:author="Mahshid Jafarpour" w:date="2023-12-04T19:11:00Z">
                  <w:rPr>
                    <w:rFonts w:ascii="Cambria Math" w:eastAsiaTheme="minorEastAsia" w:hAnsi="Cambria Math" w:cs="Segoe UI"/>
                  </w:rPr>
                  <m:t>p</m:t>
                </w:ins>
              </m:r>
            </m:e>
            <m:sup>
              <m:r>
                <w:ins w:id="596" w:author="Mahshid Jafarpour" w:date="2023-12-04T19:11:00Z">
                  <w:rPr>
                    <w:rFonts w:ascii="Cambria Math" w:eastAsiaTheme="minorEastAsia" w:hAnsi="Cambria Math" w:cs="Segoe UI"/>
                  </w:rPr>
                  <m:t>x</m:t>
                </w:ins>
              </m:r>
            </m:sup>
          </m:sSup>
          <m:sSup>
            <m:sSupPr>
              <m:ctrlPr>
                <w:ins w:id="597" w:author="Mahshid Jafarpour" w:date="2023-12-04T19:37:00Z">
                  <w:rPr>
                    <w:rFonts w:ascii="Cambria Math" w:eastAsiaTheme="minorEastAsia" w:hAnsi="Cambria Math" w:cs="Segoe UI"/>
                    <w:i/>
                  </w:rPr>
                </w:ins>
              </m:ctrlPr>
            </m:sSupPr>
            <m:e>
              <m:r>
                <w:ins w:id="598" w:author="Mahshid Jafarpour" w:date="2023-12-04T19:37:00Z">
                  <w:rPr>
                    <w:rFonts w:ascii="Cambria Math" w:eastAsiaTheme="minorEastAsia" w:hAnsi="Cambria Math" w:cs="Segoe UI"/>
                  </w:rPr>
                  <m:t>(1-p)</m:t>
                </w:ins>
              </m:r>
            </m:e>
            <m:sup>
              <m:r>
                <w:ins w:id="599" w:author="Mahshid Jafarpour" w:date="2023-12-04T19:37:00Z">
                  <w:rPr>
                    <w:rFonts w:ascii="Cambria Math" w:eastAsiaTheme="minorEastAsia" w:hAnsi="Cambria Math" w:cs="Segoe UI"/>
                  </w:rPr>
                  <m:t>n-x</m:t>
                </w:ins>
              </m:r>
            </m:sup>
          </m:sSup>
        </m:oMath>
      </m:oMathPara>
    </w:p>
    <w:p w14:paraId="6825F839" w14:textId="13B4B873" w:rsidR="00C161F2" w:rsidRDefault="00C161F2" w:rsidP="00C161F2">
      <w:pPr>
        <w:tabs>
          <w:tab w:val="left" w:pos="360"/>
          <w:tab w:val="left" w:pos="990"/>
        </w:tabs>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w:t>
      </w:r>
      <w:del w:id="600" w:author="Mahshid Jafarpour" w:date="2023-12-04T19:38:00Z">
        <w:r w:rsidRPr="009F3C71" w:rsidDel="007B1D05">
          <w:rPr>
            <w:rFonts w:ascii="Segoe UI" w:hAnsi="Segoe UI" w:cs="Segoe UI"/>
          </w:rPr>
          <w:delText>'</w:delText>
        </w:r>
      </w:del>
      <w:r w:rsidRPr="007B1D05">
        <w:rPr>
          <w:rFonts w:ascii="Segoe UI" w:hAnsi="Segoe UI" w:cs="Segoe UI"/>
          <w:i/>
          <w:iCs/>
          <w:rPrChange w:id="601" w:author="Mahshid Jafarpour" w:date="2023-12-04T19:38:00Z">
            <w:rPr>
              <w:rFonts w:ascii="Segoe UI" w:hAnsi="Segoe UI" w:cs="Segoe UI"/>
            </w:rPr>
          </w:rPrChange>
        </w:rPr>
        <w:t>p</w:t>
      </w:r>
      <w:del w:id="602" w:author="Mahshid Jafarpour" w:date="2023-12-04T19:38:00Z">
        <w:r w:rsidRPr="009F3C71" w:rsidDel="007B1D05">
          <w:rPr>
            <w:rFonts w:ascii="Segoe UI" w:hAnsi="Segoe UI" w:cs="Segoe UI"/>
          </w:rPr>
          <w:delText>'</w:delText>
        </w:r>
      </w:del>
      <w:r w:rsidRPr="009F3C71">
        <w:rPr>
          <w:rFonts w:ascii="Segoe UI" w:hAnsi="Segoe UI" w:cs="Segoe UI"/>
        </w:rPr>
        <w:t xml:space="preserve">, through MLE, </w:t>
      </w:r>
      <w:del w:id="603" w:author="Mahshid Jafarpour" w:date="2023-12-04T01:34:00Z">
        <w:r w:rsidRPr="009F3C71" w:rsidDel="00F6664E">
          <w:rPr>
            <w:rFonts w:ascii="Segoe UI" w:hAnsi="Segoe UI" w:cs="Segoe UI"/>
          </w:rPr>
          <w:delText>and</w:delText>
        </w:r>
      </w:del>
      <w:ins w:id="604" w:author="Mahshid Jafarpour" w:date="2023-12-04T01:34:00Z">
        <w:r w:rsidR="00F6664E">
          <w:rPr>
            <w:rFonts w:ascii="Segoe UI" w:hAnsi="Segoe UI" w:cs="Segoe UI"/>
          </w:rPr>
          <w:t>when</w:t>
        </w:r>
      </w:ins>
      <w:r w:rsidRPr="009F3C71">
        <w:rPr>
          <w:rFonts w:ascii="Segoe UI" w:hAnsi="Segoe UI" w:cs="Segoe UI"/>
        </w:rPr>
        <w:t xml:space="preserve"> </w:t>
      </w:r>
      <w:del w:id="605" w:author="Mahshid Jafarpour" w:date="2023-12-04T19:38:00Z">
        <w:r w:rsidRPr="009F3C71" w:rsidDel="007B1D05">
          <w:rPr>
            <w:rFonts w:ascii="Segoe UI" w:hAnsi="Segoe UI" w:cs="Segoe UI"/>
          </w:rPr>
          <w:delText>'</w:delText>
        </w:r>
      </w:del>
      <w:r w:rsidRPr="007B1D05">
        <w:rPr>
          <w:rFonts w:ascii="Segoe UI" w:hAnsi="Segoe UI" w:cs="Segoe UI"/>
          <w:i/>
          <w:iCs/>
          <w:rPrChange w:id="606" w:author="Mahshid Jafarpour" w:date="2023-12-04T19:38:00Z">
            <w:rPr>
              <w:rFonts w:ascii="Segoe UI" w:hAnsi="Segoe UI" w:cs="Segoe UI"/>
            </w:rPr>
          </w:rPrChange>
        </w:rPr>
        <w:t>n</w:t>
      </w:r>
      <w:del w:id="607" w:author="Mahshid Jafarpour" w:date="2023-12-04T19:38:00Z">
        <w:r w:rsidRPr="009F3C71" w:rsidDel="007B1D05">
          <w:rPr>
            <w:rFonts w:ascii="Segoe UI" w:hAnsi="Segoe UI" w:cs="Segoe UI"/>
          </w:rPr>
          <w:delText>'</w:delText>
        </w:r>
      </w:del>
      <w:r w:rsidRPr="009F3C71">
        <w:rPr>
          <w:rFonts w:ascii="Segoe UI" w:hAnsi="Segoe UI" w:cs="Segoe UI"/>
        </w:rPr>
        <w:t xml:space="preserve"> is </w:t>
      </w:r>
      <w:del w:id="608" w:author="Mahshid Jafarpour" w:date="2023-12-04T01:34:00Z">
        <w:r w:rsidRPr="009F3C71" w:rsidDel="00F6664E">
          <w:rPr>
            <w:rFonts w:ascii="Segoe UI" w:hAnsi="Segoe UI" w:cs="Segoe UI"/>
          </w:rPr>
          <w:delText>user-specified</w:delText>
        </w:r>
      </w:del>
      <w:ins w:id="609" w:author="Mahshid Jafarpour" w:date="2023-12-04T01:34:00Z">
        <w:r w:rsidR="00F6664E">
          <w:rPr>
            <w:rFonts w:ascii="Segoe UI" w:hAnsi="Segoe UI" w:cs="Segoe UI"/>
          </w:rPr>
          <w:t>known and specified by the user</w:t>
        </w:r>
      </w:ins>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4C5475"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610" w:author="Mahshid Jafarpour" w:date="2023-12-04T01:54: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611"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noProof/>
          <w:color w:val="5B9BD5" w:themeColor="accent1"/>
          <w:sz w:val="20"/>
          <w:szCs w:val="20"/>
          <w:rPrChange w:id="612"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613"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614"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color w:val="000000"/>
          <w:sz w:val="20"/>
          <w:szCs w:val="20"/>
          <w:rPrChange w:id="615"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616"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noProof/>
          <w:color w:val="5B9BD5" w:themeColor="accent1"/>
          <w:sz w:val="20"/>
          <w:szCs w:val="20"/>
          <w:rPrChange w:id="617" w:author="Mahshid Jafarpour" w:date="2023-12-04T01:54:00Z">
            <w:rPr>
              <w:rFonts w:ascii="Courier New" w:eastAsia="Times New Roman" w:hAnsi="Courier New" w:cs="Courier New"/>
              <w:color w:val="000000"/>
              <w:sz w:val="20"/>
              <w:szCs w:val="20"/>
            </w:rPr>
          </w:rPrChange>
        </w:rPr>
        <w:t>dft</w:t>
      </w:r>
    </w:p>
    <w:p w14:paraId="767B6373" w14:textId="77777777" w:rsidR="002D42A8" w:rsidRPr="004C5475"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618" w:author="Mahshid Jafarpour" w:date="2023-12-04T01:55: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619"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noProof/>
          <w:color w:val="5B9BD5" w:themeColor="accent1"/>
          <w:sz w:val="20"/>
          <w:szCs w:val="20"/>
          <w:rPrChange w:id="620"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621"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622" w:author="Mahshid Jafarpour" w:date="2023-12-04T01:54:00Z">
            <w:rPr>
              <w:rFonts w:ascii="Courier New" w:eastAsia="Times New Roman" w:hAnsi="Courier New" w:cs="Courier New"/>
              <w:color w:val="000000"/>
              <w:sz w:val="20"/>
              <w:szCs w:val="20"/>
            </w:rPr>
          </w:rPrChange>
        </w:rPr>
        <w:t>datagen</w:t>
      </w:r>
      <w:r w:rsidRPr="004C5475">
        <w:rPr>
          <w:rFonts w:ascii="Courier New" w:eastAsia="Times New Roman" w:hAnsi="Courier New" w:cs="Courier New"/>
          <w:b/>
          <w:bCs/>
          <w:color w:val="000000"/>
          <w:sz w:val="20"/>
          <w:szCs w:val="20"/>
          <w:rPrChange w:id="623"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624"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noProof/>
          <w:color w:val="5B9BD5" w:themeColor="accent1"/>
          <w:sz w:val="20"/>
          <w:szCs w:val="20"/>
          <w:rPrChange w:id="625" w:author="Mahshid Jafarpour" w:date="2023-12-04T01:55:00Z">
            <w:rPr>
              <w:rFonts w:ascii="Courier New" w:eastAsia="Times New Roman" w:hAnsi="Courier New" w:cs="Courier New"/>
              <w:color w:val="000000"/>
              <w:sz w:val="20"/>
              <w:szCs w:val="20"/>
            </w:rPr>
          </w:rPrChange>
        </w:rPr>
        <w:t>dgn</w:t>
      </w:r>
    </w:p>
    <w:p w14:paraId="76A31EF9"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26"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FF"/>
          <w:sz w:val="20"/>
          <w:szCs w:val="20"/>
        </w:rPr>
        <w:t>import</w:t>
      </w:r>
      <w:r w:rsidRPr="004C5475">
        <w:rPr>
          <w:rFonts w:ascii="Courier New" w:eastAsia="Times New Roman" w:hAnsi="Courier New" w:cs="Courier New"/>
          <w:b/>
          <w:bCs/>
          <w:color w:val="000000"/>
          <w:sz w:val="20"/>
          <w:szCs w:val="20"/>
          <w:rPrChange w:id="627"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noProof/>
          <w:color w:val="5B9BD5" w:themeColor="accent1"/>
          <w:sz w:val="20"/>
          <w:szCs w:val="20"/>
          <w:rPrChange w:id="628" w:author="Mahshid Jafarpour" w:date="2023-12-04T01:54:00Z">
            <w:rPr>
              <w:rFonts w:ascii="Courier New" w:eastAsia="Times New Roman" w:hAnsi="Courier New" w:cs="Courier New"/>
              <w:color w:val="000000"/>
              <w:sz w:val="20"/>
              <w:szCs w:val="20"/>
            </w:rPr>
          </w:rPrChange>
        </w:rPr>
        <w:t>DistFit</w:t>
      </w:r>
      <w:r w:rsidRPr="004C5475">
        <w:rPr>
          <w:rFonts w:ascii="Courier New" w:eastAsia="Times New Roman" w:hAnsi="Courier New" w:cs="Courier New"/>
          <w:b/>
          <w:bCs/>
          <w:noProof/>
          <w:color w:val="5B9BD5" w:themeColor="accent1"/>
          <w:sz w:val="20"/>
          <w:szCs w:val="20"/>
          <w:rPrChange w:id="629" w:author="Mahshid Jafarpour" w:date="2023-12-04T01:54: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noProof/>
          <w:color w:val="5B9BD5" w:themeColor="accent1"/>
          <w:sz w:val="20"/>
          <w:szCs w:val="20"/>
          <w:rPrChange w:id="630" w:author="Mahshid Jafarpour" w:date="2023-12-04T01:54:00Z">
            <w:rPr>
              <w:rFonts w:ascii="Courier New" w:eastAsia="Times New Roman" w:hAnsi="Courier New" w:cs="Courier New"/>
              <w:color w:val="000000"/>
              <w:sz w:val="20"/>
              <w:szCs w:val="20"/>
            </w:rPr>
          </w:rPrChange>
        </w:rPr>
        <w:t>gof</w:t>
      </w:r>
      <w:r w:rsidRPr="004C5475">
        <w:rPr>
          <w:rFonts w:ascii="Courier New" w:eastAsia="Times New Roman" w:hAnsi="Courier New" w:cs="Courier New"/>
          <w:b/>
          <w:bCs/>
          <w:color w:val="000000"/>
          <w:sz w:val="20"/>
          <w:szCs w:val="20"/>
          <w:rPrChange w:id="631"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FF"/>
          <w:sz w:val="20"/>
          <w:szCs w:val="20"/>
        </w:rPr>
        <w:t>as</w:t>
      </w:r>
      <w:r w:rsidRPr="004C5475">
        <w:rPr>
          <w:rFonts w:ascii="Courier New" w:eastAsia="Times New Roman" w:hAnsi="Courier New" w:cs="Courier New"/>
          <w:b/>
          <w:bCs/>
          <w:color w:val="000000"/>
          <w:sz w:val="20"/>
          <w:szCs w:val="20"/>
          <w:rPrChange w:id="632"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color w:val="000000"/>
          <w:sz w:val="20"/>
          <w:szCs w:val="20"/>
          <w:rPrChange w:id="633" w:author="Mahshid Jafarpour" w:date="2023-12-04T01:53:00Z">
            <w:rPr>
              <w:rFonts w:ascii="Courier New" w:eastAsia="Times New Roman" w:hAnsi="Courier New" w:cs="Courier New"/>
              <w:color w:val="000000"/>
              <w:sz w:val="20"/>
              <w:szCs w:val="20"/>
            </w:rPr>
          </w:rPrChange>
        </w:rPr>
        <w:t>g</w:t>
      </w:r>
      <w:r w:rsidRPr="004C5475">
        <w:rPr>
          <w:rFonts w:ascii="Courier New" w:eastAsia="Times New Roman" w:hAnsi="Courier New" w:cs="Courier New"/>
          <w:b/>
          <w:bCs/>
          <w:noProof/>
          <w:color w:val="5B9BD5" w:themeColor="accent1"/>
          <w:sz w:val="20"/>
          <w:szCs w:val="20"/>
          <w:rPrChange w:id="634" w:author="Mahshid Jafarpour" w:date="2023-12-04T01:55:00Z">
            <w:rPr>
              <w:rFonts w:ascii="Courier New" w:eastAsia="Times New Roman" w:hAnsi="Courier New" w:cs="Courier New"/>
              <w:color w:val="000000"/>
              <w:sz w:val="20"/>
              <w:szCs w:val="20"/>
            </w:rPr>
          </w:rPrChange>
        </w:rPr>
        <w:t>of</w:t>
      </w:r>
      <w:proofErr w:type="spellEnd"/>
    </w:p>
    <w:p w14:paraId="6AE81B62"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35" w:author="Mahshid Jafarpour" w:date="2023-12-04T01:53:00Z">
            <w:rPr>
              <w:rFonts w:ascii="Courier New" w:eastAsia="Times New Roman" w:hAnsi="Courier New" w:cs="Courier New"/>
              <w:color w:val="000000"/>
              <w:sz w:val="20"/>
              <w:szCs w:val="20"/>
            </w:rPr>
          </w:rPrChange>
        </w:rPr>
      </w:pPr>
    </w:p>
    <w:p w14:paraId="656F7237" w14:textId="2E454190"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36"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637" w:author="Mahshid Jafarpour" w:date="2023-12-04T01:53:00Z">
            <w:rPr>
              <w:rFonts w:ascii="Courier New" w:eastAsia="Times New Roman" w:hAnsi="Courier New" w:cs="Courier New"/>
              <w:color w:val="008000"/>
              <w:sz w:val="20"/>
              <w:szCs w:val="20"/>
            </w:rPr>
          </w:rPrChange>
        </w:rPr>
        <w:t xml:space="preserve"># Generate data from a </w:t>
      </w:r>
      <w:del w:id="638" w:author="Mahshid Jafarpour" w:date="2023-12-04T01:35:00Z">
        <w:r w:rsidRPr="004C5475" w:rsidDel="00BD3117">
          <w:rPr>
            <w:rFonts w:ascii="Courier New" w:eastAsia="Times New Roman" w:hAnsi="Courier New" w:cs="Courier New"/>
            <w:b/>
            <w:bCs/>
            <w:color w:val="008000"/>
            <w:sz w:val="20"/>
            <w:szCs w:val="20"/>
            <w:rPrChange w:id="639" w:author="Mahshid Jafarpour" w:date="2023-12-04T01:53:00Z">
              <w:rPr>
                <w:rFonts w:ascii="Courier New" w:eastAsia="Times New Roman" w:hAnsi="Courier New" w:cs="Courier New"/>
                <w:color w:val="008000"/>
                <w:sz w:val="20"/>
                <w:szCs w:val="20"/>
              </w:rPr>
            </w:rPrChange>
          </w:rPr>
          <w:delText xml:space="preserve">uniform </w:delText>
        </w:r>
      </w:del>
      <w:ins w:id="640" w:author="Mahshid Jafarpour" w:date="2023-12-04T01:35:00Z">
        <w:r w:rsidR="00BD3117" w:rsidRPr="004C5475">
          <w:rPr>
            <w:rFonts w:ascii="Courier New" w:eastAsia="Times New Roman" w:hAnsi="Courier New" w:cs="Courier New"/>
            <w:b/>
            <w:bCs/>
            <w:color w:val="008000"/>
            <w:sz w:val="20"/>
            <w:szCs w:val="20"/>
            <w:rPrChange w:id="641" w:author="Mahshid Jafarpour" w:date="2023-12-04T01:53:00Z">
              <w:rPr>
                <w:rFonts w:ascii="Courier New" w:eastAsia="Times New Roman" w:hAnsi="Courier New" w:cs="Courier New"/>
                <w:color w:val="008000"/>
                <w:sz w:val="20"/>
                <w:szCs w:val="20"/>
              </w:rPr>
            </w:rPrChange>
          </w:rPr>
          <w:t xml:space="preserve">binomial </w:t>
        </w:r>
      </w:ins>
      <w:r w:rsidRPr="004C5475">
        <w:rPr>
          <w:rFonts w:ascii="Courier New" w:eastAsia="Times New Roman" w:hAnsi="Courier New" w:cs="Courier New"/>
          <w:b/>
          <w:bCs/>
          <w:color w:val="008000"/>
          <w:sz w:val="20"/>
          <w:szCs w:val="20"/>
          <w:rPrChange w:id="642" w:author="Mahshid Jafarpour" w:date="2023-12-04T01:53:00Z">
            <w:rPr>
              <w:rFonts w:ascii="Courier New" w:eastAsia="Times New Roman" w:hAnsi="Courier New" w:cs="Courier New"/>
              <w:color w:val="008000"/>
              <w:sz w:val="20"/>
              <w:szCs w:val="20"/>
            </w:rPr>
          </w:rPrChange>
        </w:rPr>
        <w:t>distribution</w:t>
      </w:r>
    </w:p>
    <w:p w14:paraId="7F7D8C4E" w14:textId="77777777" w:rsidR="002D42A8" w:rsidRPr="004C5475" w:rsidRDefault="002D42A8">
      <w:pPr>
        <w:pStyle w:val="code"/>
        <w:rPr>
          <w:rPrChange w:id="643" w:author="Mahshid Jafarpour" w:date="2023-12-04T01:54:00Z">
            <w:rPr>
              <w:rFonts w:ascii="Courier New" w:eastAsia="Times New Roman" w:hAnsi="Courier New" w:cs="Courier New"/>
              <w:color w:val="000000"/>
              <w:sz w:val="20"/>
              <w:szCs w:val="20"/>
            </w:rPr>
          </w:rPrChange>
        </w:rPr>
        <w:pPrChange w:id="644" w:author="Mahshid Jafarpour" w:date="2023-12-04T01:54:00Z">
          <w:pPr>
            <w:shd w:val="clear" w:color="auto" w:fill="FFFFFF"/>
            <w:spacing w:after="0" w:line="240" w:lineRule="auto"/>
          </w:pPr>
        </w:pPrChange>
      </w:pPr>
      <w:r w:rsidRPr="004C5475">
        <w:rPr>
          <w:rPrChange w:id="645" w:author="Mahshid Jafarpour" w:date="2023-12-04T01:54:00Z">
            <w:rPr>
              <w:color w:val="000000"/>
            </w:rPr>
          </w:rPrChange>
        </w:rPr>
        <w:t xml:space="preserve">data_dist </w:t>
      </w:r>
      <w:r w:rsidRPr="004C5475">
        <w:rPr>
          <w:rPrChange w:id="646" w:author="Mahshid Jafarpour" w:date="2023-12-04T01:54:00Z">
            <w:rPr>
              <w:color w:val="000080"/>
            </w:rPr>
          </w:rPrChange>
        </w:rPr>
        <w:t>=</w:t>
      </w:r>
      <w:r w:rsidRPr="004C5475">
        <w:rPr>
          <w:rPrChange w:id="647" w:author="Mahshid Jafarpour" w:date="2023-12-04T01:54:00Z">
            <w:rPr>
              <w:color w:val="000000"/>
            </w:rPr>
          </w:rPrChange>
        </w:rPr>
        <w:t xml:space="preserve"> dgn</w:t>
      </w:r>
      <w:r w:rsidRPr="004C5475">
        <w:rPr>
          <w:rPrChange w:id="648" w:author="Mahshid Jafarpour" w:date="2023-12-04T01:54:00Z">
            <w:rPr>
              <w:color w:val="000080"/>
            </w:rPr>
          </w:rPrChange>
        </w:rPr>
        <w:t>.</w:t>
      </w:r>
      <w:r w:rsidRPr="004C5475">
        <w:rPr>
          <w:rPrChange w:id="649" w:author="Mahshid Jafarpour" w:date="2023-12-04T01:54:00Z">
            <w:rPr>
              <w:color w:val="000000"/>
            </w:rPr>
          </w:rPrChange>
        </w:rPr>
        <w:t>Datagen</w:t>
      </w:r>
      <w:r w:rsidRPr="004C5475">
        <w:rPr>
          <w:rPrChange w:id="650" w:author="Mahshid Jafarpour" w:date="2023-12-04T01:54:00Z">
            <w:rPr>
              <w:color w:val="000080"/>
            </w:rPr>
          </w:rPrChange>
        </w:rPr>
        <w:t>(</w:t>
      </w:r>
      <w:r w:rsidRPr="004C5475">
        <w:rPr>
          <w:rPrChange w:id="651" w:author="Mahshid Jafarpour" w:date="2023-12-04T01:54:00Z">
            <w:rPr>
              <w:color w:val="000000"/>
            </w:rPr>
          </w:rPrChange>
        </w:rPr>
        <w:t>dist_type</w:t>
      </w:r>
      <w:r w:rsidRPr="004C5475">
        <w:rPr>
          <w:rPrChange w:id="652" w:author="Mahshid Jafarpour" w:date="2023-12-04T01:54:00Z">
            <w:rPr>
              <w:color w:val="000080"/>
            </w:rPr>
          </w:rPrChange>
        </w:rPr>
        <w:t>=</w:t>
      </w:r>
      <w:r w:rsidRPr="004C5475">
        <w:rPr>
          <w:color w:val="808080"/>
        </w:rPr>
        <w:t>'binomial'</w:t>
      </w:r>
      <w:r w:rsidRPr="004C5475">
        <w:rPr>
          <w:color w:val="000080"/>
        </w:rPr>
        <w:t>,</w:t>
      </w:r>
      <w:r w:rsidRPr="004C5475">
        <w:rPr>
          <w:color w:val="000000"/>
        </w:rPr>
        <w:t xml:space="preserve"> </w:t>
      </w:r>
      <w:r w:rsidRPr="0064757B">
        <w:rPr>
          <w:rPrChange w:id="653" w:author="Mahshid Jafarpour" w:date="2023-12-04T01:58:00Z">
            <w:rPr>
              <w:color w:val="000000"/>
            </w:rPr>
          </w:rPrChange>
        </w:rPr>
        <w:t>row_count</w:t>
      </w:r>
      <w:r w:rsidRPr="0064757B">
        <w:rPr>
          <w:rPrChange w:id="654" w:author="Mahshid Jafarpour" w:date="2023-12-04T01:58:00Z">
            <w:rPr>
              <w:color w:val="000080"/>
            </w:rPr>
          </w:rPrChange>
        </w:rPr>
        <w:t>=</w:t>
      </w:r>
      <w:r w:rsidRPr="004C5475">
        <w:rPr>
          <w:color w:val="FF0000"/>
        </w:rPr>
        <w:t>2000</w:t>
      </w:r>
      <w:r w:rsidRPr="004C5475">
        <w:rPr>
          <w:color w:val="000080"/>
        </w:rPr>
        <w:t>,</w:t>
      </w:r>
      <w:r w:rsidRPr="004C5475">
        <w:rPr>
          <w:color w:val="000000"/>
        </w:rPr>
        <w:t xml:space="preserve"> </w:t>
      </w:r>
      <w:r w:rsidRPr="0064757B">
        <w:rPr>
          <w:rPrChange w:id="655" w:author="Mahshid Jafarpour" w:date="2023-12-04T01:58:00Z">
            <w:rPr>
              <w:color w:val="000000"/>
            </w:rPr>
          </w:rPrChange>
        </w:rPr>
        <w:t>par</w:t>
      </w:r>
      <w:r w:rsidRPr="0064757B">
        <w:rPr>
          <w:rPrChange w:id="656" w:author="Mahshid Jafarpour" w:date="2023-12-04T01:58:00Z">
            <w:rPr>
              <w:color w:val="000080"/>
            </w:rPr>
          </w:rPrChange>
        </w:rPr>
        <w:t>=(</w:t>
      </w:r>
      <w:r w:rsidRPr="004C5475">
        <w:rPr>
          <w:color w:val="FF0000"/>
        </w:rPr>
        <w:t>10</w:t>
      </w:r>
      <w:r w:rsidRPr="0064757B">
        <w:rPr>
          <w:rPrChange w:id="657" w:author="Mahshid Jafarpour" w:date="2023-12-04T01:58:00Z">
            <w:rPr>
              <w:color w:val="000080"/>
            </w:rPr>
          </w:rPrChange>
        </w:rPr>
        <w:t>,</w:t>
      </w:r>
      <w:r w:rsidRPr="004C5475">
        <w:rPr>
          <w:color w:val="000000"/>
        </w:rPr>
        <w:t xml:space="preserve"> </w:t>
      </w:r>
      <w:r w:rsidRPr="004C5475">
        <w:rPr>
          <w:color w:val="FF0000"/>
        </w:rPr>
        <w:t>0.7</w:t>
      </w:r>
      <w:r w:rsidRPr="0064757B">
        <w:rPr>
          <w:rPrChange w:id="658" w:author="Mahshid Jafarpour" w:date="2023-12-04T01:58:00Z">
            <w:rPr>
              <w:color w:val="000080"/>
            </w:rPr>
          </w:rPrChange>
        </w:rPr>
        <w:t>),</w:t>
      </w:r>
      <w:r w:rsidRPr="0064757B">
        <w:rPr>
          <w:rPrChange w:id="659" w:author="Mahshid Jafarpour" w:date="2023-12-04T01:58:00Z">
            <w:rPr>
              <w:color w:val="000000"/>
            </w:rPr>
          </w:rPrChange>
        </w:rPr>
        <w:t xml:space="preserve"> seed</w:t>
      </w:r>
      <w:r w:rsidRPr="0064757B">
        <w:rPr>
          <w:rPrChange w:id="660" w:author="Mahshid Jafarpour" w:date="2023-12-04T01:58:00Z">
            <w:rPr>
              <w:color w:val="000080"/>
            </w:rPr>
          </w:rPrChange>
        </w:rPr>
        <w:t>=</w:t>
      </w:r>
      <w:r w:rsidRPr="004C5475">
        <w:rPr>
          <w:color w:val="FF0000"/>
        </w:rPr>
        <w:t>1</w:t>
      </w:r>
      <w:r w:rsidRPr="004C5475">
        <w:rPr>
          <w:rPrChange w:id="661" w:author="Mahshid Jafarpour" w:date="2023-12-04T01:54:00Z">
            <w:rPr>
              <w:color w:val="000080"/>
            </w:rPr>
          </w:rPrChange>
        </w:rPr>
        <w:t>)</w:t>
      </w:r>
      <w:r w:rsidRPr="004C5475">
        <w:rPr>
          <w:rPrChange w:id="662" w:author="Mahshid Jafarpour" w:date="2023-12-04T01:54:00Z">
            <w:rPr>
              <w:b/>
              <w:bCs/>
              <w:color w:val="000000"/>
            </w:rPr>
          </w:rPrChange>
        </w:rPr>
        <w:t xml:space="preserve"> </w:t>
      </w:r>
    </w:p>
    <w:p w14:paraId="0E7C94DC" w14:textId="77777777" w:rsidR="002D42A8" w:rsidRPr="004C5475" w:rsidRDefault="002D42A8">
      <w:pPr>
        <w:pStyle w:val="code"/>
        <w:rPr>
          <w:rPrChange w:id="663" w:author="Mahshid Jafarpour" w:date="2023-12-04T01:54:00Z">
            <w:rPr>
              <w:rFonts w:ascii="Courier New" w:eastAsia="Times New Roman" w:hAnsi="Courier New" w:cs="Courier New"/>
              <w:color w:val="000000"/>
              <w:sz w:val="20"/>
              <w:szCs w:val="20"/>
            </w:rPr>
          </w:rPrChange>
        </w:rPr>
        <w:pPrChange w:id="664" w:author="Mahshid Jafarpour" w:date="2023-12-04T01:54:00Z">
          <w:pPr>
            <w:shd w:val="clear" w:color="auto" w:fill="FFFFFF"/>
            <w:spacing w:after="0" w:line="240" w:lineRule="auto"/>
          </w:pPr>
        </w:pPrChange>
      </w:pPr>
      <w:r w:rsidRPr="004C5475">
        <w:rPr>
          <w:rPrChange w:id="665" w:author="Mahshid Jafarpour" w:date="2023-12-04T01:54:00Z">
            <w:rPr>
              <w:b/>
              <w:bCs/>
              <w:color w:val="000000"/>
            </w:rPr>
          </w:rPrChange>
        </w:rPr>
        <w:t xml:space="preserve">data </w:t>
      </w:r>
      <w:r w:rsidRPr="004C5475">
        <w:rPr>
          <w:rPrChange w:id="666" w:author="Mahshid Jafarpour" w:date="2023-12-04T01:54:00Z">
            <w:rPr>
              <w:color w:val="000080"/>
            </w:rPr>
          </w:rPrChange>
        </w:rPr>
        <w:t>=</w:t>
      </w:r>
      <w:r w:rsidRPr="004C5475">
        <w:rPr>
          <w:rPrChange w:id="667" w:author="Mahshid Jafarpour" w:date="2023-12-04T01:54:00Z">
            <w:rPr>
              <w:b/>
              <w:bCs/>
              <w:color w:val="000000"/>
            </w:rPr>
          </w:rPrChange>
        </w:rPr>
        <w:t xml:space="preserve"> data_dist</w:t>
      </w:r>
      <w:r w:rsidRPr="004C5475">
        <w:rPr>
          <w:rPrChange w:id="668" w:author="Mahshid Jafarpour" w:date="2023-12-04T01:54:00Z">
            <w:rPr>
              <w:color w:val="000080"/>
            </w:rPr>
          </w:rPrChange>
        </w:rPr>
        <w:t>.</w:t>
      </w:r>
      <w:r w:rsidRPr="004C5475">
        <w:rPr>
          <w:rPrChange w:id="669" w:author="Mahshid Jafarpour" w:date="2023-12-04T01:54:00Z">
            <w:rPr>
              <w:b/>
              <w:bCs/>
              <w:color w:val="000000"/>
            </w:rPr>
          </w:rPrChange>
        </w:rPr>
        <w:t>data_generation</w:t>
      </w:r>
      <w:r w:rsidRPr="004C5475">
        <w:rPr>
          <w:rPrChange w:id="670" w:author="Mahshid Jafarpour" w:date="2023-12-04T01:54:00Z">
            <w:rPr>
              <w:color w:val="000080"/>
            </w:rPr>
          </w:rPrChange>
        </w:rPr>
        <w:t>()</w:t>
      </w:r>
    </w:p>
    <w:p w14:paraId="5C676D99"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71" w:author="Mahshid Jafarpour" w:date="2023-12-04T01:53:00Z">
            <w:rPr>
              <w:rFonts w:ascii="Courier New" w:eastAsia="Times New Roman" w:hAnsi="Courier New" w:cs="Courier New"/>
              <w:color w:val="000000"/>
              <w:sz w:val="20"/>
              <w:szCs w:val="20"/>
            </w:rPr>
          </w:rPrChange>
        </w:rPr>
      </w:pPr>
    </w:p>
    <w:p w14:paraId="06E470D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72"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673" w:author="Mahshid Jafarpour" w:date="2023-12-04T01:53:00Z">
            <w:rPr>
              <w:rFonts w:ascii="Courier New" w:eastAsia="Times New Roman" w:hAnsi="Courier New" w:cs="Courier New"/>
              <w:color w:val="008000"/>
              <w:sz w:val="20"/>
              <w:szCs w:val="20"/>
            </w:rPr>
          </w:rPrChange>
        </w:rPr>
        <w:t xml:space="preserve"># Estimate MLE parameters using </w:t>
      </w:r>
      <w:proofErr w:type="spellStart"/>
      <w:r w:rsidRPr="004C5475">
        <w:rPr>
          <w:rFonts w:ascii="Courier New" w:eastAsia="Times New Roman" w:hAnsi="Courier New" w:cs="Courier New"/>
          <w:b/>
          <w:bCs/>
          <w:color w:val="008000"/>
          <w:sz w:val="20"/>
          <w:szCs w:val="20"/>
          <w:rPrChange w:id="674" w:author="Mahshid Jafarpour" w:date="2023-12-04T01:53:00Z">
            <w:rPr>
              <w:rFonts w:ascii="Courier New" w:eastAsia="Times New Roman" w:hAnsi="Courier New" w:cs="Courier New"/>
              <w:color w:val="008000"/>
              <w:sz w:val="20"/>
              <w:szCs w:val="20"/>
            </w:rPr>
          </w:rPrChange>
        </w:rPr>
        <w:t>DistFit</w:t>
      </w:r>
      <w:proofErr w:type="spellEnd"/>
    </w:p>
    <w:p w14:paraId="04C9649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75" w:author="Mahshid Jafarpour" w:date="2023-12-04T01:53:00Z">
            <w:rPr>
              <w:rFonts w:ascii="Courier New" w:eastAsia="Times New Roman" w:hAnsi="Courier New" w:cs="Courier New"/>
              <w:color w:val="000000"/>
              <w:sz w:val="20"/>
              <w:szCs w:val="20"/>
            </w:rPr>
          </w:rPrChange>
        </w:rPr>
      </w:pPr>
      <w:r w:rsidRPr="00FE7DE3">
        <w:rPr>
          <w:rFonts w:ascii="Courier New" w:eastAsia="Times New Roman" w:hAnsi="Courier New" w:cs="Courier New"/>
          <w:b/>
          <w:bCs/>
          <w:noProof/>
          <w:color w:val="5B9BD5" w:themeColor="accent1"/>
          <w:sz w:val="20"/>
          <w:szCs w:val="20"/>
          <w:rPrChange w:id="676" w:author="Mahshid Jafarpour" w:date="2023-12-04T01:55:00Z">
            <w:rPr>
              <w:rFonts w:ascii="Courier New" w:eastAsia="Times New Roman" w:hAnsi="Courier New" w:cs="Courier New"/>
              <w:color w:val="000000"/>
              <w:sz w:val="20"/>
              <w:szCs w:val="20"/>
            </w:rPr>
          </w:rPrChange>
        </w:rPr>
        <w:t xml:space="preserve">model </w:t>
      </w:r>
      <w:r w:rsidRPr="00FE7DE3">
        <w:rPr>
          <w:rFonts w:ascii="Courier New" w:eastAsia="Times New Roman" w:hAnsi="Courier New" w:cs="Courier New"/>
          <w:b/>
          <w:bCs/>
          <w:noProof/>
          <w:color w:val="5B9BD5" w:themeColor="accent1"/>
          <w:sz w:val="20"/>
          <w:szCs w:val="20"/>
          <w:rPrChange w:id="677"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678" w:author="Mahshid Jafarpour" w:date="2023-12-04T01:55:00Z">
            <w:rPr>
              <w:rFonts w:ascii="Courier New" w:eastAsia="Times New Roman" w:hAnsi="Courier New" w:cs="Courier New"/>
              <w:color w:val="000000"/>
              <w:sz w:val="20"/>
              <w:szCs w:val="20"/>
            </w:rPr>
          </w:rPrChange>
        </w:rPr>
        <w:t xml:space="preserve"> dft</w:t>
      </w:r>
      <w:r w:rsidRPr="00FE7DE3">
        <w:rPr>
          <w:rFonts w:ascii="Courier New" w:eastAsia="Times New Roman" w:hAnsi="Courier New" w:cs="Courier New"/>
          <w:b/>
          <w:bCs/>
          <w:noProof/>
          <w:color w:val="5B9BD5" w:themeColor="accent1"/>
          <w:sz w:val="20"/>
          <w:szCs w:val="20"/>
          <w:rPrChange w:id="679"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680" w:author="Mahshid Jafarpour" w:date="2023-12-04T01:55:00Z">
            <w:rPr>
              <w:rFonts w:ascii="Courier New" w:eastAsia="Times New Roman" w:hAnsi="Courier New" w:cs="Courier New"/>
              <w:color w:val="000000"/>
              <w:sz w:val="20"/>
              <w:szCs w:val="20"/>
            </w:rPr>
          </w:rPrChange>
        </w:rPr>
        <w:t>Fitting</w:t>
      </w:r>
      <w:r w:rsidRPr="00FE7DE3">
        <w:rPr>
          <w:rFonts w:ascii="Courier New" w:eastAsia="Times New Roman" w:hAnsi="Courier New" w:cs="Courier New"/>
          <w:b/>
          <w:bCs/>
          <w:noProof/>
          <w:color w:val="5B9BD5" w:themeColor="accent1"/>
          <w:sz w:val="20"/>
          <w:szCs w:val="20"/>
          <w:rPrChange w:id="681"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682" w:author="Mahshid Jafarpour" w:date="2023-12-04T01:55:00Z">
            <w:rPr>
              <w:rFonts w:ascii="Courier New" w:eastAsia="Times New Roman" w:hAnsi="Courier New" w:cs="Courier New"/>
              <w:color w:val="000000"/>
              <w:sz w:val="20"/>
              <w:szCs w:val="20"/>
            </w:rPr>
          </w:rPrChange>
        </w:rPr>
        <w:t>data</w:t>
      </w:r>
      <w:r w:rsidRPr="00FE7DE3">
        <w:rPr>
          <w:rFonts w:ascii="Courier New" w:eastAsia="Times New Roman" w:hAnsi="Courier New" w:cs="Courier New"/>
          <w:b/>
          <w:bCs/>
          <w:noProof/>
          <w:color w:val="5B9BD5" w:themeColor="accent1"/>
          <w:sz w:val="20"/>
          <w:szCs w:val="20"/>
          <w:rPrChange w:id="683" w:author="Mahshid Jafarpour" w:date="2023-12-04T01:55: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684" w:author="Mahshid Jafarpour" w:date="2023-12-04T01:55:00Z">
            <w:rPr>
              <w:rFonts w:ascii="Courier New" w:eastAsia="Times New Roman" w:hAnsi="Courier New" w:cs="Courier New"/>
              <w:color w:val="000000"/>
              <w:sz w:val="20"/>
              <w:szCs w:val="20"/>
            </w:rPr>
          </w:rPrChange>
        </w:rPr>
        <w:t xml:space="preserve"> dist_type</w:t>
      </w:r>
      <w:r w:rsidRPr="00FE7DE3">
        <w:rPr>
          <w:rFonts w:ascii="Courier New" w:eastAsia="Times New Roman" w:hAnsi="Courier New" w:cs="Courier New"/>
          <w:b/>
          <w:bCs/>
          <w:noProof/>
          <w:color w:val="5B9BD5" w:themeColor="accent1"/>
          <w:sz w:val="20"/>
          <w:szCs w:val="20"/>
          <w:rPrChange w:id="685" w:author="Mahshid Jafarpour" w:date="2023-12-04T01:55: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color w:val="808080"/>
          <w:sz w:val="20"/>
          <w:szCs w:val="20"/>
          <w:rPrChange w:id="686" w:author="Mahshid Jafarpour" w:date="2023-12-04T01:53:00Z">
            <w:rPr>
              <w:rFonts w:ascii="Courier New" w:eastAsia="Times New Roman" w:hAnsi="Courier New" w:cs="Courier New"/>
              <w:color w:val="808080"/>
              <w:sz w:val="20"/>
              <w:szCs w:val="20"/>
            </w:rPr>
          </w:rPrChange>
        </w:rPr>
        <w:t>'binomial'</w:t>
      </w:r>
      <w:r w:rsidRPr="00FE7DE3">
        <w:rPr>
          <w:rFonts w:ascii="Courier New" w:eastAsia="Times New Roman" w:hAnsi="Courier New" w:cs="Courier New"/>
          <w:b/>
          <w:bCs/>
          <w:noProof/>
          <w:color w:val="5B9BD5" w:themeColor="accent1"/>
          <w:sz w:val="20"/>
          <w:szCs w:val="20"/>
          <w:rPrChange w:id="68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688" w:author="Mahshid Jafarpour" w:date="2023-12-04T01:56:00Z">
            <w:rPr>
              <w:rFonts w:ascii="Courier New" w:eastAsia="Times New Roman" w:hAnsi="Courier New" w:cs="Courier New"/>
              <w:color w:val="000000"/>
              <w:sz w:val="20"/>
              <w:szCs w:val="20"/>
            </w:rPr>
          </w:rPrChange>
        </w:rPr>
        <w:t xml:space="preserve"> n</w:t>
      </w:r>
      <w:r w:rsidRPr="00FE7DE3">
        <w:rPr>
          <w:rFonts w:ascii="Courier New" w:eastAsia="Times New Roman" w:hAnsi="Courier New" w:cs="Courier New"/>
          <w:b/>
          <w:bCs/>
          <w:noProof/>
          <w:color w:val="5B9BD5" w:themeColor="accent1"/>
          <w:sz w:val="20"/>
          <w:szCs w:val="20"/>
          <w:rPrChange w:id="689"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690" w:author="Mahshid Jafarpour" w:date="2023-12-04T01:56:00Z">
            <w:rPr>
              <w:rFonts w:ascii="Courier New" w:eastAsia="Times New Roman" w:hAnsi="Courier New" w:cs="Courier New"/>
              <w:color w:val="FF0000"/>
              <w:sz w:val="20"/>
              <w:szCs w:val="20"/>
            </w:rPr>
          </w:rPrChange>
        </w:rPr>
        <w:t>10</w:t>
      </w:r>
      <w:r w:rsidRPr="00FE7DE3">
        <w:rPr>
          <w:rFonts w:ascii="Courier New" w:eastAsia="Times New Roman" w:hAnsi="Courier New" w:cs="Courier New"/>
          <w:b/>
          <w:bCs/>
          <w:noProof/>
          <w:color w:val="5B9BD5" w:themeColor="accent1"/>
          <w:sz w:val="20"/>
          <w:szCs w:val="20"/>
          <w:rPrChange w:id="691" w:author="Mahshid Jafarpour" w:date="2023-12-04T01:56:00Z">
            <w:rPr>
              <w:rFonts w:ascii="Courier New" w:eastAsia="Times New Roman" w:hAnsi="Courier New" w:cs="Courier New"/>
              <w:b/>
              <w:bCs/>
              <w:color w:val="000080"/>
              <w:sz w:val="20"/>
              <w:szCs w:val="20"/>
            </w:rPr>
          </w:rPrChange>
        </w:rPr>
        <w:t>)</w:t>
      </w:r>
    </w:p>
    <w:p w14:paraId="3D2493BA"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92"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0080"/>
          <w:sz w:val="20"/>
          <w:szCs w:val="20"/>
        </w:rPr>
        <w:t>(</w:t>
      </w:r>
      <w:proofErr w:type="spellStart"/>
      <w:r w:rsidRPr="004C5475">
        <w:rPr>
          <w:rFonts w:ascii="Courier New" w:eastAsia="Times New Roman" w:hAnsi="Courier New" w:cs="Courier New"/>
          <w:b/>
          <w:bCs/>
          <w:color w:val="000000"/>
          <w:sz w:val="20"/>
          <w:szCs w:val="20"/>
          <w:rPrChange w:id="693" w:author="Mahshid Jafarpour" w:date="2023-12-04T01:53:00Z">
            <w:rPr>
              <w:rFonts w:ascii="Courier New" w:eastAsia="Times New Roman" w:hAnsi="Courier New" w:cs="Courier New"/>
              <w:color w:val="000000"/>
              <w:sz w:val="20"/>
              <w:szCs w:val="20"/>
            </w:rPr>
          </w:rPrChange>
        </w:rPr>
        <w:t>n</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694" w:author="Mahshid Jafarpour" w:date="2023-12-04T01:53:00Z">
            <w:rPr>
              <w:rFonts w:ascii="Courier New" w:eastAsia="Times New Roman" w:hAnsi="Courier New" w:cs="Courier New"/>
              <w:color w:val="000000"/>
              <w:sz w:val="20"/>
              <w:szCs w:val="20"/>
            </w:rPr>
          </w:rPrChange>
        </w:rPr>
        <w:t>p</w:t>
      </w:r>
      <w:proofErr w:type="spellEnd"/>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695" w:author="Mahshid Jafarpour" w:date="2023-12-04T01:53:00Z">
            <w:rPr>
              <w:rFonts w:ascii="Courier New" w:eastAsia="Times New Roman" w:hAnsi="Courier New" w:cs="Courier New"/>
              <w:color w:val="000000"/>
              <w:sz w:val="20"/>
              <w:szCs w:val="20"/>
            </w:rPr>
          </w:rPrChange>
        </w:rPr>
        <w:t xml:space="preserve"> </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696" w:author="Mahshid Jafarpour" w:date="2023-12-04T01:53:00Z">
            <w:rPr>
              <w:rFonts w:ascii="Courier New" w:eastAsia="Times New Roman" w:hAnsi="Courier New" w:cs="Courier New"/>
              <w:color w:val="000000"/>
              <w:sz w:val="20"/>
              <w:szCs w:val="20"/>
            </w:rPr>
          </w:rPrChange>
        </w:rPr>
        <w:t xml:space="preserve"> </w:t>
      </w:r>
      <w:proofErr w:type="spellStart"/>
      <w:r w:rsidRPr="004C5475">
        <w:rPr>
          <w:rFonts w:ascii="Courier New" w:eastAsia="Times New Roman" w:hAnsi="Courier New" w:cs="Courier New"/>
          <w:b/>
          <w:bCs/>
          <w:color w:val="000000"/>
          <w:sz w:val="20"/>
          <w:szCs w:val="20"/>
          <w:rPrChange w:id="697" w:author="Mahshid Jafarpour" w:date="2023-12-04T01:53:00Z">
            <w:rPr>
              <w:rFonts w:ascii="Courier New" w:eastAsia="Times New Roman" w:hAnsi="Courier New" w:cs="Courier New"/>
              <w:color w:val="000000"/>
              <w:sz w:val="20"/>
              <w:szCs w:val="20"/>
            </w:rPr>
          </w:rPrChange>
        </w:rPr>
        <w:t>model</w:t>
      </w:r>
      <w:r w:rsidRPr="004C5475">
        <w:rPr>
          <w:rFonts w:ascii="Courier New" w:eastAsia="Times New Roman" w:hAnsi="Courier New" w:cs="Courier New"/>
          <w:b/>
          <w:bCs/>
          <w:color w:val="000080"/>
          <w:sz w:val="20"/>
          <w:szCs w:val="20"/>
        </w:rPr>
        <w:t>.</w:t>
      </w:r>
      <w:r w:rsidRPr="004C5475">
        <w:rPr>
          <w:rFonts w:ascii="Courier New" w:eastAsia="Times New Roman" w:hAnsi="Courier New" w:cs="Courier New"/>
          <w:b/>
          <w:bCs/>
          <w:color w:val="000000"/>
          <w:sz w:val="20"/>
          <w:szCs w:val="20"/>
          <w:rPrChange w:id="698" w:author="Mahshid Jafarpour" w:date="2023-12-04T01:53:00Z">
            <w:rPr>
              <w:rFonts w:ascii="Courier New" w:eastAsia="Times New Roman" w:hAnsi="Courier New" w:cs="Courier New"/>
              <w:color w:val="000000"/>
              <w:sz w:val="20"/>
              <w:szCs w:val="20"/>
            </w:rPr>
          </w:rPrChange>
        </w:rPr>
        <w:t>fit</w:t>
      </w:r>
      <w:proofErr w:type="spellEnd"/>
      <w:r w:rsidRPr="004C5475">
        <w:rPr>
          <w:rFonts w:ascii="Courier New" w:eastAsia="Times New Roman" w:hAnsi="Courier New" w:cs="Courier New"/>
          <w:b/>
          <w:bCs/>
          <w:color w:val="000080"/>
          <w:sz w:val="20"/>
          <w:szCs w:val="20"/>
        </w:rPr>
        <w:t>()</w:t>
      </w:r>
    </w:p>
    <w:p w14:paraId="3F441A1E"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699"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880088"/>
          <w:sz w:val="20"/>
          <w:szCs w:val="20"/>
        </w:rPr>
        <w:t>print</w:t>
      </w:r>
      <w:r w:rsidRPr="00FE7DE3">
        <w:rPr>
          <w:rFonts w:ascii="Courier New" w:eastAsia="Times New Roman" w:hAnsi="Courier New" w:cs="Courier New"/>
          <w:b/>
          <w:bCs/>
          <w:noProof/>
          <w:color w:val="5B9BD5" w:themeColor="accent1"/>
          <w:sz w:val="20"/>
          <w:szCs w:val="20"/>
          <w:rPrChange w:id="700"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01" w:author="Mahshid Jafarpour" w:date="2023-12-04T01:56:00Z">
            <w:rPr>
              <w:rFonts w:ascii="Courier New" w:eastAsia="Times New Roman" w:hAnsi="Courier New" w:cs="Courier New"/>
              <w:color w:val="808080"/>
              <w:sz w:val="20"/>
              <w:szCs w:val="20"/>
            </w:rPr>
          </w:rPrChange>
        </w:rPr>
        <w:t>"The fitted MLE parameters are %(n)d %(p).4f."</w:t>
      </w:r>
      <w:r w:rsidRPr="00FE7DE3">
        <w:rPr>
          <w:rFonts w:ascii="Courier New" w:eastAsia="Times New Roman" w:hAnsi="Courier New" w:cs="Courier New"/>
          <w:b/>
          <w:bCs/>
          <w:noProof/>
          <w:color w:val="5B9BD5" w:themeColor="accent1"/>
          <w:sz w:val="20"/>
          <w:szCs w:val="20"/>
          <w:rPrChange w:id="702"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703"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04" w:author="Mahshid Jafarpour" w:date="2023-12-04T01:56:00Z">
            <w:rPr>
              <w:rFonts w:ascii="Courier New" w:eastAsia="Times New Roman" w:hAnsi="Courier New" w:cs="Courier New"/>
              <w:color w:val="808080"/>
              <w:sz w:val="20"/>
              <w:szCs w:val="20"/>
            </w:rPr>
          </w:rPrChange>
        </w:rPr>
        <w:t>'n'</w:t>
      </w:r>
      <w:r w:rsidRPr="00FE7DE3">
        <w:rPr>
          <w:rFonts w:ascii="Courier New" w:eastAsia="Times New Roman" w:hAnsi="Courier New" w:cs="Courier New"/>
          <w:b/>
          <w:bCs/>
          <w:noProof/>
          <w:color w:val="5B9BD5" w:themeColor="accent1"/>
          <w:sz w:val="20"/>
          <w:szCs w:val="20"/>
          <w:rPrChange w:id="705"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06" w:author="Mahshid Jafarpour" w:date="2023-12-04T01:56:00Z">
            <w:rPr>
              <w:rFonts w:ascii="Courier New" w:eastAsia="Times New Roman" w:hAnsi="Courier New" w:cs="Courier New"/>
              <w:color w:val="000000"/>
              <w:sz w:val="20"/>
              <w:szCs w:val="20"/>
            </w:rPr>
          </w:rPrChange>
        </w:rPr>
        <w:t>n</w:t>
      </w:r>
      <w:r w:rsidRPr="00FE7DE3">
        <w:rPr>
          <w:rFonts w:ascii="Courier New" w:eastAsia="Times New Roman" w:hAnsi="Courier New" w:cs="Courier New"/>
          <w:b/>
          <w:bCs/>
          <w:noProof/>
          <w:color w:val="5B9BD5" w:themeColor="accent1"/>
          <w:sz w:val="20"/>
          <w:szCs w:val="20"/>
          <w:rPrChange w:id="707"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08" w:author="Mahshid Jafarpour" w:date="2023-12-04T01:56:00Z">
            <w:rPr>
              <w:rFonts w:ascii="Courier New" w:eastAsia="Times New Roman" w:hAnsi="Courier New" w:cs="Courier New"/>
              <w:color w:val="000000"/>
              <w:sz w:val="20"/>
              <w:szCs w:val="20"/>
            </w:rPr>
          </w:rPrChange>
        </w:rPr>
        <w:t xml:space="preserve"> </w:t>
      </w:r>
      <w:r w:rsidRPr="00FE7DE3">
        <w:rPr>
          <w:rFonts w:ascii="Courier New" w:eastAsia="Times New Roman" w:hAnsi="Courier New" w:cs="Courier New"/>
          <w:b/>
          <w:bCs/>
          <w:noProof/>
          <w:color w:val="5B9BD5" w:themeColor="accent1"/>
          <w:sz w:val="20"/>
          <w:szCs w:val="20"/>
          <w:rPrChange w:id="709" w:author="Mahshid Jafarpour" w:date="2023-12-04T01:56:00Z">
            <w:rPr>
              <w:rFonts w:ascii="Courier New" w:eastAsia="Times New Roman" w:hAnsi="Courier New" w:cs="Courier New"/>
              <w:color w:val="808080"/>
              <w:sz w:val="20"/>
              <w:szCs w:val="20"/>
            </w:rPr>
          </w:rPrChange>
        </w:rPr>
        <w:t>'p'</w:t>
      </w:r>
      <w:r w:rsidRPr="00FE7DE3">
        <w:rPr>
          <w:rFonts w:ascii="Courier New" w:eastAsia="Times New Roman" w:hAnsi="Courier New" w:cs="Courier New"/>
          <w:b/>
          <w:bCs/>
          <w:noProof/>
          <w:color w:val="5B9BD5" w:themeColor="accent1"/>
          <w:sz w:val="20"/>
          <w:szCs w:val="20"/>
          <w:rPrChange w:id="710"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11" w:author="Mahshid Jafarpour" w:date="2023-12-04T01:56:00Z">
            <w:rPr>
              <w:rFonts w:ascii="Courier New" w:eastAsia="Times New Roman" w:hAnsi="Courier New" w:cs="Courier New"/>
              <w:color w:val="000000"/>
              <w:sz w:val="20"/>
              <w:szCs w:val="20"/>
            </w:rPr>
          </w:rPrChange>
        </w:rPr>
        <w:t>p</w:t>
      </w:r>
      <w:r w:rsidRPr="00FE7DE3">
        <w:rPr>
          <w:rFonts w:ascii="Courier New" w:eastAsia="Times New Roman" w:hAnsi="Courier New" w:cs="Courier New"/>
          <w:b/>
          <w:bCs/>
          <w:noProof/>
          <w:color w:val="5B9BD5" w:themeColor="accent1"/>
          <w:sz w:val="20"/>
          <w:szCs w:val="20"/>
          <w:rPrChange w:id="712" w:author="Mahshid Jafarpour" w:date="2023-12-04T01:56:00Z">
            <w:rPr>
              <w:rFonts w:ascii="Courier New" w:eastAsia="Times New Roman" w:hAnsi="Courier New" w:cs="Courier New"/>
              <w:b/>
              <w:bCs/>
              <w:color w:val="000080"/>
              <w:sz w:val="20"/>
              <w:szCs w:val="20"/>
            </w:rPr>
          </w:rPrChange>
        </w:rPr>
        <w:t>})</w:t>
      </w:r>
    </w:p>
    <w:p w14:paraId="32AAB8AE"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713" w:author="Mahshid Jafarpour" w:date="2023-12-04T01:53:00Z">
            <w:rPr>
              <w:rFonts w:ascii="Courier New" w:eastAsia="Times New Roman" w:hAnsi="Courier New" w:cs="Courier New"/>
              <w:color w:val="000000"/>
              <w:sz w:val="20"/>
              <w:szCs w:val="20"/>
            </w:rPr>
          </w:rPrChange>
        </w:rPr>
      </w:pPr>
    </w:p>
    <w:p w14:paraId="5A7BC580"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714"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715" w:author="Mahshid Jafarpour" w:date="2023-12-04T01:53:00Z">
            <w:rPr>
              <w:rFonts w:ascii="Courier New" w:eastAsia="Times New Roman" w:hAnsi="Courier New" w:cs="Courier New"/>
              <w:color w:val="008000"/>
              <w:sz w:val="20"/>
              <w:szCs w:val="20"/>
            </w:rPr>
          </w:rPrChange>
        </w:rPr>
        <w:t xml:space="preserve"># Explore possible distributions using </w:t>
      </w:r>
      <w:proofErr w:type="spellStart"/>
      <w:r w:rsidRPr="004C5475">
        <w:rPr>
          <w:rFonts w:ascii="Courier New" w:eastAsia="Times New Roman" w:hAnsi="Courier New" w:cs="Courier New"/>
          <w:b/>
          <w:bCs/>
          <w:color w:val="008000"/>
          <w:sz w:val="20"/>
          <w:szCs w:val="20"/>
          <w:rPrChange w:id="716" w:author="Mahshid Jafarpour" w:date="2023-12-04T01:53:00Z">
            <w:rPr>
              <w:rFonts w:ascii="Courier New" w:eastAsia="Times New Roman" w:hAnsi="Courier New" w:cs="Courier New"/>
              <w:color w:val="008000"/>
              <w:sz w:val="20"/>
              <w:szCs w:val="20"/>
            </w:rPr>
          </w:rPrChange>
        </w:rPr>
        <w:t>DistFit</w:t>
      </w:r>
      <w:proofErr w:type="spellEnd"/>
    </w:p>
    <w:p w14:paraId="5954949E"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717" w:author="Mahshid Jafarpour" w:date="2023-12-04T01:56:00Z">
            <w:rPr>
              <w:rFonts w:ascii="Courier New" w:eastAsia="Times New Roman" w:hAnsi="Courier New" w:cs="Courier New"/>
              <w:color w:val="000000"/>
              <w:sz w:val="20"/>
              <w:szCs w:val="20"/>
            </w:rPr>
          </w:rPrChange>
        </w:rPr>
      </w:pPr>
      <w:r w:rsidRPr="00FE7DE3">
        <w:rPr>
          <w:rFonts w:ascii="Courier New" w:eastAsia="Times New Roman" w:hAnsi="Courier New" w:cs="Courier New"/>
          <w:b/>
          <w:bCs/>
          <w:noProof/>
          <w:color w:val="5B9BD5" w:themeColor="accent1"/>
          <w:sz w:val="20"/>
          <w:szCs w:val="20"/>
          <w:rPrChange w:id="718" w:author="Mahshid Jafarpour" w:date="2023-12-04T01:56:00Z">
            <w:rPr>
              <w:rFonts w:ascii="Courier New" w:eastAsia="Times New Roman" w:hAnsi="Courier New" w:cs="Courier New"/>
              <w:color w:val="000000"/>
              <w:sz w:val="20"/>
              <w:szCs w:val="20"/>
            </w:rPr>
          </w:rPrChange>
        </w:rPr>
        <w:t xml:space="preserve">possible_distributions </w:t>
      </w:r>
      <w:r w:rsidRPr="00FE7DE3">
        <w:rPr>
          <w:rFonts w:ascii="Courier New" w:eastAsia="Times New Roman" w:hAnsi="Courier New" w:cs="Courier New"/>
          <w:b/>
          <w:bCs/>
          <w:noProof/>
          <w:color w:val="5B9BD5" w:themeColor="accent1"/>
          <w:sz w:val="20"/>
          <w:szCs w:val="20"/>
          <w:rPrChange w:id="719"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20" w:author="Mahshid Jafarpour" w:date="2023-12-04T01:56:00Z">
            <w:rPr>
              <w:rFonts w:ascii="Courier New" w:eastAsia="Times New Roman" w:hAnsi="Courier New" w:cs="Courier New"/>
              <w:color w:val="000000"/>
              <w:sz w:val="20"/>
              <w:szCs w:val="20"/>
            </w:rPr>
          </w:rPrChange>
        </w:rPr>
        <w:t xml:space="preserve"> model</w:t>
      </w:r>
      <w:r w:rsidRPr="00FE7DE3">
        <w:rPr>
          <w:rFonts w:ascii="Courier New" w:eastAsia="Times New Roman" w:hAnsi="Courier New" w:cs="Courier New"/>
          <w:b/>
          <w:bCs/>
          <w:noProof/>
          <w:color w:val="5B9BD5" w:themeColor="accent1"/>
          <w:sz w:val="20"/>
          <w:szCs w:val="20"/>
          <w:rPrChange w:id="721"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22" w:author="Mahshid Jafarpour" w:date="2023-12-04T01:56:00Z">
            <w:rPr>
              <w:rFonts w:ascii="Courier New" w:eastAsia="Times New Roman" w:hAnsi="Courier New" w:cs="Courier New"/>
              <w:color w:val="000000"/>
              <w:sz w:val="20"/>
              <w:szCs w:val="20"/>
            </w:rPr>
          </w:rPrChange>
        </w:rPr>
        <w:t>guess_distributions</w:t>
      </w:r>
      <w:r w:rsidRPr="00FE7DE3">
        <w:rPr>
          <w:rFonts w:ascii="Courier New" w:eastAsia="Times New Roman" w:hAnsi="Courier New" w:cs="Courier New"/>
          <w:b/>
          <w:bCs/>
          <w:noProof/>
          <w:color w:val="5B9BD5" w:themeColor="accent1"/>
          <w:sz w:val="20"/>
          <w:szCs w:val="20"/>
          <w:rPrChange w:id="723" w:author="Mahshid Jafarpour" w:date="2023-12-04T01:56:00Z">
            <w:rPr>
              <w:rFonts w:ascii="Courier New" w:eastAsia="Times New Roman" w:hAnsi="Courier New" w:cs="Courier New"/>
              <w:b/>
              <w:bCs/>
              <w:color w:val="000080"/>
              <w:sz w:val="20"/>
              <w:szCs w:val="20"/>
            </w:rPr>
          </w:rPrChange>
        </w:rPr>
        <w:t>()</w:t>
      </w:r>
    </w:p>
    <w:p w14:paraId="1CD6586D"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724" w:author="Mahshid Jafarpour" w:date="2023-12-04T01:53:00Z">
            <w:rPr>
              <w:rFonts w:ascii="Courier New" w:eastAsia="Times New Roman" w:hAnsi="Courier New" w:cs="Courier New"/>
              <w:color w:val="000000"/>
              <w:sz w:val="20"/>
              <w:szCs w:val="20"/>
            </w:rPr>
          </w:rPrChange>
        </w:rPr>
      </w:pPr>
    </w:p>
    <w:p w14:paraId="660B1E12"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725"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726" w:author="Mahshid Jafarpour" w:date="2023-12-04T01:53:00Z">
            <w:rPr>
              <w:rFonts w:ascii="Courier New" w:eastAsia="Times New Roman" w:hAnsi="Courier New" w:cs="Courier New"/>
              <w:color w:val="008000"/>
              <w:sz w:val="20"/>
              <w:szCs w:val="20"/>
            </w:rPr>
          </w:rPrChange>
        </w:rPr>
        <w:t># Visualize the fitted uniform distribution</w:t>
      </w:r>
    </w:p>
    <w:p w14:paraId="538D7586"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727" w:author="Mahshid Jafarpour" w:date="2023-12-04T01:56:00Z">
            <w:rPr>
              <w:rFonts w:ascii="Courier New" w:eastAsia="Times New Roman" w:hAnsi="Courier New" w:cs="Courier New"/>
              <w:color w:val="000000"/>
              <w:sz w:val="20"/>
              <w:szCs w:val="20"/>
            </w:rPr>
          </w:rPrChange>
        </w:rPr>
      </w:pPr>
      <w:r w:rsidRPr="00FE7DE3">
        <w:rPr>
          <w:rFonts w:ascii="Courier New" w:eastAsia="Times New Roman" w:hAnsi="Courier New" w:cs="Courier New"/>
          <w:b/>
          <w:bCs/>
          <w:noProof/>
          <w:color w:val="5B9BD5" w:themeColor="accent1"/>
          <w:sz w:val="20"/>
          <w:szCs w:val="20"/>
          <w:rPrChange w:id="728" w:author="Mahshid Jafarpour" w:date="2023-12-04T01:56:00Z">
            <w:rPr>
              <w:rFonts w:ascii="Courier New" w:eastAsia="Times New Roman" w:hAnsi="Courier New" w:cs="Courier New"/>
              <w:color w:val="000000"/>
              <w:sz w:val="20"/>
              <w:szCs w:val="20"/>
            </w:rPr>
          </w:rPrChange>
        </w:rPr>
        <w:t>model</w:t>
      </w:r>
      <w:r w:rsidRPr="00FE7DE3">
        <w:rPr>
          <w:rFonts w:ascii="Courier New" w:eastAsia="Times New Roman" w:hAnsi="Courier New" w:cs="Courier New"/>
          <w:b/>
          <w:bCs/>
          <w:noProof/>
          <w:color w:val="5B9BD5" w:themeColor="accent1"/>
          <w:sz w:val="20"/>
          <w:szCs w:val="20"/>
          <w:rPrChange w:id="729"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30" w:author="Mahshid Jafarpour" w:date="2023-12-04T01:56:00Z">
            <w:rPr>
              <w:rFonts w:ascii="Courier New" w:eastAsia="Times New Roman" w:hAnsi="Courier New" w:cs="Courier New"/>
              <w:color w:val="000000"/>
              <w:sz w:val="20"/>
              <w:szCs w:val="20"/>
            </w:rPr>
          </w:rPrChange>
        </w:rPr>
        <w:t>binomial_plot</w:t>
      </w:r>
      <w:r w:rsidRPr="00FE7DE3">
        <w:rPr>
          <w:rFonts w:ascii="Courier New" w:eastAsia="Times New Roman" w:hAnsi="Courier New" w:cs="Courier New"/>
          <w:b/>
          <w:bCs/>
          <w:noProof/>
          <w:color w:val="5B9BD5" w:themeColor="accent1"/>
          <w:sz w:val="20"/>
          <w:szCs w:val="20"/>
          <w:rPrChange w:id="731"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32" w:author="Mahshid Jafarpour" w:date="2023-12-04T01:56:00Z">
            <w:rPr>
              <w:rFonts w:ascii="Courier New" w:eastAsia="Times New Roman" w:hAnsi="Courier New" w:cs="Courier New"/>
              <w:color w:val="000000"/>
              <w:sz w:val="20"/>
              <w:szCs w:val="20"/>
            </w:rPr>
          </w:rPrChange>
        </w:rPr>
        <w:t>n</w:t>
      </w:r>
      <w:r w:rsidRPr="00FE7DE3">
        <w:rPr>
          <w:rFonts w:ascii="Courier New" w:eastAsia="Times New Roman" w:hAnsi="Courier New" w:cs="Courier New"/>
          <w:b/>
          <w:bCs/>
          <w:noProof/>
          <w:color w:val="5B9BD5" w:themeColor="accent1"/>
          <w:sz w:val="20"/>
          <w:szCs w:val="20"/>
          <w:rPrChange w:id="733"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34" w:author="Mahshid Jafarpour" w:date="2023-12-04T01:56:00Z">
            <w:rPr>
              <w:rFonts w:ascii="Courier New" w:eastAsia="Times New Roman" w:hAnsi="Courier New" w:cs="Courier New"/>
              <w:color w:val="000000"/>
              <w:sz w:val="20"/>
              <w:szCs w:val="20"/>
            </w:rPr>
          </w:rPrChange>
        </w:rPr>
        <w:t>p</w:t>
      </w:r>
      <w:r w:rsidRPr="00FE7DE3">
        <w:rPr>
          <w:rFonts w:ascii="Courier New" w:eastAsia="Times New Roman" w:hAnsi="Courier New" w:cs="Courier New"/>
          <w:b/>
          <w:bCs/>
          <w:noProof/>
          <w:color w:val="5B9BD5" w:themeColor="accent1"/>
          <w:sz w:val="20"/>
          <w:szCs w:val="20"/>
          <w:rPrChange w:id="735" w:author="Mahshid Jafarpour" w:date="2023-12-04T01:56:00Z">
            <w:rPr>
              <w:rFonts w:ascii="Courier New" w:eastAsia="Times New Roman" w:hAnsi="Courier New" w:cs="Courier New"/>
              <w:b/>
              <w:bCs/>
              <w:color w:val="000080"/>
              <w:sz w:val="20"/>
              <w:szCs w:val="20"/>
            </w:rPr>
          </w:rPrChange>
        </w:rPr>
        <w:t>))</w:t>
      </w:r>
    </w:p>
    <w:p w14:paraId="74E27F7A"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736" w:author="Mahshid Jafarpour" w:date="2023-12-04T01:53:00Z">
            <w:rPr>
              <w:rFonts w:ascii="Courier New" w:eastAsia="Times New Roman" w:hAnsi="Courier New" w:cs="Courier New"/>
              <w:color w:val="000000"/>
              <w:sz w:val="20"/>
              <w:szCs w:val="20"/>
            </w:rPr>
          </w:rPrChange>
        </w:rPr>
      </w:pPr>
    </w:p>
    <w:p w14:paraId="30415771"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737" w:author="Mahshid Jafarpour" w:date="2023-12-04T01:53:00Z">
            <w:rPr>
              <w:rFonts w:ascii="Courier New" w:eastAsia="Times New Roman" w:hAnsi="Courier New" w:cs="Courier New"/>
              <w:color w:val="000000"/>
              <w:sz w:val="20"/>
              <w:szCs w:val="20"/>
            </w:rPr>
          </w:rPrChange>
        </w:rPr>
      </w:pPr>
      <w:r w:rsidRPr="004C5475">
        <w:rPr>
          <w:rFonts w:ascii="Courier New" w:eastAsia="Times New Roman" w:hAnsi="Courier New" w:cs="Courier New"/>
          <w:b/>
          <w:bCs/>
          <w:color w:val="008000"/>
          <w:sz w:val="20"/>
          <w:szCs w:val="20"/>
          <w:rPrChange w:id="738" w:author="Mahshid Jafarpour" w:date="2023-12-04T01:53:00Z">
            <w:rPr>
              <w:rFonts w:ascii="Courier New" w:eastAsia="Times New Roman" w:hAnsi="Courier New" w:cs="Courier New"/>
              <w:color w:val="008000"/>
              <w:sz w:val="20"/>
              <w:szCs w:val="20"/>
            </w:rPr>
          </w:rPrChange>
        </w:rPr>
        <w:t xml:space="preserve"># Perform Goodness of Fit test using </w:t>
      </w:r>
      <w:proofErr w:type="spellStart"/>
      <w:r w:rsidRPr="004C5475">
        <w:rPr>
          <w:rFonts w:ascii="Courier New" w:eastAsia="Times New Roman" w:hAnsi="Courier New" w:cs="Courier New"/>
          <w:b/>
          <w:bCs/>
          <w:color w:val="008000"/>
          <w:sz w:val="20"/>
          <w:szCs w:val="20"/>
          <w:rPrChange w:id="739" w:author="Mahshid Jafarpour" w:date="2023-12-04T01:53:00Z">
            <w:rPr>
              <w:rFonts w:ascii="Courier New" w:eastAsia="Times New Roman" w:hAnsi="Courier New" w:cs="Courier New"/>
              <w:color w:val="008000"/>
              <w:sz w:val="20"/>
              <w:szCs w:val="20"/>
            </w:rPr>
          </w:rPrChange>
        </w:rPr>
        <w:t>DistFit</w:t>
      </w:r>
      <w:proofErr w:type="spellEnd"/>
    </w:p>
    <w:p w14:paraId="55C46816" w14:textId="77777777" w:rsidR="002D42A8" w:rsidRPr="004C5475" w:rsidRDefault="002D42A8" w:rsidP="002D42A8">
      <w:pPr>
        <w:shd w:val="clear" w:color="auto" w:fill="FFFFFF"/>
        <w:spacing w:after="0" w:line="240" w:lineRule="auto"/>
        <w:rPr>
          <w:rFonts w:ascii="Courier New" w:eastAsia="Times New Roman" w:hAnsi="Courier New" w:cs="Courier New"/>
          <w:b/>
          <w:bCs/>
          <w:color w:val="000000"/>
          <w:sz w:val="20"/>
          <w:szCs w:val="20"/>
          <w:rPrChange w:id="740" w:author="Mahshid Jafarpour" w:date="2023-12-04T01:53:00Z">
            <w:rPr>
              <w:rFonts w:ascii="Courier New" w:eastAsia="Times New Roman" w:hAnsi="Courier New" w:cs="Courier New"/>
              <w:color w:val="000000"/>
              <w:sz w:val="20"/>
              <w:szCs w:val="20"/>
            </w:rPr>
          </w:rPrChange>
        </w:rPr>
      </w:pPr>
      <w:r w:rsidRPr="00FE7DE3">
        <w:rPr>
          <w:rFonts w:ascii="Courier New" w:eastAsia="Times New Roman" w:hAnsi="Courier New" w:cs="Courier New"/>
          <w:b/>
          <w:bCs/>
          <w:noProof/>
          <w:color w:val="5B9BD5" w:themeColor="accent1"/>
          <w:sz w:val="20"/>
          <w:szCs w:val="20"/>
          <w:rPrChange w:id="741" w:author="Mahshid Jafarpour" w:date="2023-12-04T01:56:00Z">
            <w:rPr>
              <w:rFonts w:ascii="Courier New" w:eastAsia="Times New Roman" w:hAnsi="Courier New" w:cs="Courier New"/>
              <w:color w:val="000000"/>
              <w:sz w:val="20"/>
              <w:szCs w:val="20"/>
            </w:rPr>
          </w:rPrChange>
        </w:rPr>
        <w:t xml:space="preserve">gof_test </w:t>
      </w:r>
      <w:r w:rsidRPr="00FE7DE3">
        <w:rPr>
          <w:rFonts w:ascii="Courier New" w:eastAsia="Times New Roman" w:hAnsi="Courier New" w:cs="Courier New"/>
          <w:b/>
          <w:bCs/>
          <w:noProof/>
          <w:color w:val="5B9BD5" w:themeColor="accent1"/>
          <w:sz w:val="20"/>
          <w:szCs w:val="20"/>
          <w:rPrChange w:id="742"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43" w:author="Mahshid Jafarpour" w:date="2023-12-04T01:56:00Z">
            <w:rPr>
              <w:rFonts w:ascii="Courier New" w:eastAsia="Times New Roman" w:hAnsi="Courier New" w:cs="Courier New"/>
              <w:color w:val="000000"/>
              <w:sz w:val="20"/>
              <w:szCs w:val="20"/>
            </w:rPr>
          </w:rPrChange>
        </w:rPr>
        <w:t xml:space="preserve"> gof</w:t>
      </w:r>
      <w:r w:rsidRPr="00FE7DE3">
        <w:rPr>
          <w:rFonts w:ascii="Courier New" w:eastAsia="Times New Roman" w:hAnsi="Courier New" w:cs="Courier New"/>
          <w:b/>
          <w:bCs/>
          <w:noProof/>
          <w:color w:val="5B9BD5" w:themeColor="accent1"/>
          <w:sz w:val="20"/>
          <w:szCs w:val="20"/>
          <w:rPrChange w:id="744"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45" w:author="Mahshid Jafarpour" w:date="2023-12-04T01:56:00Z">
            <w:rPr>
              <w:rFonts w:ascii="Courier New" w:eastAsia="Times New Roman" w:hAnsi="Courier New" w:cs="Courier New"/>
              <w:color w:val="000000"/>
              <w:sz w:val="20"/>
              <w:szCs w:val="20"/>
            </w:rPr>
          </w:rPrChange>
        </w:rPr>
        <w:t>Gof</w:t>
      </w:r>
      <w:r w:rsidRPr="00FE7DE3">
        <w:rPr>
          <w:rFonts w:ascii="Courier New" w:eastAsia="Times New Roman" w:hAnsi="Courier New" w:cs="Courier New"/>
          <w:b/>
          <w:bCs/>
          <w:noProof/>
          <w:color w:val="5B9BD5" w:themeColor="accent1"/>
          <w:sz w:val="20"/>
          <w:szCs w:val="20"/>
          <w:rPrChange w:id="746" w:author="Mahshid Jafarpour" w:date="2023-12-04T01:56: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47" w:author="Mahshid Jafarpour" w:date="2023-12-04T01:56:00Z">
            <w:rPr>
              <w:rFonts w:ascii="Courier New" w:eastAsia="Times New Roman" w:hAnsi="Courier New" w:cs="Courier New"/>
              <w:color w:val="000000"/>
              <w:sz w:val="20"/>
              <w:szCs w:val="20"/>
            </w:rPr>
          </w:rPrChange>
        </w:rPr>
        <w:t>dist_type</w:t>
      </w:r>
      <w:r w:rsidRPr="00FE7DE3">
        <w:rPr>
          <w:rFonts w:ascii="Courier New" w:eastAsia="Times New Roman" w:hAnsi="Courier New" w:cs="Courier New"/>
          <w:b/>
          <w:bCs/>
          <w:noProof/>
          <w:color w:val="5B9BD5" w:themeColor="accent1"/>
          <w:sz w:val="20"/>
          <w:szCs w:val="20"/>
          <w:rPrChange w:id="748" w:author="Mahshid Jafarpour" w:date="2023-12-04T01:56:00Z">
            <w:rPr>
              <w:rFonts w:ascii="Courier New" w:eastAsia="Times New Roman" w:hAnsi="Courier New" w:cs="Courier New"/>
              <w:b/>
              <w:bCs/>
              <w:color w:val="000080"/>
              <w:sz w:val="20"/>
              <w:szCs w:val="20"/>
            </w:rPr>
          </w:rPrChange>
        </w:rPr>
        <w:t>=</w:t>
      </w:r>
      <w:r w:rsidRPr="004C5475">
        <w:rPr>
          <w:rFonts w:ascii="Courier New" w:eastAsia="Times New Roman" w:hAnsi="Courier New" w:cs="Courier New"/>
          <w:b/>
          <w:bCs/>
          <w:color w:val="808080"/>
          <w:sz w:val="20"/>
          <w:szCs w:val="20"/>
          <w:rPrChange w:id="749" w:author="Mahshid Jafarpour" w:date="2023-12-04T01:53:00Z">
            <w:rPr>
              <w:rFonts w:ascii="Courier New" w:eastAsia="Times New Roman" w:hAnsi="Courier New" w:cs="Courier New"/>
              <w:color w:val="808080"/>
              <w:sz w:val="20"/>
              <w:szCs w:val="20"/>
            </w:rPr>
          </w:rPrChange>
        </w:rPr>
        <w:t>'binomial'</w:t>
      </w:r>
      <w:r w:rsidRPr="00FE7DE3">
        <w:rPr>
          <w:rFonts w:ascii="Courier New" w:eastAsia="Times New Roman" w:hAnsi="Courier New" w:cs="Courier New"/>
          <w:b/>
          <w:bCs/>
          <w:noProof/>
          <w:color w:val="5B9BD5" w:themeColor="accent1"/>
          <w:sz w:val="20"/>
          <w:szCs w:val="20"/>
          <w:rPrChange w:id="750"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51" w:author="Mahshid Jafarpour" w:date="2023-12-04T01:57:00Z">
            <w:rPr>
              <w:rFonts w:ascii="Courier New" w:eastAsia="Times New Roman" w:hAnsi="Courier New" w:cs="Courier New"/>
              <w:color w:val="000000"/>
              <w:sz w:val="20"/>
              <w:szCs w:val="20"/>
            </w:rPr>
          </w:rPrChange>
        </w:rPr>
        <w:t xml:space="preserve"> par</w:t>
      </w:r>
      <w:r w:rsidRPr="00FE7DE3">
        <w:rPr>
          <w:rFonts w:ascii="Courier New" w:eastAsia="Times New Roman" w:hAnsi="Courier New" w:cs="Courier New"/>
          <w:b/>
          <w:bCs/>
          <w:noProof/>
          <w:color w:val="5B9BD5" w:themeColor="accent1"/>
          <w:sz w:val="20"/>
          <w:szCs w:val="20"/>
          <w:rPrChange w:id="752"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53" w:author="Mahshid Jafarpour" w:date="2023-12-04T01:57:00Z">
            <w:rPr>
              <w:rFonts w:ascii="Courier New" w:eastAsia="Times New Roman" w:hAnsi="Courier New" w:cs="Courier New"/>
              <w:color w:val="000000"/>
              <w:sz w:val="20"/>
              <w:szCs w:val="20"/>
            </w:rPr>
          </w:rPrChange>
        </w:rPr>
        <w:t>n</w:t>
      </w:r>
      <w:r w:rsidRPr="00FE7DE3">
        <w:rPr>
          <w:rFonts w:ascii="Courier New" w:eastAsia="Times New Roman" w:hAnsi="Courier New" w:cs="Courier New"/>
          <w:b/>
          <w:bCs/>
          <w:noProof/>
          <w:color w:val="5B9BD5" w:themeColor="accent1"/>
          <w:sz w:val="20"/>
          <w:szCs w:val="20"/>
          <w:rPrChange w:id="754"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55" w:author="Mahshid Jafarpour" w:date="2023-12-04T01:57:00Z">
            <w:rPr>
              <w:rFonts w:ascii="Courier New" w:eastAsia="Times New Roman" w:hAnsi="Courier New" w:cs="Courier New"/>
              <w:color w:val="000000"/>
              <w:sz w:val="20"/>
              <w:szCs w:val="20"/>
            </w:rPr>
          </w:rPrChange>
        </w:rPr>
        <w:t>p</w:t>
      </w:r>
      <w:r w:rsidRPr="00FE7DE3">
        <w:rPr>
          <w:rFonts w:ascii="Courier New" w:eastAsia="Times New Roman" w:hAnsi="Courier New" w:cs="Courier New"/>
          <w:b/>
          <w:bCs/>
          <w:noProof/>
          <w:color w:val="5B9BD5" w:themeColor="accent1"/>
          <w:sz w:val="20"/>
          <w:szCs w:val="20"/>
          <w:rPrChange w:id="756" w:author="Mahshid Jafarpour" w:date="2023-12-04T01:57:00Z">
            <w:rPr>
              <w:rFonts w:ascii="Courier New" w:eastAsia="Times New Roman" w:hAnsi="Courier New" w:cs="Courier New"/>
              <w:b/>
              <w:bCs/>
              <w:color w:val="000080"/>
              <w:sz w:val="20"/>
              <w:szCs w:val="20"/>
            </w:rPr>
          </w:rPrChange>
        </w:rPr>
        <w:t>))</w:t>
      </w:r>
    </w:p>
    <w:p w14:paraId="6AD9EC41" w14:textId="77777777" w:rsidR="002D42A8" w:rsidRPr="00FE7DE3"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Change w:id="757" w:author="Mahshid Jafarpour" w:date="2023-12-04T01:57:00Z">
            <w:rPr>
              <w:rFonts w:ascii="Times New Roman" w:eastAsia="Times New Roman" w:hAnsi="Times New Roman" w:cs="Times New Roman"/>
              <w:sz w:val="24"/>
              <w:szCs w:val="24"/>
            </w:rPr>
          </w:rPrChange>
        </w:rPr>
      </w:pPr>
      <w:r w:rsidRPr="00FE7DE3">
        <w:rPr>
          <w:rFonts w:ascii="Courier New" w:eastAsia="Times New Roman" w:hAnsi="Courier New" w:cs="Courier New"/>
          <w:b/>
          <w:bCs/>
          <w:noProof/>
          <w:color w:val="5B9BD5" w:themeColor="accent1"/>
          <w:sz w:val="20"/>
          <w:szCs w:val="20"/>
          <w:rPrChange w:id="758" w:author="Mahshid Jafarpour" w:date="2023-12-04T01:57:00Z">
            <w:rPr>
              <w:rFonts w:ascii="Courier New" w:eastAsia="Times New Roman" w:hAnsi="Courier New" w:cs="Courier New"/>
              <w:color w:val="000000"/>
              <w:sz w:val="20"/>
              <w:szCs w:val="20"/>
            </w:rPr>
          </w:rPrChange>
        </w:rPr>
        <w:t>gof_test</w:t>
      </w:r>
      <w:r w:rsidRPr="00FE7DE3">
        <w:rPr>
          <w:rFonts w:ascii="Courier New" w:eastAsia="Times New Roman" w:hAnsi="Courier New" w:cs="Courier New"/>
          <w:b/>
          <w:bCs/>
          <w:noProof/>
          <w:color w:val="5B9BD5" w:themeColor="accent1"/>
          <w:sz w:val="20"/>
          <w:szCs w:val="20"/>
          <w:rPrChange w:id="759"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60" w:author="Mahshid Jafarpour" w:date="2023-12-04T01:57:00Z">
            <w:rPr>
              <w:rFonts w:ascii="Courier New" w:eastAsia="Times New Roman" w:hAnsi="Courier New" w:cs="Courier New"/>
              <w:color w:val="000000"/>
              <w:sz w:val="20"/>
              <w:szCs w:val="20"/>
            </w:rPr>
          </w:rPrChange>
        </w:rPr>
        <w:t>gof</w:t>
      </w:r>
      <w:r w:rsidRPr="00FE7DE3">
        <w:rPr>
          <w:rFonts w:ascii="Courier New" w:eastAsia="Times New Roman" w:hAnsi="Courier New" w:cs="Courier New"/>
          <w:b/>
          <w:bCs/>
          <w:noProof/>
          <w:color w:val="5B9BD5" w:themeColor="accent1"/>
          <w:sz w:val="20"/>
          <w:szCs w:val="20"/>
          <w:rPrChange w:id="761"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62" w:author="Mahshid Jafarpour" w:date="2023-12-04T01:57:00Z">
            <w:rPr>
              <w:rFonts w:ascii="Courier New" w:eastAsia="Times New Roman" w:hAnsi="Courier New" w:cs="Courier New"/>
              <w:color w:val="000000"/>
              <w:sz w:val="20"/>
              <w:szCs w:val="20"/>
            </w:rPr>
          </w:rPrChange>
        </w:rPr>
        <w:t>data</w:t>
      </w:r>
      <w:r w:rsidRPr="00FE7DE3">
        <w:rPr>
          <w:rFonts w:ascii="Courier New" w:eastAsia="Times New Roman" w:hAnsi="Courier New" w:cs="Courier New"/>
          <w:b/>
          <w:bCs/>
          <w:noProof/>
          <w:color w:val="5B9BD5" w:themeColor="accent1"/>
          <w:sz w:val="20"/>
          <w:szCs w:val="20"/>
          <w:rPrChange w:id="763"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64" w:author="Mahshid Jafarpour" w:date="2023-12-04T01:57:00Z">
            <w:rPr>
              <w:rFonts w:ascii="Courier New" w:eastAsia="Times New Roman" w:hAnsi="Courier New" w:cs="Courier New"/>
              <w:color w:val="000000"/>
              <w:sz w:val="20"/>
              <w:szCs w:val="20"/>
            </w:rPr>
          </w:rPrChange>
        </w:rPr>
        <w:t xml:space="preserve"> k</w:t>
      </w:r>
      <w:r w:rsidRPr="00FE7DE3">
        <w:rPr>
          <w:rFonts w:ascii="Courier New" w:eastAsia="Times New Roman" w:hAnsi="Courier New" w:cs="Courier New"/>
          <w:b/>
          <w:bCs/>
          <w:noProof/>
          <w:color w:val="5B9BD5" w:themeColor="accent1"/>
          <w:sz w:val="20"/>
          <w:szCs w:val="20"/>
          <w:rPrChange w:id="765"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766" w:author="Mahshid Jafarpour" w:date="2023-12-04T01:57:00Z">
            <w:rPr>
              <w:rFonts w:ascii="Courier New" w:eastAsia="Times New Roman" w:hAnsi="Courier New" w:cs="Courier New"/>
              <w:color w:val="FF0000"/>
              <w:sz w:val="20"/>
              <w:szCs w:val="20"/>
            </w:rPr>
          </w:rPrChange>
        </w:rPr>
        <w:t>10</w:t>
      </w:r>
      <w:r w:rsidRPr="00FE7DE3">
        <w:rPr>
          <w:rFonts w:ascii="Courier New" w:eastAsia="Times New Roman" w:hAnsi="Courier New" w:cs="Courier New"/>
          <w:b/>
          <w:bCs/>
          <w:noProof/>
          <w:color w:val="5B9BD5" w:themeColor="accent1"/>
          <w:sz w:val="20"/>
          <w:szCs w:val="20"/>
          <w:rPrChange w:id="767"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5B9BD5" w:themeColor="accent1"/>
          <w:sz w:val="20"/>
          <w:szCs w:val="20"/>
          <w:rPrChange w:id="768" w:author="Mahshid Jafarpour" w:date="2023-12-04T01:57:00Z">
            <w:rPr>
              <w:rFonts w:ascii="Courier New" w:eastAsia="Times New Roman" w:hAnsi="Courier New" w:cs="Courier New"/>
              <w:color w:val="000000"/>
              <w:sz w:val="20"/>
              <w:szCs w:val="20"/>
            </w:rPr>
          </w:rPrChange>
        </w:rPr>
        <w:t xml:space="preserve"> alfa</w:t>
      </w:r>
      <w:r w:rsidRPr="00FE7DE3">
        <w:rPr>
          <w:rFonts w:ascii="Courier New" w:eastAsia="Times New Roman" w:hAnsi="Courier New" w:cs="Courier New"/>
          <w:b/>
          <w:bCs/>
          <w:noProof/>
          <w:color w:val="5B9BD5" w:themeColor="accent1"/>
          <w:sz w:val="20"/>
          <w:szCs w:val="20"/>
          <w:rPrChange w:id="769" w:author="Mahshid Jafarpour" w:date="2023-12-04T01:57:00Z">
            <w:rPr>
              <w:rFonts w:ascii="Courier New" w:eastAsia="Times New Roman" w:hAnsi="Courier New" w:cs="Courier New"/>
              <w:b/>
              <w:bCs/>
              <w:color w:val="000080"/>
              <w:sz w:val="20"/>
              <w:szCs w:val="20"/>
            </w:rPr>
          </w:rPrChange>
        </w:rPr>
        <w:t>=</w:t>
      </w:r>
      <w:r w:rsidRPr="00FE7DE3">
        <w:rPr>
          <w:rFonts w:ascii="Courier New" w:eastAsia="Times New Roman" w:hAnsi="Courier New" w:cs="Courier New"/>
          <w:b/>
          <w:bCs/>
          <w:noProof/>
          <w:color w:val="FF0000"/>
          <w:sz w:val="20"/>
          <w:szCs w:val="20"/>
          <w:rPrChange w:id="770" w:author="Mahshid Jafarpour" w:date="2023-12-04T01:57:00Z">
            <w:rPr>
              <w:rFonts w:ascii="Courier New" w:eastAsia="Times New Roman" w:hAnsi="Courier New" w:cs="Courier New"/>
              <w:color w:val="FF0000"/>
              <w:sz w:val="20"/>
              <w:szCs w:val="20"/>
            </w:rPr>
          </w:rPrChange>
        </w:rPr>
        <w:t>0.05</w:t>
      </w:r>
      <w:r w:rsidRPr="00FE7DE3">
        <w:rPr>
          <w:rFonts w:ascii="Courier New" w:eastAsia="Times New Roman" w:hAnsi="Courier New" w:cs="Courier New"/>
          <w:b/>
          <w:bCs/>
          <w:noProof/>
          <w:color w:val="5B9BD5" w:themeColor="accent1"/>
          <w:sz w:val="20"/>
          <w:szCs w:val="20"/>
          <w:rPrChange w:id="771" w:author="Mahshid Jafarpour" w:date="2023-12-04T01:55:00Z">
            <w:rPr>
              <w:rFonts w:ascii="Courier New" w:eastAsia="Times New Roman" w:hAnsi="Courier New" w:cs="Courier New"/>
              <w:b/>
              <w:bCs/>
              <w:color w:val="000080"/>
              <w:sz w:val="20"/>
              <w:szCs w:val="20"/>
            </w:rPr>
          </w:rPrChange>
        </w:rPr>
        <w:t>)</w:t>
      </w:r>
    </w:p>
    <w:p w14:paraId="454978C4" w14:textId="77777777" w:rsidR="002D42A8" w:rsidRDefault="002D42A8" w:rsidP="00C161F2">
      <w:pPr>
        <w:tabs>
          <w:tab w:val="left" w:pos="360"/>
          <w:tab w:val="left" w:pos="990"/>
        </w:tabs>
        <w:spacing w:line="360" w:lineRule="auto"/>
        <w:jc w:val="both"/>
        <w:rPr>
          <w:b/>
          <w:bCs/>
          <w:sz w:val="36"/>
        </w:rPr>
      </w:pPr>
    </w:p>
    <w:p w14:paraId="2EAADA7C"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If data are binomial, n is at least 10</w:t>
      </w:r>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lastRenderedPageBreak/>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  Critical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0457D11C"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sidRPr="00832477">
        <w:rPr>
          <w:rFonts w:ascii="Segoe UI" w:hAnsi="Segoe UI" w:cs="Segoe UI"/>
          <w:i/>
          <w:iCs/>
          <w:rPrChange w:id="772" w:author="Mahshid Jafarpour" w:date="2023-12-04T19:38:00Z">
            <w:rPr>
              <w:rFonts w:ascii="Segoe UI" w:hAnsi="Segoe UI" w:cs="Segoe UI"/>
            </w:rPr>
          </w:rPrChange>
        </w:rPr>
        <w:t>n</w:t>
      </w:r>
      <w:r>
        <w:rPr>
          <w:rFonts w:ascii="Segoe UI" w:hAnsi="Segoe UI" w:cs="Segoe UI"/>
        </w:rPr>
        <w:t>=</w:t>
      </w:r>
      <w:r w:rsidRPr="00357EDF">
        <w:rPr>
          <w:rFonts w:ascii="Segoe UI" w:hAnsi="Segoe UI" w:cs="Segoe UI"/>
        </w:rPr>
        <w:t xml:space="preserve">10 and </w:t>
      </w:r>
      <w:r w:rsidRPr="00832477">
        <w:rPr>
          <w:rFonts w:ascii="Segoe UI" w:hAnsi="Segoe UI" w:cs="Segoe UI"/>
          <w:i/>
          <w:iCs/>
          <w:rPrChange w:id="773" w:author="Mahshid Jafarpour" w:date="2023-12-04T19:38:00Z">
            <w:rPr>
              <w:rFonts w:ascii="Segoe UI" w:hAnsi="Segoe UI" w:cs="Segoe UI"/>
            </w:rPr>
          </w:rPrChange>
        </w:rPr>
        <w:t>p</w:t>
      </w:r>
      <w:r w:rsidRPr="00357EDF">
        <w:rPr>
          <w:rFonts w:ascii="Segoe UI" w:hAnsi="Segoe UI" w:cs="Segoe UI"/>
        </w:rPr>
        <w:t xml:space="preserve">=0.7. It then uses the </w:t>
      </w:r>
      <w:proofErr w:type="spellStart"/>
      <w:r w:rsidRPr="00357EDF">
        <w:rPr>
          <w:rFonts w:ascii="Segoe UI" w:hAnsi="Segoe UI" w:cs="Segoe UI"/>
        </w:rPr>
        <w:t>DistFit</w:t>
      </w:r>
      <w:proofErr w:type="spellEnd"/>
      <w:r w:rsidRPr="00357EDF">
        <w:rPr>
          <w:rFonts w:ascii="Segoe UI" w:hAnsi="Segoe UI" w:cs="Segoe UI"/>
        </w:rPr>
        <w:t xml:space="preserve"> package to estimate the </w:t>
      </w:r>
      <w:del w:id="774" w:author="Mahshid Jafarpour" w:date="2023-12-04T01:35:00Z">
        <w:r w:rsidRPr="00357EDF" w:rsidDel="00367E21">
          <w:rPr>
            <w:rFonts w:ascii="Segoe UI" w:hAnsi="Segoe UI" w:cs="Segoe UI"/>
          </w:rPr>
          <w:delText>Maximum Likelihood Estimate (</w:delText>
        </w:r>
      </w:del>
      <w:r w:rsidRPr="00357EDF">
        <w:rPr>
          <w:rFonts w:ascii="Segoe UI" w:hAnsi="Segoe UI" w:cs="Segoe UI"/>
        </w:rPr>
        <w:t>MLE</w:t>
      </w:r>
      <w:del w:id="775" w:author="Mahshid Jafarpour" w:date="2023-12-04T01:35:00Z">
        <w:r w:rsidRPr="00357EDF" w:rsidDel="00367E21">
          <w:rPr>
            <w:rFonts w:ascii="Segoe UI" w:hAnsi="Segoe UI" w:cs="Segoe UI"/>
          </w:rPr>
          <w:delText>)</w:delText>
        </w:r>
      </w:del>
      <w:r w:rsidRPr="00357EDF">
        <w:rPr>
          <w:rFonts w:ascii="Segoe UI" w:hAnsi="Segoe UI" w:cs="Segoe UI"/>
        </w:rPr>
        <w:t xml:space="preserv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4C2D5EA"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e fitted MLE parameter</w:t>
      </w:r>
      <w:del w:id="776" w:author="Mahshid Jafarpour" w:date="2023-12-04T01:36:00Z">
        <w:r w:rsidRPr="00357EDF" w:rsidDel="00587841">
          <w:rPr>
            <w:rFonts w:ascii="Segoe UI" w:hAnsi="Segoe UI" w:cs="Segoe UI"/>
          </w:rPr>
          <w:delText>s</w:delText>
        </w:r>
      </w:del>
      <w:r w:rsidRPr="00357EDF">
        <w:rPr>
          <w:rFonts w:ascii="Segoe UI" w:hAnsi="Segoe UI" w:cs="Segoe UI"/>
        </w:rPr>
        <w:t xml:space="preserve"> </w:t>
      </w:r>
      <w:del w:id="777" w:author="Mahshid Jafarpour" w:date="2023-12-04T01:36:00Z">
        <w:r w:rsidRPr="00357EDF" w:rsidDel="00587841">
          <w:rPr>
            <w:rFonts w:ascii="Segoe UI" w:hAnsi="Segoe UI" w:cs="Segoe UI"/>
          </w:rPr>
          <w:delText>are</w:delText>
        </w:r>
      </w:del>
      <w:ins w:id="778" w:author="Mahshid Jafarpour" w:date="2023-12-04T01:36:00Z">
        <w:r w:rsidR="00587841">
          <w:rPr>
            <w:rFonts w:ascii="Segoe UI" w:hAnsi="Segoe UI" w:cs="Segoe UI"/>
          </w:rPr>
          <w:t>is</w:t>
        </w:r>
      </w:ins>
      <w:r w:rsidRPr="00357EDF">
        <w:rPr>
          <w:rFonts w:ascii="Segoe UI" w:hAnsi="Segoe UI" w:cs="Segoe UI"/>
        </w:rPr>
        <w:t xml:space="preserve"> determined to be </w:t>
      </w:r>
      <w:del w:id="779" w:author="Mahshid Jafarpour" w:date="2023-12-04T01:36:00Z">
        <w:r w:rsidRPr="00357EDF" w:rsidDel="00587841">
          <w:rPr>
            <w:rFonts w:ascii="Segoe UI" w:hAnsi="Segoe UI" w:cs="Segoe UI"/>
          </w:rPr>
          <w:delText xml:space="preserve">n=10 and </w:delText>
        </w:r>
      </w:del>
      <w:r w:rsidRPr="00357EDF">
        <w:rPr>
          <w:rFonts w:ascii="Segoe UI" w:hAnsi="Segoe UI" w:cs="Segoe UI"/>
        </w:rPr>
        <w:t>p=</w:t>
      </w:r>
      <w:r>
        <w:rPr>
          <w:rFonts w:ascii="Segoe UI" w:hAnsi="Segoe UI" w:cs="Segoe UI"/>
        </w:rPr>
        <w:t>0.697</w:t>
      </w:r>
      <w:ins w:id="780" w:author="Mahshid Jafarpour" w:date="2023-12-04T01:36:00Z">
        <w:r w:rsidR="00587841">
          <w:rPr>
            <w:rFonts w:ascii="Segoe UI" w:hAnsi="Segoe UI" w:cs="Segoe UI"/>
          </w:rPr>
          <w:t>, note that n was predefined by the user</w:t>
        </w:r>
      </w:ins>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24ACD1F2"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w:t>
      </w:r>
      <w:proofErr w:type="spellStart"/>
      <w:r w:rsidRPr="00357EDF">
        <w:rPr>
          <w:rFonts w:ascii="Segoe UI" w:hAnsi="Segoe UI" w:cs="Segoe UI"/>
        </w:rPr>
        <w:t>GoF</w:t>
      </w:r>
      <w:proofErr w:type="spellEnd"/>
      <w:r w:rsidRPr="00357EDF">
        <w:rPr>
          <w:rFonts w:ascii="Segoe UI" w:hAnsi="Segoe UI" w:cs="Segoe UI"/>
        </w:rPr>
        <w:t>) test is performed, comparing t</w:t>
      </w:r>
      <w:r w:rsidR="0061676C">
        <w:rPr>
          <w:rFonts w:ascii="Segoe UI" w:hAnsi="Segoe UI" w:cs="Segoe UI"/>
        </w:rPr>
        <w:t>he observed data to the fitted B</w:t>
      </w:r>
      <w:r w:rsidRPr="00357EDF">
        <w:rPr>
          <w:rFonts w:ascii="Segoe UI" w:hAnsi="Segoe UI" w:cs="Segoe UI"/>
        </w:rPr>
        <w:t>inomial distribution. The test statistic is calculated as 8.3381, and the critical value at a significance level of 0.05 is 14.0671. The result of the test is True, indicating acceptance of the null hypothesis (H</w:t>
      </w:r>
      <w:r w:rsidRPr="00832477">
        <w:rPr>
          <w:rFonts w:ascii="Segoe UI" w:hAnsi="Segoe UI" w:cs="Segoe UI"/>
          <w:vertAlign w:val="subscript"/>
          <w:rPrChange w:id="781" w:author="Mahshid Jafarpour" w:date="2023-12-04T19:38:00Z">
            <w:rPr>
              <w:rFonts w:ascii="Segoe UI" w:hAnsi="Segoe UI" w:cs="Segoe UI"/>
            </w:rPr>
          </w:rPrChange>
        </w:rPr>
        <w:t>0</w:t>
      </w:r>
      <w:r w:rsidRPr="00357EDF">
        <w:rPr>
          <w:rFonts w:ascii="Segoe UI" w:hAnsi="Segoe UI" w:cs="Segoe UI"/>
        </w:rPr>
        <w:t xml:space="preserve">) </w:t>
      </w:r>
      <w:ins w:id="782" w:author="Mahshid Jafarpour" w:date="2023-12-04T01:37:00Z">
        <w:r w:rsidR="003F25E5">
          <w:rPr>
            <w:rFonts w:ascii="Segoe UI" w:hAnsi="Segoe UI" w:cs="Segoe UI"/>
          </w:rPr>
          <w:lastRenderedPageBreak/>
          <w:t xml:space="preserve">of a good fit </w:t>
        </w:r>
      </w:ins>
      <w:r w:rsidRPr="00357EDF">
        <w:rPr>
          <w:rFonts w:ascii="Segoe UI" w:hAnsi="Segoe UI" w:cs="Segoe UI"/>
        </w:rPr>
        <w:t xml:space="preserve">at the specified significance level. Therefore, </w:t>
      </w:r>
      <w:del w:id="783" w:author="Mahshid Jafarpour" w:date="2023-12-04T01:37:00Z">
        <w:r w:rsidRPr="00357EDF" w:rsidDel="004B2646">
          <w:rPr>
            <w:rFonts w:ascii="Segoe UI" w:hAnsi="Segoe UI" w:cs="Segoe UI"/>
          </w:rPr>
          <w:delText>the</w:delText>
        </w:r>
      </w:del>
      <w:r w:rsidRPr="00357EDF">
        <w:rPr>
          <w:rFonts w:ascii="Segoe UI" w:hAnsi="Segoe UI" w:cs="Segoe UI"/>
        </w:rPr>
        <w:t xml:space="preserve"> </w:t>
      </w:r>
      <w:r w:rsidR="0061676C">
        <w:rPr>
          <w:rFonts w:ascii="Segoe UI" w:hAnsi="Segoe UI" w:cs="Segoe UI"/>
        </w:rPr>
        <w:t>B</w:t>
      </w:r>
      <w:r w:rsidRPr="00357EDF">
        <w:rPr>
          <w:rFonts w:ascii="Segoe UI" w:hAnsi="Segoe UI" w:cs="Segoe UI"/>
        </w:rPr>
        <w:t>inomial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ins w:id="784" w:author="Mahshid Jafarpour" w:date="2023-12-04T01:37:00Z">
        <w:r w:rsidR="004B2646">
          <w:rPr>
            <w:rFonts w:ascii="Segoe UI" w:hAnsi="Segoe UI" w:cs="Segoe UI"/>
          </w:rPr>
          <w:t xml:space="preserve">of binomial is </w:t>
        </w:r>
      </w:ins>
      <w:r w:rsidRPr="00357EDF">
        <w:rPr>
          <w:rFonts w:ascii="Segoe UI" w:hAnsi="Segoe UI" w:cs="Segoe UI"/>
        </w:rPr>
        <w:t xml:space="preserve">when dealing with very rare events and a small </w:t>
      </w:r>
      <w:r w:rsidRPr="00832477">
        <w:rPr>
          <w:rFonts w:ascii="Segoe UI" w:hAnsi="Segoe UI" w:cs="Segoe UI"/>
          <w:i/>
          <w:iCs/>
          <w:rPrChange w:id="785" w:author="Mahshid Jafarpour" w:date="2023-12-04T19:39:00Z">
            <w:rPr>
              <w:rFonts w:ascii="Segoe UI" w:hAnsi="Segoe UI" w:cs="Segoe UI"/>
            </w:rPr>
          </w:rPrChange>
        </w:rPr>
        <w:t>n</w:t>
      </w:r>
      <w:r w:rsidRPr="00357EDF">
        <w:rPr>
          <w:rFonts w:ascii="Segoe UI" w:hAnsi="Segoe UI" w:cs="Segoe UI"/>
        </w:rPr>
        <w:t>, leading to an estimated probability (</w:t>
      </w:r>
      <w:r w:rsidRPr="00832477">
        <w:rPr>
          <w:rFonts w:ascii="Segoe UI" w:hAnsi="Segoe UI" w:cs="Segoe UI"/>
          <w:i/>
          <w:iCs/>
          <w:rPrChange w:id="786" w:author="Mahshid Jafarpour" w:date="2023-12-04T19:38:00Z">
            <w:rPr>
              <w:rFonts w:ascii="Segoe UI" w:hAnsi="Segoe UI" w:cs="Segoe UI"/>
            </w:rPr>
          </w:rPrChange>
        </w:rPr>
        <w:t>p</w:t>
      </w:r>
      <w:r w:rsidRPr="00357EDF">
        <w:rPr>
          <w:rFonts w:ascii="Segoe UI" w:hAnsi="Segoe UI" w:cs="Segoe UI"/>
        </w:rPr>
        <w:t>) of 0, which might be unrealistic. In such cases, alternative estimators are recommended.</w:t>
      </w:r>
    </w:p>
    <w:p w14:paraId="1ABDC91D" w14:textId="620D1902"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w:t>
      </w:r>
      <w:proofErr w:type="spellStart"/>
      <w:r>
        <w:rPr>
          <w:rFonts w:ascii="Segoe UI" w:hAnsi="Segoe UI" w:cs="Segoe UI"/>
        </w:rPr>
        <w:t>GoF</w:t>
      </w:r>
      <w:proofErr w:type="spellEnd"/>
      <w:r>
        <w:rPr>
          <w:rFonts w:ascii="Segoe UI" w:hAnsi="Segoe UI" w:cs="Segoe UI"/>
        </w:rPr>
        <w:t xml:space="preserve"> test for the other two possible distributions, Geometric and Poisson.  Both </w:t>
      </w:r>
      <w:ins w:id="787" w:author="Mahshid Jafarpour" w:date="2023-12-04T01:38:00Z">
        <w:r w:rsidR="00016E4B">
          <w:rPr>
            <w:rFonts w:ascii="Segoe UI" w:hAnsi="Segoe UI" w:cs="Segoe UI"/>
          </w:rPr>
          <w:t xml:space="preserve">tests </w:t>
        </w:r>
      </w:ins>
      <w:r>
        <w:rPr>
          <w:rFonts w:ascii="Segoe UI" w:hAnsi="Segoe UI" w:cs="Segoe UI"/>
        </w:rPr>
        <w:t xml:space="preserve">are </w:t>
      </w:r>
      <w:ins w:id="788" w:author="Mahshid Jafarpour" w:date="2023-12-04T01:38:00Z">
        <w:r w:rsidR="00016E4B">
          <w:rPr>
            <w:rFonts w:ascii="Segoe UI" w:hAnsi="Segoe UI" w:cs="Segoe UI"/>
          </w:rPr>
          <w:t xml:space="preserve">rejected, </w:t>
        </w:r>
      </w:ins>
      <w:del w:id="789" w:author="Mahshid Jafarpour" w:date="2023-12-04T01:38:00Z">
        <w:r w:rsidDel="00016E4B">
          <w:rPr>
            <w:rFonts w:ascii="Segoe UI" w:hAnsi="Segoe UI" w:cs="Segoe UI"/>
          </w:rPr>
          <w:delText>identifies</w:delText>
        </w:r>
        <w:r w:rsidDel="007D7DD2">
          <w:rPr>
            <w:rFonts w:ascii="Segoe UI" w:hAnsi="Segoe UI" w:cs="Segoe UI"/>
          </w:rPr>
          <w:delText xml:space="preserve"> as</w:delText>
        </w:r>
      </w:del>
      <w:ins w:id="790" w:author="Mahshid Jafarpour" w:date="2023-12-04T01:38:00Z">
        <w:r w:rsidR="007D7DD2">
          <w:rPr>
            <w:rFonts w:ascii="Segoe UI" w:hAnsi="Segoe UI" w:cs="Segoe UI"/>
          </w:rPr>
          <w:t xml:space="preserve"> indicating</w:t>
        </w:r>
      </w:ins>
      <w:r>
        <w:rPr>
          <w:rFonts w:ascii="Segoe UI" w:hAnsi="Segoe UI" w:cs="Segoe UI"/>
        </w:rPr>
        <w:t xml:space="preserve"> not a good fit</w:t>
      </w:r>
      <w:del w:id="791" w:author="Mahshid Jafarpour" w:date="2023-12-04T01:38:00Z">
        <w:r w:rsidDel="007D7DD2">
          <w:rPr>
            <w:rFonts w:ascii="Segoe UI" w:hAnsi="Segoe UI" w:cs="Segoe UI"/>
          </w:rPr>
          <w:delText xml:space="preserve"> with</w:delText>
        </w:r>
      </w:del>
      <w:ins w:id="792" w:author="Mahshid Jafarpour" w:date="2023-12-04T01:38:00Z">
        <w:r w:rsidR="007D7DD2">
          <w:rPr>
            <w:rFonts w:ascii="Segoe UI" w:hAnsi="Segoe UI" w:cs="Segoe UI"/>
          </w:rPr>
          <w:t>.</w:t>
        </w:r>
      </w:ins>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  Critical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  Critical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390C2480"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21E110F4" w14:textId="77777777" w:rsidR="00357EDF" w:rsidRDefault="00357EDF" w:rsidP="00C161F2">
      <w:pPr>
        <w:tabs>
          <w:tab w:val="left" w:pos="360"/>
          <w:tab w:val="left" w:pos="990"/>
        </w:tabs>
        <w:spacing w:line="360" w:lineRule="auto"/>
        <w:jc w:val="both"/>
        <w:rPr>
          <w:b/>
          <w:bCs/>
          <w:sz w:val="36"/>
        </w:rPr>
      </w:pPr>
    </w:p>
    <w:p w14:paraId="52541AEF" w14:textId="78A5874B"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765A0F">
        <w:rPr>
          <w:rFonts w:ascii="Segoe UI" w:hAnsi="Segoe UI" w:cs="Segoe UI"/>
          <w:vertAlign w:val="subscript"/>
          <w:rPrChange w:id="793" w:author="Mahshid Jafarpour" w:date="2023-12-04T01:40:00Z">
            <w:rPr>
              <w:rFonts w:ascii="Segoe UI" w:hAnsi="Segoe UI" w:cs="Segoe UI"/>
            </w:rPr>
          </w:rPrChange>
        </w:rPr>
        <w:t>0</w:t>
      </w:r>
      <w:r w:rsidRPr="0069768C">
        <w:rPr>
          <w:rFonts w:ascii="Segoe UI" w:hAnsi="Segoe UI" w:cs="Segoe UI"/>
        </w:rPr>
        <w:t xml:space="preserve">) at </w:t>
      </w:r>
      <w:ins w:id="794" w:author="Mahshid Jafarpour" w:date="2023-12-04T01:39:00Z">
        <w:r w:rsidR="00CD1551">
          <w:rPr>
            <w:rFonts w:ascii="Segoe UI" w:hAnsi="Segoe UI" w:cs="Segoe UI"/>
          </w:rPr>
          <w:t>0.05</w:t>
        </w:r>
      </w:ins>
      <w:del w:id="795" w:author="Mahshid Jafarpour" w:date="2023-12-04T01:39:00Z">
        <w:r w:rsidRPr="0069768C" w:rsidDel="00CD1551">
          <w:rPr>
            <w:rFonts w:ascii="Segoe UI" w:hAnsi="Segoe UI" w:cs="Segoe UI"/>
          </w:rPr>
          <w:delText>the specified</w:delText>
        </w:r>
      </w:del>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765A0F">
        <w:rPr>
          <w:rFonts w:ascii="Segoe UI" w:hAnsi="Segoe UI" w:cs="Segoe UI"/>
          <w:vertAlign w:val="subscript"/>
          <w:rPrChange w:id="796" w:author="Mahshid Jafarpour" w:date="2023-12-04T01:40:00Z">
            <w:rPr>
              <w:rFonts w:ascii="Segoe UI" w:hAnsi="Segoe UI" w:cs="Segoe UI"/>
            </w:rPr>
          </w:rPrChange>
        </w:rPr>
        <w:t>0</w:t>
      </w:r>
      <w:r w:rsidRPr="0069768C">
        <w:rPr>
          <w:rFonts w:ascii="Segoe UI" w:hAnsi="Segoe UI" w:cs="Segoe UI"/>
        </w:rPr>
        <w:t>) at the specified significance level. Consequently, the Poisson distribution is also considered not a good fit for the observed data.</w:t>
      </w:r>
    </w:p>
    <w:p w14:paraId="581C227A" w14:textId="6C2E3786"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lastRenderedPageBreak/>
        <w:t xml:space="preserve">These results suggest that, among the considered distributions (Binomial, Geometric, and Poisson), only the Binomial distribution is </w:t>
      </w:r>
      <w:del w:id="797" w:author="Mahshid Jafarpour" w:date="2023-12-04T01:40:00Z">
        <w:r w:rsidRPr="0069768C" w:rsidDel="00262499">
          <w:rPr>
            <w:rFonts w:ascii="Segoe UI" w:hAnsi="Segoe UI" w:cs="Segoe UI"/>
          </w:rPr>
          <w:delText xml:space="preserve">identified as </w:delText>
        </w:r>
      </w:del>
      <w:r w:rsidRPr="0069768C">
        <w:rPr>
          <w:rFonts w:ascii="Segoe UI" w:hAnsi="Segoe UI" w:cs="Segoe UI"/>
        </w:rPr>
        <w:t xml:space="preserve">a good fit for the generated dataset based on the </w:t>
      </w:r>
      <w:ins w:id="798" w:author="Mahshid Jafarpour" w:date="2023-12-04T01:40:00Z">
        <w:r w:rsidR="00262499">
          <w:rPr>
            <w:rFonts w:ascii="Segoe UI" w:hAnsi="Segoe UI" w:cs="Segoe UI"/>
          </w:rPr>
          <w:t xml:space="preserve">Chi-squared </w:t>
        </w:r>
      </w:ins>
      <w:proofErr w:type="spellStart"/>
      <w:r w:rsidRPr="0069768C">
        <w:rPr>
          <w:rFonts w:ascii="Segoe UI" w:hAnsi="Segoe UI" w:cs="Segoe UI"/>
        </w:rPr>
        <w:t>GoF</w:t>
      </w:r>
      <w:proofErr w:type="spellEnd"/>
      <w:r w:rsidRPr="0069768C">
        <w:rPr>
          <w:rFonts w:ascii="Segoe UI" w:hAnsi="Segoe UI" w:cs="Segoe UI"/>
        </w:rPr>
        <w:t xml:space="preserve">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35738004" w14:textId="77777777" w:rsidR="005E1326" w:rsidRDefault="00A03EA2" w:rsidP="004B1B31">
      <w:pPr>
        <w:tabs>
          <w:tab w:val="left" w:pos="360"/>
          <w:tab w:val="left" w:pos="990"/>
        </w:tabs>
        <w:spacing w:line="360" w:lineRule="auto"/>
        <w:jc w:val="both"/>
        <w:rPr>
          <w:ins w:id="799" w:author="Mahshid Jafarpour" w:date="2023-12-04T19:39:00Z"/>
          <w:rFonts w:ascii="Segoe UI" w:hAnsi="Segoe UI" w:cs="Segoe UI"/>
        </w:rPr>
      </w:pPr>
      <w:r w:rsidRPr="009F3C71">
        <w:rPr>
          <w:rFonts w:ascii="Segoe UI" w:hAnsi="Segoe UI" w:cs="Segoe UI"/>
        </w:rPr>
        <w:t>The Bernoulli distribution models binary outcomes, such as success or failure in a single trial.</w:t>
      </w:r>
    </w:p>
    <w:p w14:paraId="1981973E" w14:textId="26B4BA8B" w:rsidR="005E1326" w:rsidRDefault="005E1326" w:rsidP="004B1B31">
      <w:pPr>
        <w:tabs>
          <w:tab w:val="left" w:pos="360"/>
          <w:tab w:val="left" w:pos="990"/>
        </w:tabs>
        <w:spacing w:line="360" w:lineRule="auto"/>
        <w:jc w:val="both"/>
        <w:rPr>
          <w:ins w:id="800" w:author="Mahshid Jafarpour" w:date="2023-12-04T19:39:00Z"/>
          <w:rFonts w:ascii="Segoe UI" w:hAnsi="Segoe UI" w:cs="Segoe UI"/>
        </w:rPr>
      </w:pPr>
      <m:oMathPara>
        <m:oMath>
          <m:r>
            <w:ins w:id="801" w:author="Mahshid Jafarpour" w:date="2023-12-04T19:40:00Z">
              <w:rPr>
                <w:rFonts w:ascii="Cambria Math" w:hAnsi="Cambria Math" w:cs="Segoe UI"/>
              </w:rPr>
              <m:t>X~Bern(p)</m:t>
            </w:ins>
          </m:r>
        </m:oMath>
      </m:oMathPara>
    </w:p>
    <w:p w14:paraId="08CDB177" w14:textId="6FB9638D" w:rsidR="005E1326" w:rsidRDefault="005E1326" w:rsidP="004B1B31">
      <w:pPr>
        <w:tabs>
          <w:tab w:val="left" w:pos="360"/>
          <w:tab w:val="left" w:pos="990"/>
        </w:tabs>
        <w:spacing w:line="360" w:lineRule="auto"/>
        <w:jc w:val="both"/>
        <w:rPr>
          <w:ins w:id="802" w:author="Mahshid Jafarpour" w:date="2023-12-04T19:40:00Z"/>
          <w:rFonts w:ascii="Segoe UI" w:hAnsi="Segoe UI" w:cs="Segoe UI"/>
        </w:rPr>
      </w:pPr>
      <m:oMathPara>
        <m:oMath>
          <m:r>
            <w:ins w:id="803" w:author="Mahshid Jafarpour" w:date="2023-12-04T19:40:00Z">
              <w:rPr>
                <w:rFonts w:ascii="Cambria Math" w:hAnsi="Cambria Math" w:cs="Segoe UI"/>
              </w:rPr>
              <m:t>p</m:t>
            </w:ins>
          </m:r>
          <m:d>
            <m:dPr>
              <m:ctrlPr>
                <w:ins w:id="804" w:author="Mahshid Jafarpour" w:date="2023-12-04T19:40:00Z">
                  <w:rPr>
                    <w:rFonts w:ascii="Cambria Math" w:hAnsi="Cambria Math" w:cs="Segoe UI"/>
                    <w:i/>
                  </w:rPr>
                </w:ins>
              </m:ctrlPr>
            </m:dPr>
            <m:e>
              <m:r>
                <w:ins w:id="805" w:author="Mahshid Jafarpour" w:date="2023-12-04T19:40:00Z">
                  <w:rPr>
                    <w:rFonts w:ascii="Cambria Math" w:hAnsi="Cambria Math" w:cs="Segoe UI"/>
                  </w:rPr>
                  <m:t>x</m:t>
                </w:ins>
              </m:r>
            </m:e>
          </m:d>
          <m:r>
            <w:ins w:id="806" w:author="Mahshid Jafarpour" w:date="2023-12-04T19:40:00Z">
              <w:rPr>
                <w:rFonts w:ascii="Cambria Math" w:hAnsi="Cambria Math" w:cs="Segoe UI"/>
              </w:rPr>
              <m:t>=</m:t>
            </w:ins>
          </m:r>
          <m:d>
            <m:dPr>
              <m:begChr m:val="{"/>
              <m:endChr m:val=""/>
              <m:ctrlPr>
                <w:ins w:id="807" w:author="Mahshid Jafarpour" w:date="2023-12-04T19:40:00Z">
                  <w:rPr>
                    <w:rFonts w:ascii="Cambria Math" w:hAnsi="Cambria Math" w:cs="Segoe UI"/>
                    <w:i/>
                  </w:rPr>
                </w:ins>
              </m:ctrlPr>
            </m:dPr>
            <m:e>
              <m:eqArr>
                <m:eqArrPr>
                  <m:ctrlPr>
                    <w:ins w:id="808" w:author="Mahshid Jafarpour" w:date="2023-12-04T19:40:00Z">
                      <w:rPr>
                        <w:rFonts w:ascii="Cambria Math" w:hAnsi="Cambria Math" w:cs="Segoe UI"/>
                        <w:i/>
                      </w:rPr>
                    </w:ins>
                  </m:ctrlPr>
                </m:eqArrPr>
                <m:e>
                  <m:sSup>
                    <m:sSupPr>
                      <m:ctrlPr>
                        <w:ins w:id="809" w:author="Mahshid Jafarpour" w:date="2023-12-04T19:41:00Z">
                          <w:rPr>
                            <w:rFonts w:ascii="Cambria Math" w:hAnsi="Cambria Math" w:cs="Segoe UI"/>
                            <w:i/>
                          </w:rPr>
                        </w:ins>
                      </m:ctrlPr>
                    </m:sSupPr>
                    <m:e>
                      <m:r>
                        <w:ins w:id="810" w:author="Mahshid Jafarpour" w:date="2023-12-04T19:41:00Z">
                          <w:rPr>
                            <w:rFonts w:ascii="Cambria Math" w:hAnsi="Cambria Math" w:cs="Segoe UI"/>
                          </w:rPr>
                          <m:t>p</m:t>
                        </w:ins>
                      </m:r>
                    </m:e>
                    <m:sup>
                      <m:r>
                        <w:ins w:id="811" w:author="Mahshid Jafarpour" w:date="2023-12-04T19:41:00Z">
                          <w:rPr>
                            <w:rFonts w:ascii="Cambria Math" w:hAnsi="Cambria Math" w:cs="Segoe UI"/>
                          </w:rPr>
                          <m:t>x</m:t>
                        </w:ins>
                      </m:r>
                    </m:sup>
                  </m:sSup>
                  <m:sSup>
                    <m:sSupPr>
                      <m:ctrlPr>
                        <w:ins w:id="812" w:author="Mahshid Jafarpour" w:date="2023-12-04T19:41:00Z">
                          <w:rPr>
                            <w:rFonts w:ascii="Cambria Math" w:hAnsi="Cambria Math" w:cs="Segoe UI"/>
                            <w:i/>
                          </w:rPr>
                        </w:ins>
                      </m:ctrlPr>
                    </m:sSupPr>
                    <m:e>
                      <m:r>
                        <w:ins w:id="813" w:author="Mahshid Jafarpour" w:date="2023-12-04T19:41:00Z">
                          <w:rPr>
                            <w:rFonts w:ascii="Cambria Math" w:hAnsi="Cambria Math" w:cs="Segoe UI"/>
                          </w:rPr>
                          <m:t>(1-p)</m:t>
                        </w:ins>
                      </m:r>
                    </m:e>
                    <m:sup>
                      <m:r>
                        <w:ins w:id="814" w:author="Mahshid Jafarpour" w:date="2023-12-04T19:41:00Z">
                          <w:rPr>
                            <w:rFonts w:ascii="Cambria Math" w:hAnsi="Cambria Math" w:cs="Segoe UI"/>
                          </w:rPr>
                          <m:t>1-x</m:t>
                        </w:ins>
                      </m:r>
                    </m:sup>
                  </m:sSup>
                  <m:r>
                    <w:ins w:id="815" w:author="Mahshid Jafarpour" w:date="2023-12-04T19:42:00Z">
                      <w:rPr>
                        <w:rFonts w:ascii="Cambria Math" w:hAnsi="Cambria Math" w:cs="Segoe UI"/>
                      </w:rPr>
                      <m:t xml:space="preserve">     </m:t>
                    </w:ins>
                  </m:r>
                  <m:r>
                    <w:ins w:id="816" w:author="Mahshid Jafarpour" w:date="2023-12-04T19:42:00Z">
                      <w:rPr>
                        <w:rFonts w:ascii="Cambria Math" w:hAnsi="Cambria Math" w:cs="Segoe UI"/>
                      </w:rPr>
                      <m:t xml:space="preserve">  </m:t>
                    </w:ins>
                  </m:r>
                  <m:r>
                    <w:ins w:id="817" w:author="Mahshid Jafarpour" w:date="2023-12-04T19:42:00Z">
                      <w:rPr>
                        <w:rFonts w:ascii="Cambria Math" w:hAnsi="Cambria Math" w:cs="Segoe UI"/>
                      </w:rPr>
                      <m:t>x∈{0,1}</m:t>
                    </w:ins>
                  </m:r>
                </m:e>
                <m:e>
                  <m:r>
                    <w:ins w:id="818" w:author="Mahshid Jafarpour" w:date="2023-12-04T19:42:00Z">
                      <w:rPr>
                        <w:rFonts w:ascii="Cambria Math" w:hAnsi="Cambria Math" w:cs="Segoe UI"/>
                      </w:rPr>
                      <m:t xml:space="preserve">  </m:t>
                    </w:ins>
                  </m:r>
                  <m:r>
                    <w:ins w:id="819" w:author="Mahshid Jafarpour" w:date="2023-12-04T19:41:00Z">
                      <w:rPr>
                        <w:rFonts w:ascii="Cambria Math" w:hAnsi="Cambria Math" w:cs="Segoe UI"/>
                      </w:rPr>
                      <m:t>0</m:t>
                    </w:ins>
                  </m:r>
                  <m:r>
                    <w:ins w:id="820" w:author="Mahshid Jafarpour" w:date="2023-12-04T19:42:00Z">
                      <w:rPr>
                        <w:rFonts w:ascii="Cambria Math" w:hAnsi="Cambria Math" w:cs="Segoe UI"/>
                      </w:rPr>
                      <m:t xml:space="preserve">                               otherwise</m:t>
                    </w:ins>
                  </m:r>
                </m:e>
              </m:eqArr>
            </m:e>
          </m:d>
        </m:oMath>
      </m:oMathPara>
    </w:p>
    <w:p w14:paraId="68FD5BC4" w14:textId="34E3234B"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 </w:t>
      </w: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denoted as </w:t>
      </w:r>
      <w:del w:id="821" w:author="Mahshid Jafarpour" w:date="2023-12-04T19:39:00Z">
        <w:r w:rsidRPr="00343F4B" w:rsidDel="00343F4B">
          <w:rPr>
            <w:rFonts w:ascii="Segoe UI" w:hAnsi="Segoe UI" w:cs="Segoe UI"/>
            <w:i/>
            <w:iCs/>
            <w:rPrChange w:id="822" w:author="Mahshid Jafarpour" w:date="2023-12-04T19:39:00Z">
              <w:rPr>
                <w:rFonts w:ascii="Segoe UI" w:hAnsi="Segoe UI" w:cs="Segoe UI"/>
              </w:rPr>
            </w:rPrChange>
          </w:rPr>
          <w:delText>'</w:delText>
        </w:r>
      </w:del>
      <w:r w:rsidRPr="00343F4B">
        <w:rPr>
          <w:rFonts w:ascii="Segoe UI" w:hAnsi="Segoe UI" w:cs="Segoe UI"/>
          <w:i/>
          <w:iCs/>
          <w:rPrChange w:id="823" w:author="Mahshid Jafarpour" w:date="2023-12-04T19:39:00Z">
            <w:rPr>
              <w:rFonts w:ascii="Segoe UI" w:hAnsi="Segoe UI" w:cs="Segoe UI"/>
            </w:rPr>
          </w:rPrChange>
        </w:rPr>
        <w:t>p</w:t>
      </w:r>
      <w:r w:rsidRPr="009F3C71">
        <w:rPr>
          <w:rFonts w:ascii="Segoe UI" w:hAnsi="Segoe UI" w:cs="Segoe UI"/>
        </w:rPr>
        <w:t>,</w:t>
      </w:r>
      <w:del w:id="824" w:author="Mahshid Jafarpour" w:date="2023-12-04T19:39:00Z">
        <w:r w:rsidRPr="009F3C71" w:rsidDel="00343F4B">
          <w:rPr>
            <w:rFonts w:ascii="Segoe UI" w:hAnsi="Segoe UI" w:cs="Segoe UI"/>
          </w:rPr>
          <w:delText>'</w:delText>
        </w:r>
      </w:del>
      <w:r w:rsidRPr="009F3C71">
        <w:rPr>
          <w:rFonts w:ascii="Segoe UI" w:hAnsi="Segoe UI" w:cs="Segoe UI"/>
        </w:rPr>
        <w:t xml:space="preserve"> through the MLE method. This distribution is particularly useful for scenarios where there are only two possible outcomes.</w:t>
      </w:r>
      <w:r w:rsidRPr="009F3C71">
        <w:t xml:space="preserve"> It</w:t>
      </w:r>
      <w:del w:id="825" w:author="Mahshid Jafarpour" w:date="2023-12-04T01:41:00Z">
        <w:r w:rsidRPr="009F3C71" w:rsidDel="005D17BD">
          <w:delText xml:space="preserve"> </w:delText>
        </w:r>
        <w:r w:rsidRPr="009F3C71" w:rsidDel="008307E0">
          <w:delText>is</w:delText>
        </w:r>
      </w:del>
      <w:r w:rsidRPr="009F3C71">
        <w:t xml:space="preserve"> c</w:t>
      </w:r>
      <w:r w:rsidRPr="009F3C71">
        <w:rPr>
          <w:rFonts w:ascii="Segoe UI" w:hAnsi="Segoe UI" w:cs="Segoe UI"/>
        </w:rPr>
        <w:t xml:space="preserve">ommonly </w:t>
      </w:r>
      <w:del w:id="826" w:author="Mahshid Jafarpour" w:date="2023-12-04T01:41:00Z">
        <w:r w:rsidRPr="009F3C71" w:rsidDel="008307E0">
          <w:rPr>
            <w:rFonts w:ascii="Segoe UI" w:hAnsi="Segoe UI" w:cs="Segoe UI"/>
          </w:rPr>
          <w:delText xml:space="preserve">employed </w:delText>
        </w:r>
      </w:del>
      <w:ins w:id="827" w:author="Mahshid Jafarpour" w:date="2023-12-04T01:41:00Z">
        <w:r w:rsidR="008307E0">
          <w:rPr>
            <w:rFonts w:ascii="Segoe UI" w:hAnsi="Segoe UI" w:cs="Segoe UI"/>
          </w:rPr>
          <w:t xml:space="preserve">models </w:t>
        </w:r>
      </w:ins>
      <w:del w:id="828" w:author="Mahshid Jafarpour" w:date="2023-12-04T01:41:00Z">
        <w:r w:rsidRPr="009F3C71" w:rsidDel="008307E0">
          <w:rPr>
            <w:rFonts w:ascii="Segoe UI" w:hAnsi="Segoe UI" w:cs="Segoe UI"/>
          </w:rPr>
          <w:delText xml:space="preserve">in </w:delText>
        </w:r>
      </w:del>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w:t>
      </w:r>
      <w:proofErr w:type="spellStart"/>
      <w:r w:rsidR="004B1B31" w:rsidRPr="00D26EC0">
        <w:rPr>
          <w:rFonts w:ascii="Segoe UI" w:hAnsi="Segoe UI" w:cs="Segoe UI"/>
        </w:rPr>
        <w:t>DistFit</w:t>
      </w:r>
      <w:proofErr w:type="spellEnd"/>
      <w:r w:rsidR="004B1B31" w:rsidRPr="00D26EC0">
        <w:rPr>
          <w:rFonts w:ascii="Segoe UI" w:hAnsi="Segoe UI" w:cs="Segoe UI"/>
        </w:rPr>
        <w:t xml:space="preserve">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2BC2F2CC" w:rsidR="00877C80" w:rsidRPr="00877C80" w:rsidRDefault="00391E5E" w:rsidP="00877C80">
      <w:pPr>
        <w:pStyle w:val="code"/>
      </w:pPr>
      <w:r w:rsidRPr="00877C80">
        <w:rPr>
          <w:color w:val="0000FF"/>
        </w:rPr>
        <w:t>I</w:t>
      </w:r>
      <w:r w:rsidR="00877C80" w:rsidRPr="00877C80">
        <w:rPr>
          <w:color w:val="0000FF"/>
        </w:rPr>
        <w:t>mport</w:t>
      </w:r>
      <w:r w:rsidR="00877C80" w:rsidRPr="00877C80">
        <w:t xml:space="preserve"> DistFit</w:t>
      </w:r>
      <w:r w:rsidR="00877C80" w:rsidRPr="00877C80">
        <w:rPr>
          <w:color w:val="000080"/>
        </w:rPr>
        <w:t>.</w:t>
      </w:r>
      <w:r w:rsidR="00877C80" w:rsidRPr="00877C80">
        <w:t xml:space="preserve">distfit </w:t>
      </w:r>
      <w:r w:rsidR="00877C80" w:rsidRPr="00877C80">
        <w:rPr>
          <w:color w:val="0000FF"/>
        </w:rPr>
        <w:t>as</w:t>
      </w:r>
      <w:r w:rsidR="00877C80"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0CB814B1" w:rsidR="00877C80" w:rsidRPr="00877C80" w:rsidRDefault="00877C80" w:rsidP="00877C80">
      <w:pPr>
        <w:pStyle w:val="code"/>
      </w:pPr>
      <w:r w:rsidRPr="00877C80">
        <w:rPr>
          <w:color w:val="008000"/>
        </w:rPr>
        <w:t xml:space="preserve"># Generate data from a </w:t>
      </w:r>
      <w:ins w:id="829" w:author="Mahshid Jafarpour" w:date="2023-12-03T20:51:00Z">
        <w:r w:rsidR="00CB0FCE">
          <w:rPr>
            <w:color w:val="008000"/>
          </w:rPr>
          <w:t>Bernoulli</w:t>
        </w:r>
      </w:ins>
      <w:del w:id="830" w:author="Mahshid Jafarpour" w:date="2023-12-03T20:51:00Z">
        <w:r w:rsidRPr="00877C80" w:rsidDel="00CB0FCE">
          <w:rPr>
            <w:color w:val="008000"/>
          </w:rPr>
          <w:delText>uniform</w:delText>
        </w:r>
      </w:del>
      <w:r w:rsidRPr="00877C80">
        <w:rPr>
          <w:color w:val="008000"/>
        </w:rPr>
        <w:t xml:space="preserve"> distribution</w:t>
      </w:r>
    </w:p>
    <w:p w14:paraId="4348A8C6" w14:textId="7D19F96A"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del w:id="831" w:author="Mahshid Jafarpour" w:date="2023-12-04T19:43:00Z">
        <w:r w:rsidRPr="00877C80" w:rsidDel="00391E5E">
          <w:rPr>
            <w:color w:val="808080"/>
          </w:rPr>
          <w:delText>'</w:delText>
        </w:r>
      </w:del>
      <w:ins w:id="832" w:author="Mahshid Jafarpour" w:date="2023-12-04T19:43:00Z">
        <w:r w:rsidR="00391E5E">
          <w:rPr>
            <w:color w:val="808080"/>
          </w:rPr>
          <w:t>’</w:t>
        </w:r>
      </w:ins>
      <w:r w:rsidRPr="00877C80">
        <w:rPr>
          <w:color w:val="808080"/>
        </w:rPr>
        <w:t>binomial</w:t>
      </w:r>
      <w:del w:id="833" w:author="Mahshid Jafarpour" w:date="2023-12-04T19:43:00Z">
        <w:r w:rsidRPr="00877C80" w:rsidDel="00391E5E">
          <w:rPr>
            <w:color w:val="808080"/>
          </w:rPr>
          <w:delText>'</w:delText>
        </w:r>
      </w:del>
      <w:ins w:id="834" w:author="Mahshid Jafarpour" w:date="2023-12-04T19:43:00Z">
        <w:r w:rsidR="00391E5E">
          <w:rPr>
            <w:color w:val="808080"/>
          </w:rPr>
          <w:t>’</w:t>
        </w:r>
      </w:ins>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44436895"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del w:id="835" w:author="Mahshid Jafarpour" w:date="2023-12-04T19:43:00Z">
        <w:r w:rsidRPr="00877C80" w:rsidDel="00391E5E">
          <w:rPr>
            <w:color w:val="808080"/>
          </w:rPr>
          <w:delText>'</w:delText>
        </w:r>
      </w:del>
      <w:ins w:id="836" w:author="Mahshid Jafarpour" w:date="2023-12-04T19:43:00Z">
        <w:r w:rsidR="00391E5E">
          <w:rPr>
            <w:color w:val="808080"/>
          </w:rPr>
          <w:t>’</w:t>
        </w:r>
      </w:ins>
      <w:r w:rsidRPr="00877C80">
        <w:rPr>
          <w:color w:val="808080"/>
        </w:rPr>
        <w:t>bernoulli</w:t>
      </w:r>
      <w:del w:id="837" w:author="Mahshid Jafarpour" w:date="2023-12-04T19:43:00Z">
        <w:r w:rsidRPr="00877C80" w:rsidDel="00391E5E">
          <w:rPr>
            <w:color w:val="808080"/>
          </w:rPr>
          <w:delText>'</w:delText>
        </w:r>
      </w:del>
      <w:ins w:id="838" w:author="Mahshid Jafarpour" w:date="2023-12-04T19:43:00Z">
        <w:r w:rsidR="00391E5E">
          <w:rPr>
            <w:color w:val="808080"/>
          </w:rPr>
          <w:t>’</w:t>
        </w:r>
      </w:ins>
      <w:r w:rsidRPr="00877C80">
        <w:rPr>
          <w:color w:val="000080"/>
        </w:rPr>
        <w:t>)</w:t>
      </w:r>
    </w:p>
    <w:p w14:paraId="3BF123A7" w14:textId="77777777"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3EE7D9AA" w:rsidR="00877C80" w:rsidRPr="00877C80" w:rsidRDefault="00877C80" w:rsidP="00877C80">
      <w:pPr>
        <w:pStyle w:val="code"/>
      </w:pPr>
      <w:r w:rsidRPr="00877C80">
        <w:rPr>
          <w:color w:val="880088"/>
        </w:rPr>
        <w:t>print</w:t>
      </w:r>
      <w:r w:rsidRPr="00877C80">
        <w:rPr>
          <w:color w:val="000080"/>
        </w:rPr>
        <w:t>(</w:t>
      </w:r>
      <w:del w:id="839" w:author="Mahshid Jafarpour" w:date="2023-12-04T19:43:00Z">
        <w:r w:rsidRPr="00877C80" w:rsidDel="00391E5E">
          <w:rPr>
            <w:color w:val="808080"/>
          </w:rPr>
          <w:delText>"</w:delText>
        </w:r>
      </w:del>
      <w:ins w:id="840" w:author="Mahshid Jafarpour" w:date="2023-12-04T19:43:00Z">
        <w:r w:rsidR="00391E5E">
          <w:rPr>
            <w:color w:val="808080"/>
          </w:rPr>
          <w:t>“</w:t>
        </w:r>
      </w:ins>
      <w:r w:rsidRPr="00877C80">
        <w:rPr>
          <w:color w:val="808080"/>
        </w:rPr>
        <w:t>The fitted MLE parameter is %.4f.</w:t>
      </w:r>
      <w:del w:id="841" w:author="Mahshid Jafarpour" w:date="2023-12-04T19:43:00Z">
        <w:r w:rsidRPr="00877C80" w:rsidDel="00391E5E">
          <w:rPr>
            <w:color w:val="808080"/>
          </w:rPr>
          <w:delText>"</w:delText>
        </w:r>
      </w:del>
      <w:ins w:id="842" w:author="Mahshid Jafarpour" w:date="2023-12-04T19:43:00Z">
        <w:r w:rsidR="00391E5E">
          <w:rPr>
            <w:color w:val="808080"/>
          </w:rPr>
          <w:t>”</w:t>
        </w:r>
      </w:ins>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3C0296B4" w:rsidR="00877C80" w:rsidRPr="00877C80" w:rsidRDefault="00877C80" w:rsidP="00877C80">
      <w:pPr>
        <w:pStyle w:val="code"/>
      </w:pPr>
      <w:r w:rsidRPr="00877C80">
        <w:rPr>
          <w:color w:val="008000"/>
        </w:rPr>
        <w:t xml:space="preserve"># Visualize the fitted </w:t>
      </w:r>
      <w:del w:id="843" w:author="Mahshid Jafarpour" w:date="2023-12-03T20:51:00Z">
        <w:r w:rsidRPr="00877C80" w:rsidDel="0027477C">
          <w:rPr>
            <w:color w:val="008000"/>
          </w:rPr>
          <w:delText xml:space="preserve">uniform </w:delText>
        </w:r>
      </w:del>
      <w:ins w:id="844" w:author="Mahshid Jafarpour" w:date="2023-12-03T20:51:00Z">
        <w:r w:rsidR="0027477C">
          <w:rPr>
            <w:color w:val="008000"/>
          </w:rPr>
          <w:t>Bernoulli</w:t>
        </w:r>
        <w:r w:rsidR="0027477C" w:rsidRPr="00877C80">
          <w:rPr>
            <w:color w:val="008000"/>
          </w:rPr>
          <w:t xml:space="preserve"> </w:t>
        </w:r>
      </w:ins>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0E0CEC9A"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w:t>
      </w:r>
      <w:del w:id="845" w:author="Mahshid Jafarpour" w:date="2023-12-04T19:43:00Z">
        <w:r w:rsidDel="00391E5E">
          <w:rPr>
            <w:color w:val="000000"/>
            <w:sz w:val="21"/>
            <w:szCs w:val="21"/>
          </w:rPr>
          <w:delText>'</w:delText>
        </w:r>
      </w:del>
      <w:ins w:id="846" w:author="Mahshid Jafarpour" w:date="2023-12-04T19:43:00Z">
        <w:r w:rsidR="00391E5E">
          <w:rPr>
            <w:color w:val="000000"/>
            <w:sz w:val="21"/>
            <w:szCs w:val="21"/>
          </w:rPr>
          <w:t>‘</w:t>
        </w:r>
      </w:ins>
      <w:r>
        <w:rPr>
          <w:color w:val="000000"/>
          <w:sz w:val="21"/>
          <w:szCs w:val="21"/>
        </w:rPr>
        <w:t>Bernoulli</w:t>
      </w:r>
      <w:del w:id="847" w:author="Mahshid Jafarpour" w:date="2023-12-04T19:43:00Z">
        <w:r w:rsidDel="00391E5E">
          <w:rPr>
            <w:color w:val="000000"/>
            <w:sz w:val="21"/>
            <w:szCs w:val="21"/>
          </w:rPr>
          <w:delText>'</w:delText>
        </w:r>
      </w:del>
      <w:ins w:id="848" w:author="Mahshid Jafarpour" w:date="2023-12-04T19:43:00Z">
        <w:r w:rsidR="00391E5E">
          <w:rPr>
            <w:color w:val="000000"/>
            <w:sz w:val="21"/>
            <w:szCs w:val="21"/>
          </w:rPr>
          <w:t>’</w:t>
        </w:r>
      </w:ins>
      <w:r>
        <w:rPr>
          <w:color w:val="000000"/>
          <w:sz w:val="21"/>
          <w:szCs w:val="21"/>
        </w:rPr>
        <w:t>]</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lastRenderedPageBreak/>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640E900C" w14:textId="03D632F1" w:rsidR="00877C80" w:rsidRPr="009F3C71" w:rsidRDefault="00A01783" w:rsidP="008629B5">
      <w:pPr>
        <w:tabs>
          <w:tab w:val="left" w:pos="360"/>
          <w:tab w:val="left" w:pos="990"/>
        </w:tabs>
        <w:spacing w:line="360" w:lineRule="auto"/>
        <w:jc w:val="both"/>
        <w:rPr>
          <w:rFonts w:ascii="Segoe UI" w:hAnsi="Segoe UI" w:cs="Segoe UI"/>
        </w:rPr>
      </w:pPr>
      <w:ins w:id="849" w:author="Mahshid Jafarpour" w:date="2023-12-04T01:42:00Z">
        <w:r>
          <w:rPr>
            <w:rFonts w:ascii="Segoe UI" w:hAnsi="Segoe UI" w:cs="Segoe UI"/>
          </w:rPr>
          <w:t xml:space="preserve">Goodness of fit is not valid for Bernoulli distribution, </w:t>
        </w:r>
        <w:proofErr w:type="spellStart"/>
        <w:r>
          <w:rPr>
            <w:rFonts w:ascii="Segoe UI" w:hAnsi="Segoe UI" w:cs="Segoe UI"/>
          </w:rPr>
          <w:t>theefor</w:t>
        </w:r>
        <w:proofErr w:type="spellEnd"/>
        <w:r>
          <w:rPr>
            <w:rFonts w:ascii="Segoe UI" w:hAnsi="Segoe UI" w:cs="Segoe UI"/>
          </w:rPr>
          <w:t xml:space="preserve"> if you try </w:t>
        </w:r>
        <w:r w:rsidR="000A1DC8">
          <w:rPr>
            <w:rFonts w:ascii="Segoe UI" w:hAnsi="Segoe UI" w:cs="Segoe UI"/>
          </w:rPr>
          <w:t xml:space="preserve">running </w:t>
        </w:r>
        <w:proofErr w:type="spellStart"/>
        <w:r w:rsidR="000A1DC8">
          <w:rPr>
            <w:rFonts w:ascii="Segoe UI" w:hAnsi="Segoe UI" w:cs="Segoe UI"/>
          </w:rPr>
          <w:t>Gof</w:t>
        </w:r>
        <w:proofErr w:type="spellEnd"/>
        <w:r w:rsidR="000A1DC8">
          <w:rPr>
            <w:rFonts w:ascii="Segoe UI" w:hAnsi="Segoe UI" w:cs="Segoe UI"/>
          </w:rPr>
          <w:t xml:space="preserve"> for a Bernou</w:t>
        </w:r>
      </w:ins>
      <w:ins w:id="850" w:author="Mahshid Jafarpour" w:date="2023-12-04T01:43:00Z">
        <w:r w:rsidR="000A1DC8">
          <w:rPr>
            <w:rFonts w:ascii="Segoe UI" w:hAnsi="Segoe UI" w:cs="Segoe UI"/>
          </w:rPr>
          <w:t xml:space="preserve">lli a Value Error is raised. Due to the fact that data are {0,1} only, the suggested distribution in </w:t>
        </w:r>
        <w:proofErr w:type="spellStart"/>
        <w:r w:rsidR="000A1DC8">
          <w:rPr>
            <w:rFonts w:ascii="Segoe UI" w:hAnsi="Segoe UI" w:cs="Segoe UI"/>
          </w:rPr>
          <w:t>Bernoullin</w:t>
        </w:r>
        <w:proofErr w:type="spellEnd"/>
        <w:r w:rsidR="000A1DC8">
          <w:rPr>
            <w:rFonts w:ascii="Segoe UI" w:hAnsi="Segoe UI" w:cs="Segoe UI"/>
          </w:rPr>
          <w:t xml:space="preserve"> only.</w:t>
        </w:r>
      </w:ins>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35801E26" w14:textId="77777777" w:rsidR="00391E5E" w:rsidRDefault="00BB5302" w:rsidP="00BB5302">
      <w:pPr>
        <w:tabs>
          <w:tab w:val="left" w:pos="360"/>
          <w:tab w:val="left" w:pos="990"/>
        </w:tabs>
        <w:spacing w:line="360" w:lineRule="auto"/>
        <w:jc w:val="both"/>
        <w:rPr>
          <w:ins w:id="851" w:author="Mahshid Jafarpour" w:date="2023-12-04T19:43:00Z"/>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
    <w:p w14:paraId="32199C16" w14:textId="2324AC18" w:rsidR="00391E5E" w:rsidRDefault="00B6128B" w:rsidP="00BB5302">
      <w:pPr>
        <w:tabs>
          <w:tab w:val="left" w:pos="360"/>
          <w:tab w:val="left" w:pos="990"/>
        </w:tabs>
        <w:spacing w:line="360" w:lineRule="auto"/>
        <w:jc w:val="both"/>
        <w:rPr>
          <w:ins w:id="852" w:author="Mahshid Jafarpour" w:date="2023-12-04T19:43:00Z"/>
          <w:rFonts w:ascii="Segoe UI" w:hAnsi="Segoe UI" w:cs="Segoe UI"/>
        </w:rPr>
      </w:pPr>
      <m:oMathPara>
        <m:oMath>
          <m:r>
            <w:ins w:id="853" w:author="Mahshid Jafarpour" w:date="2023-12-04T19:43:00Z">
              <w:rPr>
                <w:rFonts w:ascii="Cambria Math" w:hAnsi="Cambria Math" w:cs="Segoe UI"/>
              </w:rPr>
              <m:t>X~Geom(p)</m:t>
            </w:ins>
          </m:r>
        </m:oMath>
      </m:oMathPara>
    </w:p>
    <w:p w14:paraId="01F79866" w14:textId="7B9D3245" w:rsidR="00B6128B" w:rsidRDefault="00B6128B" w:rsidP="00BB5302">
      <w:pPr>
        <w:tabs>
          <w:tab w:val="left" w:pos="360"/>
          <w:tab w:val="left" w:pos="990"/>
        </w:tabs>
        <w:spacing w:line="360" w:lineRule="auto"/>
        <w:jc w:val="both"/>
        <w:rPr>
          <w:ins w:id="854" w:author="Mahshid Jafarpour" w:date="2023-12-04T19:43:00Z"/>
          <w:rFonts w:ascii="Segoe UI" w:hAnsi="Segoe UI" w:cs="Segoe UI"/>
        </w:rPr>
      </w:pPr>
      <m:oMathPara>
        <m:oMath>
          <m:r>
            <w:ins w:id="855" w:author="Mahshid Jafarpour" w:date="2023-12-04T19:43:00Z">
              <w:rPr>
                <w:rFonts w:ascii="Cambria Math" w:hAnsi="Cambria Math" w:cs="Segoe UI"/>
              </w:rPr>
              <m:t>p</m:t>
            </w:ins>
          </m:r>
          <m:d>
            <m:dPr>
              <m:ctrlPr>
                <w:ins w:id="856" w:author="Mahshid Jafarpour" w:date="2023-12-04T19:43:00Z">
                  <w:rPr>
                    <w:rFonts w:ascii="Cambria Math" w:hAnsi="Cambria Math" w:cs="Segoe UI"/>
                    <w:i/>
                  </w:rPr>
                </w:ins>
              </m:ctrlPr>
            </m:dPr>
            <m:e>
              <m:r>
                <w:ins w:id="857" w:author="Mahshid Jafarpour" w:date="2023-12-04T19:43:00Z">
                  <w:rPr>
                    <w:rFonts w:ascii="Cambria Math" w:hAnsi="Cambria Math" w:cs="Segoe UI"/>
                  </w:rPr>
                  <m:t>x</m:t>
                </w:ins>
              </m:r>
            </m:e>
          </m:d>
          <m:r>
            <w:ins w:id="858" w:author="Mahshid Jafarpour" w:date="2023-12-04T19:43:00Z">
              <w:rPr>
                <w:rFonts w:ascii="Cambria Math" w:hAnsi="Cambria Math" w:cs="Segoe UI"/>
              </w:rPr>
              <m:t>=</m:t>
            </w:ins>
          </m:r>
          <m:sSup>
            <m:sSupPr>
              <m:ctrlPr>
                <w:ins w:id="859" w:author="Mahshid Jafarpour" w:date="2023-12-04T19:43:00Z">
                  <w:rPr>
                    <w:rFonts w:ascii="Cambria Math" w:hAnsi="Cambria Math" w:cs="Segoe UI"/>
                    <w:i/>
                  </w:rPr>
                </w:ins>
              </m:ctrlPr>
            </m:sSupPr>
            <m:e>
              <m:r>
                <w:ins w:id="860" w:author="Mahshid Jafarpour" w:date="2023-12-04T19:43:00Z">
                  <w:rPr>
                    <w:rFonts w:ascii="Cambria Math" w:hAnsi="Cambria Math" w:cs="Segoe UI"/>
                  </w:rPr>
                  <m:t>(1-P)</m:t>
                </w:ins>
              </m:r>
            </m:e>
            <m:sup>
              <m:r>
                <w:ins w:id="861" w:author="Mahshid Jafarpour" w:date="2023-12-04T19:44:00Z">
                  <w:rPr>
                    <w:rFonts w:ascii="Cambria Math" w:hAnsi="Cambria Math" w:cs="Segoe UI"/>
                  </w:rPr>
                  <m:t>x-1</m:t>
                </w:ins>
              </m:r>
            </m:sup>
          </m:sSup>
          <m:r>
            <w:ins w:id="862" w:author="Mahshid Jafarpour" w:date="2023-12-04T19:44:00Z">
              <w:rPr>
                <w:rFonts w:ascii="Cambria Math" w:hAnsi="Cambria Math" w:cs="Segoe UI"/>
              </w:rPr>
              <m:t>p</m:t>
            </w:ins>
          </m:r>
        </m:oMath>
      </m:oMathPara>
    </w:p>
    <w:p w14:paraId="5C1770B5" w14:textId="6983D7B8" w:rsidR="00BB5302" w:rsidRDefault="00BB5302" w:rsidP="00BB5302">
      <w:pPr>
        <w:tabs>
          <w:tab w:val="left" w:pos="360"/>
          <w:tab w:val="left" w:pos="990"/>
        </w:tabs>
        <w:spacing w:line="360" w:lineRule="auto"/>
        <w:jc w:val="both"/>
        <w:rPr>
          <w:rFonts w:ascii="Segoe UI" w:hAnsi="Segoe UI" w:cs="Segoe UI"/>
        </w:rPr>
      </w:pPr>
      <w:proofErr w:type="spellStart"/>
      <w:r w:rsidRPr="009F3C71">
        <w:rPr>
          <w:rFonts w:ascii="Segoe UI" w:hAnsi="Segoe UI" w:cs="Segoe UI"/>
        </w:rPr>
        <w:t>DistFit</w:t>
      </w:r>
      <w:proofErr w:type="spellEnd"/>
      <w:r w:rsidRPr="009F3C71">
        <w:rPr>
          <w:rFonts w:ascii="Segoe UI" w:hAnsi="Segoe UI" w:cs="Segoe UI"/>
        </w:rPr>
        <w:t xml:space="preserve"> estimates the probability of success, 'p', through MLE. </w:t>
      </w:r>
      <w:del w:id="863" w:author="Mahshid Jafarpour" w:date="2023-12-04T01:44:00Z">
        <w:r w:rsidRPr="009F3C71" w:rsidDel="008E483D">
          <w:rPr>
            <w:rFonts w:ascii="Segoe UI" w:hAnsi="Segoe UI" w:cs="Segoe UI"/>
          </w:rPr>
          <w:delText>It is Useful in situations where the focus is on the number of trials until a particular event occurs for the first time.</w:delText>
        </w:r>
        <w:r w:rsidR="00917474" w:rsidDel="008E483D">
          <w:rPr>
            <w:rFonts w:ascii="Segoe UI" w:hAnsi="Segoe UI" w:cs="Segoe UI"/>
          </w:rPr>
          <w:delText xml:space="preserve"> </w:delText>
        </w:r>
      </w:del>
      <w:r w:rsidR="00CB7FF2">
        <w:rPr>
          <w:rFonts w:ascii="Segoe UI" w:hAnsi="Segoe UI" w:cs="Segoe UI"/>
        </w:rPr>
        <w:t>A complete example is demonstrated in the following</w:t>
      </w:r>
      <w:ins w:id="864" w:author="Mahshid Jafarpour" w:date="2023-12-04T01:44:00Z">
        <w:r w:rsidR="008E483D">
          <w:rPr>
            <w:rFonts w:ascii="Segoe UI" w:hAnsi="Segoe UI" w:cs="Segoe UI"/>
          </w:rPr>
          <w:t xml:space="preserve"> code.</w:t>
        </w:r>
      </w:ins>
      <w:del w:id="865" w:author="Mahshid Jafarpour" w:date="2023-12-04T01:44:00Z">
        <w:r w:rsidR="00CB7FF2" w:rsidDel="008E483D">
          <w:rPr>
            <w:rFonts w:ascii="Segoe UI" w:hAnsi="Segoe UI" w:cs="Segoe UI"/>
          </w:rPr>
          <w:delText>:</w:delText>
        </w:r>
      </w:del>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4CC4B6ED" w:rsidR="00917474" w:rsidRPr="00917474" w:rsidRDefault="00917474" w:rsidP="00917474">
      <w:pPr>
        <w:pStyle w:val="code"/>
      </w:pPr>
      <w:r w:rsidRPr="00917474">
        <w:rPr>
          <w:color w:val="008000"/>
        </w:rPr>
        <w:t xml:space="preserve"># Generate data from a </w:t>
      </w:r>
      <w:ins w:id="866" w:author="Mahshid Jafarpour" w:date="2023-12-03T20:51:00Z">
        <w:r w:rsidR="00097BCF">
          <w:rPr>
            <w:color w:val="008000"/>
          </w:rPr>
          <w:t>geometric</w:t>
        </w:r>
      </w:ins>
      <w:del w:id="867" w:author="Mahshid Jafarpour" w:date="2023-12-03T20:51:00Z">
        <w:r w:rsidRPr="00917474" w:rsidDel="00097BCF">
          <w:rPr>
            <w:color w:val="008000"/>
          </w:rPr>
          <w:delText>uniform</w:delText>
        </w:r>
      </w:del>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lastRenderedPageBreak/>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3CF53715" w:rsidR="00917474" w:rsidRPr="00917474" w:rsidRDefault="00917474" w:rsidP="00917474">
      <w:pPr>
        <w:pStyle w:val="code"/>
      </w:pPr>
      <w:r w:rsidRPr="00917474">
        <w:rPr>
          <w:color w:val="008000"/>
        </w:rPr>
        <w:t xml:space="preserve"># Visualize the fitted </w:t>
      </w:r>
      <w:del w:id="868" w:author="Mahshid Jafarpour" w:date="2023-12-04T01:44:00Z">
        <w:r w:rsidRPr="00917474" w:rsidDel="00037885">
          <w:rPr>
            <w:color w:val="008000"/>
          </w:rPr>
          <w:delText xml:space="preserve">uniform </w:delText>
        </w:r>
      </w:del>
      <w:ins w:id="869" w:author="Mahshid Jafarpour" w:date="2023-12-04T01:44:00Z">
        <w:r w:rsidR="00037885">
          <w:rPr>
            <w:color w:val="008000"/>
          </w:rPr>
          <w:t>geometric</w:t>
        </w:r>
        <w:r w:rsidR="00037885" w:rsidRPr="00917474">
          <w:rPr>
            <w:color w:val="008000"/>
          </w:rPr>
          <w:t xml:space="preserve"> </w:t>
        </w:r>
      </w:ins>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37D28748"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If data are binomial, n is at least 12</w:t>
      </w:r>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  Critical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09715279"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lastRenderedPageBreak/>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proofErr w:type="spellStart"/>
      <w:r w:rsidRPr="00143302">
        <w:rPr>
          <w:rFonts w:ascii="Segoe UI" w:hAnsi="Segoe UI" w:cs="Segoe UI"/>
        </w:rPr>
        <w:t>DistFit</w:t>
      </w:r>
      <w:proofErr w:type="spellEnd"/>
      <w:r w:rsidRPr="00143302">
        <w:rPr>
          <w:rFonts w:ascii="Segoe UI" w:hAnsi="Segoe UI" w:cs="Segoe UI"/>
        </w:rPr>
        <w:t xml:space="preserve"> is used to estimate the </w:t>
      </w:r>
      <w:del w:id="870" w:author="Mahshid Jafarpour" w:date="2023-12-04T01:45:00Z">
        <w:r w:rsidRPr="00143302" w:rsidDel="00037885">
          <w:rPr>
            <w:rFonts w:ascii="Segoe UI" w:hAnsi="Segoe UI" w:cs="Segoe UI"/>
          </w:rPr>
          <w:delText>Maximum Likelihood Esti</w:delText>
        </w:r>
        <w:r w:rsidR="00BE4A39" w:rsidDel="00037885">
          <w:rPr>
            <w:rFonts w:ascii="Segoe UI" w:hAnsi="Segoe UI" w:cs="Segoe UI"/>
          </w:rPr>
          <w:delText>mation (</w:delText>
        </w:r>
        <w:r w:rsidR="00BE4A39" w:rsidDel="001E238D">
          <w:rPr>
            <w:rFonts w:ascii="Segoe UI" w:hAnsi="Segoe UI" w:cs="Segoe UI"/>
          </w:rPr>
          <w:delText>MLE</w:delText>
        </w:r>
        <w:r w:rsidR="00BE4A39" w:rsidDel="00037885">
          <w:rPr>
            <w:rFonts w:ascii="Segoe UI" w:hAnsi="Segoe UI" w:cs="Segoe UI"/>
          </w:rPr>
          <w:delText>)</w:delText>
        </w:r>
      </w:del>
      <w:r w:rsidR="00BE4A39">
        <w:rPr>
          <w:rFonts w:ascii="Segoe UI" w:hAnsi="Segoe UI" w:cs="Segoe UI"/>
        </w:rPr>
        <w:t xml:space="preserve"> parameter for the G</w:t>
      </w:r>
      <w:r w:rsidRPr="00143302">
        <w:rPr>
          <w:rFonts w:ascii="Segoe UI" w:hAnsi="Segoe UI" w:cs="Segoe UI"/>
        </w:rPr>
        <w:t xml:space="preserve">eometric distribution </w:t>
      </w:r>
      <w:ins w:id="871" w:author="Mahshid Jafarpour" w:date="2023-12-04T01:45:00Z">
        <w:r w:rsidR="001E238D">
          <w:rPr>
            <w:rFonts w:ascii="Segoe UI" w:hAnsi="Segoe UI" w:cs="Segoe UI"/>
          </w:rPr>
          <w:t>using MLE</w:t>
        </w:r>
      </w:ins>
      <w:del w:id="872" w:author="Mahshid Jafarpour" w:date="2023-12-04T01:45:00Z">
        <w:r w:rsidRPr="00143302" w:rsidDel="001E238D">
          <w:rPr>
            <w:rFonts w:ascii="Segoe UI" w:hAnsi="Segoe UI" w:cs="Segoe UI"/>
          </w:rPr>
          <w:delText>based on the generated data</w:delText>
        </w:r>
      </w:del>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 xml:space="preserve">eometric distribution. The </w:t>
      </w:r>
      <w:proofErr w:type="spellStart"/>
      <w:r>
        <w:rPr>
          <w:rFonts w:ascii="Segoe UI" w:hAnsi="Segoe UI" w:cs="Segoe UI"/>
        </w:rPr>
        <w:t>GoF</w:t>
      </w:r>
      <w:proofErr w:type="spellEnd"/>
      <w:r>
        <w:rPr>
          <w:rFonts w:ascii="Segoe UI" w:hAnsi="Segoe UI" w:cs="Segoe UI"/>
        </w:rPr>
        <w:t xml:space="preserve"> test statistics value is 12.44 which is less than critical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0E041D17" w14:textId="0E91CFB6" w:rsidR="002F1385" w:rsidRDefault="002E538A" w:rsidP="002E538A">
      <w:pPr>
        <w:tabs>
          <w:tab w:val="left" w:pos="360"/>
          <w:tab w:val="left" w:pos="990"/>
        </w:tabs>
        <w:spacing w:line="360" w:lineRule="auto"/>
        <w:jc w:val="both"/>
        <w:rPr>
          <w:ins w:id="873" w:author="Mahshid Jafarpour" w:date="2023-12-04T19:44:00Z"/>
          <w:rFonts w:ascii="Segoe UI" w:hAnsi="Segoe UI" w:cs="Segoe UI"/>
        </w:rPr>
      </w:pPr>
      <w:r w:rsidRPr="009F3C71">
        <w:rPr>
          <w:rFonts w:ascii="Segoe UI" w:hAnsi="Segoe UI" w:cs="Segoe UI"/>
        </w:rPr>
        <w:t xml:space="preserve">The Poisson distribution models the number of events occurring within fixed intervals. </w:t>
      </w:r>
      <w:proofErr w:type="spellStart"/>
      <w:r w:rsidRPr="009F3C71">
        <w:rPr>
          <w:rFonts w:ascii="Segoe UI" w:hAnsi="Segoe UI" w:cs="Segoe UI"/>
        </w:rPr>
        <w:t>DistFit</w:t>
      </w:r>
      <w:proofErr w:type="spellEnd"/>
      <w:r w:rsidRPr="009F3C71">
        <w:rPr>
          <w:rFonts w:ascii="Segoe UI" w:hAnsi="Segoe UI" w:cs="Segoe UI"/>
        </w:rPr>
        <w:t xml:space="preserve"> estimates the rate parameter, </w:t>
      </w:r>
      <m:oMath>
        <m:r>
          <w:ins w:id="874" w:author="Mahshid Jafarpour" w:date="2023-12-04T19:45:00Z">
            <w:rPr>
              <w:rFonts w:ascii="Cambria Math" w:hAnsi="Cambria Math" w:cs="Segoe UI"/>
            </w:rPr>
            <m:t>λ</m:t>
          </w:ins>
        </m:r>
      </m:oMath>
      <w:del w:id="875" w:author="Mahshid Jafarpour" w:date="2023-12-04T19:44:00Z">
        <w:r w:rsidRPr="009F3C71" w:rsidDel="002F1385">
          <w:rPr>
            <w:rFonts w:ascii="Segoe UI" w:hAnsi="Segoe UI" w:cs="Segoe UI"/>
          </w:rPr>
          <w:delText>'_lambda',</w:delText>
        </w:r>
      </w:del>
      <w:r w:rsidRPr="009F3C71">
        <w:rPr>
          <w:rFonts w:ascii="Segoe UI" w:hAnsi="Segoe UI" w:cs="Segoe UI"/>
        </w:rPr>
        <w:t xml:space="preserve"> through the MLE method. It is </w:t>
      </w:r>
      <w:ins w:id="876" w:author="Mahshid Jafarpour" w:date="2023-12-04T01:46:00Z">
        <w:r w:rsidR="001F62C9">
          <w:rPr>
            <w:rFonts w:ascii="Segoe UI" w:hAnsi="Segoe UI" w:cs="Segoe UI"/>
          </w:rPr>
          <w:t>a</w:t>
        </w:r>
      </w:ins>
      <w:del w:id="877" w:author="Mahshid Jafarpour" w:date="2023-12-04T01:46:00Z">
        <w:r w:rsidRPr="009F3C71" w:rsidDel="001F62C9">
          <w:rPr>
            <w:rFonts w:ascii="Segoe UI" w:hAnsi="Segoe UI" w:cs="Segoe UI"/>
          </w:rPr>
          <w:delText>A</w:delText>
        </w:r>
      </w:del>
      <w:r w:rsidRPr="009F3C71">
        <w:rPr>
          <w:rFonts w:ascii="Segoe UI" w:hAnsi="Segoe UI" w:cs="Segoe UI"/>
        </w:rPr>
        <w:t>pplicable when dealing with count data in scenarios like the number of emails received in an hour</w:t>
      </w:r>
      <w:ins w:id="878" w:author="Mahshid Jafarpour" w:date="2023-12-04T01:46:00Z">
        <w:r w:rsidR="001F62C9">
          <w:rPr>
            <w:rFonts w:ascii="Segoe UI" w:hAnsi="Segoe UI" w:cs="Segoe UI"/>
          </w:rPr>
          <w:t xml:space="preserve"> or the number of customers arriving for a service</w:t>
        </w:r>
      </w:ins>
      <w:r w:rsidRPr="009F3C71">
        <w:rPr>
          <w:rFonts w:ascii="Segoe UI" w:hAnsi="Segoe UI" w:cs="Segoe UI"/>
        </w:rPr>
        <w:t>.</w:t>
      </w:r>
      <w:r w:rsidR="00230F1E">
        <w:rPr>
          <w:rFonts w:ascii="Segoe UI" w:hAnsi="Segoe UI" w:cs="Segoe UI"/>
        </w:rPr>
        <w:t xml:space="preserve"> </w:t>
      </w:r>
    </w:p>
    <w:p w14:paraId="552D114F" w14:textId="050403A9" w:rsidR="002F1385" w:rsidRPr="004D43A5" w:rsidRDefault="004D43A5" w:rsidP="002E538A">
      <w:pPr>
        <w:tabs>
          <w:tab w:val="left" w:pos="360"/>
          <w:tab w:val="left" w:pos="990"/>
        </w:tabs>
        <w:spacing w:line="360" w:lineRule="auto"/>
        <w:jc w:val="both"/>
        <w:rPr>
          <w:ins w:id="879" w:author="Mahshid Jafarpour" w:date="2023-12-04T19:45:00Z"/>
          <w:rFonts w:ascii="Segoe UI" w:eastAsiaTheme="minorEastAsia" w:hAnsi="Segoe UI" w:cs="Segoe UI"/>
          <w:rPrChange w:id="880" w:author="Mahshid Jafarpour" w:date="2023-12-04T19:45:00Z">
            <w:rPr>
              <w:ins w:id="881" w:author="Mahshid Jafarpour" w:date="2023-12-04T19:45:00Z"/>
              <w:rFonts w:ascii="Cambria Math" w:hAnsi="Cambria Math" w:cs="Segoe UI"/>
              <w:i/>
            </w:rPr>
          </w:rPrChange>
        </w:rPr>
      </w:pPr>
      <m:oMathPara>
        <m:oMath>
          <m:r>
            <w:ins w:id="882" w:author="Mahshid Jafarpour" w:date="2023-12-04T19:44:00Z">
              <w:rPr>
                <w:rFonts w:ascii="Cambria Math" w:hAnsi="Cambria Math" w:cs="Segoe UI"/>
              </w:rPr>
              <m:t>X~Poiss</m:t>
            </w:ins>
          </m:r>
          <m:d>
            <m:dPr>
              <m:ctrlPr>
                <w:ins w:id="883" w:author="Mahshid Jafarpour" w:date="2023-12-04T19:44:00Z">
                  <w:rPr>
                    <w:rFonts w:ascii="Cambria Math" w:hAnsi="Cambria Math" w:cs="Segoe UI"/>
                    <w:i/>
                  </w:rPr>
                </w:ins>
              </m:ctrlPr>
            </m:dPr>
            <m:e>
              <m:r>
                <w:ins w:id="884" w:author="Mahshid Jafarpour" w:date="2023-12-04T19:44:00Z">
                  <w:rPr>
                    <w:rFonts w:ascii="Cambria Math" w:hAnsi="Cambria Math" w:cs="Segoe UI"/>
                  </w:rPr>
                  <m:t>λ</m:t>
                </w:ins>
              </m:r>
            </m:e>
          </m:d>
        </m:oMath>
      </m:oMathPara>
    </w:p>
    <w:p w14:paraId="0D602782" w14:textId="6A90D3DF" w:rsidR="004D43A5" w:rsidRPr="004D43A5" w:rsidRDefault="004D43A5" w:rsidP="002E538A">
      <w:pPr>
        <w:tabs>
          <w:tab w:val="left" w:pos="360"/>
          <w:tab w:val="left" w:pos="990"/>
        </w:tabs>
        <w:spacing w:line="360" w:lineRule="auto"/>
        <w:jc w:val="both"/>
        <w:rPr>
          <w:ins w:id="885" w:author="Mahshid Jafarpour" w:date="2023-12-04T19:44:00Z"/>
          <w:rFonts w:ascii="Segoe UI" w:eastAsiaTheme="minorEastAsia" w:hAnsi="Segoe UI" w:cs="Segoe UI"/>
          <w:rPrChange w:id="886" w:author="Mahshid Jafarpour" w:date="2023-12-04T19:45:00Z">
            <w:rPr>
              <w:ins w:id="887" w:author="Mahshid Jafarpour" w:date="2023-12-04T19:44:00Z"/>
              <w:rFonts w:ascii="Segoe UI" w:hAnsi="Segoe UI" w:cs="Segoe UI"/>
            </w:rPr>
          </w:rPrChange>
        </w:rPr>
      </w:pPr>
      <m:oMathPara>
        <m:oMath>
          <m:r>
            <w:ins w:id="888" w:author="Mahshid Jafarpour" w:date="2023-12-04T19:45:00Z">
              <w:rPr>
                <w:rFonts w:ascii="Cambria Math" w:eastAsiaTheme="minorEastAsia" w:hAnsi="Cambria Math" w:cs="Segoe UI"/>
              </w:rPr>
              <m:t>p</m:t>
            </w:ins>
          </m:r>
          <m:d>
            <m:dPr>
              <m:ctrlPr>
                <w:ins w:id="889" w:author="Mahshid Jafarpour" w:date="2023-12-04T19:45:00Z">
                  <w:rPr>
                    <w:rFonts w:ascii="Cambria Math" w:eastAsiaTheme="minorEastAsia" w:hAnsi="Cambria Math" w:cs="Segoe UI"/>
                    <w:i/>
                  </w:rPr>
                </w:ins>
              </m:ctrlPr>
            </m:dPr>
            <m:e>
              <m:r>
                <w:ins w:id="890" w:author="Mahshid Jafarpour" w:date="2023-12-04T19:45:00Z">
                  <w:rPr>
                    <w:rFonts w:ascii="Cambria Math" w:eastAsiaTheme="minorEastAsia" w:hAnsi="Cambria Math" w:cs="Segoe UI"/>
                  </w:rPr>
                  <m:t>x</m:t>
                </w:ins>
              </m:r>
            </m:e>
          </m:d>
          <m:r>
            <w:ins w:id="891" w:author="Mahshid Jafarpour" w:date="2023-12-04T19:45:00Z">
              <w:rPr>
                <w:rFonts w:ascii="Cambria Math" w:eastAsiaTheme="minorEastAsia" w:hAnsi="Cambria Math" w:cs="Segoe UI"/>
              </w:rPr>
              <m:t>=</m:t>
            </w:ins>
          </m:r>
          <m:f>
            <m:fPr>
              <m:ctrlPr>
                <w:ins w:id="892" w:author="Mahshid Jafarpour" w:date="2023-12-04T19:45:00Z">
                  <w:rPr>
                    <w:rFonts w:ascii="Cambria Math" w:eastAsiaTheme="minorEastAsia" w:hAnsi="Cambria Math" w:cs="Segoe UI"/>
                    <w:i/>
                  </w:rPr>
                </w:ins>
              </m:ctrlPr>
            </m:fPr>
            <m:num>
              <m:sSup>
                <m:sSupPr>
                  <m:ctrlPr>
                    <w:ins w:id="893" w:author="Mahshid Jafarpour" w:date="2023-12-04T19:45:00Z">
                      <w:rPr>
                        <w:rFonts w:ascii="Cambria Math" w:eastAsiaTheme="minorEastAsia" w:hAnsi="Cambria Math" w:cs="Segoe UI"/>
                        <w:i/>
                      </w:rPr>
                    </w:ins>
                  </m:ctrlPr>
                </m:sSupPr>
                <m:e>
                  <m:r>
                    <w:ins w:id="894" w:author="Mahshid Jafarpour" w:date="2023-12-04T19:45:00Z">
                      <w:rPr>
                        <w:rFonts w:ascii="Cambria Math" w:hAnsi="Cambria Math" w:cs="Segoe UI"/>
                      </w:rPr>
                      <m:t>λ</m:t>
                    </w:ins>
                  </m:r>
                </m:e>
                <m:sup>
                  <m:r>
                    <w:ins w:id="895" w:author="Mahshid Jafarpour" w:date="2023-12-04T19:45:00Z">
                      <w:rPr>
                        <w:rFonts w:ascii="Cambria Math" w:eastAsiaTheme="minorEastAsia" w:hAnsi="Cambria Math" w:cs="Segoe UI"/>
                      </w:rPr>
                      <m:t>x</m:t>
                    </w:ins>
                  </m:r>
                </m:sup>
              </m:sSup>
              <m:sSup>
                <m:sSupPr>
                  <m:ctrlPr>
                    <w:ins w:id="896" w:author="Mahshid Jafarpour" w:date="2023-12-04T19:45:00Z">
                      <w:rPr>
                        <w:rFonts w:ascii="Cambria Math" w:eastAsiaTheme="minorEastAsia" w:hAnsi="Cambria Math" w:cs="Segoe UI"/>
                        <w:i/>
                      </w:rPr>
                    </w:ins>
                  </m:ctrlPr>
                </m:sSupPr>
                <m:e>
                  <m:r>
                    <w:ins w:id="897" w:author="Mahshid Jafarpour" w:date="2023-12-04T19:45:00Z">
                      <w:rPr>
                        <w:rFonts w:ascii="Cambria Math" w:hAnsi="Cambria Math" w:cs="Segoe UI"/>
                      </w:rPr>
                      <m:t>e</m:t>
                    </w:ins>
                  </m:r>
                </m:e>
                <m:sup>
                  <m:r>
                    <w:ins w:id="898" w:author="Mahshid Jafarpour" w:date="2023-12-04T19:45:00Z">
                      <w:rPr>
                        <w:rFonts w:ascii="Cambria Math" w:hAnsi="Cambria Math" w:cs="Segoe UI"/>
                      </w:rPr>
                      <m:t>-</m:t>
                    </w:ins>
                  </m:r>
                  <m:r>
                    <w:ins w:id="899" w:author="Mahshid Jafarpour" w:date="2023-12-04T19:45:00Z">
                      <w:rPr>
                        <w:rFonts w:ascii="Cambria Math" w:hAnsi="Cambria Math" w:cs="Segoe UI"/>
                      </w:rPr>
                      <m:t>λ</m:t>
                    </w:ins>
                  </m:r>
                </m:sup>
              </m:sSup>
            </m:num>
            <m:den>
              <m:r>
                <w:ins w:id="900" w:author="Mahshid Jafarpour" w:date="2023-12-04T19:46:00Z">
                  <w:rPr>
                    <w:rFonts w:ascii="Cambria Math" w:eastAsiaTheme="minorEastAsia" w:hAnsi="Cambria Math" w:cs="Segoe UI"/>
                  </w:rPr>
                  <m:t>x!</m:t>
                </w:ins>
              </m:r>
            </m:den>
          </m:f>
        </m:oMath>
      </m:oMathPara>
    </w:p>
    <w:p w14:paraId="76F3012B" w14:textId="747C0732" w:rsidR="002E538A" w:rsidRDefault="00D26EC0" w:rsidP="002E538A">
      <w:pPr>
        <w:tabs>
          <w:tab w:val="left" w:pos="360"/>
          <w:tab w:val="left" w:pos="990"/>
        </w:tabs>
        <w:spacing w:line="360" w:lineRule="auto"/>
        <w:jc w:val="both"/>
        <w:rPr>
          <w:rFonts w:ascii="Segoe UI" w:hAnsi="Segoe UI" w:cs="Segoe UI"/>
        </w:rPr>
      </w:pPr>
      <w:r>
        <w:rPr>
          <w:rFonts w:ascii="Segoe UI" w:hAnsi="Segoe UI" w:cs="Segoe UI"/>
        </w:rPr>
        <w:t>The following</w:t>
      </w:r>
      <w:r w:rsidRPr="00D26EC0">
        <w:rPr>
          <w:rFonts w:ascii="Segoe UI" w:hAnsi="Segoe UI" w:cs="Segoe UI"/>
        </w:rPr>
        <w:t xml:space="preserve"> code is an example of using the </w:t>
      </w:r>
      <w:proofErr w:type="spellStart"/>
      <w:r w:rsidRPr="00D26EC0">
        <w:rPr>
          <w:rFonts w:ascii="Segoe UI" w:hAnsi="Segoe UI" w:cs="Segoe UI"/>
        </w:rPr>
        <w:t>DistFit</w:t>
      </w:r>
      <w:proofErr w:type="spellEnd"/>
      <w:r w:rsidRPr="00D26EC0">
        <w:rPr>
          <w:rFonts w:ascii="Segoe UI" w:hAnsi="Segoe UI" w:cs="Segoe UI"/>
        </w:rPr>
        <w:t xml:space="preserve"> package </w:t>
      </w:r>
      <w:r>
        <w:rPr>
          <w:rFonts w:ascii="Segoe UI" w:hAnsi="Segoe UI" w:cs="Segoe UI"/>
        </w:rPr>
        <w:t>and</w:t>
      </w:r>
      <w:r w:rsidRPr="00D26EC0">
        <w:rPr>
          <w:rFonts w:ascii="Segoe UI" w:hAnsi="Segoe UI" w:cs="Segoe UI"/>
        </w:rPr>
        <w:t xml:space="preserve"> perform</w:t>
      </w:r>
      <w:ins w:id="901" w:author="Mahshid Jafarpour" w:date="2023-12-04T01:46:00Z">
        <w:r w:rsidR="009E2754">
          <w:rPr>
            <w:rFonts w:ascii="Segoe UI" w:hAnsi="Segoe UI" w:cs="Segoe UI"/>
          </w:rPr>
          <w:t>ing</w:t>
        </w:r>
      </w:ins>
      <w:r w:rsidRPr="00D26EC0">
        <w:rPr>
          <w:rFonts w:ascii="Segoe UI" w:hAnsi="Segoe UI" w:cs="Segoe UI"/>
        </w:rPr>
        <w:t xml:space="preserve"> a goodness-of-fit 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52A6168D" w:rsidR="0069306F" w:rsidRPr="0069306F" w:rsidRDefault="0069306F" w:rsidP="0069306F">
      <w:pPr>
        <w:pStyle w:val="code"/>
      </w:pPr>
      <w:r w:rsidRPr="0069306F">
        <w:rPr>
          <w:color w:val="008000"/>
        </w:rPr>
        <w:t xml:space="preserve"># Generate data from a </w:t>
      </w:r>
      <w:del w:id="902" w:author="Mahshid Jafarpour" w:date="2023-12-04T01:46:00Z">
        <w:r w:rsidRPr="0069306F" w:rsidDel="009E2754">
          <w:rPr>
            <w:color w:val="008000"/>
          </w:rPr>
          <w:delText xml:space="preserve">uniform </w:delText>
        </w:r>
      </w:del>
      <w:ins w:id="903" w:author="Mahshid Jafarpour" w:date="2023-12-04T01:46:00Z">
        <w:r w:rsidR="009E2754">
          <w:rPr>
            <w:color w:val="008000"/>
          </w:rPr>
          <w:t>Poisson</w:t>
        </w:r>
        <w:r w:rsidR="009E2754" w:rsidRPr="0069306F">
          <w:rPr>
            <w:color w:val="008000"/>
          </w:rPr>
          <w:t xml:space="preserve"> </w:t>
        </w:r>
      </w:ins>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3B8AD4E4" w14:textId="77777777"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58160AB0" w14:textId="77777777" w:rsidR="0069306F" w:rsidRDefault="0069306F" w:rsidP="002E538A">
      <w:pPr>
        <w:tabs>
          <w:tab w:val="left" w:pos="360"/>
          <w:tab w:val="left" w:pos="990"/>
        </w:tabs>
        <w:spacing w:line="360" w:lineRule="auto"/>
        <w:jc w:val="both"/>
        <w:rPr>
          <w:rFonts w:ascii="Segoe UI" w:hAnsi="Segoe UI" w:cs="Segoe UI"/>
        </w:rPr>
      </w:pPr>
    </w:p>
    <w:p w14:paraId="60A4F64D"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lastRenderedPageBreak/>
        <w:t>If data are binomial, n is at least 33</w:t>
      </w:r>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  Critical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77777777"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w:t>
      </w:r>
      <w:proofErr w:type="spellStart"/>
      <w:r w:rsidR="00BE4A39">
        <w:rPr>
          <w:rFonts w:ascii="Segoe UI" w:hAnsi="Segoe UI" w:cs="Segoe UI"/>
        </w:rPr>
        <w:t>GoF</w:t>
      </w:r>
      <w:proofErr w:type="spellEnd"/>
      <w:r w:rsidR="00BE4A39">
        <w:rPr>
          <w:rFonts w:ascii="Segoe UI" w:hAnsi="Segoe UI" w:cs="Segoe UI"/>
        </w:rPr>
        <w:t xml:space="preserve"> test statistics value is 2.31 which is less than critical value. Therefore, i</w:t>
      </w:r>
      <w:r w:rsidR="00BE4A39" w:rsidRPr="00143302">
        <w:rPr>
          <w:rFonts w:ascii="Segoe UI" w:hAnsi="Segoe UI" w:cs="Segoe UI"/>
        </w:rPr>
        <w:t>n this case, the null hypothesis (H</w:t>
      </w:r>
      <w:r w:rsidR="00BE4A39" w:rsidRPr="003A7A0C">
        <w:rPr>
          <w:rFonts w:ascii="Segoe UI" w:hAnsi="Segoe UI" w:cs="Segoe UI"/>
          <w:vertAlign w:val="subscript"/>
          <w:rPrChange w:id="904" w:author="Mahshid Jafarpour" w:date="2023-12-04T01:47:00Z">
            <w:rPr>
              <w:rFonts w:ascii="Segoe UI" w:hAnsi="Segoe UI" w:cs="Segoe UI"/>
            </w:rPr>
          </w:rPrChange>
        </w:rPr>
        <w:t>0</w:t>
      </w:r>
      <w:r w:rsidR="00BE4A39" w:rsidRPr="00143302">
        <w:rPr>
          <w:rFonts w:ascii="Segoe UI" w:hAnsi="Segoe UI" w:cs="Segoe UI"/>
        </w:rPr>
        <w:t>) is accepted, indicating that, at</w:t>
      </w:r>
      <w:del w:id="905" w:author="Mahshid Jafarpour" w:date="2023-12-04T01:47:00Z">
        <w:r w:rsidR="00BE4A39" w:rsidRPr="00143302" w:rsidDel="003A7A0C">
          <w:rPr>
            <w:rFonts w:ascii="Segoe UI" w:hAnsi="Segoe UI" w:cs="Segoe UI"/>
          </w:rPr>
          <w:delText xml:space="preserve"> the</w:delText>
        </w:r>
      </w:del>
      <w:r w:rsidR="00BE4A39" w:rsidRPr="00143302">
        <w:rPr>
          <w:rFonts w:ascii="Segoe UI" w:hAnsi="Segoe UI" w:cs="Segoe UI"/>
        </w:rPr>
        <w:t xml:space="preserve">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77777777"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A goodness of Fit test is also conducted for Geometric distribution</w:t>
      </w:r>
      <w:del w:id="906" w:author="Mahshid Jafarpour" w:date="2023-12-04T01:47:00Z">
        <w:r w:rsidDel="003A7A0C">
          <w:rPr>
            <w:rFonts w:ascii="Segoe UI" w:hAnsi="Segoe UI" w:cs="Segoe UI"/>
          </w:rPr>
          <w:delText xml:space="preserve"> fit</w:delText>
        </w:r>
      </w:del>
      <w:r>
        <w:rPr>
          <w:rFonts w:ascii="Segoe UI" w:hAnsi="Segoe UI" w:cs="Segoe UI"/>
        </w:rPr>
        <w:t xml:space="preserve">,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  Critical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0D4E622"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228D7B53" w14:textId="77777777" w:rsidR="00D26EC0" w:rsidRDefault="00D26EC0" w:rsidP="002E538A">
      <w:pPr>
        <w:tabs>
          <w:tab w:val="left" w:pos="360"/>
          <w:tab w:val="left" w:pos="990"/>
        </w:tabs>
        <w:spacing w:line="360" w:lineRule="auto"/>
        <w:jc w:val="both"/>
        <w:rPr>
          <w:rFonts w:ascii="Segoe UI" w:hAnsi="Segoe UI" w:cs="Segoe UI"/>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ins w:id="907" w:author="Mahshid Jafarpour" w:date="2023-12-04T01:48:00Z">
        <w:r w:rsidR="004054C0">
          <w:rPr>
            <w:rFonts w:ascii="Segoe UI" w:hAnsi="Segoe UI" w:cs="Segoe UI"/>
          </w:rPr>
          <w:t>s</w:t>
        </w:r>
      </w:ins>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3873D807"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proofErr w:type="spellStart"/>
      <w:r w:rsidRPr="00CF42EB">
        <w:rPr>
          <w:rFonts w:ascii="Segoe UI" w:hAnsi="Segoe UI" w:cs="Segoe UI"/>
        </w:rPr>
        <w:t>datagen</w:t>
      </w:r>
      <w:proofErr w:type="spellEnd"/>
      <w:r w:rsidRPr="00CF42EB">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and </w:t>
      </w:r>
      <w:proofErr w:type="spellStart"/>
      <w:r w:rsidRPr="00CF42EB">
        <w:rPr>
          <w:rFonts w:ascii="Segoe UI" w:hAnsi="Segoe UI" w:cs="Segoe UI"/>
        </w:rPr>
        <w:t>gof</w:t>
      </w:r>
      <w:proofErr w:type="spellEnd"/>
      <w:r w:rsidR="004172A2">
        <w:rPr>
          <w:rFonts w:ascii="Segoe UI" w:hAnsi="Segoe UI" w:cs="Segoe UI"/>
        </w:rPr>
        <w:t xml:space="preserve">), </w:t>
      </w:r>
      <w:proofErr w:type="spellStart"/>
      <w:r w:rsidRPr="00CF42EB">
        <w:rPr>
          <w:rFonts w:ascii="Segoe UI" w:hAnsi="Segoe UI" w:cs="Segoe UI"/>
        </w:rPr>
        <w:t>DistFit</w:t>
      </w:r>
      <w:proofErr w:type="spellEnd"/>
      <w:r w:rsidRPr="00CF42EB">
        <w:rPr>
          <w:rFonts w:ascii="Segoe UI" w:hAnsi="Segoe UI" w:cs="Segoe UI"/>
        </w:rPr>
        <w:t xml:space="preserve">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proofErr w:type="spellStart"/>
      <w:ins w:id="908" w:author="Mahshid Jafarpour" w:date="2023-12-04T01:48:00Z">
        <w:r w:rsidR="002E2DDF">
          <w:rPr>
            <w:rFonts w:ascii="Segoe UI" w:hAnsi="Segoe UI" w:cs="Segoe UI"/>
          </w:rPr>
          <w:t>proposed</w:t>
        </w:r>
      </w:ins>
      <w:del w:id="909" w:author="Mahshid Jafarpour" w:date="2023-12-04T01:48:00Z">
        <w:r w:rsidRPr="00CF42EB" w:rsidDel="002E2DDF">
          <w:rPr>
            <w:rFonts w:ascii="Segoe UI" w:hAnsi="Segoe UI" w:cs="Segoe UI"/>
          </w:rPr>
          <w:delText xml:space="preserve">imperative </w:delText>
        </w:r>
      </w:del>
      <w:r w:rsidRPr="00CF42EB">
        <w:rPr>
          <w:rFonts w:ascii="Segoe UI" w:hAnsi="Segoe UI" w:cs="Segoe UI"/>
        </w:rPr>
        <w:t>to</w:t>
      </w:r>
      <w:proofErr w:type="spellEnd"/>
      <w:r w:rsidRPr="00CF42EB">
        <w:rPr>
          <w:rFonts w:ascii="Segoe UI" w:hAnsi="Segoe UI" w:cs="Segoe UI"/>
        </w:rPr>
        <w:t xml:space="preserve">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Numpy</w:t>
      </w:r>
      <w:proofErr w:type="spellEnd"/>
      <w:r w:rsidRPr="00F31752">
        <w:rPr>
          <w:rFonts w:ascii="Segoe UI" w:hAnsi="Segoe UI" w:cs="Segoe UI"/>
        </w:rPr>
        <w:t xml:space="preserve">: At the heart of numerical operations in Python, NumPy is an indispensable library for array manipulations and mathematical computations. </w:t>
      </w:r>
      <w:proofErr w:type="spellStart"/>
      <w:r w:rsidRPr="00F31752">
        <w:rPr>
          <w:rFonts w:ascii="Segoe UI" w:hAnsi="Segoe UI" w:cs="Segoe UI"/>
        </w:rPr>
        <w:t>DistFit</w:t>
      </w:r>
      <w:proofErr w:type="spellEnd"/>
      <w:r w:rsidRPr="00F31752">
        <w:rPr>
          <w:rFonts w:ascii="Segoe UI" w:hAnsi="Segoe UI" w:cs="Segoe UI"/>
        </w:rPr>
        <w:t xml:space="preserve">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t>Scipy</w:t>
      </w:r>
      <w:proofErr w:type="spellEnd"/>
      <w:r w:rsidRPr="00F31752">
        <w:rPr>
          <w:rFonts w:ascii="Segoe UI" w:hAnsi="Segoe UI" w:cs="Segoe UI"/>
        </w:rPr>
        <w:t xml:space="preserve">: An extension of NumPy, SciPy extends the functionality of scientific computing in Python. </w:t>
      </w:r>
      <w:proofErr w:type="spellStart"/>
      <w:r w:rsidRPr="00F31752">
        <w:rPr>
          <w:rFonts w:ascii="Segoe UI" w:hAnsi="Segoe UI" w:cs="Segoe UI"/>
        </w:rPr>
        <w:t>DistFit</w:t>
      </w:r>
      <w:proofErr w:type="spellEnd"/>
      <w:r w:rsidRPr="00F31752">
        <w:rPr>
          <w:rFonts w:ascii="Segoe UI" w:hAnsi="Segoe UI" w:cs="Segoe UI"/>
        </w:rPr>
        <w:t xml:space="preserve">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andas</w:t>
      </w:r>
      <w:r w:rsidRPr="00F31752">
        <w:rPr>
          <w:rFonts w:ascii="Segoe UI" w:hAnsi="Segoe UI" w:cs="Segoe UI"/>
        </w:rPr>
        <w:t xml:space="preserve">: Pandas offers a powerful framework for data manipulation and analysis. </w:t>
      </w:r>
      <w:proofErr w:type="spellStart"/>
      <w:r w:rsidRPr="00F31752">
        <w:rPr>
          <w:rFonts w:ascii="Segoe UI" w:hAnsi="Segoe UI" w:cs="Segoe UI"/>
        </w:rPr>
        <w:t>DistFit</w:t>
      </w:r>
      <w:proofErr w:type="spellEnd"/>
      <w:r w:rsidRPr="00F31752">
        <w:rPr>
          <w:rFonts w:ascii="Segoe UI" w:hAnsi="Segoe UI" w:cs="Segoe UI"/>
        </w:rPr>
        <w:t xml:space="preserve">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xml:space="preserve">: Matplotlib stands out as a versatile plotting library that facilitates the creation of visually appealing and informative graphs. </w:t>
      </w:r>
      <w:proofErr w:type="spellStart"/>
      <w:r w:rsidRPr="00F31752">
        <w:rPr>
          <w:rFonts w:ascii="Segoe UI" w:hAnsi="Segoe UI" w:cs="Segoe UI"/>
        </w:rPr>
        <w:t>DistFit</w:t>
      </w:r>
      <w:proofErr w:type="spellEnd"/>
      <w:r w:rsidRPr="00F31752">
        <w:rPr>
          <w:rFonts w:ascii="Segoe UI" w:hAnsi="Segoe UI" w:cs="Segoe UI"/>
        </w:rPr>
        <w:t xml:space="preserve">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proofErr w:type="spellStart"/>
      <w:r w:rsidRPr="00F31752">
        <w:rPr>
          <w:rFonts w:ascii="Segoe UI" w:hAnsi="Segoe UI" w:cs="Segoe UI"/>
          <w:b/>
        </w:rPr>
        <w:lastRenderedPageBreak/>
        <w:t>Statsmodels</w:t>
      </w:r>
      <w:proofErr w:type="spellEnd"/>
      <w:r w:rsidRPr="00F31752">
        <w:rPr>
          <w:rFonts w:ascii="Segoe UI" w:hAnsi="Segoe UI" w:cs="Segoe UI"/>
        </w:rPr>
        <w:t xml:space="preserve">: </w:t>
      </w:r>
      <w:proofErr w:type="spellStart"/>
      <w:r w:rsidRPr="00F31752">
        <w:rPr>
          <w:rFonts w:ascii="Segoe UI" w:hAnsi="Segoe UI" w:cs="Segoe UI"/>
        </w:rPr>
        <w:t>DistFit</w:t>
      </w:r>
      <w:proofErr w:type="spellEnd"/>
      <w:r w:rsidRPr="00F31752">
        <w:rPr>
          <w:rFonts w:ascii="Segoe UI" w:hAnsi="Segoe UI" w:cs="Segoe UI"/>
        </w:rPr>
        <w:t xml:space="preserve"> incorporates </w:t>
      </w:r>
      <w:proofErr w:type="spellStart"/>
      <w:r w:rsidRPr="00F31752">
        <w:rPr>
          <w:rFonts w:ascii="Segoe UI" w:hAnsi="Segoe UI" w:cs="Segoe UI"/>
        </w:rPr>
        <w:t>Statsmodels</w:t>
      </w:r>
      <w:proofErr w:type="spellEnd"/>
      <w:r w:rsidRPr="00F31752">
        <w:rPr>
          <w:rFonts w:ascii="Segoe UI" w:hAnsi="Segoe UI" w:cs="Segoe UI"/>
        </w:rPr>
        <w:t>, a statistical modeling library, to enable advanced statistical analyses and diagnostics. This ensures a robust and comprehensive approach to exploring data distributions.</w:t>
      </w:r>
    </w:p>
    <w:p w14:paraId="0969C88A" w14:textId="77777777" w:rsidR="004172A2" w:rsidRDefault="004172A2" w:rsidP="004172A2">
      <w:pPr>
        <w:pStyle w:val="ListParagraph"/>
        <w:numPr>
          <w:ilvl w:val="0"/>
          <w:numId w:val="7"/>
        </w:numPr>
        <w:spacing w:line="360" w:lineRule="auto"/>
        <w:jc w:val="both"/>
        <w:rPr>
          <w:ins w:id="910" w:author="Mahshid Jafarpour" w:date="2023-12-04T19:48:00Z"/>
          <w:rFonts w:ascii="Segoe UI" w:hAnsi="Segoe UI" w:cs="Segoe UI"/>
        </w:rPr>
      </w:pPr>
      <w:proofErr w:type="spellStart"/>
      <w:r w:rsidRPr="008B1BC1">
        <w:rPr>
          <w:rFonts w:ascii="Segoe UI" w:hAnsi="Segoe UI" w:cs="Segoe UI"/>
          <w:b/>
        </w:rPr>
        <w:t>Scipy.stats</w:t>
      </w:r>
      <w:proofErr w:type="spellEnd"/>
      <w:r w:rsidRPr="008B1BC1">
        <w:rPr>
          <w:rFonts w:ascii="Segoe UI" w:hAnsi="Segoe UI" w:cs="Segoe UI"/>
        </w:rPr>
        <w:t xml:space="preserve">: The </w:t>
      </w:r>
      <w:proofErr w:type="spellStart"/>
      <w:r w:rsidRPr="008B1BC1">
        <w:rPr>
          <w:rFonts w:ascii="Segoe UI" w:hAnsi="Segoe UI" w:cs="Segoe UI"/>
        </w:rPr>
        <w:t>Scipy.stats</w:t>
      </w:r>
      <w:proofErr w:type="spellEnd"/>
      <w:r w:rsidRPr="008B1BC1">
        <w:rPr>
          <w:rFonts w:ascii="Segoe UI" w:hAnsi="Segoe UI" w:cs="Segoe UI"/>
        </w:rPr>
        <w:t xml:space="preserve"> module is a valuable resource for an extensive range of statistical functions. </w:t>
      </w:r>
      <w:proofErr w:type="spellStart"/>
      <w:r w:rsidRPr="008B1BC1">
        <w:rPr>
          <w:rFonts w:ascii="Segoe UI" w:hAnsi="Segoe UI" w:cs="Segoe UI"/>
        </w:rPr>
        <w:t>DistFit</w:t>
      </w:r>
      <w:proofErr w:type="spellEnd"/>
      <w:r w:rsidRPr="008B1BC1">
        <w:rPr>
          <w:rFonts w:ascii="Segoe UI" w:hAnsi="Segoe UI" w:cs="Segoe UI"/>
        </w:rPr>
        <w:t xml:space="preserve"> makes use of </w:t>
      </w:r>
      <w:proofErr w:type="spellStart"/>
      <w:r w:rsidRPr="008B1BC1">
        <w:rPr>
          <w:rFonts w:ascii="Segoe UI" w:hAnsi="Segoe UI" w:cs="Segoe UI"/>
        </w:rPr>
        <w:t>Scipy.stats</w:t>
      </w:r>
      <w:proofErr w:type="spellEnd"/>
      <w:r w:rsidRPr="008B1BC1">
        <w:rPr>
          <w:rFonts w:ascii="Segoe UI" w:hAnsi="Segoe UI" w:cs="Segoe UI"/>
        </w:rPr>
        <w:t xml:space="preserve"> to access various probability distributions and perform essential statistical calculations.</w:t>
      </w:r>
    </w:p>
    <w:p w14:paraId="44FA2E4F" w14:textId="41C0B38D" w:rsidR="000434F1" w:rsidRDefault="000434F1" w:rsidP="004172A2">
      <w:pPr>
        <w:pStyle w:val="ListParagraph"/>
        <w:numPr>
          <w:ilvl w:val="0"/>
          <w:numId w:val="7"/>
        </w:numPr>
        <w:spacing w:line="360" w:lineRule="auto"/>
        <w:jc w:val="both"/>
        <w:rPr>
          <w:ins w:id="911" w:author="Mahshid Jafarpour" w:date="2023-12-04T19:50:00Z"/>
          <w:rFonts w:ascii="Segoe UI" w:hAnsi="Segoe UI" w:cs="Segoe UI"/>
        </w:rPr>
      </w:pPr>
      <w:ins w:id="912" w:author="Mahshid Jafarpour" w:date="2023-12-04T19:48:00Z">
        <w:r>
          <w:rPr>
            <w:rFonts w:ascii="Segoe UI" w:hAnsi="Segoe UI" w:cs="Segoe UI"/>
            <w:b/>
          </w:rPr>
          <w:t>Math</w:t>
        </w:r>
        <w:r w:rsidRPr="000434F1">
          <w:rPr>
            <w:rFonts w:ascii="Segoe UI" w:hAnsi="Segoe UI" w:cs="Segoe UI"/>
            <w:rPrChange w:id="913" w:author="Mahshid Jafarpour" w:date="2023-12-04T19:48:00Z">
              <w:rPr>
                <w:rFonts w:ascii="Segoe UI" w:hAnsi="Segoe UI" w:cs="Segoe UI"/>
                <w:b/>
              </w:rPr>
            </w:rPrChange>
          </w:rPr>
          <w:t>:</w:t>
        </w:r>
        <w:r>
          <w:rPr>
            <w:rFonts w:ascii="Segoe UI" w:hAnsi="Segoe UI" w:cs="Segoe UI"/>
          </w:rPr>
          <w:t xml:space="preserve"> Math</w:t>
        </w:r>
        <w:r w:rsidR="00E1106F">
          <w:rPr>
            <w:rFonts w:ascii="Segoe UI" w:hAnsi="Segoe UI" w:cs="Segoe UI"/>
          </w:rPr>
          <w:t xml:space="preserve"> </w:t>
        </w:r>
      </w:ins>
      <w:ins w:id="914" w:author="Mahshid Jafarpour" w:date="2023-12-04T19:49:00Z">
        <w:r w:rsidR="007B7273">
          <w:rPr>
            <w:rFonts w:ascii="Segoe UI" w:hAnsi="Segoe UI" w:cs="Segoe UI"/>
          </w:rPr>
          <w:t xml:space="preserve">module allows user to perform mathematical functions. </w:t>
        </w:r>
      </w:ins>
      <w:proofErr w:type="spellStart"/>
      <w:ins w:id="915" w:author="Mahshid Jafarpour" w:date="2023-12-04T19:48:00Z">
        <w:r w:rsidR="00E1106F">
          <w:rPr>
            <w:rFonts w:ascii="Segoe UI" w:hAnsi="Segoe UI" w:cs="Segoe UI"/>
          </w:rPr>
          <w:t>DisFit</w:t>
        </w:r>
        <w:proofErr w:type="spellEnd"/>
        <w:r w:rsidR="00E1106F">
          <w:rPr>
            <w:rFonts w:ascii="Segoe UI" w:hAnsi="Segoe UI" w:cs="Segoe UI"/>
          </w:rPr>
          <w:t xml:space="preserve"> uses </w:t>
        </w:r>
      </w:ins>
      <w:ins w:id="916" w:author="Mahshid Jafarpour" w:date="2023-12-04T19:49:00Z">
        <w:r w:rsidR="008E6DF9">
          <w:rPr>
            <w:rFonts w:ascii="Segoe UI" w:hAnsi="Segoe UI" w:cs="Segoe UI"/>
          </w:rPr>
          <w:t>it</w:t>
        </w:r>
      </w:ins>
      <w:ins w:id="917" w:author="Mahshid Jafarpour" w:date="2023-12-04T19:48:00Z">
        <w:r>
          <w:rPr>
            <w:rFonts w:ascii="Segoe UI" w:hAnsi="Segoe UI" w:cs="Segoe UI"/>
          </w:rPr>
          <w:t xml:space="preserve"> </w:t>
        </w:r>
        <w:r w:rsidR="00E1106F">
          <w:rPr>
            <w:rFonts w:ascii="Segoe UI" w:hAnsi="Segoe UI" w:cs="Segoe UI"/>
          </w:rPr>
          <w:t>t</w:t>
        </w:r>
        <w:r>
          <w:rPr>
            <w:rFonts w:ascii="Segoe UI" w:hAnsi="Segoe UI" w:cs="Segoe UI"/>
          </w:rPr>
          <w:t>o calculate some advanced mathematical functi</w:t>
        </w:r>
        <w:r w:rsidR="00E1106F">
          <w:rPr>
            <w:rFonts w:ascii="Segoe UI" w:hAnsi="Segoe UI" w:cs="Segoe UI"/>
          </w:rPr>
          <w:t>ons such as Gamma function.</w:t>
        </w:r>
      </w:ins>
    </w:p>
    <w:p w14:paraId="643C3204" w14:textId="77981C76" w:rsidR="00E17EB5" w:rsidRPr="004172A2" w:rsidRDefault="00E17EB5" w:rsidP="004172A2">
      <w:pPr>
        <w:pStyle w:val="ListParagraph"/>
        <w:numPr>
          <w:ilvl w:val="0"/>
          <w:numId w:val="7"/>
        </w:numPr>
        <w:spacing w:line="360" w:lineRule="auto"/>
        <w:jc w:val="both"/>
        <w:rPr>
          <w:rFonts w:ascii="Segoe UI" w:hAnsi="Segoe UI" w:cs="Segoe UI"/>
        </w:rPr>
      </w:pPr>
      <w:ins w:id="918" w:author="Mahshid Jafarpour" w:date="2023-12-04T19:50:00Z">
        <w:r>
          <w:rPr>
            <w:rFonts w:ascii="Segoe UI" w:hAnsi="Segoe UI" w:cs="Segoe UI"/>
            <w:b/>
          </w:rPr>
          <w:t>Bisect</w:t>
        </w:r>
        <w:r w:rsidRPr="00E17EB5">
          <w:rPr>
            <w:rFonts w:ascii="Segoe UI" w:hAnsi="Segoe UI" w:cs="Segoe UI"/>
            <w:rPrChange w:id="919" w:author="Mahshid Jafarpour" w:date="2023-12-04T19:50:00Z">
              <w:rPr>
                <w:rFonts w:ascii="Segoe UI" w:hAnsi="Segoe UI" w:cs="Segoe UI"/>
                <w:b/>
              </w:rPr>
            </w:rPrChange>
          </w:rPr>
          <w:t>:</w:t>
        </w:r>
        <w:r>
          <w:rPr>
            <w:rFonts w:ascii="Segoe UI" w:hAnsi="Segoe UI" w:cs="Segoe UI"/>
          </w:rPr>
          <w:t xml:space="preserve"> </w:t>
        </w:r>
        <w:r w:rsidR="00C734AD">
          <w:rPr>
            <w:rFonts w:ascii="Segoe UI" w:hAnsi="Segoe UI" w:cs="Segoe UI"/>
          </w:rPr>
          <w:t xml:space="preserve">This module </w:t>
        </w:r>
        <w:r>
          <w:rPr>
            <w:rFonts w:ascii="Arial" w:hAnsi="Arial" w:cs="Arial"/>
            <w:color w:val="000000"/>
            <w:shd w:val="clear" w:color="auto" w:fill="FFFFFF"/>
          </w:rPr>
          <w:t>provides support for maintaining a list in sorted order without having to sort the list after each insertion</w:t>
        </w:r>
      </w:ins>
      <w:ins w:id="920" w:author="Mahshid Jafarpour" w:date="2023-12-04T19:51:00Z">
        <w:r w:rsidR="00C734AD">
          <w:rPr>
            <w:rFonts w:ascii="Arial" w:hAnsi="Arial" w:cs="Arial"/>
            <w:color w:val="000000"/>
            <w:shd w:val="clear" w:color="auto" w:fill="FFFFFF"/>
          </w:rPr>
          <w:t xml:space="preserve">. </w:t>
        </w:r>
        <w:proofErr w:type="spellStart"/>
        <w:r w:rsidR="00C734AD">
          <w:rPr>
            <w:rFonts w:ascii="Arial" w:hAnsi="Arial" w:cs="Arial"/>
            <w:color w:val="000000"/>
            <w:shd w:val="clear" w:color="auto" w:fill="FFFFFF"/>
          </w:rPr>
          <w:t>DisFit</w:t>
        </w:r>
        <w:proofErr w:type="spellEnd"/>
        <w:r w:rsidR="00C734AD">
          <w:rPr>
            <w:rFonts w:ascii="Arial" w:hAnsi="Arial" w:cs="Arial"/>
            <w:color w:val="000000"/>
            <w:shd w:val="clear" w:color="auto" w:fill="FFFFFF"/>
          </w:rPr>
          <w:t xml:space="preserve"> uses this function </w:t>
        </w:r>
        <w:r w:rsidR="007D4601">
          <w:rPr>
            <w:rFonts w:ascii="Arial" w:hAnsi="Arial" w:cs="Arial"/>
            <w:color w:val="000000"/>
            <w:shd w:val="clear" w:color="auto" w:fill="FFFFFF"/>
          </w:rPr>
          <w:t>in lookup calculations for Gamma distribution.</w:t>
        </w:r>
      </w:ins>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w:t>
      </w:r>
      <w:proofErr w:type="spellStart"/>
      <w:r w:rsidRPr="009F3C71">
        <w:rPr>
          <w:rFonts w:ascii="Segoe UI" w:hAnsi="Segoe UI" w:cs="Segoe UI"/>
        </w:rPr>
        <w:t>DistFit</w:t>
      </w:r>
      <w:proofErr w:type="spellEnd"/>
      <w:r w:rsidRPr="009F3C71">
        <w:rPr>
          <w:rFonts w:ascii="Segoe UI" w:hAnsi="Segoe UI" w:cs="Segoe UI"/>
        </w:rPr>
        <w:t xml:space="preserve">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 xml:space="preserve">Some potential future updates can help mitigate the challenges associated with the </w:t>
      </w:r>
      <w:proofErr w:type="spellStart"/>
      <w:r w:rsidR="00D8469E" w:rsidRPr="009F3C71">
        <w:rPr>
          <w:rFonts w:ascii="Segoe UI" w:hAnsi="Segoe UI" w:cs="Segoe UI"/>
        </w:rPr>
        <w:t>DistFit</w:t>
      </w:r>
      <w:proofErr w:type="spellEnd"/>
      <w:r w:rsidR="00D8469E" w:rsidRPr="009F3C71">
        <w:rPr>
          <w:rFonts w:ascii="Segoe UI" w:hAnsi="Segoe UI" w:cs="Segoe UI"/>
        </w:rPr>
        <w:t xml:space="preserve"> project. Here are some challenges that might be addressed through future enhancements to the project:</w:t>
      </w:r>
    </w:p>
    <w:p w14:paraId="7C3556FB"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plan to optimize algorithms and explore the integration of parallel processing techniques. These enhancements aim to 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77777777"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lastRenderedPageBreak/>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77777777"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29C2288E"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del w:id="921" w:author="Mahshid Jafarpour" w:date="2023-12-04T01:50:00Z">
        <w:r w:rsidRPr="009F3C71" w:rsidDel="00136772">
          <w:rPr>
            <w:rFonts w:ascii="Segoe UI" w:hAnsi="Segoe UI" w:cs="Segoe UI"/>
          </w:rPr>
          <w:delText xml:space="preserve">aid </w:delText>
        </w:r>
      </w:del>
      <w:ins w:id="922" w:author="Mahshid Jafarpour" w:date="2023-12-04T01:50:00Z">
        <w:r w:rsidR="00136772">
          <w:rPr>
            <w:rFonts w:ascii="Segoe UI" w:hAnsi="Segoe UI" w:cs="Segoe UI"/>
          </w:rPr>
          <w:t>help</w:t>
        </w:r>
        <w:r w:rsidR="00136772" w:rsidRPr="009F3C71">
          <w:rPr>
            <w:rFonts w:ascii="Segoe UI" w:hAnsi="Segoe UI" w:cs="Segoe UI"/>
          </w:rPr>
          <w:t xml:space="preserve"> </w:t>
        </w:r>
      </w:ins>
      <w:r w:rsidRPr="009F3C71">
        <w:rPr>
          <w:rFonts w:ascii="Segoe UI" w:hAnsi="Segoe UI" w:cs="Segoe UI"/>
        </w:rPr>
        <w:t xml:space="preserve">in understanding how well the fitted distributions align with the observed data. </w:t>
      </w:r>
      <w:proofErr w:type="spellStart"/>
      <w:r w:rsidRPr="009F3C71">
        <w:rPr>
          <w:rFonts w:ascii="Segoe UI" w:hAnsi="Segoe UI" w:cs="Segoe UI"/>
        </w:rPr>
        <w:t>DistFit</w:t>
      </w:r>
      <w:proofErr w:type="spellEnd"/>
      <w:r w:rsidRPr="009F3C71">
        <w:rPr>
          <w:rFonts w:ascii="Segoe UI" w:hAnsi="Segoe UI" w:cs="Segoe UI"/>
        </w:rPr>
        <w:t xml:space="preserve"> </w:t>
      </w:r>
      <w:ins w:id="923" w:author="Mahshid Jafarpour" w:date="2023-12-04T01:50:00Z">
        <w:r w:rsidR="00F0540B">
          <w:rPr>
            <w:rFonts w:ascii="Segoe UI" w:hAnsi="Segoe UI" w:cs="Segoe UI"/>
          </w:rPr>
          <w:t>is</w:t>
        </w:r>
      </w:ins>
      <w:del w:id="924" w:author="Mahshid Jafarpour" w:date="2023-12-04T01:50:00Z">
        <w:r w:rsidRPr="009F3C71" w:rsidDel="00F0540B">
          <w:rPr>
            <w:rFonts w:ascii="Segoe UI" w:hAnsi="Segoe UI" w:cs="Segoe UI"/>
          </w:rPr>
          <w:delText>emerges</w:delText>
        </w:r>
      </w:del>
      <w:r w:rsidRPr="009F3C71">
        <w:rPr>
          <w:rFonts w:ascii="Segoe UI" w:hAnsi="Segoe UI" w:cs="Segoe UI"/>
        </w:rPr>
        <w:t xml:space="preserve"> not only as a distribution-fitting tool but as a comprehensive guide to the </w:t>
      </w:r>
      <w:proofErr w:type="spellStart"/>
      <w:ins w:id="925" w:author="Mahshid Jafarpour" w:date="2023-12-04T01:50:00Z">
        <w:r w:rsidR="00F0540B">
          <w:rPr>
            <w:rFonts w:ascii="Segoe UI" w:hAnsi="Segoe UI" w:cs="Segoe UI"/>
          </w:rPr>
          <w:t>compl</w:t>
        </w:r>
        <w:r w:rsidR="009F56BD">
          <w:rPr>
            <w:rFonts w:ascii="Segoe UI" w:hAnsi="Segoe UI" w:cs="Segoe UI"/>
          </w:rPr>
          <w:t>cated</w:t>
        </w:r>
      </w:ins>
      <w:proofErr w:type="spellEnd"/>
      <w:del w:id="926" w:author="Mahshid Jafarpour" w:date="2023-12-04T01:50:00Z">
        <w:r w:rsidRPr="009F3C71" w:rsidDel="00F0540B">
          <w:rPr>
            <w:rFonts w:ascii="Segoe UI" w:hAnsi="Segoe UI" w:cs="Segoe UI"/>
          </w:rPr>
          <w:delText>intricate</w:delText>
        </w:r>
      </w:del>
      <w:r w:rsidRPr="009F3C71">
        <w:rPr>
          <w:rFonts w:ascii="Segoe UI" w:hAnsi="Segoe UI" w:cs="Segoe UI"/>
        </w:rPr>
        <w:t xml:space="preserve"> world of probability distributions. By navigating through each distribution type and their parameters, users can harness the full potential of </w:t>
      </w:r>
      <w:proofErr w:type="spellStart"/>
      <w:r w:rsidRPr="009F3C71">
        <w:rPr>
          <w:rFonts w:ascii="Segoe UI" w:hAnsi="Segoe UI" w:cs="Segoe UI"/>
        </w:rPr>
        <w:t>DistFit</w:t>
      </w:r>
      <w:proofErr w:type="spellEnd"/>
      <w:ins w:id="927" w:author="Mahshid Jafarpour" w:date="2023-12-04T01:51:00Z">
        <w:r w:rsidR="009F56BD">
          <w:rPr>
            <w:rFonts w:ascii="Segoe UI" w:hAnsi="Segoe UI" w:cs="Segoe UI"/>
          </w:rPr>
          <w:t>.</w:t>
        </w:r>
      </w:ins>
      <w:del w:id="928" w:author="Mahshid Jafarpour" w:date="2023-12-04T01:51:00Z">
        <w:r w:rsidRPr="009F3C71" w:rsidDel="009F56BD">
          <w:rPr>
            <w:rFonts w:ascii="Segoe UI" w:hAnsi="Segoe UI" w:cs="Segoe UI"/>
          </w:rPr>
          <w:delText>, transforming data analysis into a seamless and insightful journey.</w:delText>
        </w:r>
      </w:del>
      <w:r w:rsidRPr="009F3C71">
        <w:rPr>
          <w:rFonts w:ascii="Segoe UI" w:hAnsi="Segoe UI" w:cs="Segoe UI"/>
        </w:rPr>
        <w:t xml:space="preserve"> </w:t>
      </w:r>
    </w:p>
    <w:p w14:paraId="500742CD" w14:textId="6DF42231" w:rsidR="00F31752" w:rsidRDefault="00F31752" w:rsidP="00B1701D">
      <w:pPr>
        <w:spacing w:line="360" w:lineRule="auto"/>
        <w:jc w:val="both"/>
        <w:rPr>
          <w:rFonts w:ascii="Segoe UI" w:hAnsi="Segoe UI" w:cs="Segoe UI"/>
        </w:rPr>
      </w:pPr>
      <w:r w:rsidRPr="00F31752">
        <w:rPr>
          <w:rFonts w:ascii="Segoe UI" w:hAnsi="Segoe UI" w:cs="Segoe UI"/>
        </w:rPr>
        <w:t xml:space="preserve">The </w:t>
      </w:r>
      <w:proofErr w:type="spellStart"/>
      <w:r w:rsidRPr="00F31752">
        <w:rPr>
          <w:rFonts w:ascii="Segoe UI" w:hAnsi="Segoe UI" w:cs="Segoe UI"/>
        </w:rPr>
        <w:t>gof</w:t>
      </w:r>
      <w:proofErr w:type="spellEnd"/>
      <w:r w:rsidRPr="00F31752">
        <w:rPr>
          <w:rFonts w:ascii="Segoe UI" w:hAnsi="Segoe UI" w:cs="Segoe UI"/>
        </w:rPr>
        <w:t xml:space="preserve"> module, or Goodness of Fit, is a critical component that enables users to assess the suitability of the fitted distribution. Through statistical tests and comparison with critical values, the module helps users make informed decisions about accepting or rejecting the null hypothesis, indicating whether the chosen distribution is a good fit for the observed data</w:t>
      </w:r>
      <w:ins w:id="929" w:author="Mahshid Jafarpour" w:date="2023-12-04T01:51:00Z">
        <w:r w:rsidR="004A0BA9">
          <w:rPr>
            <w:rFonts w:ascii="Segoe UI" w:hAnsi="Segoe UI" w:cs="Segoe UI"/>
          </w:rPr>
          <w:t xml:space="preserve"> or not</w:t>
        </w:r>
      </w:ins>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 xml:space="preserve">Note that the </w:t>
      </w:r>
      <w:proofErr w:type="spellStart"/>
      <w:r w:rsidR="008B1BC1" w:rsidRPr="008B1BC1">
        <w:rPr>
          <w:rFonts w:ascii="Segoe UI" w:hAnsi="Segoe UI" w:cs="Segoe UI"/>
        </w:rPr>
        <w:t>GoF</w:t>
      </w:r>
      <w:proofErr w:type="spellEnd"/>
      <w:r w:rsidR="008B1BC1" w:rsidRPr="008B1BC1">
        <w:rPr>
          <w:rFonts w:ascii="Segoe UI" w:hAnsi="Segoe UI" w:cs="Segoe UI"/>
        </w:rPr>
        <w:t xml:space="preserve"> test used in this library is approximate and if the test statistics is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 xml:space="preserve">While </w:t>
      </w:r>
      <w:proofErr w:type="spellStart"/>
      <w:r w:rsidRPr="00F31752">
        <w:rPr>
          <w:rFonts w:ascii="Segoe UI" w:hAnsi="Segoe UI" w:cs="Segoe UI"/>
        </w:rPr>
        <w:t>DistFit</w:t>
      </w:r>
      <w:proofErr w:type="spellEnd"/>
      <w:r w:rsidRPr="00F31752">
        <w:rPr>
          <w:rFonts w:ascii="Segoe UI" w:hAnsi="Segoe UI" w:cs="Segoe UI"/>
        </w:rPr>
        <w:t xml:space="preserve">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14:paraId="62C336B0" w14:textId="1856CA5F" w:rsidR="001931C8" w:rsidRDefault="00A12A0C" w:rsidP="00A12A0C">
      <w:pPr>
        <w:spacing w:line="360" w:lineRule="auto"/>
        <w:jc w:val="both"/>
        <w:rPr>
          <w:rFonts w:ascii="Segoe UI" w:hAnsi="Segoe UI" w:cs="Segoe UI"/>
        </w:rPr>
      </w:pPr>
      <w:r w:rsidRPr="00A12A0C">
        <w:rPr>
          <w:rFonts w:ascii="Segoe UI" w:hAnsi="Segoe UI" w:cs="Segoe UI"/>
        </w:rPr>
        <w:lastRenderedPageBreak/>
        <w:t xml:space="preserve">In </w:t>
      </w:r>
      <w:r w:rsidR="00F31752">
        <w:rPr>
          <w:rFonts w:ascii="Segoe UI" w:hAnsi="Segoe UI" w:cs="Segoe UI"/>
        </w:rPr>
        <w:t>summary</w:t>
      </w:r>
      <w:r w:rsidRPr="00A12A0C">
        <w:rPr>
          <w:rFonts w:ascii="Segoe UI" w:hAnsi="Segoe UI" w:cs="Segoe UI"/>
        </w:rPr>
        <w:t xml:space="preserve">, </w:t>
      </w:r>
      <w:proofErr w:type="spellStart"/>
      <w:r w:rsidRPr="00A12A0C">
        <w:rPr>
          <w:rFonts w:ascii="Segoe UI" w:hAnsi="Segoe UI" w:cs="Segoe UI"/>
        </w:rPr>
        <w:t>DistFit</w:t>
      </w:r>
      <w:proofErr w:type="spellEnd"/>
      <w:r w:rsidRPr="00A12A0C">
        <w:rPr>
          <w:rFonts w:ascii="Segoe UI" w:hAnsi="Segoe UI" w:cs="Segoe UI"/>
        </w:rPr>
        <w:t xml:space="preserve">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w:t>
      </w:r>
      <w:proofErr w:type="spellStart"/>
      <w:r w:rsidRPr="00A12A0C">
        <w:rPr>
          <w:rFonts w:ascii="Segoe UI" w:hAnsi="Segoe UI" w:cs="Segoe UI"/>
        </w:rPr>
        <w:t>DistFit</w:t>
      </w:r>
      <w:proofErr w:type="spellEnd"/>
      <w:r w:rsidRPr="00A12A0C">
        <w:rPr>
          <w:rFonts w:ascii="Segoe UI" w:hAnsi="Segoe UI" w:cs="Segoe UI"/>
        </w:rPr>
        <w:t xml:space="preserve"> to </w:t>
      </w:r>
      <w:del w:id="930" w:author="Mahshid Jafarpour" w:date="2023-12-04T01:52:00Z">
        <w:r w:rsidRPr="00A12A0C" w:rsidDel="0035479A">
          <w:rPr>
            <w:rFonts w:ascii="Segoe UI" w:hAnsi="Segoe UI" w:cs="Segoe UI"/>
          </w:rPr>
          <w:delText xml:space="preserve">uncover hidden patterns and </w:delText>
        </w:r>
      </w:del>
      <w:r w:rsidRPr="00A12A0C">
        <w:rPr>
          <w:rFonts w:ascii="Segoe UI" w:hAnsi="Segoe UI" w:cs="Segoe UI"/>
        </w:rPr>
        <w:t>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13577248" w14:textId="77777777" w:rsidR="00D771F4" w:rsidRDefault="00D771F4" w:rsidP="00D771F4">
      <w:pPr>
        <w:pStyle w:val="ListParagraph"/>
        <w:spacing w:line="360" w:lineRule="auto"/>
        <w:ind w:left="0"/>
        <w:jc w:val="both"/>
        <w:rPr>
          <w:ins w:id="931" w:author="Mahshid Jafarpour" w:date="2023-12-04T19:47:00Z"/>
          <w:rFonts w:ascii="Segoe UI" w:hAnsi="Segoe UI" w:cs="Segoe UI"/>
        </w:rPr>
      </w:pPr>
      <w:r w:rsidRPr="00D771F4">
        <w:rPr>
          <w:rFonts w:ascii="Segoe UI" w:hAnsi="Segoe UI" w:cs="Segoe UI"/>
        </w:rPr>
        <w:t xml:space="preserve">Law, A. M. (2015). Simulation modeling and analysis (5th Edition). New York: </w:t>
      </w:r>
      <w:proofErr w:type="spellStart"/>
      <w:r w:rsidRPr="00D771F4">
        <w:rPr>
          <w:rFonts w:ascii="Segoe UI" w:hAnsi="Segoe UI" w:cs="Segoe UI"/>
        </w:rPr>
        <w:t>Mcgraw-Hill</w:t>
      </w:r>
      <w:proofErr w:type="spellEnd"/>
    </w:p>
    <w:p w14:paraId="7E7DFF4E" w14:textId="6F9BD1E1" w:rsidR="0032352C" w:rsidRDefault="0032352C" w:rsidP="00D771F4">
      <w:pPr>
        <w:pStyle w:val="ListParagraph"/>
        <w:spacing w:line="360" w:lineRule="auto"/>
        <w:ind w:left="0"/>
        <w:jc w:val="both"/>
        <w:rPr>
          <w:ins w:id="932" w:author="Mahshid Jafarpour" w:date="2023-12-04T19:47:00Z"/>
          <w:rFonts w:ascii="Segoe UI" w:hAnsi="Segoe UI" w:cs="Segoe UI"/>
        </w:rPr>
      </w:pPr>
      <w:ins w:id="933" w:author="Mahshid Jafarpour" w:date="2023-12-04T19:47:00Z">
        <w:r>
          <w:rPr>
            <w:rFonts w:ascii="Segoe UI" w:hAnsi="Segoe UI" w:cs="Segoe UI"/>
          </w:rPr>
          <w:t>Num</w:t>
        </w:r>
        <w:r w:rsidR="00D97C59">
          <w:rPr>
            <w:rFonts w:ascii="Segoe UI" w:hAnsi="Segoe UI" w:cs="Segoe UI"/>
          </w:rPr>
          <w:t>P</w:t>
        </w:r>
        <w:r>
          <w:rPr>
            <w:rFonts w:ascii="Segoe UI" w:hAnsi="Segoe UI" w:cs="Segoe UI"/>
          </w:rPr>
          <w:t xml:space="preserve">y documentation, version 1.26, </w:t>
        </w:r>
        <w:r w:rsidR="002E0F4C">
          <w:rPr>
            <w:rFonts w:ascii="Segoe UI" w:hAnsi="Segoe UI" w:cs="Segoe UI"/>
          </w:rPr>
          <w:fldChar w:fldCharType="begin"/>
        </w:r>
        <w:r w:rsidR="002E0F4C">
          <w:rPr>
            <w:rFonts w:ascii="Segoe UI" w:hAnsi="Segoe UI" w:cs="Segoe UI"/>
          </w:rPr>
          <w:instrText>HYPERLINK "</w:instrText>
        </w:r>
        <w:r w:rsidR="002E0F4C" w:rsidRPr="0032352C">
          <w:rPr>
            <w:rFonts w:ascii="Segoe UI" w:hAnsi="Segoe UI" w:cs="Segoe UI"/>
          </w:rPr>
          <w:instrText>https://numpy.org/doc/stable/index.html</w:instrText>
        </w:r>
        <w:r w:rsidR="002E0F4C">
          <w:rPr>
            <w:rFonts w:ascii="Segoe UI" w:hAnsi="Segoe UI" w:cs="Segoe UI"/>
          </w:rPr>
          <w:instrText>"</w:instrText>
        </w:r>
        <w:r w:rsidR="002E0F4C">
          <w:rPr>
            <w:rFonts w:ascii="Segoe UI" w:hAnsi="Segoe UI" w:cs="Segoe UI"/>
          </w:rPr>
          <w:fldChar w:fldCharType="separate"/>
        </w:r>
        <w:r w:rsidR="002E0F4C" w:rsidRPr="00F214A0">
          <w:rPr>
            <w:rStyle w:val="Hyperlink"/>
            <w:rFonts w:ascii="Segoe UI" w:hAnsi="Segoe UI" w:cs="Segoe UI"/>
          </w:rPr>
          <w:t>https://numpy.org/doc/stable/index.html</w:t>
        </w:r>
        <w:r w:rsidR="002E0F4C">
          <w:rPr>
            <w:rFonts w:ascii="Segoe UI" w:hAnsi="Segoe UI" w:cs="Segoe UI"/>
          </w:rPr>
          <w:fldChar w:fldCharType="end"/>
        </w:r>
      </w:ins>
    </w:p>
    <w:p w14:paraId="76A244FC" w14:textId="77777777" w:rsidR="002E0F4C" w:rsidRDefault="002E0F4C" w:rsidP="00D771F4">
      <w:pPr>
        <w:pStyle w:val="ListParagraph"/>
        <w:spacing w:line="360" w:lineRule="auto"/>
        <w:ind w:left="0"/>
        <w:jc w:val="both"/>
        <w:rPr>
          <w:rFonts w:ascii="Segoe UI" w:hAnsi="Segoe UI" w:cs="Segoe UI"/>
        </w:rPr>
      </w:pPr>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hshid Jafarpour">
    <w15:presenceInfo w15:providerId="Windows Live" w15:userId="e1b56f67c3340a8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revisionView w:markup="0"/>
  <w:trackRevision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2704"/>
    <w:rsid w:val="00037476"/>
    <w:rsid w:val="00037885"/>
    <w:rsid w:val="00037BC6"/>
    <w:rsid w:val="000434F1"/>
    <w:rsid w:val="00052977"/>
    <w:rsid w:val="0005381A"/>
    <w:rsid w:val="00056CE9"/>
    <w:rsid w:val="00057C75"/>
    <w:rsid w:val="00073EF9"/>
    <w:rsid w:val="00081A07"/>
    <w:rsid w:val="00097BCF"/>
    <w:rsid w:val="000A1DC8"/>
    <w:rsid w:val="000B51D2"/>
    <w:rsid w:val="000C6612"/>
    <w:rsid w:val="000D7A7A"/>
    <w:rsid w:val="000F260A"/>
    <w:rsid w:val="000F2658"/>
    <w:rsid w:val="0010361B"/>
    <w:rsid w:val="00107887"/>
    <w:rsid w:val="00110A6E"/>
    <w:rsid w:val="00112F77"/>
    <w:rsid w:val="001159F8"/>
    <w:rsid w:val="00136772"/>
    <w:rsid w:val="0014168C"/>
    <w:rsid w:val="00142FDE"/>
    <w:rsid w:val="00143302"/>
    <w:rsid w:val="00144F88"/>
    <w:rsid w:val="00146198"/>
    <w:rsid w:val="001724AA"/>
    <w:rsid w:val="001931C8"/>
    <w:rsid w:val="001A0EFF"/>
    <w:rsid w:val="001A0FE6"/>
    <w:rsid w:val="001A45B0"/>
    <w:rsid w:val="001B7201"/>
    <w:rsid w:val="001C05BF"/>
    <w:rsid w:val="001D2274"/>
    <w:rsid w:val="001D507E"/>
    <w:rsid w:val="001E238D"/>
    <w:rsid w:val="001E5DA6"/>
    <w:rsid w:val="001F62C9"/>
    <w:rsid w:val="00206840"/>
    <w:rsid w:val="00206E91"/>
    <w:rsid w:val="00210C4A"/>
    <w:rsid w:val="002117FF"/>
    <w:rsid w:val="00211CCF"/>
    <w:rsid w:val="00215A63"/>
    <w:rsid w:val="00216946"/>
    <w:rsid w:val="002244CE"/>
    <w:rsid w:val="00230F1E"/>
    <w:rsid w:val="00235610"/>
    <w:rsid w:val="00237EF5"/>
    <w:rsid w:val="00262499"/>
    <w:rsid w:val="00266517"/>
    <w:rsid w:val="0027477C"/>
    <w:rsid w:val="00294AA2"/>
    <w:rsid w:val="002A7E5F"/>
    <w:rsid w:val="002B0A7E"/>
    <w:rsid w:val="002B2D79"/>
    <w:rsid w:val="002B5DC3"/>
    <w:rsid w:val="002B6C14"/>
    <w:rsid w:val="002C17C8"/>
    <w:rsid w:val="002C4B73"/>
    <w:rsid w:val="002D42A8"/>
    <w:rsid w:val="002D5750"/>
    <w:rsid w:val="002D7B60"/>
    <w:rsid w:val="002E0F4C"/>
    <w:rsid w:val="002E2DDF"/>
    <w:rsid w:val="002E538A"/>
    <w:rsid w:val="002F1385"/>
    <w:rsid w:val="002F1911"/>
    <w:rsid w:val="002F5319"/>
    <w:rsid w:val="002F7D3D"/>
    <w:rsid w:val="00301485"/>
    <w:rsid w:val="00320342"/>
    <w:rsid w:val="0032230A"/>
    <w:rsid w:val="0032352C"/>
    <w:rsid w:val="0032708B"/>
    <w:rsid w:val="00342E88"/>
    <w:rsid w:val="00343F4B"/>
    <w:rsid w:val="003503B0"/>
    <w:rsid w:val="0035479A"/>
    <w:rsid w:val="00356ACA"/>
    <w:rsid w:val="00357EDF"/>
    <w:rsid w:val="00364757"/>
    <w:rsid w:val="00367E21"/>
    <w:rsid w:val="00375337"/>
    <w:rsid w:val="00391E5E"/>
    <w:rsid w:val="0039362F"/>
    <w:rsid w:val="003A1073"/>
    <w:rsid w:val="003A3429"/>
    <w:rsid w:val="003A5EC7"/>
    <w:rsid w:val="003A7A0C"/>
    <w:rsid w:val="003B3BC6"/>
    <w:rsid w:val="003C171C"/>
    <w:rsid w:val="003D26D6"/>
    <w:rsid w:val="003D62BA"/>
    <w:rsid w:val="003E1D08"/>
    <w:rsid w:val="003E56BC"/>
    <w:rsid w:val="003F25E5"/>
    <w:rsid w:val="003F3C2E"/>
    <w:rsid w:val="004054C0"/>
    <w:rsid w:val="00415150"/>
    <w:rsid w:val="004172A2"/>
    <w:rsid w:val="00417808"/>
    <w:rsid w:val="004301D1"/>
    <w:rsid w:val="0043391A"/>
    <w:rsid w:val="00436093"/>
    <w:rsid w:val="00436EB3"/>
    <w:rsid w:val="004412BA"/>
    <w:rsid w:val="00443196"/>
    <w:rsid w:val="00447287"/>
    <w:rsid w:val="004628D3"/>
    <w:rsid w:val="00462ECA"/>
    <w:rsid w:val="00473B7B"/>
    <w:rsid w:val="00476E16"/>
    <w:rsid w:val="00480CFF"/>
    <w:rsid w:val="004A0BA9"/>
    <w:rsid w:val="004A0F97"/>
    <w:rsid w:val="004A3FFD"/>
    <w:rsid w:val="004A71D2"/>
    <w:rsid w:val="004B0F84"/>
    <w:rsid w:val="004B1B31"/>
    <w:rsid w:val="004B2646"/>
    <w:rsid w:val="004B2AE9"/>
    <w:rsid w:val="004B4270"/>
    <w:rsid w:val="004B562C"/>
    <w:rsid w:val="004B693A"/>
    <w:rsid w:val="004B75BF"/>
    <w:rsid w:val="004C1B5E"/>
    <w:rsid w:val="004C5475"/>
    <w:rsid w:val="004D0C0C"/>
    <w:rsid w:val="004D43A5"/>
    <w:rsid w:val="004E30FE"/>
    <w:rsid w:val="004E4E87"/>
    <w:rsid w:val="004F5219"/>
    <w:rsid w:val="00506B0D"/>
    <w:rsid w:val="00507F5D"/>
    <w:rsid w:val="005100C4"/>
    <w:rsid w:val="005106E1"/>
    <w:rsid w:val="00511EF5"/>
    <w:rsid w:val="00515AB3"/>
    <w:rsid w:val="00517D8D"/>
    <w:rsid w:val="00521757"/>
    <w:rsid w:val="00521CD1"/>
    <w:rsid w:val="00532A15"/>
    <w:rsid w:val="0054260A"/>
    <w:rsid w:val="005460D8"/>
    <w:rsid w:val="00547877"/>
    <w:rsid w:val="00577625"/>
    <w:rsid w:val="00580912"/>
    <w:rsid w:val="00587841"/>
    <w:rsid w:val="00587C3A"/>
    <w:rsid w:val="00596736"/>
    <w:rsid w:val="005A341A"/>
    <w:rsid w:val="005B226C"/>
    <w:rsid w:val="005C020B"/>
    <w:rsid w:val="005C182B"/>
    <w:rsid w:val="005C28C7"/>
    <w:rsid w:val="005C7919"/>
    <w:rsid w:val="005D17BD"/>
    <w:rsid w:val="005D5F8B"/>
    <w:rsid w:val="005D7040"/>
    <w:rsid w:val="005E1326"/>
    <w:rsid w:val="005E6D57"/>
    <w:rsid w:val="005F1D84"/>
    <w:rsid w:val="005F2C03"/>
    <w:rsid w:val="0061268F"/>
    <w:rsid w:val="0061676C"/>
    <w:rsid w:val="006200B3"/>
    <w:rsid w:val="0062656A"/>
    <w:rsid w:val="00640E02"/>
    <w:rsid w:val="0064757B"/>
    <w:rsid w:val="0065047A"/>
    <w:rsid w:val="006773D3"/>
    <w:rsid w:val="0068128C"/>
    <w:rsid w:val="00684F02"/>
    <w:rsid w:val="00685FF0"/>
    <w:rsid w:val="0069306F"/>
    <w:rsid w:val="006944DF"/>
    <w:rsid w:val="00695F13"/>
    <w:rsid w:val="0069768C"/>
    <w:rsid w:val="00697B40"/>
    <w:rsid w:val="006B6C45"/>
    <w:rsid w:val="006B7FC4"/>
    <w:rsid w:val="006C478A"/>
    <w:rsid w:val="006E6804"/>
    <w:rsid w:val="007315F2"/>
    <w:rsid w:val="007407F0"/>
    <w:rsid w:val="00754485"/>
    <w:rsid w:val="00757B25"/>
    <w:rsid w:val="00765310"/>
    <w:rsid w:val="00765A0F"/>
    <w:rsid w:val="007717FC"/>
    <w:rsid w:val="00771DD6"/>
    <w:rsid w:val="0078385D"/>
    <w:rsid w:val="007878C8"/>
    <w:rsid w:val="00794280"/>
    <w:rsid w:val="007B1D05"/>
    <w:rsid w:val="007B4643"/>
    <w:rsid w:val="007B7273"/>
    <w:rsid w:val="007D1805"/>
    <w:rsid w:val="007D334F"/>
    <w:rsid w:val="007D4601"/>
    <w:rsid w:val="007D7DD2"/>
    <w:rsid w:val="007E4DAC"/>
    <w:rsid w:val="007F2CB2"/>
    <w:rsid w:val="007F78AC"/>
    <w:rsid w:val="00811532"/>
    <w:rsid w:val="008307E0"/>
    <w:rsid w:val="00832477"/>
    <w:rsid w:val="00835690"/>
    <w:rsid w:val="008359BB"/>
    <w:rsid w:val="00835D42"/>
    <w:rsid w:val="00837D47"/>
    <w:rsid w:val="00850D13"/>
    <w:rsid w:val="00857A5E"/>
    <w:rsid w:val="008617B0"/>
    <w:rsid w:val="008629B5"/>
    <w:rsid w:val="00864C9E"/>
    <w:rsid w:val="008652E0"/>
    <w:rsid w:val="008749E5"/>
    <w:rsid w:val="00876629"/>
    <w:rsid w:val="00877C80"/>
    <w:rsid w:val="00883870"/>
    <w:rsid w:val="008A706B"/>
    <w:rsid w:val="008B1BC1"/>
    <w:rsid w:val="008B51C7"/>
    <w:rsid w:val="008B608A"/>
    <w:rsid w:val="008C01C9"/>
    <w:rsid w:val="008C0325"/>
    <w:rsid w:val="008C0DA2"/>
    <w:rsid w:val="008E1326"/>
    <w:rsid w:val="008E483D"/>
    <w:rsid w:val="008E6DF9"/>
    <w:rsid w:val="009022BD"/>
    <w:rsid w:val="009026D8"/>
    <w:rsid w:val="00914864"/>
    <w:rsid w:val="009160F3"/>
    <w:rsid w:val="00917474"/>
    <w:rsid w:val="00926962"/>
    <w:rsid w:val="009436FD"/>
    <w:rsid w:val="009441EE"/>
    <w:rsid w:val="00955F73"/>
    <w:rsid w:val="009560D7"/>
    <w:rsid w:val="009576C8"/>
    <w:rsid w:val="00966A8D"/>
    <w:rsid w:val="00980601"/>
    <w:rsid w:val="009975A8"/>
    <w:rsid w:val="009B015C"/>
    <w:rsid w:val="009B0BA9"/>
    <w:rsid w:val="009D5080"/>
    <w:rsid w:val="009D6303"/>
    <w:rsid w:val="009E2754"/>
    <w:rsid w:val="009F1065"/>
    <w:rsid w:val="009F2876"/>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6128B"/>
    <w:rsid w:val="00B811CD"/>
    <w:rsid w:val="00B825AF"/>
    <w:rsid w:val="00B833F9"/>
    <w:rsid w:val="00B87BCA"/>
    <w:rsid w:val="00B908D4"/>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37BAB"/>
    <w:rsid w:val="00C45B17"/>
    <w:rsid w:val="00C709C6"/>
    <w:rsid w:val="00C734AD"/>
    <w:rsid w:val="00C742A9"/>
    <w:rsid w:val="00C766A5"/>
    <w:rsid w:val="00C83DF2"/>
    <w:rsid w:val="00C849A5"/>
    <w:rsid w:val="00C85DD0"/>
    <w:rsid w:val="00CA1A05"/>
    <w:rsid w:val="00CA6CCF"/>
    <w:rsid w:val="00CB0FCE"/>
    <w:rsid w:val="00CB7FF2"/>
    <w:rsid w:val="00CD1551"/>
    <w:rsid w:val="00CE550C"/>
    <w:rsid w:val="00CF42EB"/>
    <w:rsid w:val="00D00826"/>
    <w:rsid w:val="00D24C99"/>
    <w:rsid w:val="00D26EC0"/>
    <w:rsid w:val="00D35DDE"/>
    <w:rsid w:val="00D36A79"/>
    <w:rsid w:val="00D6131A"/>
    <w:rsid w:val="00D66AC2"/>
    <w:rsid w:val="00D7390A"/>
    <w:rsid w:val="00D771F4"/>
    <w:rsid w:val="00D8469E"/>
    <w:rsid w:val="00D90F10"/>
    <w:rsid w:val="00D97C59"/>
    <w:rsid w:val="00DA795C"/>
    <w:rsid w:val="00DC4C7B"/>
    <w:rsid w:val="00DD51FF"/>
    <w:rsid w:val="00DE1FA4"/>
    <w:rsid w:val="00DE40E1"/>
    <w:rsid w:val="00DF1DF0"/>
    <w:rsid w:val="00E1106F"/>
    <w:rsid w:val="00E17EB5"/>
    <w:rsid w:val="00E20DCF"/>
    <w:rsid w:val="00E27D8F"/>
    <w:rsid w:val="00E72C21"/>
    <w:rsid w:val="00E75D3A"/>
    <w:rsid w:val="00E838FC"/>
    <w:rsid w:val="00E92361"/>
    <w:rsid w:val="00E9268D"/>
    <w:rsid w:val="00E94CC0"/>
    <w:rsid w:val="00EA3988"/>
    <w:rsid w:val="00EB1061"/>
    <w:rsid w:val="00EC515F"/>
    <w:rsid w:val="00ED34DD"/>
    <w:rsid w:val="00ED7537"/>
    <w:rsid w:val="00EE372C"/>
    <w:rsid w:val="00EE66AB"/>
    <w:rsid w:val="00EE6DA7"/>
    <w:rsid w:val="00EF7815"/>
    <w:rsid w:val="00F0540B"/>
    <w:rsid w:val="00F06115"/>
    <w:rsid w:val="00F06B0C"/>
    <w:rsid w:val="00F070E5"/>
    <w:rsid w:val="00F140A4"/>
    <w:rsid w:val="00F16C26"/>
    <w:rsid w:val="00F23906"/>
    <w:rsid w:val="00F31752"/>
    <w:rsid w:val="00F33808"/>
    <w:rsid w:val="00F346B2"/>
    <w:rsid w:val="00F351F8"/>
    <w:rsid w:val="00F458B6"/>
    <w:rsid w:val="00F62E2A"/>
    <w:rsid w:val="00F65155"/>
    <w:rsid w:val="00F6664E"/>
    <w:rsid w:val="00F70D0B"/>
    <w:rsid w:val="00F752C6"/>
    <w:rsid w:val="00F84023"/>
    <w:rsid w:val="00F9240F"/>
    <w:rsid w:val="00F937E0"/>
    <w:rsid w:val="00F978C1"/>
    <w:rsid w:val="00FB02D0"/>
    <w:rsid w:val="00FB1968"/>
    <w:rsid w:val="00FC027C"/>
    <w:rsid w:val="00FC1D65"/>
    <w:rsid w:val="00FC3DDD"/>
    <w:rsid w:val="00FC718B"/>
    <w:rsid w:val="00FD2F58"/>
    <w:rsid w:val="00FE0480"/>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 w:type="character" w:styleId="PlaceholderText">
    <w:name w:val="Placeholder Text"/>
    <w:basedOn w:val="DefaultParagraphFont"/>
    <w:uiPriority w:val="99"/>
    <w:semiHidden/>
    <w:rsid w:val="00E27D8F"/>
    <w:rPr>
      <w:color w:val="666666"/>
    </w:rPr>
  </w:style>
  <w:style w:type="character" w:styleId="Hyperlink">
    <w:name w:val="Hyperlink"/>
    <w:basedOn w:val="DefaultParagraphFont"/>
    <w:uiPriority w:val="99"/>
    <w:unhideWhenUsed/>
    <w:rsid w:val="002E0F4C"/>
    <w:rPr>
      <w:color w:val="0563C1" w:themeColor="hyperlink"/>
      <w:u w:val="single"/>
    </w:rPr>
  </w:style>
  <w:style w:type="character" w:styleId="UnresolvedMention">
    <w:name w:val="Unresolved Mention"/>
    <w:basedOn w:val="DefaultParagraphFont"/>
    <w:uiPriority w:val="99"/>
    <w:semiHidden/>
    <w:unhideWhenUsed/>
    <w:rsid w:val="002E0F4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389809602">
      <w:bodyDiv w:val="1"/>
      <w:marLeft w:val="0"/>
      <w:marRight w:val="0"/>
      <w:marTop w:val="0"/>
      <w:marBottom w:val="0"/>
      <w:divBdr>
        <w:top w:val="none" w:sz="0" w:space="0" w:color="auto"/>
        <w:left w:val="none" w:sz="0" w:space="0" w:color="auto"/>
        <w:bottom w:val="none" w:sz="0" w:space="0" w:color="auto"/>
        <w:right w:val="none" w:sz="0" w:space="0" w:color="auto"/>
      </w:divBdr>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microsoft.com/office/2011/relationships/people" Target="peop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76</TotalTime>
  <Pages>28</Pages>
  <Words>7058</Words>
  <Characters>40237</Characters>
  <Application>Microsoft Office Word</Application>
  <DocSecurity>0</DocSecurity>
  <Lines>335</Lines>
  <Paragraphs>94</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7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ahshid Jafarpour</cp:lastModifiedBy>
  <cp:revision>85</cp:revision>
  <dcterms:created xsi:type="dcterms:W3CDTF">2023-12-04T09:00:00Z</dcterms:created>
  <dcterms:modified xsi:type="dcterms:W3CDTF">2023-12-05T02:57:00Z</dcterms:modified>
</cp:coreProperties>
</file>